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4924" w:type="pct"/>
        <w:jc w:val="center"/>
        <w:tblLook w:val="0600" w:firstRow="0" w:lastRow="0" w:firstColumn="0" w:lastColumn="0" w:noHBand="1" w:noVBand="1"/>
      </w:tblPr>
      <w:tblGrid>
        <w:gridCol w:w="3402"/>
        <w:gridCol w:w="3858"/>
        <w:gridCol w:w="3614"/>
      </w:tblGrid>
      <w:tr w:rsidR="005676B1" w:rsidRPr="004F2E43" w14:paraId="5DC32A7B" w14:textId="77777777" w:rsidTr="00B95164">
        <w:trPr>
          <w:trHeight w:val="540"/>
          <w:jc w:val="center"/>
        </w:trPr>
        <w:tc>
          <w:tcPr>
            <w:tcW w:w="3402" w:type="dxa"/>
          </w:tcPr>
          <w:p w14:paraId="2C464CC6" w14:textId="67312797" w:rsidR="005676B1" w:rsidRPr="004F2E43" w:rsidRDefault="005676B1" w:rsidP="002360FD">
            <w:pPr>
              <w:rPr>
                <w:lang w:val="fr-CA"/>
              </w:rPr>
            </w:pPr>
            <w:bookmarkStart w:id="0" w:name="_GoBack"/>
            <w:bookmarkEnd w:id="0"/>
          </w:p>
        </w:tc>
        <w:tc>
          <w:tcPr>
            <w:tcW w:w="3858" w:type="dxa"/>
            <w:shd w:val="clear" w:color="auto" w:fill="FCE600" w:themeFill="accent2"/>
          </w:tcPr>
          <w:p w14:paraId="1FFC1D0D" w14:textId="035C71B8" w:rsidR="005676B1" w:rsidRPr="004F2E43" w:rsidRDefault="004F2E43" w:rsidP="00B95164">
            <w:pPr>
              <w:pStyle w:val="Sous-titre"/>
              <w:ind w:left="-77" w:hanging="26"/>
              <w:rPr>
                <w:lang w:val="fr-CA"/>
              </w:rPr>
            </w:pPr>
            <w:sdt>
              <w:sdtPr>
                <w:rPr>
                  <w:lang w:val="fr-CA"/>
                </w:rPr>
                <w:id w:val="-277422452"/>
                <w:placeholder>
                  <w:docPart w:val="87C472BBD98D40B7906E2F15632429D3"/>
                </w:placeholder>
                <w:temporary/>
                <w:showingPlcHdr/>
                <w15:appearance w15:val="hidden"/>
              </w:sdtPr>
              <w:sdtEndPr/>
              <w:sdtContent>
                <w:r w:rsidR="005676B1" w:rsidRPr="004F2E43">
                  <w:rPr>
                    <w:lang w:val="fr-CA" w:bidi="fr-FR"/>
                  </w:rPr>
                  <w:t>Alstrom présente</w:t>
                </w:r>
              </w:sdtContent>
            </w:sdt>
          </w:p>
        </w:tc>
        <w:tc>
          <w:tcPr>
            <w:tcW w:w="3613" w:type="dxa"/>
          </w:tcPr>
          <w:p w14:paraId="534373ED" w14:textId="66CB9CAB" w:rsidR="005676B1" w:rsidRPr="004F2E43" w:rsidRDefault="005676B1" w:rsidP="002360FD">
            <w:pPr>
              <w:rPr>
                <w:lang w:val="fr-CA"/>
              </w:rPr>
            </w:pPr>
          </w:p>
        </w:tc>
      </w:tr>
      <w:tr w:rsidR="006A3449" w:rsidRPr="004F2E43" w14:paraId="7E220FA7" w14:textId="77777777" w:rsidTr="00B95164">
        <w:trPr>
          <w:trHeight w:val="9792"/>
          <w:jc w:val="center"/>
        </w:trPr>
        <w:tc>
          <w:tcPr>
            <w:tcW w:w="10874" w:type="dxa"/>
            <w:gridSpan w:val="3"/>
          </w:tcPr>
          <w:p w14:paraId="672A6B2F" w14:textId="77777777" w:rsidR="006A3449" w:rsidRPr="004F2E43" w:rsidRDefault="004F2E43" w:rsidP="005676B1">
            <w:pPr>
              <w:pStyle w:val="Titre"/>
              <w:rPr>
                <w:lang w:val="fr-CA"/>
              </w:rPr>
            </w:pPr>
            <w:sdt>
              <w:sdtPr>
                <w:rPr>
                  <w:lang w:val="fr-CA"/>
                </w:rPr>
                <w:id w:val="-79290831"/>
                <w:placeholder>
                  <w:docPart w:val="224A4E25F857419FA9B25626A36C4455"/>
                </w:placeholder>
                <w:temporary/>
                <w:showingPlcHdr/>
                <w15:appearance w15:val="hidden"/>
              </w:sdtPr>
              <w:sdtEndPr/>
              <w:sdtContent>
                <w:r w:rsidR="006A3449" w:rsidRPr="004F2E43">
                  <w:rPr>
                    <w:lang w:val="fr-CA" w:bidi="fr-FR"/>
                    <w14:shadow w14:blurRad="0" w14:dist="0" w14:dir="0" w14:sx="0" w14:sy="0" w14:kx="0" w14:ky="0" w14:algn="none">
                      <w14:srgbClr w14:val="000000"/>
                    </w14:shadow>
                    <w14:props3d w14:extrusionH="635000" w14:contourW="0" w14:prstMaterial="plastic">
                      <w14:extrusionClr>
                        <w14:schemeClr w14:val="accent5"/>
                      </w14:extrusionClr>
                    </w14:props3d>
                  </w:rPr>
                  <w:t>Fête de la</w:t>
                </w:r>
              </w:sdtContent>
            </w:sdt>
          </w:p>
          <w:p w14:paraId="6AC40C8B" w14:textId="54D43BC6" w:rsidR="006A3449" w:rsidRPr="004F2E43" w:rsidRDefault="004F2E43" w:rsidP="005676B1">
            <w:pPr>
              <w:pStyle w:val="Titre"/>
              <w:rPr>
                <w:lang w:val="fr-CA"/>
              </w:rPr>
            </w:pPr>
            <w:sdt>
              <w:sdtPr>
                <w:rPr>
                  <w:lang w:val="fr-CA"/>
                </w:rPr>
                <w:id w:val="-1638098142"/>
                <w:placeholder>
                  <w:docPart w:val="184B3EF6B76D4F6B87ACDACCB1F08692"/>
                </w:placeholder>
                <w:temporary/>
                <w:showingPlcHdr/>
                <w15:appearance w15:val="hidden"/>
              </w:sdtPr>
              <w:sdtEndPr/>
              <w:sdtContent>
                <w:r w:rsidR="006A3449" w:rsidRPr="004F2E43">
                  <w:rPr>
                    <w:lang w:val="fr-CA" w:bidi="fr-FR"/>
                  </w:rPr>
                  <w:t>Saint-Valentin</w:t>
                </w:r>
              </w:sdtContent>
            </w:sdt>
          </w:p>
        </w:tc>
      </w:tr>
      <w:tr w:rsidR="00AE5827" w:rsidRPr="004F2E43" w14:paraId="25BC5939" w14:textId="77777777" w:rsidTr="00B95164">
        <w:trPr>
          <w:jc w:val="center"/>
        </w:trPr>
        <w:tc>
          <w:tcPr>
            <w:tcW w:w="10874" w:type="dxa"/>
            <w:gridSpan w:val="3"/>
          </w:tcPr>
          <w:p w14:paraId="12AFFC89" w14:textId="272EB83A" w:rsidR="00C844B6" w:rsidRPr="004F2E43" w:rsidRDefault="004F2E43" w:rsidP="00C844B6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1974096376"/>
                <w:placeholder>
                  <w:docPart w:val="2DC5B813F54F4DA6A1636955CE53F197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4F2E43">
                  <w:rPr>
                    <w:rStyle w:val="lev"/>
                    <w:lang w:val="fr-CA" w:bidi="fr-FR"/>
                  </w:rPr>
                  <w:t>Lieu :</w:t>
                </w:r>
              </w:sdtContent>
            </w:sdt>
            <w:r w:rsidR="00B8120C" w:rsidRPr="004F2E43">
              <w:rPr>
                <w:lang w:val="fr-CA" w:bidi="fr-FR"/>
              </w:rPr>
              <w:t xml:space="preserve"> </w:t>
            </w:r>
            <w:sdt>
              <w:sdtPr>
                <w:rPr>
                  <w:lang w:val="fr-CA"/>
                </w:rPr>
                <w:id w:val="-1717193487"/>
                <w:placeholder>
                  <w:docPart w:val="5E20C7062083446986D17CF498E98653"/>
                </w:placeholder>
                <w:temporary/>
                <w:showingPlcHdr/>
                <w15:appearance w15:val="hidden"/>
              </w:sdtPr>
              <w:sdtEndPr/>
              <w:sdtContent>
                <w:r w:rsidR="00C844B6" w:rsidRPr="004F2E43">
                  <w:rPr>
                    <w:lang w:val="fr-CA" w:bidi="fr-FR"/>
                  </w:rPr>
                  <w:t>Salle de réception</w:t>
                </w:r>
              </w:sdtContent>
            </w:sdt>
          </w:p>
          <w:p w14:paraId="0477C527" w14:textId="3B9AA464" w:rsidR="00C844B6" w:rsidRPr="004F2E43" w:rsidRDefault="004F2E43" w:rsidP="00C844B6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-100348583"/>
                <w:placeholder>
                  <w:docPart w:val="FD154216EAE0475FBB3E39683B475CC3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4F2E43">
                  <w:rPr>
                    <w:rStyle w:val="lev"/>
                    <w:lang w:val="fr-CA" w:bidi="fr-FR"/>
                  </w:rPr>
                  <w:t>Date :</w:t>
                </w:r>
              </w:sdtContent>
            </w:sdt>
            <w:r w:rsidR="00B8120C" w:rsidRPr="004F2E43">
              <w:rPr>
                <w:lang w:val="fr-CA" w:bidi="fr-FR"/>
              </w:rPr>
              <w:t xml:space="preserve"> </w:t>
            </w:r>
            <w:sdt>
              <w:sdtPr>
                <w:rPr>
                  <w:lang w:val="fr-CA"/>
                </w:rPr>
                <w:id w:val="-908382968"/>
                <w:placeholder>
                  <w:docPart w:val="BA17BEFECA8743DEB97341A97E59FAE9"/>
                </w:placeholder>
                <w:temporary/>
                <w:showingPlcHdr/>
                <w15:appearance w15:val="hidden"/>
              </w:sdtPr>
              <w:sdtEndPr/>
              <w:sdtContent>
                <w:r w:rsidR="00C844B6" w:rsidRPr="004F2E43">
                  <w:rPr>
                    <w:lang w:val="fr-CA" w:bidi="fr-FR"/>
                  </w:rPr>
                  <w:t>JJ MMMM AAAA</w:t>
                </w:r>
              </w:sdtContent>
            </w:sdt>
          </w:p>
          <w:p w14:paraId="2341934B" w14:textId="489B9A5D" w:rsidR="00AE5827" w:rsidRPr="004F2E43" w:rsidRDefault="004F2E43" w:rsidP="00C844B6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1331097500"/>
                <w:placeholder>
                  <w:docPart w:val="B46E382F91944A9292F9E1B27A526921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4F2E43">
                  <w:rPr>
                    <w:rStyle w:val="lev"/>
                    <w:lang w:val="fr-CA" w:bidi="fr-FR"/>
                  </w:rPr>
                  <w:t>Code vestimentaire :</w:t>
                </w:r>
              </w:sdtContent>
            </w:sdt>
            <w:r w:rsidR="00B8120C" w:rsidRPr="004F2E43">
              <w:rPr>
                <w:lang w:val="fr-CA" w:bidi="fr-FR"/>
              </w:rPr>
              <w:t xml:space="preserve"> </w:t>
            </w:r>
            <w:sdt>
              <w:sdtPr>
                <w:rPr>
                  <w:lang w:val="fr-CA"/>
                </w:rPr>
                <w:id w:val="-1810466089"/>
                <w:placeholder>
                  <w:docPart w:val="C33181A31BA6436D9BA59D9A789FEED8"/>
                </w:placeholder>
                <w:temporary/>
                <w:showingPlcHdr/>
                <w15:appearance w15:val="hidden"/>
              </w:sdtPr>
              <w:sdtEndPr/>
              <w:sdtContent>
                <w:r w:rsidR="00C844B6" w:rsidRPr="004F2E43">
                  <w:rPr>
                    <w:lang w:val="fr-CA" w:bidi="fr-FR"/>
                  </w:rPr>
                  <w:t>impressionnez-nous</w:t>
                </w:r>
              </w:sdtContent>
            </w:sdt>
          </w:p>
        </w:tc>
      </w:tr>
    </w:tbl>
    <w:p w14:paraId="31BBB3A9" w14:textId="5A63C5AB" w:rsidR="005A20B8" w:rsidRPr="004F2E43" w:rsidRDefault="005A20B8">
      <w:pPr>
        <w:rPr>
          <w:lang w:val="fr-CA"/>
        </w:rPr>
      </w:pPr>
    </w:p>
    <w:sectPr w:rsidR="005A20B8" w:rsidRPr="004F2E43" w:rsidSect="00475613">
      <w:headerReference w:type="default" r:id="rId9"/>
      <w:footerReference w:type="default" r:id="rId10"/>
      <w:pgSz w:w="11906" w:h="16838" w:code="9"/>
      <w:pgMar w:top="3312" w:right="432" w:bottom="432" w:left="432" w:header="706" w:footer="0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AFF753" w14:textId="77777777" w:rsidR="00D132C4" w:rsidRDefault="00D132C4" w:rsidP="00986425">
      <w:r>
        <w:separator/>
      </w:r>
    </w:p>
  </w:endnote>
  <w:endnote w:type="continuationSeparator" w:id="0">
    <w:p w14:paraId="427D18CA" w14:textId="77777777" w:rsidR="00D132C4" w:rsidRDefault="00D132C4" w:rsidP="00986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54C30" w14:textId="4162B4E3" w:rsidR="00986425" w:rsidRDefault="00C844B6">
    <w:pPr>
      <w:pStyle w:val="Pieddepage"/>
    </w:pPr>
    <w:r>
      <w:rPr>
        <w:noProof/>
        <w:lang w:bidi="fr-FR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6635C5" wp14:editId="31DD4B8C">
              <wp:simplePos x="0" y="0"/>
              <wp:positionH relativeFrom="column">
                <wp:posOffset>4824730</wp:posOffset>
              </wp:positionH>
              <wp:positionV relativeFrom="paragraph">
                <wp:posOffset>-4007704</wp:posOffset>
              </wp:positionV>
              <wp:extent cx="1074420" cy="1074420"/>
              <wp:effectExtent l="0" t="0" r="0" b="0"/>
              <wp:wrapNone/>
              <wp:docPr id="59" name="Ovale 58">
                <a:extLst xmlns:a="http://schemas.openxmlformats.org/drawingml/2006/main">
                  <a:ext uri="{FF2B5EF4-FFF2-40B4-BE49-F238E27FC236}">
                    <a16:creationId xmlns:a16="http://schemas.microsoft.com/office/drawing/2014/main" id="{B1687C6A-9AE0-4FF4-B56C-4DDA108981B4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373032AA" id="Ovale 58" o:spid="_x0000_s1026" style="position:absolute;margin-left:379.9pt;margin-top:-315.55pt;width:84.6pt;height:84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>
      <w:rPr>
        <w:noProof/>
        <w:lang w:bidi="fr-F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B1095E" wp14:editId="11A8023E">
              <wp:simplePos x="0" y="0"/>
              <wp:positionH relativeFrom="column">
                <wp:posOffset>5066665</wp:posOffset>
              </wp:positionH>
              <wp:positionV relativeFrom="paragraph">
                <wp:posOffset>-4030980</wp:posOffset>
              </wp:positionV>
              <wp:extent cx="319405" cy="280670"/>
              <wp:effectExtent l="266700" t="304800" r="537845" b="538480"/>
              <wp:wrapNone/>
              <wp:docPr id="713" name="Graphisme 7">
                <a:extLst xmlns:a="http://schemas.openxmlformats.org/drawingml/2006/main">
                  <a:ext uri="{FF2B5EF4-FFF2-40B4-BE49-F238E27FC236}">
                    <a16:creationId xmlns:a16="http://schemas.microsoft.com/office/drawing/2014/main" id="{BB7A5AD7-BEA7-4F47-8B9C-3B59B70ED59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319405" cy="280670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DCA70CE" id="Graphisme 7" o:spid="_x0000_s1026" style="position:absolute;margin-left:398.95pt;margin-top:-317.4pt;width:25.15pt;height:22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94088,27060;235082,2631;176080,27060;160580,42553;145080,27060;86078,2631;27072,27060;27072,145015;160580,278463;294088,145015;294088,27060" o:connectangles="0,0,0,0,0,0,0,0,0,0,0"/>
              <o:lock v:ext="edit" aspectratio="t"/>
            </v:shape>
          </w:pict>
        </mc:Fallback>
      </mc:AlternateContent>
    </w:r>
    <w:r w:rsidR="00986425">
      <w:rPr>
        <w:noProof/>
        <w:lang w:bidi="fr-FR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F8A795" wp14:editId="756AC9D4">
              <wp:simplePos x="0" y="0"/>
              <wp:positionH relativeFrom="column">
                <wp:posOffset>1173707</wp:posOffset>
              </wp:positionH>
              <wp:positionV relativeFrom="paragraph">
                <wp:posOffset>-3419342</wp:posOffset>
              </wp:positionV>
              <wp:extent cx="501015" cy="501015"/>
              <wp:effectExtent l="0" t="0" r="0" b="0"/>
              <wp:wrapNone/>
              <wp:docPr id="61" name="Ovale 60">
                <a:extLst xmlns:a="http://schemas.openxmlformats.org/drawingml/2006/main">
                  <a:ext uri="{FF2B5EF4-FFF2-40B4-BE49-F238E27FC236}">
                    <a16:creationId xmlns:a16="http://schemas.microsoft.com/office/drawing/2014/main" id="{EDEB870E-4AAD-4D5C-AEEA-A21A592400F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501015" cy="501015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50F92E28" id="Ovale 60" o:spid="_x0000_s1026" style="position:absolute;margin-left:92.4pt;margin-top:-269.25pt;width:39.45pt;height:39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874F9" w14:textId="77777777" w:rsidR="00D132C4" w:rsidRDefault="00D132C4" w:rsidP="00986425">
      <w:r>
        <w:separator/>
      </w:r>
    </w:p>
  </w:footnote>
  <w:footnote w:type="continuationSeparator" w:id="0">
    <w:p w14:paraId="1A3DD2C9" w14:textId="77777777" w:rsidR="00D132C4" w:rsidRDefault="00D132C4" w:rsidP="00986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74B54" w14:textId="5D6C6BA3" w:rsidR="00986425" w:rsidRDefault="002360FD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236A4573" wp14:editId="679819E7">
              <wp:simplePos x="0" y="0"/>
              <wp:positionH relativeFrom="column">
                <wp:align>center</wp:align>
              </wp:positionH>
              <wp:positionV relativeFrom="paragraph">
                <wp:posOffset>-200660</wp:posOffset>
              </wp:positionV>
              <wp:extent cx="7287768" cy="10201275"/>
              <wp:effectExtent l="0" t="0" r="8890" b="9525"/>
              <wp:wrapNone/>
              <wp:docPr id="13" name="Groupe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201275"/>
                        <a:chOff x="0" y="0"/>
                        <a:chExt cx="7287768" cy="9573768"/>
                      </a:xfrm>
                    </wpg:grpSpPr>
                    <wpg:grpSp>
                      <wpg:cNvPr id="11" name="Groupe 11"/>
                      <wpg:cNvGrpSpPr/>
                      <wpg:grpSpPr>
                        <a:xfrm>
                          <a:off x="0" y="0"/>
                          <a:ext cx="7287768" cy="9573768"/>
                          <a:chOff x="0" y="0"/>
                          <a:chExt cx="7287768" cy="9573768"/>
                        </a:xfrm>
                      </wpg:grpSpPr>
                      <wpg:grpSp>
                        <wpg:cNvPr id="9" name="Groupe 9"/>
                        <wpg:cNvGrpSpPr/>
                        <wpg:grpSpPr>
                          <a:xfrm>
                            <a:off x="0" y="0"/>
                            <a:ext cx="7287768" cy="9573768"/>
                            <a:chOff x="0" y="0"/>
                            <a:chExt cx="7289999" cy="9575999"/>
                          </a:xfrm>
                        </wpg:grpSpPr>
                        <wps:wsp>
                          <wps:cNvPr id="12" name="Rectangle 11">
                            <a:extLst>
                              <a:ext uri="{FF2B5EF4-FFF2-40B4-BE49-F238E27FC236}">
                                <a16:creationId xmlns:a16="http://schemas.microsoft.com/office/drawing/2014/main" id="{6990A2DF-51BD-4698-A848-ED11B71BAFB4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289999" cy="9575999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/>
                                </a:gs>
                                <a:gs pos="100000">
                                  <a:schemeClr val="accent3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1" name="Forme libre : Forme 70" descr="Cadre urbain">
                            <a:extLst>
                              <a:ext uri="{FF2B5EF4-FFF2-40B4-BE49-F238E27FC236}">
                                <a16:creationId xmlns:a16="http://schemas.microsoft.com/office/drawing/2014/main" id="{45C88529-CF1E-41CC-A03F-96A4171AE7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6191250"/>
                              <a:ext cx="7289800" cy="3375025"/>
                            </a:xfrm>
                            <a:custGeom>
                              <a:avLst/>
                              <a:gdLst>
                                <a:gd name="connsiteX0" fmla="*/ 0 w 7289999"/>
                                <a:gd name="connsiteY0" fmla="*/ 2218476 h 3375190"/>
                                <a:gd name="connsiteX1" fmla="*/ 1281 w 7289999"/>
                                <a:gd name="connsiteY1" fmla="*/ 2221722 h 3375190"/>
                                <a:gd name="connsiteX2" fmla="*/ 0 w 7289999"/>
                                <a:gd name="connsiteY2" fmla="*/ 2226590 h 3375190"/>
                                <a:gd name="connsiteX3" fmla="*/ 21500 w 7289999"/>
                                <a:gd name="connsiteY3" fmla="*/ 2153028 h 3375190"/>
                                <a:gd name="connsiteX4" fmla="*/ 26905 w 7289999"/>
                                <a:gd name="connsiteY4" fmla="*/ 2153561 h 3375190"/>
                                <a:gd name="connsiteX5" fmla="*/ 26905 w 7289999"/>
                                <a:gd name="connsiteY5" fmla="*/ 2163298 h 3375190"/>
                                <a:gd name="connsiteX6" fmla="*/ 21500 w 7289999"/>
                                <a:gd name="connsiteY6" fmla="*/ 2153028 h 3375190"/>
                                <a:gd name="connsiteX7" fmla="*/ 18957 w 7289999"/>
                                <a:gd name="connsiteY7" fmla="*/ 2081444 h 3375190"/>
                                <a:gd name="connsiteX8" fmla="*/ 25623 w 7289999"/>
                                <a:gd name="connsiteY8" fmla="*/ 2109743 h 3375190"/>
                                <a:gd name="connsiteX9" fmla="*/ 5125 w 7289999"/>
                                <a:gd name="connsiteY9" fmla="*/ 2103252 h 3375190"/>
                                <a:gd name="connsiteX10" fmla="*/ 0 w 7289999"/>
                                <a:gd name="connsiteY10" fmla="*/ 2121103 h 3375190"/>
                                <a:gd name="connsiteX11" fmla="*/ 0 w 7289999"/>
                                <a:gd name="connsiteY11" fmla="*/ 2083777 h 3375190"/>
                                <a:gd name="connsiteX12" fmla="*/ 1281 w 7289999"/>
                                <a:gd name="connsiteY12" fmla="*/ 2085400 h 3375190"/>
                                <a:gd name="connsiteX13" fmla="*/ 6406 w 7289999"/>
                                <a:gd name="connsiteY13" fmla="*/ 2088646 h 3375190"/>
                                <a:gd name="connsiteX14" fmla="*/ 18957 w 7289999"/>
                                <a:gd name="connsiteY14" fmla="*/ 2081444 h 3375190"/>
                                <a:gd name="connsiteX15" fmla="*/ 13132 w 7289999"/>
                                <a:gd name="connsiteY15" fmla="*/ 1992693 h 3375190"/>
                                <a:gd name="connsiteX16" fmla="*/ 24342 w 7289999"/>
                                <a:gd name="connsiteY16" fmla="*/ 1996141 h 3375190"/>
                                <a:gd name="connsiteX17" fmla="*/ 0 w 7289999"/>
                                <a:gd name="connsiteY17" fmla="*/ 1994519 h 3375190"/>
                                <a:gd name="connsiteX18" fmla="*/ 0 w 7289999"/>
                                <a:gd name="connsiteY18" fmla="*/ 1992896 h 3375190"/>
                                <a:gd name="connsiteX19" fmla="*/ 13132 w 7289999"/>
                                <a:gd name="connsiteY19" fmla="*/ 1992693 h 3375190"/>
                                <a:gd name="connsiteX20" fmla="*/ 71906 w 7289999"/>
                                <a:gd name="connsiteY20" fmla="*/ 1962264 h 3375190"/>
                                <a:gd name="connsiteX21" fmla="*/ 79433 w 7289999"/>
                                <a:gd name="connsiteY21" fmla="*/ 1963684 h 3375190"/>
                                <a:gd name="connsiteX22" fmla="*/ 76870 w 7289999"/>
                                <a:gd name="connsiteY22" fmla="*/ 1975044 h 3375190"/>
                                <a:gd name="connsiteX23" fmla="*/ 65340 w 7289999"/>
                                <a:gd name="connsiteY23" fmla="*/ 1966930 h 3375190"/>
                                <a:gd name="connsiteX24" fmla="*/ 71906 w 7289999"/>
                                <a:gd name="connsiteY24" fmla="*/ 1962264 h 3375190"/>
                                <a:gd name="connsiteX25" fmla="*/ 7191238 w 7289999"/>
                                <a:gd name="connsiteY25" fmla="*/ 1937718 h 3375190"/>
                                <a:gd name="connsiteX26" fmla="*/ 7195081 w 7289999"/>
                                <a:gd name="connsiteY26" fmla="*/ 1944209 h 3375190"/>
                                <a:gd name="connsiteX27" fmla="*/ 7174583 w 7289999"/>
                                <a:gd name="connsiteY27" fmla="*/ 1949078 h 3375190"/>
                                <a:gd name="connsiteX28" fmla="*/ 7191238 w 7289999"/>
                                <a:gd name="connsiteY28" fmla="*/ 1937718 h 3375190"/>
                                <a:gd name="connsiteX29" fmla="*/ 74308 w 7289999"/>
                                <a:gd name="connsiteY29" fmla="*/ 1906883 h 3375190"/>
                                <a:gd name="connsiteX30" fmla="*/ 80714 w 7289999"/>
                                <a:gd name="connsiteY30" fmla="*/ 1913375 h 3375190"/>
                                <a:gd name="connsiteX31" fmla="*/ 74308 w 7289999"/>
                                <a:gd name="connsiteY31" fmla="*/ 1906883 h 3375190"/>
                                <a:gd name="connsiteX32" fmla="*/ 7266507 w 7289999"/>
                                <a:gd name="connsiteY32" fmla="*/ 1871991 h 3375190"/>
                                <a:gd name="connsiteX33" fmla="*/ 7289999 w 7289999"/>
                                <a:gd name="connsiteY33" fmla="*/ 1877997 h 3375190"/>
                                <a:gd name="connsiteX34" fmla="*/ 7289999 w 7289999"/>
                                <a:gd name="connsiteY34" fmla="*/ 1971514 h 3375190"/>
                                <a:gd name="connsiteX35" fmla="*/ 7266987 w 7289999"/>
                                <a:gd name="connsiteY35" fmla="*/ 1977479 h 3375190"/>
                                <a:gd name="connsiteX36" fmla="*/ 7233516 w 7289999"/>
                                <a:gd name="connsiteY36" fmla="*/ 1962061 h 3375190"/>
                                <a:gd name="connsiteX37" fmla="*/ 7233516 w 7289999"/>
                                <a:gd name="connsiteY37" fmla="*/ 1887409 h 3375190"/>
                                <a:gd name="connsiteX38" fmla="*/ 7266507 w 7289999"/>
                                <a:gd name="connsiteY38" fmla="*/ 1871991 h 3375190"/>
                                <a:gd name="connsiteX39" fmla="*/ 0 w 7289999"/>
                                <a:gd name="connsiteY39" fmla="*/ 1838722 h 3375190"/>
                                <a:gd name="connsiteX40" fmla="*/ 1281 w 7289999"/>
                                <a:gd name="connsiteY40" fmla="*/ 1869557 h 3375190"/>
                                <a:gd name="connsiteX41" fmla="*/ 2562 w 7289999"/>
                                <a:gd name="connsiteY41" fmla="*/ 1869557 h 3375190"/>
                                <a:gd name="connsiteX42" fmla="*/ 53809 w 7289999"/>
                                <a:gd name="connsiteY42" fmla="*/ 1884163 h 3375190"/>
                                <a:gd name="connsiteX43" fmla="*/ 39716 w 7289999"/>
                                <a:gd name="connsiteY43" fmla="*/ 1937718 h 3375190"/>
                                <a:gd name="connsiteX44" fmla="*/ 0 w 7289999"/>
                                <a:gd name="connsiteY44" fmla="*/ 1939341 h 3375190"/>
                                <a:gd name="connsiteX45" fmla="*/ 2983858 w 7289999"/>
                                <a:gd name="connsiteY45" fmla="*/ 1764070 h 3375190"/>
                                <a:gd name="connsiteX46" fmla="*/ 2992827 w 7289999"/>
                                <a:gd name="connsiteY46" fmla="*/ 1767316 h 3375190"/>
                                <a:gd name="connsiteX47" fmla="*/ 2983858 w 7289999"/>
                                <a:gd name="connsiteY47" fmla="*/ 1764070 h 3375190"/>
                                <a:gd name="connsiteX48" fmla="*/ 96088 w 7289999"/>
                                <a:gd name="connsiteY48" fmla="*/ 1747841 h 3375190"/>
                                <a:gd name="connsiteX49" fmla="*/ 103775 w 7289999"/>
                                <a:gd name="connsiteY49" fmla="*/ 1751087 h 3375190"/>
                                <a:gd name="connsiteX50" fmla="*/ 98650 w 7289999"/>
                                <a:gd name="connsiteY50" fmla="*/ 1752710 h 3375190"/>
                                <a:gd name="connsiteX51" fmla="*/ 96088 w 7289999"/>
                                <a:gd name="connsiteY51" fmla="*/ 1747841 h 3375190"/>
                                <a:gd name="connsiteX52" fmla="*/ 2974890 w 7289999"/>
                                <a:gd name="connsiteY52" fmla="*/ 1669943 h 3375190"/>
                                <a:gd name="connsiteX53" fmla="*/ 2963359 w 7289999"/>
                                <a:gd name="connsiteY53" fmla="*/ 1691040 h 3375190"/>
                                <a:gd name="connsiteX54" fmla="*/ 2974890 w 7289999"/>
                                <a:gd name="connsiteY54" fmla="*/ 1669943 h 3375190"/>
                                <a:gd name="connsiteX55" fmla="*/ 7262824 w 7289999"/>
                                <a:gd name="connsiteY55" fmla="*/ 1659800 h 3375190"/>
                                <a:gd name="connsiteX56" fmla="*/ 7289999 w 7289999"/>
                                <a:gd name="connsiteY56" fmla="*/ 1665799 h 3375190"/>
                                <a:gd name="connsiteX57" fmla="*/ 7289999 w 7289999"/>
                                <a:gd name="connsiteY57" fmla="*/ 1777618 h 3375190"/>
                                <a:gd name="connsiteX58" fmla="*/ 7263304 w 7289999"/>
                                <a:gd name="connsiteY58" fmla="*/ 1782733 h 3375190"/>
                                <a:gd name="connsiteX59" fmla="*/ 7227110 w 7289999"/>
                                <a:gd name="connsiteY59" fmla="*/ 1765693 h 3375190"/>
                                <a:gd name="connsiteX60" fmla="*/ 7227110 w 7289999"/>
                                <a:gd name="connsiteY60" fmla="*/ 1678057 h 3375190"/>
                                <a:gd name="connsiteX61" fmla="*/ 7262824 w 7289999"/>
                                <a:gd name="connsiteY61" fmla="*/ 1659800 h 3375190"/>
                                <a:gd name="connsiteX62" fmla="*/ 2976171 w 7289999"/>
                                <a:gd name="connsiteY62" fmla="*/ 1658583 h 3375190"/>
                                <a:gd name="connsiteX63" fmla="*/ 2978734 w 7289999"/>
                                <a:gd name="connsiteY63" fmla="*/ 1665074 h 3375190"/>
                                <a:gd name="connsiteX64" fmla="*/ 2976171 w 7289999"/>
                                <a:gd name="connsiteY64" fmla="*/ 1658583 h 3375190"/>
                                <a:gd name="connsiteX65" fmla="*/ 84878 w 7289999"/>
                                <a:gd name="connsiteY65" fmla="*/ 1639083 h 3375190"/>
                                <a:gd name="connsiteX66" fmla="*/ 80394 w 7289999"/>
                                <a:gd name="connsiteY66" fmla="*/ 1641340 h 3375190"/>
                                <a:gd name="connsiteX67" fmla="*/ 77085 w 7289999"/>
                                <a:gd name="connsiteY67" fmla="*/ 1640055 h 3375190"/>
                                <a:gd name="connsiteX68" fmla="*/ 84557 w 7289999"/>
                                <a:gd name="connsiteY68" fmla="*/ 1639108 h 3375190"/>
                                <a:gd name="connsiteX69" fmla="*/ 84878 w 7289999"/>
                                <a:gd name="connsiteY69" fmla="*/ 1639083 h 3375190"/>
                                <a:gd name="connsiteX70" fmla="*/ 70465 w 7289999"/>
                                <a:gd name="connsiteY70" fmla="*/ 1637485 h 3375190"/>
                                <a:gd name="connsiteX71" fmla="*/ 77085 w 7289999"/>
                                <a:gd name="connsiteY71" fmla="*/ 1640055 h 3375190"/>
                                <a:gd name="connsiteX72" fmla="*/ 76550 w 7289999"/>
                                <a:gd name="connsiteY72" fmla="*/ 1640123 h 3375190"/>
                                <a:gd name="connsiteX73" fmla="*/ 70465 w 7289999"/>
                                <a:gd name="connsiteY73" fmla="*/ 1637485 h 3375190"/>
                                <a:gd name="connsiteX74" fmla="*/ 129399 w 7289999"/>
                                <a:gd name="connsiteY74" fmla="*/ 1626125 h 3375190"/>
                                <a:gd name="connsiteX75" fmla="*/ 134523 w 7289999"/>
                                <a:gd name="connsiteY75" fmla="*/ 1632617 h 3375190"/>
                                <a:gd name="connsiteX76" fmla="*/ 131961 w 7289999"/>
                                <a:gd name="connsiteY76" fmla="*/ 1637485 h 3375190"/>
                                <a:gd name="connsiteX77" fmla="*/ 129399 w 7289999"/>
                                <a:gd name="connsiteY77" fmla="*/ 1626125 h 3375190"/>
                                <a:gd name="connsiteX78" fmla="*/ 75589 w 7289999"/>
                                <a:gd name="connsiteY78" fmla="*/ 1626125 h 3375190"/>
                                <a:gd name="connsiteX79" fmla="*/ 70465 w 7289999"/>
                                <a:gd name="connsiteY79" fmla="*/ 1629371 h 3375190"/>
                                <a:gd name="connsiteX80" fmla="*/ 69183 w 7289999"/>
                                <a:gd name="connsiteY80" fmla="*/ 1635862 h 3375190"/>
                                <a:gd name="connsiteX81" fmla="*/ 75589 w 7289999"/>
                                <a:gd name="connsiteY81" fmla="*/ 1626125 h 3375190"/>
                                <a:gd name="connsiteX82" fmla="*/ 2965922 w 7289999"/>
                                <a:gd name="connsiteY82" fmla="*/ 1613142 h 3375190"/>
                                <a:gd name="connsiteX83" fmla="*/ 2968484 w 7289999"/>
                                <a:gd name="connsiteY83" fmla="*/ 1619634 h 3375190"/>
                                <a:gd name="connsiteX84" fmla="*/ 2965922 w 7289999"/>
                                <a:gd name="connsiteY84" fmla="*/ 1613142 h 3375190"/>
                                <a:gd name="connsiteX85" fmla="*/ 4676291 w 7289999"/>
                                <a:gd name="connsiteY85" fmla="*/ 1598536 h 3375190"/>
                                <a:gd name="connsiteX86" fmla="*/ 4663479 w 7289999"/>
                                <a:gd name="connsiteY86" fmla="*/ 1605028 h 3375190"/>
                                <a:gd name="connsiteX87" fmla="*/ 4664760 w 7289999"/>
                                <a:gd name="connsiteY87" fmla="*/ 1619634 h 3375190"/>
                                <a:gd name="connsiteX88" fmla="*/ 4661855 w 7289999"/>
                                <a:gd name="connsiteY88" fmla="*/ 1620536 h 3375190"/>
                                <a:gd name="connsiteX89" fmla="*/ 4661855 w 7289999"/>
                                <a:gd name="connsiteY89" fmla="*/ 1622963 h 3375190"/>
                                <a:gd name="connsiteX90" fmla="*/ 4715490 w 7289999"/>
                                <a:gd name="connsiteY90" fmla="*/ 1622963 h 3375190"/>
                                <a:gd name="connsiteX91" fmla="*/ 4715490 w 7289999"/>
                                <a:gd name="connsiteY91" fmla="*/ 1607396 h 3375190"/>
                                <a:gd name="connsiteX92" fmla="*/ 4708660 w 7289999"/>
                                <a:gd name="connsiteY92" fmla="*/ 1607589 h 3375190"/>
                                <a:gd name="connsiteX93" fmla="*/ 4698071 w 7289999"/>
                                <a:gd name="connsiteY93" fmla="*/ 1600159 h 3375190"/>
                                <a:gd name="connsiteX94" fmla="*/ 4676291 w 7289999"/>
                                <a:gd name="connsiteY94" fmla="*/ 1598536 h 3375190"/>
                                <a:gd name="connsiteX95" fmla="*/ 12812 w 7289999"/>
                                <a:gd name="connsiteY95" fmla="*/ 1593668 h 3375190"/>
                                <a:gd name="connsiteX96" fmla="*/ 26905 w 7289999"/>
                                <a:gd name="connsiteY96" fmla="*/ 1601782 h 3375190"/>
                                <a:gd name="connsiteX97" fmla="*/ 12812 w 7289999"/>
                                <a:gd name="connsiteY97" fmla="*/ 1593668 h 3375190"/>
                                <a:gd name="connsiteX98" fmla="*/ 7168818 w 7289999"/>
                                <a:gd name="connsiteY98" fmla="*/ 1584336 h 3375190"/>
                                <a:gd name="connsiteX99" fmla="*/ 7193800 w 7289999"/>
                                <a:gd name="connsiteY99" fmla="*/ 1595291 h 3375190"/>
                                <a:gd name="connsiteX100" fmla="*/ 7193800 w 7289999"/>
                                <a:gd name="connsiteY100" fmla="*/ 1643977 h 3375190"/>
                                <a:gd name="connsiteX101" fmla="*/ 7143834 w 7289999"/>
                                <a:gd name="connsiteY101" fmla="*/ 1643977 h 3375190"/>
                                <a:gd name="connsiteX102" fmla="*/ 7143834 w 7289999"/>
                                <a:gd name="connsiteY102" fmla="*/ 1595291 h 3375190"/>
                                <a:gd name="connsiteX103" fmla="*/ 7168818 w 7289999"/>
                                <a:gd name="connsiteY103" fmla="*/ 1584336 h 3375190"/>
                                <a:gd name="connsiteX104" fmla="*/ 3550138 w 7289999"/>
                                <a:gd name="connsiteY104" fmla="*/ 1557964 h 3375190"/>
                                <a:gd name="connsiteX105" fmla="*/ 3519390 w 7289999"/>
                                <a:gd name="connsiteY105" fmla="*/ 1592045 h 3375190"/>
                                <a:gd name="connsiteX106" fmla="*/ 3550138 w 7289999"/>
                                <a:gd name="connsiteY106" fmla="*/ 1557964 h 3375190"/>
                                <a:gd name="connsiteX107" fmla="*/ 5797319 w 7289999"/>
                                <a:gd name="connsiteY107" fmla="*/ 1544981 h 3375190"/>
                                <a:gd name="connsiteX108" fmla="*/ 5801163 w 7289999"/>
                                <a:gd name="connsiteY108" fmla="*/ 1544981 h 3375190"/>
                                <a:gd name="connsiteX109" fmla="*/ 5801163 w 7289999"/>
                                <a:gd name="connsiteY109" fmla="*/ 1549850 h 3375190"/>
                                <a:gd name="connsiteX110" fmla="*/ 5797319 w 7289999"/>
                                <a:gd name="connsiteY110" fmla="*/ 1549850 h 3375190"/>
                                <a:gd name="connsiteX111" fmla="*/ 5797319 w 7289999"/>
                                <a:gd name="connsiteY111" fmla="*/ 1544981 h 3375190"/>
                                <a:gd name="connsiteX112" fmla="*/ 2995389 w 7289999"/>
                                <a:gd name="connsiteY112" fmla="*/ 1543358 h 3375190"/>
                                <a:gd name="connsiteX113" fmla="*/ 2981296 w 7289999"/>
                                <a:gd name="connsiteY113" fmla="*/ 1580685 h 3375190"/>
                                <a:gd name="connsiteX114" fmla="*/ 2995389 w 7289999"/>
                                <a:gd name="connsiteY114" fmla="*/ 1543358 h 3375190"/>
                                <a:gd name="connsiteX115" fmla="*/ 658524 w 7289999"/>
                                <a:gd name="connsiteY115" fmla="*/ 1536867 h 3375190"/>
                                <a:gd name="connsiteX116" fmla="*/ 659805 w 7289999"/>
                                <a:gd name="connsiteY116" fmla="*/ 1553096 h 3375190"/>
                                <a:gd name="connsiteX117" fmla="*/ 644431 w 7289999"/>
                                <a:gd name="connsiteY117" fmla="*/ 1549850 h 3375190"/>
                                <a:gd name="connsiteX118" fmla="*/ 658524 w 7289999"/>
                                <a:gd name="connsiteY118" fmla="*/ 1536867 h 3375190"/>
                                <a:gd name="connsiteX119" fmla="*/ 0 w 7289999"/>
                                <a:gd name="connsiteY119" fmla="*/ 1533621 h 3375190"/>
                                <a:gd name="connsiteX120" fmla="*/ 21780 w 7289999"/>
                                <a:gd name="connsiteY120" fmla="*/ 1556341 h 3375190"/>
                                <a:gd name="connsiteX121" fmla="*/ 0 w 7289999"/>
                                <a:gd name="connsiteY121" fmla="*/ 1561210 h 3375190"/>
                                <a:gd name="connsiteX122" fmla="*/ 120430 w 7289999"/>
                                <a:gd name="connsiteY122" fmla="*/ 1531998 h 3375190"/>
                                <a:gd name="connsiteX123" fmla="*/ 130680 w 7289999"/>
                                <a:gd name="connsiteY123" fmla="*/ 1540113 h 3375190"/>
                                <a:gd name="connsiteX124" fmla="*/ 120430 w 7289999"/>
                                <a:gd name="connsiteY124" fmla="*/ 1531998 h 3375190"/>
                                <a:gd name="connsiteX125" fmla="*/ 4661855 w 7289999"/>
                                <a:gd name="connsiteY125" fmla="*/ 1522394 h 3375190"/>
                                <a:gd name="connsiteX126" fmla="*/ 4661855 w 7289999"/>
                                <a:gd name="connsiteY126" fmla="*/ 1561306 h 3375190"/>
                                <a:gd name="connsiteX127" fmla="*/ 4669885 w 7289999"/>
                                <a:gd name="connsiteY127" fmla="*/ 1570947 h 3375190"/>
                                <a:gd name="connsiteX128" fmla="*/ 4689103 w 7289999"/>
                                <a:gd name="connsiteY128" fmla="*/ 1566079 h 3375190"/>
                                <a:gd name="connsiteX129" fmla="*/ 4676291 w 7289999"/>
                                <a:gd name="connsiteY129" fmla="*/ 1551473 h 3375190"/>
                                <a:gd name="connsiteX130" fmla="*/ 4671166 w 7289999"/>
                                <a:gd name="connsiteY130" fmla="*/ 1523884 h 3375190"/>
                                <a:gd name="connsiteX131" fmla="*/ 2442165 w 7289999"/>
                                <a:gd name="connsiteY131" fmla="*/ 1519836 h 3375190"/>
                                <a:gd name="connsiteX132" fmla="*/ 2423985 w 7289999"/>
                                <a:gd name="connsiteY132" fmla="*/ 1522261 h 3375190"/>
                                <a:gd name="connsiteX133" fmla="*/ 2434234 w 7289999"/>
                                <a:gd name="connsiteY133" fmla="*/ 1528752 h 3375190"/>
                                <a:gd name="connsiteX134" fmla="*/ 2430468 w 7289999"/>
                                <a:gd name="connsiteY134" fmla="*/ 1546636 h 3375190"/>
                                <a:gd name="connsiteX135" fmla="*/ 2442165 w 7289999"/>
                                <a:gd name="connsiteY135" fmla="*/ 1546636 h 3375190"/>
                                <a:gd name="connsiteX136" fmla="*/ 4069799 w 7289999"/>
                                <a:gd name="connsiteY136" fmla="*/ 1511819 h 3375190"/>
                                <a:gd name="connsiteX137" fmla="*/ 4056202 w 7289999"/>
                                <a:gd name="connsiteY137" fmla="*/ 1541735 h 3375190"/>
                                <a:gd name="connsiteX138" fmla="*/ 4069799 w 7289999"/>
                                <a:gd name="connsiteY138" fmla="*/ 1545484 h 3375190"/>
                                <a:gd name="connsiteX139" fmla="*/ 3553981 w 7289999"/>
                                <a:gd name="connsiteY139" fmla="*/ 1507655 h 3375190"/>
                                <a:gd name="connsiteX140" fmla="*/ 3548857 w 7289999"/>
                                <a:gd name="connsiteY140" fmla="*/ 1519015 h 3375190"/>
                                <a:gd name="connsiteX141" fmla="*/ 3553981 w 7289999"/>
                                <a:gd name="connsiteY141" fmla="*/ 1507655 h 3375190"/>
                                <a:gd name="connsiteX142" fmla="*/ 3530920 w 7289999"/>
                                <a:gd name="connsiteY142" fmla="*/ 1494672 h 3375190"/>
                                <a:gd name="connsiteX143" fmla="*/ 3515546 w 7289999"/>
                                <a:gd name="connsiteY143" fmla="*/ 1510901 h 3375190"/>
                                <a:gd name="connsiteX144" fmla="*/ 3530920 w 7289999"/>
                                <a:gd name="connsiteY144" fmla="*/ 1494672 h 3375190"/>
                                <a:gd name="connsiteX145" fmla="*/ 64579 w 7289999"/>
                                <a:gd name="connsiteY145" fmla="*/ 1493886 h 3375190"/>
                                <a:gd name="connsiteX146" fmla="*/ 74308 w 7289999"/>
                                <a:gd name="connsiteY146" fmla="*/ 1517392 h 3375190"/>
                                <a:gd name="connsiteX147" fmla="*/ 52528 w 7289999"/>
                                <a:gd name="connsiteY147" fmla="*/ 1494672 h 3375190"/>
                                <a:gd name="connsiteX148" fmla="*/ 64579 w 7289999"/>
                                <a:gd name="connsiteY148" fmla="*/ 1493886 h 3375190"/>
                                <a:gd name="connsiteX149" fmla="*/ 4080114 w 7289999"/>
                                <a:gd name="connsiteY149" fmla="*/ 1489125 h 3375190"/>
                                <a:gd name="connsiteX150" fmla="*/ 4075540 w 7289999"/>
                                <a:gd name="connsiteY150" fmla="*/ 1499189 h 3375190"/>
                                <a:gd name="connsiteX151" fmla="*/ 4080114 w 7289999"/>
                                <a:gd name="connsiteY151" fmla="*/ 1499189 h 3375190"/>
                                <a:gd name="connsiteX152" fmla="*/ 7274034 w 7289999"/>
                                <a:gd name="connsiteY152" fmla="*/ 1481080 h 3375190"/>
                                <a:gd name="connsiteX153" fmla="*/ 7289999 w 7289999"/>
                                <a:gd name="connsiteY153" fmla="*/ 1484274 h 3375190"/>
                                <a:gd name="connsiteX154" fmla="*/ 7289999 w 7289999"/>
                                <a:gd name="connsiteY154" fmla="*/ 1531594 h 3375190"/>
                                <a:gd name="connsiteX155" fmla="*/ 7229673 w 7289999"/>
                                <a:gd name="connsiteY155" fmla="*/ 1546604 h 3375190"/>
                                <a:gd name="connsiteX156" fmla="*/ 7247610 w 7289999"/>
                                <a:gd name="connsiteY156" fmla="*/ 1491426 h 3375190"/>
                                <a:gd name="connsiteX157" fmla="*/ 7274034 w 7289999"/>
                                <a:gd name="connsiteY157" fmla="*/ 1481080 h 3375190"/>
                                <a:gd name="connsiteX158" fmla="*/ 23061 w 7289999"/>
                                <a:gd name="connsiteY158" fmla="*/ 1463837 h 3375190"/>
                                <a:gd name="connsiteX159" fmla="*/ 42279 w 7289999"/>
                                <a:gd name="connsiteY159" fmla="*/ 1480066 h 3375190"/>
                                <a:gd name="connsiteX160" fmla="*/ 23061 w 7289999"/>
                                <a:gd name="connsiteY160" fmla="*/ 1463837 h 3375190"/>
                                <a:gd name="connsiteX161" fmla="*/ 92405 w 7289999"/>
                                <a:gd name="connsiteY161" fmla="*/ 1463229 h 3375190"/>
                                <a:gd name="connsiteX162" fmla="*/ 103775 w 7289999"/>
                                <a:gd name="connsiteY162" fmla="*/ 1468706 h 3375190"/>
                                <a:gd name="connsiteX163" fmla="*/ 102494 w 7289999"/>
                                <a:gd name="connsiteY163" fmla="*/ 1494672 h 3375190"/>
                                <a:gd name="connsiteX164" fmla="*/ 96088 w 7289999"/>
                                <a:gd name="connsiteY164" fmla="*/ 1489803 h 3375190"/>
                                <a:gd name="connsiteX165" fmla="*/ 78152 w 7289999"/>
                                <a:gd name="connsiteY165" fmla="*/ 1463837 h 3375190"/>
                                <a:gd name="connsiteX166" fmla="*/ 92405 w 7289999"/>
                                <a:gd name="connsiteY166" fmla="*/ 1463229 h 3375190"/>
                                <a:gd name="connsiteX167" fmla="*/ 556030 w 7289999"/>
                                <a:gd name="connsiteY167" fmla="*/ 1460592 h 3375190"/>
                                <a:gd name="connsiteX168" fmla="*/ 557311 w 7289999"/>
                                <a:gd name="connsiteY168" fmla="*/ 1462214 h 3375190"/>
                                <a:gd name="connsiteX169" fmla="*/ 556030 w 7289999"/>
                                <a:gd name="connsiteY169" fmla="*/ 1460592 h 3375190"/>
                                <a:gd name="connsiteX170" fmla="*/ 3029981 w 7289999"/>
                                <a:gd name="connsiteY170" fmla="*/ 1458969 h 3375190"/>
                                <a:gd name="connsiteX171" fmla="*/ 3027418 w 7289999"/>
                                <a:gd name="connsiteY171" fmla="*/ 1467083 h 3375190"/>
                                <a:gd name="connsiteX172" fmla="*/ 3022293 w 7289999"/>
                                <a:gd name="connsiteY172" fmla="*/ 1460592 h 3375190"/>
                                <a:gd name="connsiteX173" fmla="*/ 3029981 w 7289999"/>
                                <a:gd name="connsiteY173" fmla="*/ 1458969 h 3375190"/>
                                <a:gd name="connsiteX174" fmla="*/ 3578323 w 7289999"/>
                                <a:gd name="connsiteY174" fmla="*/ 1455723 h 3375190"/>
                                <a:gd name="connsiteX175" fmla="*/ 3571918 w 7289999"/>
                                <a:gd name="connsiteY175" fmla="*/ 1467083 h 3375190"/>
                                <a:gd name="connsiteX176" fmla="*/ 3578323 w 7289999"/>
                                <a:gd name="connsiteY176" fmla="*/ 1455723 h 3375190"/>
                                <a:gd name="connsiteX177" fmla="*/ 1484882 w 7289999"/>
                                <a:gd name="connsiteY177" fmla="*/ 1449231 h 3375190"/>
                                <a:gd name="connsiteX178" fmla="*/ 1492569 w 7289999"/>
                                <a:gd name="connsiteY178" fmla="*/ 1458969 h 3375190"/>
                                <a:gd name="connsiteX179" fmla="*/ 1484882 w 7289999"/>
                                <a:gd name="connsiteY179" fmla="*/ 1449231 h 3375190"/>
                                <a:gd name="connsiteX180" fmla="*/ 215237 w 7289999"/>
                                <a:gd name="connsiteY180" fmla="*/ 1445986 h 3375190"/>
                                <a:gd name="connsiteX181" fmla="*/ 228049 w 7289999"/>
                                <a:gd name="connsiteY181" fmla="*/ 1457346 h 3375190"/>
                                <a:gd name="connsiteX182" fmla="*/ 215237 w 7289999"/>
                                <a:gd name="connsiteY182" fmla="*/ 1445986 h 3375190"/>
                                <a:gd name="connsiteX183" fmla="*/ 3618040 w 7289999"/>
                                <a:gd name="connsiteY183" fmla="*/ 1444363 h 3375190"/>
                                <a:gd name="connsiteX184" fmla="*/ 3606509 w 7289999"/>
                                <a:gd name="connsiteY184" fmla="*/ 1458969 h 3375190"/>
                                <a:gd name="connsiteX185" fmla="*/ 3618040 w 7289999"/>
                                <a:gd name="connsiteY185" fmla="*/ 1444363 h 3375190"/>
                                <a:gd name="connsiteX186" fmla="*/ 3571437 w 7289999"/>
                                <a:gd name="connsiteY186" fmla="*/ 1440102 h 3375190"/>
                                <a:gd name="connsiteX187" fmla="*/ 3578323 w 7289999"/>
                                <a:gd name="connsiteY187" fmla="*/ 1445986 h 3375190"/>
                                <a:gd name="connsiteX188" fmla="*/ 3565512 w 7289999"/>
                                <a:gd name="connsiteY188" fmla="*/ 1447608 h 3375190"/>
                                <a:gd name="connsiteX189" fmla="*/ 3571437 w 7289999"/>
                                <a:gd name="connsiteY189" fmla="*/ 1440102 h 3375190"/>
                                <a:gd name="connsiteX190" fmla="*/ 727707 w 7289999"/>
                                <a:gd name="connsiteY190" fmla="*/ 1434626 h 3375190"/>
                                <a:gd name="connsiteX191" fmla="*/ 721302 w 7289999"/>
                                <a:gd name="connsiteY191" fmla="*/ 1458969 h 3375190"/>
                                <a:gd name="connsiteX192" fmla="*/ 727707 w 7289999"/>
                                <a:gd name="connsiteY192" fmla="*/ 1434626 h 3375190"/>
                                <a:gd name="connsiteX193" fmla="*/ 686710 w 7289999"/>
                                <a:gd name="connsiteY193" fmla="*/ 1434626 h 3375190"/>
                                <a:gd name="connsiteX194" fmla="*/ 676460 w 7289999"/>
                                <a:gd name="connsiteY194" fmla="*/ 1463837 h 3375190"/>
                                <a:gd name="connsiteX195" fmla="*/ 686710 w 7289999"/>
                                <a:gd name="connsiteY195" fmla="*/ 1434626 h 3375190"/>
                                <a:gd name="connsiteX196" fmla="*/ 383071 w 7289999"/>
                                <a:gd name="connsiteY196" fmla="*/ 1434626 h 3375190"/>
                                <a:gd name="connsiteX197" fmla="*/ 376665 w 7289999"/>
                                <a:gd name="connsiteY197" fmla="*/ 1475197 h 3375190"/>
                                <a:gd name="connsiteX198" fmla="*/ 356167 w 7289999"/>
                                <a:gd name="connsiteY198" fmla="*/ 1465460 h 3375190"/>
                                <a:gd name="connsiteX199" fmla="*/ 383071 w 7289999"/>
                                <a:gd name="connsiteY199" fmla="*/ 1434626 h 3375190"/>
                                <a:gd name="connsiteX200" fmla="*/ 3115819 w 7289999"/>
                                <a:gd name="connsiteY200" fmla="*/ 1433003 h 3375190"/>
                                <a:gd name="connsiteX201" fmla="*/ 3117100 w 7289999"/>
                                <a:gd name="connsiteY201" fmla="*/ 1444363 h 3375190"/>
                                <a:gd name="connsiteX202" fmla="*/ 3115819 w 7289999"/>
                                <a:gd name="connsiteY202" fmla="*/ 1433003 h 3375190"/>
                                <a:gd name="connsiteX203" fmla="*/ 773830 w 7289999"/>
                                <a:gd name="connsiteY203" fmla="*/ 1433003 h 3375190"/>
                                <a:gd name="connsiteX204" fmla="*/ 769986 w 7289999"/>
                                <a:gd name="connsiteY204" fmla="*/ 1445986 h 3375190"/>
                                <a:gd name="connsiteX205" fmla="*/ 773830 w 7289999"/>
                                <a:gd name="connsiteY205" fmla="*/ 1433003 h 3375190"/>
                                <a:gd name="connsiteX206" fmla="*/ 427912 w 7289999"/>
                                <a:gd name="connsiteY206" fmla="*/ 1433003 h 3375190"/>
                                <a:gd name="connsiteX207" fmla="*/ 433037 w 7289999"/>
                                <a:gd name="connsiteY207" fmla="*/ 1441117 h 3375190"/>
                                <a:gd name="connsiteX208" fmla="*/ 427912 w 7289999"/>
                                <a:gd name="connsiteY208" fmla="*/ 1433003 h 3375190"/>
                                <a:gd name="connsiteX209" fmla="*/ 755893 w 7289999"/>
                                <a:gd name="connsiteY209" fmla="*/ 1429757 h 3375190"/>
                                <a:gd name="connsiteX210" fmla="*/ 757174 w 7289999"/>
                                <a:gd name="connsiteY210" fmla="*/ 1439494 h 3375190"/>
                                <a:gd name="connsiteX211" fmla="*/ 755893 w 7289999"/>
                                <a:gd name="connsiteY211" fmla="*/ 1429757 h 3375190"/>
                                <a:gd name="connsiteX212" fmla="*/ 513751 w 7289999"/>
                                <a:gd name="connsiteY212" fmla="*/ 1429757 h 3375190"/>
                                <a:gd name="connsiteX213" fmla="*/ 517595 w 7289999"/>
                                <a:gd name="connsiteY213" fmla="*/ 1450854 h 3375190"/>
                                <a:gd name="connsiteX214" fmla="*/ 511189 w 7289999"/>
                                <a:gd name="connsiteY214" fmla="*/ 1439494 h 3375190"/>
                                <a:gd name="connsiteX215" fmla="*/ 516314 w 7289999"/>
                                <a:gd name="connsiteY215" fmla="*/ 1445986 h 3375190"/>
                                <a:gd name="connsiteX216" fmla="*/ 513751 w 7289999"/>
                                <a:gd name="connsiteY216" fmla="*/ 1429757 h 3375190"/>
                                <a:gd name="connsiteX217" fmla="*/ 5447559 w 7289999"/>
                                <a:gd name="connsiteY217" fmla="*/ 1426511 h 3375190"/>
                                <a:gd name="connsiteX218" fmla="*/ 5459089 w 7289999"/>
                                <a:gd name="connsiteY218" fmla="*/ 1426511 h 3375190"/>
                                <a:gd name="connsiteX219" fmla="*/ 5451402 w 7289999"/>
                                <a:gd name="connsiteY219" fmla="*/ 1437871 h 3375190"/>
                                <a:gd name="connsiteX220" fmla="*/ 5450121 w 7289999"/>
                                <a:gd name="connsiteY220" fmla="*/ 1439494 h 3375190"/>
                                <a:gd name="connsiteX221" fmla="*/ 5447559 w 7289999"/>
                                <a:gd name="connsiteY221" fmla="*/ 1437871 h 3375190"/>
                                <a:gd name="connsiteX222" fmla="*/ 5447559 w 7289999"/>
                                <a:gd name="connsiteY222" fmla="*/ 1426511 h 3375190"/>
                                <a:gd name="connsiteX223" fmla="*/ 7217662 w 7289999"/>
                                <a:gd name="connsiteY223" fmla="*/ 1418802 h 3375190"/>
                                <a:gd name="connsiteX224" fmla="*/ 7236079 w 7289999"/>
                                <a:gd name="connsiteY224" fmla="*/ 1429757 h 3375190"/>
                                <a:gd name="connsiteX225" fmla="*/ 7230955 w 7289999"/>
                                <a:gd name="connsiteY225" fmla="*/ 1468706 h 3375190"/>
                                <a:gd name="connsiteX226" fmla="*/ 7191238 w 7289999"/>
                                <a:gd name="connsiteY226" fmla="*/ 1463837 h 3375190"/>
                                <a:gd name="connsiteX227" fmla="*/ 7196363 w 7289999"/>
                                <a:gd name="connsiteY227" fmla="*/ 1424888 h 3375190"/>
                                <a:gd name="connsiteX228" fmla="*/ 7217662 w 7289999"/>
                                <a:gd name="connsiteY228" fmla="*/ 1418802 h 3375190"/>
                                <a:gd name="connsiteX229" fmla="*/ 5538522 w 7289999"/>
                                <a:gd name="connsiteY229" fmla="*/ 1416774 h 3375190"/>
                                <a:gd name="connsiteX230" fmla="*/ 5541084 w 7289999"/>
                                <a:gd name="connsiteY230" fmla="*/ 1416774 h 3375190"/>
                                <a:gd name="connsiteX231" fmla="*/ 5541084 w 7289999"/>
                                <a:gd name="connsiteY231" fmla="*/ 1418397 h 3375190"/>
                                <a:gd name="connsiteX232" fmla="*/ 5538522 w 7289999"/>
                                <a:gd name="connsiteY232" fmla="*/ 1418397 h 3375190"/>
                                <a:gd name="connsiteX233" fmla="*/ 5538522 w 7289999"/>
                                <a:gd name="connsiteY233" fmla="*/ 1416774 h 3375190"/>
                                <a:gd name="connsiteX234" fmla="*/ 3612915 w 7289999"/>
                                <a:gd name="connsiteY234" fmla="*/ 1411905 h 3375190"/>
                                <a:gd name="connsiteX235" fmla="*/ 3597541 w 7289999"/>
                                <a:gd name="connsiteY235" fmla="*/ 1444363 h 3375190"/>
                                <a:gd name="connsiteX236" fmla="*/ 3612915 w 7289999"/>
                                <a:gd name="connsiteY236" fmla="*/ 1411905 h 3375190"/>
                                <a:gd name="connsiteX237" fmla="*/ 516314 w 7289999"/>
                                <a:gd name="connsiteY237" fmla="*/ 1410282 h 3375190"/>
                                <a:gd name="connsiteX238" fmla="*/ 517595 w 7289999"/>
                                <a:gd name="connsiteY238" fmla="*/ 1426511 h 3375190"/>
                                <a:gd name="connsiteX239" fmla="*/ 516314 w 7289999"/>
                                <a:gd name="connsiteY239" fmla="*/ 1410282 h 3375190"/>
                                <a:gd name="connsiteX240" fmla="*/ 726426 w 7289999"/>
                                <a:gd name="connsiteY240" fmla="*/ 1398922 h 3375190"/>
                                <a:gd name="connsiteX241" fmla="*/ 722583 w 7289999"/>
                                <a:gd name="connsiteY241" fmla="*/ 1410282 h 3375190"/>
                                <a:gd name="connsiteX242" fmla="*/ 721302 w 7289999"/>
                                <a:gd name="connsiteY242" fmla="*/ 1400545 h 3375190"/>
                                <a:gd name="connsiteX243" fmla="*/ 726426 w 7289999"/>
                                <a:gd name="connsiteY243" fmla="*/ 1398922 h 3375190"/>
                                <a:gd name="connsiteX244" fmla="*/ 752050 w 7289999"/>
                                <a:gd name="connsiteY244" fmla="*/ 1397299 h 3375190"/>
                                <a:gd name="connsiteX245" fmla="*/ 746925 w 7289999"/>
                                <a:gd name="connsiteY245" fmla="*/ 1411905 h 3375190"/>
                                <a:gd name="connsiteX246" fmla="*/ 752050 w 7289999"/>
                                <a:gd name="connsiteY246" fmla="*/ 1397299 h 3375190"/>
                                <a:gd name="connsiteX247" fmla="*/ 763580 w 7289999"/>
                                <a:gd name="connsiteY247" fmla="*/ 1395676 h 3375190"/>
                                <a:gd name="connsiteX248" fmla="*/ 772549 w 7289999"/>
                                <a:gd name="connsiteY248" fmla="*/ 1400545 h 3375190"/>
                                <a:gd name="connsiteX249" fmla="*/ 767424 w 7289999"/>
                                <a:gd name="connsiteY249" fmla="*/ 1410282 h 3375190"/>
                                <a:gd name="connsiteX250" fmla="*/ 758456 w 7289999"/>
                                <a:gd name="connsiteY250" fmla="*/ 1405414 h 3375190"/>
                                <a:gd name="connsiteX251" fmla="*/ 763580 w 7289999"/>
                                <a:gd name="connsiteY251" fmla="*/ 1395676 h 3375190"/>
                                <a:gd name="connsiteX252" fmla="*/ 275453 w 7289999"/>
                                <a:gd name="connsiteY252" fmla="*/ 1394054 h 3375190"/>
                                <a:gd name="connsiteX253" fmla="*/ 289546 w 7289999"/>
                                <a:gd name="connsiteY253" fmla="*/ 1436248 h 3375190"/>
                                <a:gd name="connsiteX254" fmla="*/ 275453 w 7289999"/>
                                <a:gd name="connsiteY254" fmla="*/ 1394054 h 3375190"/>
                                <a:gd name="connsiteX255" fmla="*/ 3793721 w 7289999"/>
                                <a:gd name="connsiteY255" fmla="*/ 1391822 h 3375190"/>
                                <a:gd name="connsiteX256" fmla="*/ 3797404 w 7289999"/>
                                <a:gd name="connsiteY256" fmla="*/ 1395676 h 3375190"/>
                                <a:gd name="connsiteX257" fmla="*/ 3789717 w 7289999"/>
                                <a:gd name="connsiteY257" fmla="*/ 1400545 h 3375190"/>
                                <a:gd name="connsiteX258" fmla="*/ 3787155 w 7289999"/>
                                <a:gd name="connsiteY258" fmla="*/ 1394054 h 3375190"/>
                                <a:gd name="connsiteX259" fmla="*/ 3793721 w 7289999"/>
                                <a:gd name="connsiteY259" fmla="*/ 1391822 h 3375190"/>
                                <a:gd name="connsiteX260" fmla="*/ 117868 w 7289999"/>
                                <a:gd name="connsiteY260" fmla="*/ 1376202 h 3375190"/>
                                <a:gd name="connsiteX261" fmla="*/ 125555 w 7289999"/>
                                <a:gd name="connsiteY261" fmla="*/ 1385939 h 3375190"/>
                                <a:gd name="connsiteX262" fmla="*/ 117868 w 7289999"/>
                                <a:gd name="connsiteY262" fmla="*/ 1376202 h 3375190"/>
                                <a:gd name="connsiteX263" fmla="*/ 377947 w 7289999"/>
                                <a:gd name="connsiteY263" fmla="*/ 1371333 h 3375190"/>
                                <a:gd name="connsiteX264" fmla="*/ 380509 w 7289999"/>
                                <a:gd name="connsiteY264" fmla="*/ 1377825 h 3375190"/>
                                <a:gd name="connsiteX265" fmla="*/ 411257 w 7289999"/>
                                <a:gd name="connsiteY265" fmla="*/ 1390808 h 3375190"/>
                                <a:gd name="connsiteX266" fmla="*/ 424069 w 7289999"/>
                                <a:gd name="connsiteY266" fmla="*/ 1374579 h 3375190"/>
                                <a:gd name="connsiteX267" fmla="*/ 430475 w 7289999"/>
                                <a:gd name="connsiteY267" fmla="*/ 1392431 h 3375190"/>
                                <a:gd name="connsiteX268" fmla="*/ 433037 w 7289999"/>
                                <a:gd name="connsiteY268" fmla="*/ 1381070 h 3375190"/>
                                <a:gd name="connsiteX269" fmla="*/ 453536 w 7289999"/>
                                <a:gd name="connsiteY269" fmla="*/ 1394054 h 3375190"/>
                                <a:gd name="connsiteX270" fmla="*/ 447130 w 7289999"/>
                                <a:gd name="connsiteY270" fmla="*/ 1434626 h 3375190"/>
                                <a:gd name="connsiteX271" fmla="*/ 424069 w 7289999"/>
                                <a:gd name="connsiteY271" fmla="*/ 1418397 h 3375190"/>
                                <a:gd name="connsiteX272" fmla="*/ 418944 w 7289999"/>
                                <a:gd name="connsiteY272" fmla="*/ 1394054 h 3375190"/>
                                <a:gd name="connsiteX273" fmla="*/ 390758 w 7289999"/>
                                <a:gd name="connsiteY273" fmla="*/ 1415151 h 3375190"/>
                                <a:gd name="connsiteX274" fmla="*/ 377947 w 7289999"/>
                                <a:gd name="connsiteY274" fmla="*/ 1371333 h 3375190"/>
                                <a:gd name="connsiteX275" fmla="*/ 796891 w 7289999"/>
                                <a:gd name="connsiteY275" fmla="*/ 1369710 h 3375190"/>
                                <a:gd name="connsiteX276" fmla="*/ 790485 w 7289999"/>
                                <a:gd name="connsiteY276" fmla="*/ 1385939 h 3375190"/>
                                <a:gd name="connsiteX277" fmla="*/ 796891 w 7289999"/>
                                <a:gd name="connsiteY277" fmla="*/ 1369710 h 3375190"/>
                                <a:gd name="connsiteX278" fmla="*/ 5439550 w 7289999"/>
                                <a:gd name="connsiteY278" fmla="*/ 1365247 h 3375190"/>
                                <a:gd name="connsiteX279" fmla="*/ 5460370 w 7289999"/>
                                <a:gd name="connsiteY279" fmla="*/ 1374579 h 3375190"/>
                                <a:gd name="connsiteX280" fmla="*/ 5465495 w 7289999"/>
                                <a:gd name="connsiteY280" fmla="*/ 1390808 h 3375190"/>
                                <a:gd name="connsiteX281" fmla="*/ 5405280 w 7289999"/>
                                <a:gd name="connsiteY281" fmla="*/ 1407037 h 3375190"/>
                                <a:gd name="connsiteX282" fmla="*/ 5416810 w 7289999"/>
                                <a:gd name="connsiteY282" fmla="*/ 1372956 h 3375190"/>
                                <a:gd name="connsiteX283" fmla="*/ 5439550 w 7289999"/>
                                <a:gd name="connsiteY283" fmla="*/ 1365247 h 3375190"/>
                                <a:gd name="connsiteX284" fmla="*/ 3740552 w 7289999"/>
                                <a:gd name="connsiteY284" fmla="*/ 1362610 h 3375190"/>
                                <a:gd name="connsiteX285" fmla="*/ 3761532 w 7289999"/>
                                <a:gd name="connsiteY285" fmla="*/ 1381070 h 3375190"/>
                                <a:gd name="connsiteX286" fmla="*/ 3744876 w 7289999"/>
                                <a:gd name="connsiteY286" fmla="*/ 1429757 h 3375190"/>
                                <a:gd name="connsiteX287" fmla="*/ 3696192 w 7289999"/>
                                <a:gd name="connsiteY287" fmla="*/ 1413528 h 3375190"/>
                                <a:gd name="connsiteX288" fmla="*/ 3712847 w 7289999"/>
                                <a:gd name="connsiteY288" fmla="*/ 1364842 h 3375190"/>
                                <a:gd name="connsiteX289" fmla="*/ 3740552 w 7289999"/>
                                <a:gd name="connsiteY289" fmla="*/ 1362610 h 3375190"/>
                                <a:gd name="connsiteX290" fmla="*/ 3217032 w 7289999"/>
                                <a:gd name="connsiteY290" fmla="*/ 1361596 h 3375190"/>
                                <a:gd name="connsiteX291" fmla="*/ 3208064 w 7289999"/>
                                <a:gd name="connsiteY291" fmla="*/ 1376202 h 3375190"/>
                                <a:gd name="connsiteX292" fmla="*/ 3217032 w 7289999"/>
                                <a:gd name="connsiteY292" fmla="*/ 1361596 h 3375190"/>
                                <a:gd name="connsiteX293" fmla="*/ 967287 w 7289999"/>
                                <a:gd name="connsiteY293" fmla="*/ 1350235 h 3375190"/>
                                <a:gd name="connsiteX294" fmla="*/ 960881 w 7289999"/>
                                <a:gd name="connsiteY294" fmla="*/ 1361596 h 3375190"/>
                                <a:gd name="connsiteX295" fmla="*/ 967287 w 7289999"/>
                                <a:gd name="connsiteY295" fmla="*/ 1350235 h 3375190"/>
                                <a:gd name="connsiteX296" fmla="*/ 315169 w 7289999"/>
                                <a:gd name="connsiteY296" fmla="*/ 1350235 h 3375190"/>
                                <a:gd name="connsiteX297" fmla="*/ 326700 w 7289999"/>
                                <a:gd name="connsiteY297" fmla="*/ 1358350 h 3375190"/>
                                <a:gd name="connsiteX298" fmla="*/ 334387 w 7289999"/>
                                <a:gd name="connsiteY298" fmla="*/ 1351858 h 3375190"/>
                                <a:gd name="connsiteX299" fmla="*/ 351042 w 7289999"/>
                                <a:gd name="connsiteY299" fmla="*/ 1359973 h 3375190"/>
                                <a:gd name="connsiteX300" fmla="*/ 357448 w 7289999"/>
                                <a:gd name="connsiteY300" fmla="*/ 1377825 h 3375190"/>
                                <a:gd name="connsiteX301" fmla="*/ 347198 w 7289999"/>
                                <a:gd name="connsiteY301" fmla="*/ 1379448 h 3375190"/>
                                <a:gd name="connsiteX302" fmla="*/ 334387 w 7289999"/>
                                <a:gd name="connsiteY302" fmla="*/ 1408660 h 3375190"/>
                                <a:gd name="connsiteX303" fmla="*/ 325418 w 7289999"/>
                                <a:gd name="connsiteY303" fmla="*/ 1420020 h 3375190"/>
                                <a:gd name="connsiteX304" fmla="*/ 308763 w 7289999"/>
                                <a:gd name="connsiteY304" fmla="*/ 1372956 h 3375190"/>
                                <a:gd name="connsiteX305" fmla="*/ 315169 w 7289999"/>
                                <a:gd name="connsiteY305" fmla="*/ 1350235 h 3375190"/>
                                <a:gd name="connsiteX306" fmla="*/ 130680 w 7289999"/>
                                <a:gd name="connsiteY306" fmla="*/ 1343743 h 3375190"/>
                                <a:gd name="connsiteX307" fmla="*/ 153741 w 7289999"/>
                                <a:gd name="connsiteY307" fmla="*/ 1376202 h 3375190"/>
                                <a:gd name="connsiteX308" fmla="*/ 130680 w 7289999"/>
                                <a:gd name="connsiteY308" fmla="*/ 1343743 h 3375190"/>
                                <a:gd name="connsiteX309" fmla="*/ 3668006 w 7289999"/>
                                <a:gd name="connsiteY309" fmla="*/ 1342120 h 3375190"/>
                                <a:gd name="connsiteX310" fmla="*/ 3659038 w 7289999"/>
                                <a:gd name="connsiteY310" fmla="*/ 1356726 h 3375190"/>
                                <a:gd name="connsiteX311" fmla="*/ 3668006 w 7289999"/>
                                <a:gd name="connsiteY311" fmla="*/ 1342120 h 3375190"/>
                                <a:gd name="connsiteX312" fmla="*/ 418084 w 7289999"/>
                                <a:gd name="connsiteY312" fmla="*/ 1338875 h 3375190"/>
                                <a:gd name="connsiteX313" fmla="*/ 431756 w 7289999"/>
                                <a:gd name="connsiteY313" fmla="*/ 1340498 h 3375190"/>
                                <a:gd name="connsiteX314" fmla="*/ 433037 w 7289999"/>
                                <a:gd name="connsiteY314" fmla="*/ 1368088 h 3375190"/>
                                <a:gd name="connsiteX315" fmla="*/ 418084 w 7289999"/>
                                <a:gd name="connsiteY315" fmla="*/ 1338875 h 3375190"/>
                                <a:gd name="connsiteX316" fmla="*/ 711514 w 7289999"/>
                                <a:gd name="connsiteY316" fmla="*/ 1334023 h 3375190"/>
                                <a:gd name="connsiteX317" fmla="*/ 711932 w 7289999"/>
                                <a:gd name="connsiteY317" fmla="*/ 1336279 h 3375190"/>
                                <a:gd name="connsiteX318" fmla="*/ 711073 w 7289999"/>
                                <a:gd name="connsiteY318" fmla="*/ 1335096 h 3375190"/>
                                <a:gd name="connsiteX319" fmla="*/ 3742314 w 7289999"/>
                                <a:gd name="connsiteY319" fmla="*/ 1330760 h 3375190"/>
                                <a:gd name="connsiteX320" fmla="*/ 3739752 w 7289999"/>
                                <a:gd name="connsiteY320" fmla="*/ 1338875 h 3375190"/>
                                <a:gd name="connsiteX321" fmla="*/ 3742314 w 7289999"/>
                                <a:gd name="connsiteY321" fmla="*/ 1330760 h 3375190"/>
                                <a:gd name="connsiteX322" fmla="*/ 723864 w 7289999"/>
                                <a:gd name="connsiteY322" fmla="*/ 1327515 h 3375190"/>
                                <a:gd name="connsiteX323" fmla="*/ 713615 w 7289999"/>
                                <a:gd name="connsiteY323" fmla="*/ 1345366 h 3375190"/>
                                <a:gd name="connsiteX324" fmla="*/ 711932 w 7289999"/>
                                <a:gd name="connsiteY324" fmla="*/ 1336279 h 3375190"/>
                                <a:gd name="connsiteX325" fmla="*/ 716177 w 7289999"/>
                                <a:gd name="connsiteY325" fmla="*/ 1342120 h 3375190"/>
                                <a:gd name="connsiteX326" fmla="*/ 723864 w 7289999"/>
                                <a:gd name="connsiteY326" fmla="*/ 1327515 h 3375190"/>
                                <a:gd name="connsiteX327" fmla="*/ 253673 w 7289999"/>
                                <a:gd name="connsiteY327" fmla="*/ 1327515 h 3375190"/>
                                <a:gd name="connsiteX328" fmla="*/ 261360 w 7289999"/>
                                <a:gd name="connsiteY328" fmla="*/ 1342120 h 3375190"/>
                                <a:gd name="connsiteX329" fmla="*/ 253673 w 7289999"/>
                                <a:gd name="connsiteY329" fmla="*/ 1327515 h 3375190"/>
                                <a:gd name="connsiteX330" fmla="*/ 183208 w 7289999"/>
                                <a:gd name="connsiteY330" fmla="*/ 1327515 h 3375190"/>
                                <a:gd name="connsiteX331" fmla="*/ 196020 w 7289999"/>
                                <a:gd name="connsiteY331" fmla="*/ 1338875 h 3375190"/>
                                <a:gd name="connsiteX332" fmla="*/ 187051 w 7289999"/>
                                <a:gd name="connsiteY332" fmla="*/ 1342120 h 3375190"/>
                                <a:gd name="connsiteX333" fmla="*/ 183208 w 7289999"/>
                                <a:gd name="connsiteY333" fmla="*/ 1327515 h 3375190"/>
                                <a:gd name="connsiteX334" fmla="*/ 342074 w 7289999"/>
                                <a:gd name="connsiteY334" fmla="*/ 1319400 h 3375190"/>
                                <a:gd name="connsiteX335" fmla="*/ 370260 w 7289999"/>
                                <a:gd name="connsiteY335" fmla="*/ 1355103 h 3375190"/>
                                <a:gd name="connsiteX336" fmla="*/ 360010 w 7289999"/>
                                <a:gd name="connsiteY336" fmla="*/ 1346989 h 3375190"/>
                                <a:gd name="connsiteX337" fmla="*/ 351042 w 7289999"/>
                                <a:gd name="connsiteY337" fmla="*/ 1350235 h 3375190"/>
                                <a:gd name="connsiteX338" fmla="*/ 342074 w 7289999"/>
                                <a:gd name="connsiteY338" fmla="*/ 1319400 h 3375190"/>
                                <a:gd name="connsiteX339" fmla="*/ 333166 w 7289999"/>
                                <a:gd name="connsiteY339" fmla="*/ 1316560 h 3375190"/>
                                <a:gd name="connsiteX340" fmla="*/ 336949 w 7289999"/>
                                <a:gd name="connsiteY340" fmla="*/ 1342120 h 3375190"/>
                                <a:gd name="connsiteX341" fmla="*/ 325418 w 7289999"/>
                                <a:gd name="connsiteY341" fmla="*/ 1317777 h 3375190"/>
                                <a:gd name="connsiteX342" fmla="*/ 333166 w 7289999"/>
                                <a:gd name="connsiteY342" fmla="*/ 1316560 h 3375190"/>
                                <a:gd name="connsiteX343" fmla="*/ 723864 w 7289999"/>
                                <a:gd name="connsiteY343" fmla="*/ 1316154 h 3375190"/>
                                <a:gd name="connsiteX344" fmla="*/ 713775 w 7289999"/>
                                <a:gd name="connsiteY344" fmla="*/ 1328529 h 3375190"/>
                                <a:gd name="connsiteX345" fmla="*/ 711514 w 7289999"/>
                                <a:gd name="connsiteY345" fmla="*/ 1334023 h 3375190"/>
                                <a:gd name="connsiteX346" fmla="*/ 710572 w 7289999"/>
                                <a:gd name="connsiteY346" fmla="*/ 1328935 h 3375190"/>
                                <a:gd name="connsiteX347" fmla="*/ 723864 w 7289999"/>
                                <a:gd name="connsiteY347" fmla="*/ 1316154 h 3375190"/>
                                <a:gd name="connsiteX348" fmla="*/ 3709003 w 7289999"/>
                                <a:gd name="connsiteY348" fmla="*/ 1311286 h 3375190"/>
                                <a:gd name="connsiteX349" fmla="*/ 3707722 w 7289999"/>
                                <a:gd name="connsiteY349" fmla="*/ 1325892 h 3375190"/>
                                <a:gd name="connsiteX350" fmla="*/ 3709003 w 7289999"/>
                                <a:gd name="connsiteY350" fmla="*/ 1311286 h 3375190"/>
                                <a:gd name="connsiteX351" fmla="*/ 1082593 w 7289999"/>
                                <a:gd name="connsiteY351" fmla="*/ 1298303 h 3375190"/>
                                <a:gd name="connsiteX352" fmla="*/ 1065938 w 7289999"/>
                                <a:gd name="connsiteY352" fmla="*/ 1304794 h 3375190"/>
                                <a:gd name="connsiteX353" fmla="*/ 1082593 w 7289999"/>
                                <a:gd name="connsiteY353" fmla="*/ 1298303 h 3375190"/>
                                <a:gd name="connsiteX354" fmla="*/ 5423216 w 7289999"/>
                                <a:gd name="connsiteY354" fmla="*/ 1296680 h 3375190"/>
                                <a:gd name="connsiteX355" fmla="*/ 5425778 w 7289999"/>
                                <a:gd name="connsiteY355" fmla="*/ 1317777 h 3375190"/>
                                <a:gd name="connsiteX356" fmla="*/ 5423216 w 7289999"/>
                                <a:gd name="connsiteY356" fmla="*/ 1296680 h 3375190"/>
                                <a:gd name="connsiteX357" fmla="*/ 5544779 w 7289999"/>
                                <a:gd name="connsiteY357" fmla="*/ 1293629 h 3375190"/>
                                <a:gd name="connsiteX358" fmla="*/ 5526991 w 7289999"/>
                                <a:gd name="connsiteY358" fmla="*/ 1306417 h 3375190"/>
                                <a:gd name="connsiteX359" fmla="*/ 5544779 w 7289999"/>
                                <a:gd name="connsiteY359" fmla="*/ 1316932 h 3375190"/>
                                <a:gd name="connsiteX360" fmla="*/ 3732064 w 7289999"/>
                                <a:gd name="connsiteY360" fmla="*/ 1278828 h 3375190"/>
                                <a:gd name="connsiteX361" fmla="*/ 3742314 w 7289999"/>
                                <a:gd name="connsiteY361" fmla="*/ 1285320 h 3375190"/>
                                <a:gd name="connsiteX362" fmla="*/ 3734627 w 7289999"/>
                                <a:gd name="connsiteY362" fmla="*/ 1286943 h 3375190"/>
                                <a:gd name="connsiteX363" fmla="*/ 3732064 w 7289999"/>
                                <a:gd name="connsiteY363" fmla="*/ 1278828 h 3375190"/>
                                <a:gd name="connsiteX364" fmla="*/ 1455415 w 7289999"/>
                                <a:gd name="connsiteY364" fmla="*/ 1269091 h 3375190"/>
                                <a:gd name="connsiteX365" fmla="*/ 1481039 w 7289999"/>
                                <a:gd name="connsiteY365" fmla="*/ 1280451 h 3375190"/>
                                <a:gd name="connsiteX366" fmla="*/ 1464383 w 7289999"/>
                                <a:gd name="connsiteY366" fmla="*/ 1293434 h 3375190"/>
                                <a:gd name="connsiteX367" fmla="*/ 1455415 w 7289999"/>
                                <a:gd name="connsiteY367" fmla="*/ 1269091 h 3375190"/>
                                <a:gd name="connsiteX368" fmla="*/ 3733986 w 7289999"/>
                                <a:gd name="connsiteY368" fmla="*/ 1262194 h 3375190"/>
                                <a:gd name="connsiteX369" fmla="*/ 3737189 w 7289999"/>
                                <a:gd name="connsiteY369" fmla="*/ 1269091 h 3375190"/>
                                <a:gd name="connsiteX370" fmla="*/ 3729502 w 7289999"/>
                                <a:gd name="connsiteY370" fmla="*/ 1270714 h 3375190"/>
                                <a:gd name="connsiteX371" fmla="*/ 3726940 w 7289999"/>
                                <a:gd name="connsiteY371" fmla="*/ 1262599 h 3375190"/>
                                <a:gd name="connsiteX372" fmla="*/ 3733986 w 7289999"/>
                                <a:gd name="connsiteY372" fmla="*/ 1262194 h 3375190"/>
                                <a:gd name="connsiteX373" fmla="*/ 239580 w 7289999"/>
                                <a:gd name="connsiteY373" fmla="*/ 1254485 h 3375190"/>
                                <a:gd name="connsiteX374" fmla="*/ 249829 w 7289999"/>
                                <a:gd name="connsiteY374" fmla="*/ 1277205 h 3375190"/>
                                <a:gd name="connsiteX375" fmla="*/ 239580 w 7289999"/>
                                <a:gd name="connsiteY375" fmla="*/ 1254485 h 3375190"/>
                                <a:gd name="connsiteX376" fmla="*/ 2994108 w 7289999"/>
                                <a:gd name="connsiteY376" fmla="*/ 1252862 h 3375190"/>
                                <a:gd name="connsiteX377" fmla="*/ 3012044 w 7289999"/>
                                <a:gd name="connsiteY377" fmla="*/ 1262599 h 3375190"/>
                                <a:gd name="connsiteX378" fmla="*/ 3012044 w 7289999"/>
                                <a:gd name="connsiteY378" fmla="*/ 1269091 h 3375190"/>
                                <a:gd name="connsiteX379" fmla="*/ 2992827 w 7289999"/>
                                <a:gd name="connsiteY379" fmla="*/ 1280451 h 3375190"/>
                                <a:gd name="connsiteX380" fmla="*/ 2983858 w 7289999"/>
                                <a:gd name="connsiteY380" fmla="*/ 1270714 h 3375190"/>
                                <a:gd name="connsiteX381" fmla="*/ 2994108 w 7289999"/>
                                <a:gd name="connsiteY381" fmla="*/ 1252862 h 3375190"/>
                                <a:gd name="connsiteX382" fmla="*/ 161428 w 7289999"/>
                                <a:gd name="connsiteY382" fmla="*/ 1228519 h 3375190"/>
                                <a:gd name="connsiteX383" fmla="*/ 162709 w 7289999"/>
                                <a:gd name="connsiteY383" fmla="*/ 1247994 h 3375190"/>
                                <a:gd name="connsiteX384" fmla="*/ 165272 w 7289999"/>
                                <a:gd name="connsiteY384" fmla="*/ 1236633 h 3375190"/>
                                <a:gd name="connsiteX385" fmla="*/ 175521 w 7289999"/>
                                <a:gd name="connsiteY385" fmla="*/ 1262599 h 3375190"/>
                                <a:gd name="connsiteX386" fmla="*/ 161428 w 7289999"/>
                                <a:gd name="connsiteY386" fmla="*/ 1228519 h 3375190"/>
                                <a:gd name="connsiteX387" fmla="*/ 5461331 w 7289999"/>
                                <a:gd name="connsiteY387" fmla="*/ 1218579 h 3375190"/>
                                <a:gd name="connsiteX388" fmla="*/ 5480869 w 7289999"/>
                                <a:gd name="connsiteY388" fmla="*/ 1230142 h 3375190"/>
                                <a:gd name="connsiteX389" fmla="*/ 5475744 w 7289999"/>
                                <a:gd name="connsiteY389" fmla="*/ 1272337 h 3375190"/>
                                <a:gd name="connsiteX390" fmla="*/ 5434747 w 7289999"/>
                                <a:gd name="connsiteY390" fmla="*/ 1267468 h 3375190"/>
                                <a:gd name="connsiteX391" fmla="*/ 5439871 w 7289999"/>
                                <a:gd name="connsiteY391" fmla="*/ 1225273 h 3375190"/>
                                <a:gd name="connsiteX392" fmla="*/ 5461331 w 7289999"/>
                                <a:gd name="connsiteY392" fmla="*/ 1218579 h 3375190"/>
                                <a:gd name="connsiteX393" fmla="*/ 2974890 w 7289999"/>
                                <a:gd name="connsiteY393" fmla="*/ 1202553 h 3375190"/>
                                <a:gd name="connsiteX394" fmla="*/ 2964641 w 7289999"/>
                                <a:gd name="connsiteY394" fmla="*/ 1238256 h 3375190"/>
                                <a:gd name="connsiteX395" fmla="*/ 2974890 w 7289999"/>
                                <a:gd name="connsiteY395" fmla="*/ 1202553 h 3375190"/>
                                <a:gd name="connsiteX396" fmla="*/ 644431 w 7289999"/>
                                <a:gd name="connsiteY396" fmla="*/ 1191193 h 3375190"/>
                                <a:gd name="connsiteX397" fmla="*/ 641869 w 7289999"/>
                                <a:gd name="connsiteY397" fmla="*/ 1199307 h 3375190"/>
                                <a:gd name="connsiteX398" fmla="*/ 639306 w 7289999"/>
                                <a:gd name="connsiteY398" fmla="*/ 1192816 h 3375190"/>
                                <a:gd name="connsiteX399" fmla="*/ 644431 w 7289999"/>
                                <a:gd name="connsiteY399" fmla="*/ 1191193 h 3375190"/>
                                <a:gd name="connsiteX400" fmla="*/ 5453964 w 7289999"/>
                                <a:gd name="connsiteY400" fmla="*/ 1178210 h 3375190"/>
                                <a:gd name="connsiteX401" fmla="*/ 5442434 w 7289999"/>
                                <a:gd name="connsiteY401" fmla="*/ 1197684 h 3375190"/>
                                <a:gd name="connsiteX402" fmla="*/ 5401436 w 7289999"/>
                                <a:gd name="connsiteY402" fmla="*/ 1207422 h 3375190"/>
                                <a:gd name="connsiteX403" fmla="*/ 5453964 w 7289999"/>
                                <a:gd name="connsiteY403" fmla="*/ 1178210 h 3375190"/>
                                <a:gd name="connsiteX404" fmla="*/ 262641 w 7289999"/>
                                <a:gd name="connsiteY404" fmla="*/ 1171718 h 3375190"/>
                                <a:gd name="connsiteX405" fmla="*/ 265203 w 7289999"/>
                                <a:gd name="connsiteY405" fmla="*/ 1189570 h 3375190"/>
                                <a:gd name="connsiteX406" fmla="*/ 262641 w 7289999"/>
                                <a:gd name="connsiteY406" fmla="*/ 1171718 h 3375190"/>
                                <a:gd name="connsiteX407" fmla="*/ 1268363 w 7289999"/>
                                <a:gd name="connsiteY407" fmla="*/ 1165227 h 3375190"/>
                                <a:gd name="connsiteX408" fmla="*/ 1272207 w 7289999"/>
                                <a:gd name="connsiteY408" fmla="*/ 1179833 h 3375190"/>
                                <a:gd name="connsiteX409" fmla="*/ 1260676 w 7289999"/>
                                <a:gd name="connsiteY409" fmla="*/ 1183078 h 3375190"/>
                                <a:gd name="connsiteX410" fmla="*/ 1250427 w 7289999"/>
                                <a:gd name="connsiteY410" fmla="*/ 1168472 h 3375190"/>
                                <a:gd name="connsiteX411" fmla="*/ 1268363 w 7289999"/>
                                <a:gd name="connsiteY411" fmla="*/ 1165227 h 3375190"/>
                                <a:gd name="connsiteX412" fmla="*/ 3808935 w 7289999"/>
                                <a:gd name="connsiteY412" fmla="*/ 1160358 h 3375190"/>
                                <a:gd name="connsiteX413" fmla="*/ 3811497 w 7289999"/>
                                <a:gd name="connsiteY413" fmla="*/ 1161981 h 3375190"/>
                                <a:gd name="connsiteX414" fmla="*/ 3810216 w 7289999"/>
                                <a:gd name="connsiteY414" fmla="*/ 1165227 h 3375190"/>
                                <a:gd name="connsiteX415" fmla="*/ 3807654 w 7289999"/>
                                <a:gd name="connsiteY415" fmla="*/ 1163604 h 3375190"/>
                                <a:gd name="connsiteX416" fmla="*/ 3808935 w 7289999"/>
                                <a:gd name="connsiteY416" fmla="*/ 1160358 h 3375190"/>
                                <a:gd name="connsiteX417" fmla="*/ 5387343 w 7289999"/>
                                <a:gd name="connsiteY417" fmla="*/ 1157112 h 3375190"/>
                                <a:gd name="connsiteX418" fmla="*/ 5400155 w 7289999"/>
                                <a:gd name="connsiteY418" fmla="*/ 1158735 h 3375190"/>
                                <a:gd name="connsiteX419" fmla="*/ 5398874 w 7289999"/>
                                <a:gd name="connsiteY419" fmla="*/ 1171718 h 3375190"/>
                                <a:gd name="connsiteX420" fmla="*/ 5386062 w 7289999"/>
                                <a:gd name="connsiteY420" fmla="*/ 1170095 h 3375190"/>
                                <a:gd name="connsiteX421" fmla="*/ 5387343 w 7289999"/>
                                <a:gd name="connsiteY421" fmla="*/ 1157112 h 3375190"/>
                                <a:gd name="connsiteX422" fmla="*/ 3931928 w 7289999"/>
                                <a:gd name="connsiteY422" fmla="*/ 1152244 h 3375190"/>
                                <a:gd name="connsiteX423" fmla="*/ 3934490 w 7289999"/>
                                <a:gd name="connsiteY423" fmla="*/ 1168472 h 3375190"/>
                                <a:gd name="connsiteX424" fmla="*/ 3942177 w 7289999"/>
                                <a:gd name="connsiteY424" fmla="*/ 1178210 h 3375190"/>
                                <a:gd name="connsiteX425" fmla="*/ 3911429 w 7289999"/>
                                <a:gd name="connsiteY425" fmla="*/ 1209044 h 3375190"/>
                                <a:gd name="connsiteX426" fmla="*/ 3901180 w 7289999"/>
                                <a:gd name="connsiteY426" fmla="*/ 1176587 h 3375190"/>
                                <a:gd name="connsiteX427" fmla="*/ 3931928 w 7289999"/>
                                <a:gd name="connsiteY427" fmla="*/ 1152244 h 3375190"/>
                                <a:gd name="connsiteX428" fmla="*/ 245986 w 7289999"/>
                                <a:gd name="connsiteY428" fmla="*/ 1145752 h 3375190"/>
                                <a:gd name="connsiteX429" fmla="*/ 248548 w 7289999"/>
                                <a:gd name="connsiteY429" fmla="*/ 1165227 h 3375190"/>
                                <a:gd name="connsiteX430" fmla="*/ 240861 w 7289999"/>
                                <a:gd name="connsiteY430" fmla="*/ 1147375 h 3375190"/>
                                <a:gd name="connsiteX431" fmla="*/ 245986 w 7289999"/>
                                <a:gd name="connsiteY431" fmla="*/ 1145752 h 3375190"/>
                                <a:gd name="connsiteX432" fmla="*/ 7261062 w 7289999"/>
                                <a:gd name="connsiteY432" fmla="*/ 1137232 h 3375190"/>
                                <a:gd name="connsiteX433" fmla="*/ 7282202 w 7289999"/>
                                <a:gd name="connsiteY433" fmla="*/ 1145752 h 3375190"/>
                                <a:gd name="connsiteX434" fmla="*/ 7289999 w 7289999"/>
                                <a:gd name="connsiteY434" fmla="*/ 1164775 h 3375190"/>
                                <a:gd name="connsiteX435" fmla="*/ 7289999 w 7289999"/>
                                <a:gd name="connsiteY435" fmla="*/ 1168925 h 3375190"/>
                                <a:gd name="connsiteX436" fmla="*/ 7282202 w 7289999"/>
                                <a:gd name="connsiteY436" fmla="*/ 1187947 h 3375190"/>
                                <a:gd name="connsiteX437" fmla="*/ 7239922 w 7289999"/>
                                <a:gd name="connsiteY437" fmla="*/ 1187947 h 3375190"/>
                                <a:gd name="connsiteX438" fmla="*/ 7239922 w 7289999"/>
                                <a:gd name="connsiteY438" fmla="*/ 1145752 h 3375190"/>
                                <a:gd name="connsiteX439" fmla="*/ 7261062 w 7289999"/>
                                <a:gd name="connsiteY439" fmla="*/ 1137232 h 3375190"/>
                                <a:gd name="connsiteX440" fmla="*/ 274171 w 7289999"/>
                                <a:gd name="connsiteY440" fmla="*/ 1132769 h 3375190"/>
                                <a:gd name="connsiteX441" fmla="*/ 289546 w 7289999"/>
                                <a:gd name="connsiteY441" fmla="*/ 1173341 h 3375190"/>
                                <a:gd name="connsiteX442" fmla="*/ 274171 w 7289999"/>
                                <a:gd name="connsiteY442" fmla="*/ 1132769 h 3375190"/>
                                <a:gd name="connsiteX443" fmla="*/ 5398073 w 7289999"/>
                                <a:gd name="connsiteY443" fmla="*/ 1128104 h 3375190"/>
                                <a:gd name="connsiteX444" fmla="*/ 5398874 w 7289999"/>
                                <a:gd name="connsiteY444" fmla="*/ 1132769 h 3375190"/>
                                <a:gd name="connsiteX445" fmla="*/ 5396312 w 7289999"/>
                                <a:gd name="connsiteY445" fmla="*/ 1129523 h 3375190"/>
                                <a:gd name="connsiteX446" fmla="*/ 5398073 w 7289999"/>
                                <a:gd name="connsiteY446" fmla="*/ 1128104 h 3375190"/>
                                <a:gd name="connsiteX447" fmla="*/ 187051 w 7289999"/>
                                <a:gd name="connsiteY447" fmla="*/ 1126278 h 3375190"/>
                                <a:gd name="connsiteX448" fmla="*/ 188333 w 7289999"/>
                                <a:gd name="connsiteY448" fmla="*/ 1134392 h 3375190"/>
                                <a:gd name="connsiteX449" fmla="*/ 187051 w 7289999"/>
                                <a:gd name="connsiteY449" fmla="*/ 1126278 h 3375190"/>
                                <a:gd name="connsiteX450" fmla="*/ 1478476 w 7289999"/>
                                <a:gd name="connsiteY450" fmla="*/ 1123032 h 3375190"/>
                                <a:gd name="connsiteX451" fmla="*/ 1500256 w 7289999"/>
                                <a:gd name="connsiteY451" fmla="*/ 1129523 h 3375190"/>
                                <a:gd name="connsiteX452" fmla="*/ 1507943 w 7289999"/>
                                <a:gd name="connsiteY452" fmla="*/ 1165227 h 3375190"/>
                                <a:gd name="connsiteX453" fmla="*/ 1502819 w 7289999"/>
                                <a:gd name="connsiteY453" fmla="*/ 1166850 h 3375190"/>
                                <a:gd name="connsiteX454" fmla="*/ 1478476 w 7289999"/>
                                <a:gd name="connsiteY454" fmla="*/ 1123032 h 3375190"/>
                                <a:gd name="connsiteX455" fmla="*/ 3831996 w 7289999"/>
                                <a:gd name="connsiteY455" fmla="*/ 1116540 h 3375190"/>
                                <a:gd name="connsiteX456" fmla="*/ 3816622 w 7289999"/>
                                <a:gd name="connsiteY456" fmla="*/ 1134392 h 3375190"/>
                                <a:gd name="connsiteX457" fmla="*/ 3831996 w 7289999"/>
                                <a:gd name="connsiteY457" fmla="*/ 1116540 h 3375190"/>
                                <a:gd name="connsiteX458" fmla="*/ 7061839 w 7289999"/>
                                <a:gd name="connsiteY458" fmla="*/ 1090574 h 3375190"/>
                                <a:gd name="connsiteX459" fmla="*/ 7063120 w 7289999"/>
                                <a:gd name="connsiteY459" fmla="*/ 1098689 h 3375190"/>
                                <a:gd name="connsiteX460" fmla="*/ 7061839 w 7289999"/>
                                <a:gd name="connsiteY460" fmla="*/ 1090574 h 3375190"/>
                                <a:gd name="connsiteX461" fmla="*/ 7196363 w 7289999"/>
                                <a:gd name="connsiteY461" fmla="*/ 1088951 h 3375190"/>
                                <a:gd name="connsiteX462" fmla="*/ 7191238 w 7289999"/>
                                <a:gd name="connsiteY462" fmla="*/ 1095443 h 3375190"/>
                                <a:gd name="connsiteX463" fmla="*/ 7170739 w 7289999"/>
                                <a:gd name="connsiteY463" fmla="*/ 1108426 h 3375190"/>
                                <a:gd name="connsiteX464" fmla="*/ 7196363 w 7289999"/>
                                <a:gd name="connsiteY464" fmla="*/ 1088951 h 3375190"/>
                                <a:gd name="connsiteX465" fmla="*/ 5480709 w 7289999"/>
                                <a:gd name="connsiteY465" fmla="*/ 1087735 h 3375190"/>
                                <a:gd name="connsiteX466" fmla="*/ 5488556 w 7289999"/>
                                <a:gd name="connsiteY466" fmla="*/ 1092197 h 3375190"/>
                                <a:gd name="connsiteX467" fmla="*/ 5485994 w 7289999"/>
                                <a:gd name="connsiteY467" fmla="*/ 1108426 h 3375190"/>
                                <a:gd name="connsiteX468" fmla="*/ 5469338 w 7289999"/>
                                <a:gd name="connsiteY468" fmla="*/ 1106803 h 3375190"/>
                                <a:gd name="connsiteX469" fmla="*/ 5471901 w 7289999"/>
                                <a:gd name="connsiteY469" fmla="*/ 1090574 h 3375190"/>
                                <a:gd name="connsiteX470" fmla="*/ 5480709 w 7289999"/>
                                <a:gd name="connsiteY470" fmla="*/ 1087735 h 3375190"/>
                                <a:gd name="connsiteX471" fmla="*/ 7186114 w 7289999"/>
                                <a:gd name="connsiteY471" fmla="*/ 1082460 h 3375190"/>
                                <a:gd name="connsiteX472" fmla="*/ 7187394 w 7289999"/>
                                <a:gd name="connsiteY472" fmla="*/ 1082460 h 3375190"/>
                                <a:gd name="connsiteX473" fmla="*/ 7186114 w 7289999"/>
                                <a:gd name="connsiteY473" fmla="*/ 1084083 h 3375190"/>
                                <a:gd name="connsiteX474" fmla="*/ 7186114 w 7289999"/>
                                <a:gd name="connsiteY474" fmla="*/ 1082460 h 3375190"/>
                                <a:gd name="connsiteX475" fmla="*/ 553468 w 7289999"/>
                                <a:gd name="connsiteY475" fmla="*/ 1074345 h 3375190"/>
                                <a:gd name="connsiteX476" fmla="*/ 557311 w 7289999"/>
                                <a:gd name="connsiteY476" fmla="*/ 1079214 h 3375190"/>
                                <a:gd name="connsiteX477" fmla="*/ 561155 w 7289999"/>
                                <a:gd name="connsiteY477" fmla="*/ 1074345 h 3375190"/>
                                <a:gd name="connsiteX478" fmla="*/ 557311 w 7289999"/>
                                <a:gd name="connsiteY478" fmla="*/ 1084083 h 3375190"/>
                                <a:gd name="connsiteX479" fmla="*/ 553468 w 7289999"/>
                                <a:gd name="connsiteY479" fmla="*/ 1074345 h 3375190"/>
                                <a:gd name="connsiteX480" fmla="*/ 1390396 w 7289999"/>
                                <a:gd name="connsiteY480" fmla="*/ 1073331 h 3375190"/>
                                <a:gd name="connsiteX481" fmla="*/ 1390075 w 7289999"/>
                                <a:gd name="connsiteY481" fmla="*/ 1074345 h 3375190"/>
                                <a:gd name="connsiteX482" fmla="*/ 1388794 w 7289999"/>
                                <a:gd name="connsiteY482" fmla="*/ 1075968 h 3375190"/>
                                <a:gd name="connsiteX483" fmla="*/ 1390396 w 7289999"/>
                                <a:gd name="connsiteY483" fmla="*/ 1073331 h 3375190"/>
                                <a:gd name="connsiteX484" fmla="*/ 3147849 w 7289999"/>
                                <a:gd name="connsiteY484" fmla="*/ 1066231 h 3375190"/>
                                <a:gd name="connsiteX485" fmla="*/ 3149130 w 7289999"/>
                                <a:gd name="connsiteY485" fmla="*/ 1071100 h 3375190"/>
                                <a:gd name="connsiteX486" fmla="*/ 3144005 w 7289999"/>
                                <a:gd name="connsiteY486" fmla="*/ 1072723 h 3375190"/>
                                <a:gd name="connsiteX487" fmla="*/ 3142724 w 7289999"/>
                                <a:gd name="connsiteY487" fmla="*/ 1067854 h 3375190"/>
                                <a:gd name="connsiteX488" fmla="*/ 3147849 w 7289999"/>
                                <a:gd name="connsiteY488" fmla="*/ 1066231 h 3375190"/>
                                <a:gd name="connsiteX489" fmla="*/ 6253418 w 7289999"/>
                                <a:gd name="connsiteY489" fmla="*/ 1064608 h 3375190"/>
                                <a:gd name="connsiteX490" fmla="*/ 6245731 w 7289999"/>
                                <a:gd name="connsiteY490" fmla="*/ 1075968 h 3375190"/>
                                <a:gd name="connsiteX491" fmla="*/ 6241887 w 7289999"/>
                                <a:gd name="connsiteY491" fmla="*/ 1080837 h 3375190"/>
                                <a:gd name="connsiteX492" fmla="*/ 6247012 w 7289999"/>
                                <a:gd name="connsiteY492" fmla="*/ 1069477 h 3375190"/>
                                <a:gd name="connsiteX493" fmla="*/ 6253418 w 7289999"/>
                                <a:gd name="connsiteY493" fmla="*/ 1064608 h 3375190"/>
                                <a:gd name="connsiteX494" fmla="*/ 562436 w 7289999"/>
                                <a:gd name="connsiteY494" fmla="*/ 1053248 h 3375190"/>
                                <a:gd name="connsiteX495" fmla="*/ 558592 w 7289999"/>
                                <a:gd name="connsiteY495" fmla="*/ 1059740 h 3375190"/>
                                <a:gd name="connsiteX496" fmla="*/ 562436 w 7289999"/>
                                <a:gd name="connsiteY496" fmla="*/ 1053248 h 3375190"/>
                                <a:gd name="connsiteX497" fmla="*/ 2143086 w 7289999"/>
                                <a:gd name="connsiteY497" fmla="*/ 1047568 h 3375190"/>
                                <a:gd name="connsiteX498" fmla="*/ 2149812 w 7289999"/>
                                <a:gd name="connsiteY498" fmla="*/ 1050002 h 3375190"/>
                                <a:gd name="connsiteX499" fmla="*/ 2152375 w 7289999"/>
                                <a:gd name="connsiteY499" fmla="*/ 1084083 h 3375190"/>
                                <a:gd name="connsiteX500" fmla="*/ 2138281 w 7289999"/>
                                <a:gd name="connsiteY500" fmla="*/ 1077591 h 3375190"/>
                                <a:gd name="connsiteX501" fmla="*/ 2134438 w 7289999"/>
                                <a:gd name="connsiteY501" fmla="*/ 1050002 h 3375190"/>
                                <a:gd name="connsiteX502" fmla="*/ 2143086 w 7289999"/>
                                <a:gd name="connsiteY502" fmla="*/ 1047568 h 3375190"/>
                                <a:gd name="connsiteX503" fmla="*/ 3964057 w 7289999"/>
                                <a:gd name="connsiteY503" fmla="*/ 1043663 h 3375190"/>
                                <a:gd name="connsiteX504" fmla="*/ 4004955 w 7289999"/>
                                <a:gd name="connsiteY504" fmla="*/ 1067854 h 3375190"/>
                                <a:gd name="connsiteX505" fmla="*/ 3985737 w 7289999"/>
                                <a:gd name="connsiteY505" fmla="*/ 1124655 h 3375190"/>
                                <a:gd name="connsiteX506" fmla="*/ 3928084 w 7289999"/>
                                <a:gd name="connsiteY506" fmla="*/ 1106803 h 3375190"/>
                                <a:gd name="connsiteX507" fmla="*/ 3947302 w 7289999"/>
                                <a:gd name="connsiteY507" fmla="*/ 1048379 h 3375190"/>
                                <a:gd name="connsiteX508" fmla="*/ 3964057 w 7289999"/>
                                <a:gd name="connsiteY508" fmla="*/ 1043663 h 3375190"/>
                                <a:gd name="connsiteX509" fmla="*/ 1195337 w 7289999"/>
                                <a:gd name="connsiteY509" fmla="*/ 1043511 h 3375190"/>
                                <a:gd name="connsiteX510" fmla="*/ 1195337 w 7289999"/>
                                <a:gd name="connsiteY510" fmla="*/ 1066231 h 3375190"/>
                                <a:gd name="connsiteX511" fmla="*/ 1195337 w 7289999"/>
                                <a:gd name="connsiteY511" fmla="*/ 1043511 h 3375190"/>
                                <a:gd name="connsiteX512" fmla="*/ 744363 w 7289999"/>
                                <a:gd name="connsiteY512" fmla="*/ 996447 h 3375190"/>
                                <a:gd name="connsiteX513" fmla="*/ 753331 w 7289999"/>
                                <a:gd name="connsiteY513" fmla="*/ 1001316 h 3375190"/>
                                <a:gd name="connsiteX514" fmla="*/ 746925 w 7289999"/>
                                <a:gd name="connsiteY514" fmla="*/ 1007807 h 3375190"/>
                                <a:gd name="connsiteX515" fmla="*/ 744363 w 7289999"/>
                                <a:gd name="connsiteY515" fmla="*/ 996447 h 3375190"/>
                                <a:gd name="connsiteX516" fmla="*/ 4047234 w 7289999"/>
                                <a:gd name="connsiteY516" fmla="*/ 989956 h 3375190"/>
                                <a:gd name="connsiteX517" fmla="*/ 4054921 w 7289999"/>
                                <a:gd name="connsiteY517" fmla="*/ 1004562 h 3375190"/>
                                <a:gd name="connsiteX518" fmla="*/ 4047234 w 7289999"/>
                                <a:gd name="connsiteY518" fmla="*/ 1006185 h 3375190"/>
                                <a:gd name="connsiteX519" fmla="*/ 4047234 w 7289999"/>
                                <a:gd name="connsiteY519" fmla="*/ 989956 h 3375190"/>
                                <a:gd name="connsiteX520" fmla="*/ 4154211 w 7289999"/>
                                <a:gd name="connsiteY520" fmla="*/ 982247 h 3375190"/>
                                <a:gd name="connsiteX521" fmla="*/ 4153571 w 7289999"/>
                                <a:gd name="connsiteY521" fmla="*/ 988333 h 3375190"/>
                                <a:gd name="connsiteX522" fmla="*/ 4147166 w 7289999"/>
                                <a:gd name="connsiteY522" fmla="*/ 983464 h 3375190"/>
                                <a:gd name="connsiteX523" fmla="*/ 4154211 w 7289999"/>
                                <a:gd name="connsiteY523" fmla="*/ 982247 h 3375190"/>
                                <a:gd name="connsiteX524" fmla="*/ 5800842 w 7289999"/>
                                <a:gd name="connsiteY524" fmla="*/ 979002 h 3375190"/>
                                <a:gd name="connsiteX525" fmla="*/ 5808850 w 7289999"/>
                                <a:gd name="connsiteY525" fmla="*/ 983464 h 3375190"/>
                                <a:gd name="connsiteX526" fmla="*/ 5806288 w 7289999"/>
                                <a:gd name="connsiteY526" fmla="*/ 1001316 h 3375190"/>
                                <a:gd name="connsiteX527" fmla="*/ 5788351 w 7289999"/>
                                <a:gd name="connsiteY527" fmla="*/ 999693 h 3375190"/>
                                <a:gd name="connsiteX528" fmla="*/ 5790913 w 7289999"/>
                                <a:gd name="connsiteY528" fmla="*/ 981841 h 3375190"/>
                                <a:gd name="connsiteX529" fmla="*/ 5800842 w 7289999"/>
                                <a:gd name="connsiteY529" fmla="*/ 979002 h 3375190"/>
                                <a:gd name="connsiteX530" fmla="*/ 831483 w 7289999"/>
                                <a:gd name="connsiteY530" fmla="*/ 973727 h 3375190"/>
                                <a:gd name="connsiteX531" fmla="*/ 835326 w 7289999"/>
                                <a:gd name="connsiteY531" fmla="*/ 989956 h 3375190"/>
                                <a:gd name="connsiteX532" fmla="*/ 831483 w 7289999"/>
                                <a:gd name="connsiteY532" fmla="*/ 973727 h 3375190"/>
                                <a:gd name="connsiteX533" fmla="*/ 732832 w 7289999"/>
                                <a:gd name="connsiteY533" fmla="*/ 973727 h 3375190"/>
                                <a:gd name="connsiteX534" fmla="*/ 734113 w 7289999"/>
                                <a:gd name="connsiteY534" fmla="*/ 989956 h 3375190"/>
                                <a:gd name="connsiteX535" fmla="*/ 732832 w 7289999"/>
                                <a:gd name="connsiteY535" fmla="*/ 973727 h 3375190"/>
                                <a:gd name="connsiteX536" fmla="*/ 4042109 w 7289999"/>
                                <a:gd name="connsiteY536" fmla="*/ 972104 h 3375190"/>
                                <a:gd name="connsiteX537" fmla="*/ 4048515 w 7289999"/>
                                <a:gd name="connsiteY537" fmla="*/ 986710 h 3375190"/>
                                <a:gd name="connsiteX538" fmla="*/ 4042109 w 7289999"/>
                                <a:gd name="connsiteY538" fmla="*/ 988333 h 3375190"/>
                                <a:gd name="connsiteX539" fmla="*/ 4042109 w 7289999"/>
                                <a:gd name="connsiteY539" fmla="*/ 972104 h 3375190"/>
                                <a:gd name="connsiteX540" fmla="*/ 3793561 w 7289999"/>
                                <a:gd name="connsiteY540" fmla="*/ 967235 h 3375190"/>
                                <a:gd name="connsiteX541" fmla="*/ 3793561 w 7289999"/>
                                <a:gd name="connsiteY541" fmla="*/ 973727 h 3375190"/>
                                <a:gd name="connsiteX542" fmla="*/ 3793561 w 7289999"/>
                                <a:gd name="connsiteY542" fmla="*/ 967235 h 3375190"/>
                                <a:gd name="connsiteX543" fmla="*/ 1418261 w 7289999"/>
                                <a:gd name="connsiteY543" fmla="*/ 965613 h 3375190"/>
                                <a:gd name="connsiteX544" fmla="*/ 1405449 w 7289999"/>
                                <a:gd name="connsiteY544" fmla="*/ 981841 h 3375190"/>
                                <a:gd name="connsiteX545" fmla="*/ 1418261 w 7289999"/>
                                <a:gd name="connsiteY545" fmla="*/ 965613 h 3375190"/>
                                <a:gd name="connsiteX546" fmla="*/ 5649824 w 7289999"/>
                                <a:gd name="connsiteY546" fmla="*/ 955470 h 3375190"/>
                                <a:gd name="connsiteX547" fmla="*/ 5658952 w 7289999"/>
                                <a:gd name="connsiteY547" fmla="*/ 960744 h 3375190"/>
                                <a:gd name="connsiteX548" fmla="*/ 5656390 w 7289999"/>
                                <a:gd name="connsiteY548" fmla="*/ 980219 h 3375190"/>
                                <a:gd name="connsiteX549" fmla="*/ 5637172 w 7289999"/>
                                <a:gd name="connsiteY549" fmla="*/ 976973 h 3375190"/>
                                <a:gd name="connsiteX550" fmla="*/ 5639735 w 7289999"/>
                                <a:gd name="connsiteY550" fmla="*/ 957498 h 3375190"/>
                                <a:gd name="connsiteX551" fmla="*/ 5649824 w 7289999"/>
                                <a:gd name="connsiteY551" fmla="*/ 955470 h 3375190"/>
                                <a:gd name="connsiteX552" fmla="*/ 2803213 w 7289999"/>
                                <a:gd name="connsiteY552" fmla="*/ 942892 h 3375190"/>
                                <a:gd name="connsiteX553" fmla="*/ 2808337 w 7289999"/>
                                <a:gd name="connsiteY553" fmla="*/ 951007 h 3375190"/>
                                <a:gd name="connsiteX554" fmla="*/ 2799369 w 7289999"/>
                                <a:gd name="connsiteY554" fmla="*/ 946138 h 3375190"/>
                                <a:gd name="connsiteX555" fmla="*/ 2803213 w 7289999"/>
                                <a:gd name="connsiteY555" fmla="*/ 942892 h 3375190"/>
                                <a:gd name="connsiteX556" fmla="*/ 6326444 w 7289999"/>
                                <a:gd name="connsiteY556" fmla="*/ 941269 h 3375190"/>
                                <a:gd name="connsiteX557" fmla="*/ 6318758 w 7289999"/>
                                <a:gd name="connsiteY557" fmla="*/ 976973 h 3375190"/>
                                <a:gd name="connsiteX558" fmla="*/ 6326444 w 7289999"/>
                                <a:gd name="connsiteY558" fmla="*/ 941269 h 3375190"/>
                                <a:gd name="connsiteX559" fmla="*/ 3336181 w 7289999"/>
                                <a:gd name="connsiteY559" fmla="*/ 941269 h 3375190"/>
                                <a:gd name="connsiteX560" fmla="*/ 3329775 w 7289999"/>
                                <a:gd name="connsiteY560" fmla="*/ 947761 h 3375190"/>
                                <a:gd name="connsiteX561" fmla="*/ 3336181 w 7289999"/>
                                <a:gd name="connsiteY561" fmla="*/ 941269 h 3375190"/>
                                <a:gd name="connsiteX562" fmla="*/ 1227366 w 7289999"/>
                                <a:gd name="connsiteY562" fmla="*/ 933155 h 3375190"/>
                                <a:gd name="connsiteX563" fmla="*/ 1237615 w 7289999"/>
                                <a:gd name="connsiteY563" fmla="*/ 934778 h 3375190"/>
                                <a:gd name="connsiteX564" fmla="*/ 1237615 w 7289999"/>
                                <a:gd name="connsiteY564" fmla="*/ 949384 h 3375190"/>
                                <a:gd name="connsiteX565" fmla="*/ 1218398 w 7289999"/>
                                <a:gd name="connsiteY565" fmla="*/ 952630 h 3375190"/>
                                <a:gd name="connsiteX566" fmla="*/ 1215835 w 7289999"/>
                                <a:gd name="connsiteY566" fmla="*/ 947761 h 3375190"/>
                                <a:gd name="connsiteX567" fmla="*/ 1227366 w 7289999"/>
                                <a:gd name="connsiteY567" fmla="*/ 933155 h 3375190"/>
                                <a:gd name="connsiteX568" fmla="*/ 2174595 w 7289999"/>
                                <a:gd name="connsiteY568" fmla="*/ 927906 h 3375190"/>
                                <a:gd name="connsiteX569" fmla="*/ 2176718 w 7289999"/>
                                <a:gd name="connsiteY569" fmla="*/ 931532 h 3375190"/>
                                <a:gd name="connsiteX570" fmla="*/ 2161344 w 7289999"/>
                                <a:gd name="connsiteY570" fmla="*/ 929909 h 3375190"/>
                                <a:gd name="connsiteX571" fmla="*/ 2167749 w 7289999"/>
                                <a:gd name="connsiteY571" fmla="*/ 933155 h 3375190"/>
                                <a:gd name="connsiteX572" fmla="*/ 2174595 w 7289999"/>
                                <a:gd name="connsiteY572" fmla="*/ 927906 h 3375190"/>
                                <a:gd name="connsiteX573" fmla="*/ 3329775 w 7289999"/>
                                <a:gd name="connsiteY573" fmla="*/ 925041 h 3375190"/>
                                <a:gd name="connsiteX574" fmla="*/ 3323370 w 7289999"/>
                                <a:gd name="connsiteY574" fmla="*/ 931532 h 3375190"/>
                                <a:gd name="connsiteX575" fmla="*/ 3329775 w 7289999"/>
                                <a:gd name="connsiteY575" fmla="*/ 925041 h 3375190"/>
                                <a:gd name="connsiteX576" fmla="*/ 6366161 w 7289999"/>
                                <a:gd name="connsiteY576" fmla="*/ 923418 h 3375190"/>
                                <a:gd name="connsiteX577" fmla="*/ 6358474 w 7289999"/>
                                <a:gd name="connsiteY577" fmla="*/ 959121 h 3375190"/>
                                <a:gd name="connsiteX578" fmla="*/ 6336694 w 7289999"/>
                                <a:gd name="connsiteY578" fmla="*/ 968858 h 3375190"/>
                                <a:gd name="connsiteX579" fmla="*/ 6366161 w 7289999"/>
                                <a:gd name="connsiteY579" fmla="*/ 923418 h 3375190"/>
                                <a:gd name="connsiteX580" fmla="*/ 2170632 w 7289999"/>
                                <a:gd name="connsiteY580" fmla="*/ 909826 h 3375190"/>
                                <a:gd name="connsiteX581" fmla="*/ 2179279 w 7289999"/>
                                <a:gd name="connsiteY581" fmla="*/ 920172 h 3375190"/>
                                <a:gd name="connsiteX582" fmla="*/ 2169030 w 7289999"/>
                                <a:gd name="connsiteY582" fmla="*/ 913680 h 3375190"/>
                                <a:gd name="connsiteX583" fmla="*/ 2167749 w 7289999"/>
                                <a:gd name="connsiteY583" fmla="*/ 915303 h 3375190"/>
                                <a:gd name="connsiteX584" fmla="*/ 2170632 w 7289999"/>
                                <a:gd name="connsiteY584" fmla="*/ 909826 h 3375190"/>
                                <a:gd name="connsiteX585" fmla="*/ 508627 w 7289999"/>
                                <a:gd name="connsiteY585" fmla="*/ 895829 h 3375190"/>
                                <a:gd name="connsiteX586" fmla="*/ 515032 w 7289999"/>
                                <a:gd name="connsiteY586" fmla="*/ 905566 h 3375190"/>
                                <a:gd name="connsiteX587" fmla="*/ 508627 w 7289999"/>
                                <a:gd name="connsiteY587" fmla="*/ 895829 h 3375190"/>
                                <a:gd name="connsiteX588" fmla="*/ 6007753 w 7289999"/>
                                <a:gd name="connsiteY588" fmla="*/ 893192 h 3375190"/>
                                <a:gd name="connsiteX589" fmla="*/ 6013838 w 7289999"/>
                                <a:gd name="connsiteY589" fmla="*/ 894206 h 3375190"/>
                                <a:gd name="connsiteX590" fmla="*/ 6003589 w 7289999"/>
                                <a:gd name="connsiteY590" fmla="*/ 895829 h 3375190"/>
                                <a:gd name="connsiteX591" fmla="*/ 6007753 w 7289999"/>
                                <a:gd name="connsiteY591" fmla="*/ 893192 h 3375190"/>
                                <a:gd name="connsiteX592" fmla="*/ 5735022 w 7289999"/>
                                <a:gd name="connsiteY592" fmla="*/ 889946 h 3375190"/>
                                <a:gd name="connsiteX593" fmla="*/ 5744791 w 7289999"/>
                                <a:gd name="connsiteY593" fmla="*/ 895829 h 3375190"/>
                                <a:gd name="connsiteX594" fmla="*/ 5742229 w 7289999"/>
                                <a:gd name="connsiteY594" fmla="*/ 916926 h 3375190"/>
                                <a:gd name="connsiteX595" fmla="*/ 5721730 w 7289999"/>
                                <a:gd name="connsiteY595" fmla="*/ 913680 h 3375190"/>
                                <a:gd name="connsiteX596" fmla="*/ 5724292 w 7289999"/>
                                <a:gd name="connsiteY596" fmla="*/ 892583 h 3375190"/>
                                <a:gd name="connsiteX597" fmla="*/ 5735022 w 7289999"/>
                                <a:gd name="connsiteY597" fmla="*/ 889946 h 3375190"/>
                                <a:gd name="connsiteX598" fmla="*/ 2076786 w 7289999"/>
                                <a:gd name="connsiteY598" fmla="*/ 877775 h 3375190"/>
                                <a:gd name="connsiteX599" fmla="*/ 2083192 w 7289999"/>
                                <a:gd name="connsiteY599" fmla="*/ 887714 h 3375190"/>
                                <a:gd name="connsiteX600" fmla="*/ 2078067 w 7289999"/>
                                <a:gd name="connsiteY600" fmla="*/ 886092 h 3375190"/>
                                <a:gd name="connsiteX601" fmla="*/ 2076786 w 7289999"/>
                                <a:gd name="connsiteY601" fmla="*/ 877775 h 3375190"/>
                                <a:gd name="connsiteX602" fmla="*/ 2654596 w 7289999"/>
                                <a:gd name="connsiteY602" fmla="*/ 873109 h 3375190"/>
                                <a:gd name="connsiteX603" fmla="*/ 2676375 w 7289999"/>
                                <a:gd name="connsiteY603" fmla="*/ 889337 h 3375190"/>
                                <a:gd name="connsiteX604" fmla="*/ 2661001 w 7289999"/>
                                <a:gd name="connsiteY604" fmla="*/ 912058 h 3375190"/>
                                <a:gd name="connsiteX605" fmla="*/ 2639221 w 7289999"/>
                                <a:gd name="connsiteY605" fmla="*/ 895829 h 3375190"/>
                                <a:gd name="connsiteX606" fmla="*/ 2654596 w 7289999"/>
                                <a:gd name="connsiteY606" fmla="*/ 873109 h 3375190"/>
                                <a:gd name="connsiteX607" fmla="*/ 2069098 w 7289999"/>
                                <a:gd name="connsiteY607" fmla="*/ 858503 h 3375190"/>
                                <a:gd name="connsiteX608" fmla="*/ 2083192 w 7289999"/>
                                <a:gd name="connsiteY608" fmla="*/ 864994 h 3375190"/>
                                <a:gd name="connsiteX609" fmla="*/ 2085753 w 7289999"/>
                                <a:gd name="connsiteY609" fmla="*/ 873109 h 3375190"/>
                                <a:gd name="connsiteX610" fmla="*/ 2069098 w 7289999"/>
                                <a:gd name="connsiteY610" fmla="*/ 858503 h 3375190"/>
                                <a:gd name="connsiteX611" fmla="*/ 4230442 w 7289999"/>
                                <a:gd name="connsiteY611" fmla="*/ 853634 h 3375190"/>
                                <a:gd name="connsiteX612" fmla="*/ 4238129 w 7289999"/>
                                <a:gd name="connsiteY612" fmla="*/ 861748 h 3375190"/>
                                <a:gd name="connsiteX613" fmla="*/ 4230442 w 7289999"/>
                                <a:gd name="connsiteY613" fmla="*/ 853634 h 3375190"/>
                                <a:gd name="connsiteX614" fmla="*/ 2071660 w 7289999"/>
                                <a:gd name="connsiteY614" fmla="*/ 848765 h 3375190"/>
                                <a:gd name="connsiteX615" fmla="*/ 2076785 w 7289999"/>
                                <a:gd name="connsiteY615" fmla="*/ 850388 h 3375190"/>
                                <a:gd name="connsiteX616" fmla="*/ 2078067 w 7289999"/>
                                <a:gd name="connsiteY616" fmla="*/ 855257 h 3375190"/>
                                <a:gd name="connsiteX617" fmla="*/ 2074223 w 7289999"/>
                                <a:gd name="connsiteY617" fmla="*/ 852011 h 3375190"/>
                                <a:gd name="connsiteX618" fmla="*/ 2071660 w 7289999"/>
                                <a:gd name="connsiteY618" fmla="*/ 848765 h 3375190"/>
                                <a:gd name="connsiteX619" fmla="*/ 2918518 w 7289999"/>
                                <a:gd name="connsiteY619" fmla="*/ 843897 h 3375190"/>
                                <a:gd name="connsiteX620" fmla="*/ 2922362 w 7289999"/>
                                <a:gd name="connsiteY620" fmla="*/ 907189 h 3375190"/>
                                <a:gd name="connsiteX621" fmla="*/ 2904425 w 7289999"/>
                                <a:gd name="connsiteY621" fmla="*/ 897452 h 3375190"/>
                                <a:gd name="connsiteX622" fmla="*/ 2887770 w 7289999"/>
                                <a:gd name="connsiteY622" fmla="*/ 913680 h 3375190"/>
                                <a:gd name="connsiteX623" fmla="*/ 2885208 w 7289999"/>
                                <a:gd name="connsiteY623" fmla="*/ 913680 h 3375190"/>
                                <a:gd name="connsiteX624" fmla="*/ 2851897 w 7289999"/>
                                <a:gd name="connsiteY624" fmla="*/ 884469 h 3375190"/>
                                <a:gd name="connsiteX625" fmla="*/ 2850616 w 7289999"/>
                                <a:gd name="connsiteY625" fmla="*/ 868240 h 3375190"/>
                                <a:gd name="connsiteX626" fmla="*/ 2851897 w 7289999"/>
                                <a:gd name="connsiteY626" fmla="*/ 881223 h 3375190"/>
                                <a:gd name="connsiteX627" fmla="*/ 2871115 w 7289999"/>
                                <a:gd name="connsiteY627" fmla="*/ 858503 h 3375190"/>
                                <a:gd name="connsiteX628" fmla="*/ 2895457 w 7289999"/>
                                <a:gd name="connsiteY628" fmla="*/ 863371 h 3375190"/>
                                <a:gd name="connsiteX629" fmla="*/ 2918518 w 7289999"/>
                                <a:gd name="connsiteY629" fmla="*/ 843897 h 3375190"/>
                                <a:gd name="connsiteX630" fmla="*/ 4225317 w 7289999"/>
                                <a:gd name="connsiteY630" fmla="*/ 837405 h 3375190"/>
                                <a:gd name="connsiteX631" fmla="*/ 4233004 w 7289999"/>
                                <a:gd name="connsiteY631" fmla="*/ 845520 h 3375190"/>
                                <a:gd name="connsiteX632" fmla="*/ 4225317 w 7289999"/>
                                <a:gd name="connsiteY632" fmla="*/ 837405 h 3375190"/>
                                <a:gd name="connsiteX633" fmla="*/ 6244449 w 7289999"/>
                                <a:gd name="connsiteY633" fmla="*/ 829291 h 3375190"/>
                                <a:gd name="connsiteX634" fmla="*/ 6238043 w 7289999"/>
                                <a:gd name="connsiteY634" fmla="*/ 837405 h 3375190"/>
                                <a:gd name="connsiteX635" fmla="*/ 6234200 w 7289999"/>
                                <a:gd name="connsiteY635" fmla="*/ 840651 h 3375190"/>
                                <a:gd name="connsiteX636" fmla="*/ 6240606 w 7289999"/>
                                <a:gd name="connsiteY636" fmla="*/ 832537 h 3375190"/>
                                <a:gd name="connsiteX637" fmla="*/ 6244449 w 7289999"/>
                                <a:gd name="connsiteY637" fmla="*/ 829291 h 3375190"/>
                                <a:gd name="connsiteX638" fmla="*/ 1078749 w 7289999"/>
                                <a:gd name="connsiteY638" fmla="*/ 829291 h 3375190"/>
                                <a:gd name="connsiteX639" fmla="*/ 1065938 w 7289999"/>
                                <a:gd name="connsiteY639" fmla="*/ 879600 h 3375190"/>
                                <a:gd name="connsiteX640" fmla="*/ 1073625 w 7289999"/>
                                <a:gd name="connsiteY640" fmla="*/ 830914 h 3375190"/>
                                <a:gd name="connsiteX641" fmla="*/ 1078749 w 7289999"/>
                                <a:gd name="connsiteY641" fmla="*/ 829291 h 3375190"/>
                                <a:gd name="connsiteX642" fmla="*/ 1059532 w 7289999"/>
                                <a:gd name="connsiteY642" fmla="*/ 827668 h 3375190"/>
                                <a:gd name="connsiteX643" fmla="*/ 1056970 w 7289999"/>
                                <a:gd name="connsiteY643" fmla="*/ 837405 h 3375190"/>
                                <a:gd name="connsiteX644" fmla="*/ 1051845 w 7289999"/>
                                <a:gd name="connsiteY644" fmla="*/ 829291 h 3375190"/>
                                <a:gd name="connsiteX645" fmla="*/ 1059532 w 7289999"/>
                                <a:gd name="connsiteY645" fmla="*/ 827668 h 3375190"/>
                                <a:gd name="connsiteX646" fmla="*/ 7183391 w 7289999"/>
                                <a:gd name="connsiteY646" fmla="*/ 827465 h 3375190"/>
                                <a:gd name="connsiteX647" fmla="*/ 7197644 w 7289999"/>
                                <a:gd name="connsiteY647" fmla="*/ 829291 h 3375190"/>
                                <a:gd name="connsiteX648" fmla="*/ 7183551 w 7289999"/>
                                <a:gd name="connsiteY648" fmla="*/ 856880 h 3375190"/>
                                <a:gd name="connsiteX649" fmla="*/ 7168177 w 7289999"/>
                                <a:gd name="connsiteY649" fmla="*/ 868240 h 3375190"/>
                                <a:gd name="connsiteX650" fmla="*/ 7168177 w 7289999"/>
                                <a:gd name="connsiteY650" fmla="*/ 834159 h 3375190"/>
                                <a:gd name="connsiteX651" fmla="*/ 7183391 w 7289999"/>
                                <a:gd name="connsiteY651" fmla="*/ 827465 h 3375190"/>
                                <a:gd name="connsiteX652" fmla="*/ 3014005 w 7289999"/>
                                <a:gd name="connsiteY652" fmla="*/ 815294 h 3375190"/>
                                <a:gd name="connsiteX653" fmla="*/ 3010763 w 7289999"/>
                                <a:gd name="connsiteY653" fmla="*/ 824422 h 3375190"/>
                                <a:gd name="connsiteX654" fmla="*/ 3014606 w 7289999"/>
                                <a:gd name="connsiteY654" fmla="*/ 821176 h 3375190"/>
                                <a:gd name="connsiteX655" fmla="*/ 3010763 w 7289999"/>
                                <a:gd name="connsiteY655" fmla="*/ 817931 h 3375190"/>
                                <a:gd name="connsiteX656" fmla="*/ 3014005 w 7289999"/>
                                <a:gd name="connsiteY656" fmla="*/ 815294 h 3375190"/>
                                <a:gd name="connsiteX657" fmla="*/ 5662796 w 7289999"/>
                                <a:gd name="connsiteY657" fmla="*/ 813062 h 3375190"/>
                                <a:gd name="connsiteX658" fmla="*/ 5675608 w 7289999"/>
                                <a:gd name="connsiteY658" fmla="*/ 814685 h 3375190"/>
                                <a:gd name="connsiteX659" fmla="*/ 5674326 w 7289999"/>
                                <a:gd name="connsiteY659" fmla="*/ 827668 h 3375190"/>
                                <a:gd name="connsiteX660" fmla="*/ 5661515 w 7289999"/>
                                <a:gd name="connsiteY660" fmla="*/ 826045 h 3375190"/>
                                <a:gd name="connsiteX661" fmla="*/ 5662796 w 7289999"/>
                                <a:gd name="connsiteY661" fmla="*/ 813062 h 3375190"/>
                                <a:gd name="connsiteX662" fmla="*/ 1051845 w 7289999"/>
                                <a:gd name="connsiteY662" fmla="*/ 811439 h 3375190"/>
                                <a:gd name="connsiteX663" fmla="*/ 1054407 w 7289999"/>
                                <a:gd name="connsiteY663" fmla="*/ 813062 h 3375190"/>
                                <a:gd name="connsiteX664" fmla="*/ 1051845 w 7289999"/>
                                <a:gd name="connsiteY664" fmla="*/ 821176 h 3375190"/>
                                <a:gd name="connsiteX665" fmla="*/ 1046720 w 7289999"/>
                                <a:gd name="connsiteY665" fmla="*/ 813062 h 3375190"/>
                                <a:gd name="connsiteX666" fmla="*/ 1051845 w 7289999"/>
                                <a:gd name="connsiteY666" fmla="*/ 811439 h 3375190"/>
                                <a:gd name="connsiteX667" fmla="*/ 3060729 w 7289999"/>
                                <a:gd name="connsiteY667" fmla="*/ 801702 h 3375190"/>
                                <a:gd name="connsiteX668" fmla="*/ 3094039 w 7289999"/>
                                <a:gd name="connsiteY668" fmla="*/ 819554 h 3375190"/>
                                <a:gd name="connsiteX669" fmla="*/ 3076103 w 7289999"/>
                                <a:gd name="connsiteY669" fmla="*/ 853634 h 3375190"/>
                                <a:gd name="connsiteX670" fmla="*/ 3042792 w 7289999"/>
                                <a:gd name="connsiteY670" fmla="*/ 835782 h 3375190"/>
                                <a:gd name="connsiteX671" fmla="*/ 3060729 w 7289999"/>
                                <a:gd name="connsiteY671" fmla="*/ 801702 h 3375190"/>
                                <a:gd name="connsiteX672" fmla="*/ 3008701 w 7289999"/>
                                <a:gd name="connsiteY672" fmla="*/ 798152 h 3375190"/>
                                <a:gd name="connsiteX673" fmla="*/ 3005638 w 7289999"/>
                                <a:gd name="connsiteY673" fmla="*/ 808193 h 3375190"/>
                                <a:gd name="connsiteX674" fmla="*/ 3009482 w 7289999"/>
                                <a:gd name="connsiteY674" fmla="*/ 804948 h 3375190"/>
                                <a:gd name="connsiteX675" fmla="*/ 3005638 w 7289999"/>
                                <a:gd name="connsiteY675" fmla="*/ 801702 h 3375190"/>
                                <a:gd name="connsiteX676" fmla="*/ 3008701 w 7289999"/>
                                <a:gd name="connsiteY676" fmla="*/ 798152 h 3375190"/>
                                <a:gd name="connsiteX677" fmla="*/ 1386232 w 7289999"/>
                                <a:gd name="connsiteY677" fmla="*/ 796833 h 3375190"/>
                                <a:gd name="connsiteX678" fmla="*/ 1375982 w 7289999"/>
                                <a:gd name="connsiteY678" fmla="*/ 827668 h 3375190"/>
                                <a:gd name="connsiteX679" fmla="*/ 1386232 w 7289999"/>
                                <a:gd name="connsiteY679" fmla="*/ 796833 h 3375190"/>
                                <a:gd name="connsiteX680" fmla="*/ 1203024 w 7289999"/>
                                <a:gd name="connsiteY680" fmla="*/ 793588 h 3375190"/>
                                <a:gd name="connsiteX681" fmla="*/ 1231209 w 7289999"/>
                                <a:gd name="connsiteY681" fmla="*/ 813062 h 3375190"/>
                                <a:gd name="connsiteX682" fmla="*/ 1231209 w 7289999"/>
                                <a:gd name="connsiteY682" fmla="*/ 821176 h 3375190"/>
                                <a:gd name="connsiteX683" fmla="*/ 1210711 w 7289999"/>
                                <a:gd name="connsiteY683" fmla="*/ 842274 h 3375190"/>
                                <a:gd name="connsiteX684" fmla="*/ 1182525 w 7289999"/>
                                <a:gd name="connsiteY684" fmla="*/ 822799 h 3375190"/>
                                <a:gd name="connsiteX685" fmla="*/ 1203024 w 7289999"/>
                                <a:gd name="connsiteY685" fmla="*/ 793588 h 3375190"/>
                                <a:gd name="connsiteX686" fmla="*/ 6455843 w 7289999"/>
                                <a:gd name="connsiteY686" fmla="*/ 791965 h 3375190"/>
                                <a:gd name="connsiteX687" fmla="*/ 6473780 w 7289999"/>
                                <a:gd name="connsiteY687" fmla="*/ 800079 h 3375190"/>
                                <a:gd name="connsiteX688" fmla="*/ 6473780 w 7289999"/>
                                <a:gd name="connsiteY688" fmla="*/ 842274 h 3375190"/>
                                <a:gd name="connsiteX689" fmla="*/ 6431501 w 7289999"/>
                                <a:gd name="connsiteY689" fmla="*/ 842274 h 3375190"/>
                                <a:gd name="connsiteX690" fmla="*/ 6426376 w 7289999"/>
                                <a:gd name="connsiteY690" fmla="*/ 835782 h 3375190"/>
                                <a:gd name="connsiteX691" fmla="*/ 6455843 w 7289999"/>
                                <a:gd name="connsiteY691" fmla="*/ 791965 h 3375190"/>
                                <a:gd name="connsiteX692" fmla="*/ 6683733 w 7289999"/>
                                <a:gd name="connsiteY692" fmla="*/ 782634 h 3375190"/>
                                <a:gd name="connsiteX693" fmla="*/ 6709516 w 7289999"/>
                                <a:gd name="connsiteY693" fmla="*/ 793588 h 3375190"/>
                                <a:gd name="connsiteX694" fmla="*/ 6709516 w 7289999"/>
                                <a:gd name="connsiteY694" fmla="*/ 845520 h 3375190"/>
                                <a:gd name="connsiteX695" fmla="*/ 6656988 w 7289999"/>
                                <a:gd name="connsiteY695" fmla="*/ 845520 h 3375190"/>
                                <a:gd name="connsiteX696" fmla="*/ 6656988 w 7289999"/>
                                <a:gd name="connsiteY696" fmla="*/ 793588 h 3375190"/>
                                <a:gd name="connsiteX697" fmla="*/ 6683733 w 7289999"/>
                                <a:gd name="connsiteY697" fmla="*/ 782634 h 3375190"/>
                                <a:gd name="connsiteX698" fmla="*/ 6914504 w 7289999"/>
                                <a:gd name="connsiteY698" fmla="*/ 773707 h 3375190"/>
                                <a:gd name="connsiteX699" fmla="*/ 6946534 w 7289999"/>
                                <a:gd name="connsiteY699" fmla="*/ 787096 h 3375190"/>
                                <a:gd name="connsiteX700" fmla="*/ 6946534 w 7289999"/>
                                <a:gd name="connsiteY700" fmla="*/ 850388 h 3375190"/>
                                <a:gd name="connsiteX701" fmla="*/ 6905536 w 7289999"/>
                                <a:gd name="connsiteY701" fmla="*/ 863371 h 3375190"/>
                                <a:gd name="connsiteX702" fmla="*/ 6905536 w 7289999"/>
                                <a:gd name="connsiteY702" fmla="*/ 840651 h 3375190"/>
                                <a:gd name="connsiteX703" fmla="*/ 6886318 w 7289999"/>
                                <a:gd name="connsiteY703" fmla="*/ 855257 h 3375190"/>
                                <a:gd name="connsiteX704" fmla="*/ 6882475 w 7289999"/>
                                <a:gd name="connsiteY704" fmla="*/ 852011 h 3375190"/>
                                <a:gd name="connsiteX705" fmla="*/ 6882475 w 7289999"/>
                                <a:gd name="connsiteY705" fmla="*/ 787096 h 3375190"/>
                                <a:gd name="connsiteX706" fmla="*/ 6914504 w 7289999"/>
                                <a:gd name="connsiteY706" fmla="*/ 773707 h 3375190"/>
                                <a:gd name="connsiteX707" fmla="*/ 7120773 w 7289999"/>
                                <a:gd name="connsiteY707" fmla="*/ 770867 h 3375190"/>
                                <a:gd name="connsiteX708" fmla="*/ 7113086 w 7289999"/>
                                <a:gd name="connsiteY708" fmla="*/ 778982 h 3375190"/>
                                <a:gd name="connsiteX709" fmla="*/ 7098993 w 7289999"/>
                                <a:gd name="connsiteY709" fmla="*/ 790342 h 3375190"/>
                                <a:gd name="connsiteX710" fmla="*/ 7106680 w 7289999"/>
                                <a:gd name="connsiteY710" fmla="*/ 780604 h 3375190"/>
                                <a:gd name="connsiteX711" fmla="*/ 7120773 w 7289999"/>
                                <a:gd name="connsiteY711" fmla="*/ 770867 h 3375190"/>
                                <a:gd name="connsiteX712" fmla="*/ 3232406 w 7289999"/>
                                <a:gd name="connsiteY712" fmla="*/ 764376 h 3375190"/>
                                <a:gd name="connsiteX713" fmla="*/ 3245218 w 7289999"/>
                                <a:gd name="connsiteY713" fmla="*/ 793588 h 3375190"/>
                                <a:gd name="connsiteX714" fmla="*/ 3232406 w 7289999"/>
                                <a:gd name="connsiteY714" fmla="*/ 778982 h 3375190"/>
                                <a:gd name="connsiteX715" fmla="*/ 3232406 w 7289999"/>
                                <a:gd name="connsiteY715" fmla="*/ 764376 h 3375190"/>
                                <a:gd name="connsiteX716" fmla="*/ 5602580 w 7289999"/>
                                <a:gd name="connsiteY716" fmla="*/ 735164 h 3375190"/>
                                <a:gd name="connsiteX717" fmla="*/ 5605143 w 7289999"/>
                                <a:gd name="connsiteY717" fmla="*/ 735164 h 3375190"/>
                                <a:gd name="connsiteX718" fmla="*/ 5605143 w 7289999"/>
                                <a:gd name="connsiteY718" fmla="*/ 736787 h 3375190"/>
                                <a:gd name="connsiteX719" fmla="*/ 5602580 w 7289999"/>
                                <a:gd name="connsiteY719" fmla="*/ 736787 h 3375190"/>
                                <a:gd name="connsiteX720" fmla="*/ 5602580 w 7289999"/>
                                <a:gd name="connsiteY720" fmla="*/ 735164 h 3375190"/>
                                <a:gd name="connsiteX721" fmla="*/ 2104972 w 7289999"/>
                                <a:gd name="connsiteY721" fmla="*/ 733541 h 3375190"/>
                                <a:gd name="connsiteX722" fmla="*/ 2107533 w 7289999"/>
                                <a:gd name="connsiteY722" fmla="*/ 740032 h 3375190"/>
                                <a:gd name="connsiteX723" fmla="*/ 2097284 w 7289999"/>
                                <a:gd name="connsiteY723" fmla="*/ 735164 h 3375190"/>
                                <a:gd name="connsiteX724" fmla="*/ 2104972 w 7289999"/>
                                <a:gd name="connsiteY724" fmla="*/ 733541 h 3375190"/>
                                <a:gd name="connsiteX725" fmla="*/ 1400325 w 7289999"/>
                                <a:gd name="connsiteY725" fmla="*/ 717312 h 3375190"/>
                                <a:gd name="connsiteX726" fmla="*/ 1396481 w 7289999"/>
                                <a:gd name="connsiteY726" fmla="*/ 736787 h 3375190"/>
                                <a:gd name="connsiteX727" fmla="*/ 1400325 w 7289999"/>
                                <a:gd name="connsiteY727" fmla="*/ 717312 h 3375190"/>
                                <a:gd name="connsiteX728" fmla="*/ 2760152 w 7289999"/>
                                <a:gd name="connsiteY728" fmla="*/ 694618 h 3375190"/>
                                <a:gd name="connsiteX729" fmla="*/ 2768621 w 7289999"/>
                                <a:gd name="connsiteY729" fmla="*/ 696215 h 3375190"/>
                                <a:gd name="connsiteX730" fmla="*/ 2767340 w 7289999"/>
                                <a:gd name="connsiteY730" fmla="*/ 701083 h 3375190"/>
                                <a:gd name="connsiteX731" fmla="*/ 2758371 w 7289999"/>
                                <a:gd name="connsiteY731" fmla="*/ 696215 h 3375190"/>
                                <a:gd name="connsiteX732" fmla="*/ 2760152 w 7289999"/>
                                <a:gd name="connsiteY732" fmla="*/ 694618 h 3375190"/>
                                <a:gd name="connsiteX733" fmla="*/ 2768300 w 7289999"/>
                                <a:gd name="connsiteY733" fmla="*/ 684044 h 3375190"/>
                                <a:gd name="connsiteX734" fmla="*/ 2773745 w 7289999"/>
                                <a:gd name="connsiteY734" fmla="*/ 684855 h 3375190"/>
                                <a:gd name="connsiteX735" fmla="*/ 2764777 w 7289999"/>
                                <a:gd name="connsiteY735" fmla="*/ 688100 h 3375190"/>
                                <a:gd name="connsiteX736" fmla="*/ 2768300 w 7289999"/>
                                <a:gd name="connsiteY736" fmla="*/ 684044 h 3375190"/>
                                <a:gd name="connsiteX737" fmla="*/ 3502734 w 7289999"/>
                                <a:gd name="connsiteY737" fmla="*/ 679986 h 3375190"/>
                                <a:gd name="connsiteX738" fmla="*/ 3507859 w 7289999"/>
                                <a:gd name="connsiteY738" fmla="*/ 681609 h 3375190"/>
                                <a:gd name="connsiteX739" fmla="*/ 3506578 w 7289999"/>
                                <a:gd name="connsiteY739" fmla="*/ 686478 h 3375190"/>
                                <a:gd name="connsiteX740" fmla="*/ 3501453 w 7289999"/>
                                <a:gd name="connsiteY740" fmla="*/ 684855 h 3375190"/>
                                <a:gd name="connsiteX741" fmla="*/ 3502734 w 7289999"/>
                                <a:gd name="connsiteY741" fmla="*/ 679986 h 3375190"/>
                                <a:gd name="connsiteX742" fmla="*/ 6567306 w 7289999"/>
                                <a:gd name="connsiteY742" fmla="*/ 676335 h 3375190"/>
                                <a:gd name="connsiteX743" fmla="*/ 6587805 w 7289999"/>
                                <a:gd name="connsiteY743" fmla="*/ 684855 h 3375190"/>
                                <a:gd name="connsiteX744" fmla="*/ 6587805 w 7289999"/>
                                <a:gd name="connsiteY744" fmla="*/ 725427 h 3375190"/>
                                <a:gd name="connsiteX745" fmla="*/ 6546807 w 7289999"/>
                                <a:gd name="connsiteY745" fmla="*/ 725427 h 3375190"/>
                                <a:gd name="connsiteX746" fmla="*/ 6546807 w 7289999"/>
                                <a:gd name="connsiteY746" fmla="*/ 684855 h 3375190"/>
                                <a:gd name="connsiteX747" fmla="*/ 6567306 w 7289999"/>
                                <a:gd name="connsiteY747" fmla="*/ 676335 h 3375190"/>
                                <a:gd name="connsiteX748" fmla="*/ 2764777 w 7289999"/>
                                <a:gd name="connsiteY748" fmla="*/ 675117 h 3375190"/>
                                <a:gd name="connsiteX749" fmla="*/ 2753247 w 7289999"/>
                                <a:gd name="connsiteY749" fmla="*/ 678363 h 3375190"/>
                                <a:gd name="connsiteX750" fmla="*/ 2764777 w 7289999"/>
                                <a:gd name="connsiteY750" fmla="*/ 675117 h 3375190"/>
                                <a:gd name="connsiteX751" fmla="*/ 6799039 w 7289999"/>
                                <a:gd name="connsiteY751" fmla="*/ 667409 h 3375190"/>
                                <a:gd name="connsiteX752" fmla="*/ 6824822 w 7289999"/>
                                <a:gd name="connsiteY752" fmla="*/ 678363 h 3375190"/>
                                <a:gd name="connsiteX753" fmla="*/ 6824822 w 7289999"/>
                                <a:gd name="connsiteY753" fmla="*/ 730295 h 3375190"/>
                                <a:gd name="connsiteX754" fmla="*/ 6772293 w 7289999"/>
                                <a:gd name="connsiteY754" fmla="*/ 730295 h 3375190"/>
                                <a:gd name="connsiteX755" fmla="*/ 6772293 w 7289999"/>
                                <a:gd name="connsiteY755" fmla="*/ 678363 h 3375190"/>
                                <a:gd name="connsiteX756" fmla="*/ 6799039 w 7289999"/>
                                <a:gd name="connsiteY756" fmla="*/ 667409 h 3375190"/>
                                <a:gd name="connsiteX757" fmla="*/ 2763175 w 7289999"/>
                                <a:gd name="connsiteY757" fmla="*/ 665989 h 3375190"/>
                                <a:gd name="connsiteX758" fmla="*/ 2768621 w 7289999"/>
                                <a:gd name="connsiteY758" fmla="*/ 667003 h 3375190"/>
                                <a:gd name="connsiteX759" fmla="*/ 2759652 w 7289999"/>
                                <a:gd name="connsiteY759" fmla="*/ 668626 h 3375190"/>
                                <a:gd name="connsiteX760" fmla="*/ 2763175 w 7289999"/>
                                <a:gd name="connsiteY760" fmla="*/ 665989 h 3375190"/>
                                <a:gd name="connsiteX761" fmla="*/ 7030451 w 7289999"/>
                                <a:gd name="connsiteY761" fmla="*/ 658483 h 3375190"/>
                                <a:gd name="connsiteX762" fmla="*/ 7063120 w 7289999"/>
                                <a:gd name="connsiteY762" fmla="*/ 671872 h 3375190"/>
                                <a:gd name="connsiteX763" fmla="*/ 7063120 w 7289999"/>
                                <a:gd name="connsiteY763" fmla="*/ 736787 h 3375190"/>
                                <a:gd name="connsiteX764" fmla="*/ 6997781 w 7289999"/>
                                <a:gd name="connsiteY764" fmla="*/ 736787 h 3375190"/>
                                <a:gd name="connsiteX765" fmla="*/ 6997781 w 7289999"/>
                                <a:gd name="connsiteY765" fmla="*/ 671872 h 3375190"/>
                                <a:gd name="connsiteX766" fmla="*/ 7030451 w 7289999"/>
                                <a:gd name="connsiteY766" fmla="*/ 658483 h 3375190"/>
                                <a:gd name="connsiteX767" fmla="*/ 7237361 w 7289999"/>
                                <a:gd name="connsiteY767" fmla="*/ 650774 h 3375190"/>
                                <a:gd name="connsiteX768" fmla="*/ 7229673 w 7289999"/>
                                <a:gd name="connsiteY768" fmla="*/ 663757 h 3375190"/>
                                <a:gd name="connsiteX769" fmla="*/ 7211737 w 7289999"/>
                                <a:gd name="connsiteY769" fmla="*/ 675117 h 3375190"/>
                                <a:gd name="connsiteX770" fmla="*/ 7220705 w 7289999"/>
                                <a:gd name="connsiteY770" fmla="*/ 662134 h 3375190"/>
                                <a:gd name="connsiteX771" fmla="*/ 7237361 w 7289999"/>
                                <a:gd name="connsiteY771" fmla="*/ 650774 h 3375190"/>
                                <a:gd name="connsiteX772" fmla="*/ 2932611 w 7289999"/>
                                <a:gd name="connsiteY772" fmla="*/ 645906 h 3375190"/>
                                <a:gd name="connsiteX773" fmla="*/ 2901863 w 7289999"/>
                                <a:gd name="connsiteY773" fmla="*/ 670249 h 3375190"/>
                                <a:gd name="connsiteX774" fmla="*/ 2910831 w 7289999"/>
                                <a:gd name="connsiteY774" fmla="*/ 649151 h 3375190"/>
                                <a:gd name="connsiteX775" fmla="*/ 2910831 w 7289999"/>
                                <a:gd name="connsiteY775" fmla="*/ 658889 h 3375190"/>
                                <a:gd name="connsiteX776" fmla="*/ 2917237 w 7289999"/>
                                <a:gd name="connsiteY776" fmla="*/ 662134 h 3375190"/>
                                <a:gd name="connsiteX777" fmla="*/ 2932611 w 7289999"/>
                                <a:gd name="connsiteY777" fmla="*/ 645906 h 3375190"/>
                                <a:gd name="connsiteX778" fmla="*/ 3272123 w 7289999"/>
                                <a:gd name="connsiteY778" fmla="*/ 644283 h 3375190"/>
                                <a:gd name="connsiteX779" fmla="*/ 3286216 w 7289999"/>
                                <a:gd name="connsiteY779" fmla="*/ 652397 h 3375190"/>
                                <a:gd name="connsiteX780" fmla="*/ 3263154 w 7289999"/>
                                <a:gd name="connsiteY780" fmla="*/ 650774 h 3375190"/>
                                <a:gd name="connsiteX781" fmla="*/ 3272123 w 7289999"/>
                                <a:gd name="connsiteY781" fmla="*/ 644283 h 3375190"/>
                                <a:gd name="connsiteX782" fmla="*/ 2927020 w 7289999"/>
                                <a:gd name="connsiteY782" fmla="*/ 636523 h 3375190"/>
                                <a:gd name="connsiteX783" fmla="*/ 2925404 w 7289999"/>
                                <a:gd name="connsiteY783" fmla="*/ 639211 h 3375190"/>
                                <a:gd name="connsiteX784" fmla="*/ 2914675 w 7289999"/>
                                <a:gd name="connsiteY784" fmla="*/ 645906 h 3375190"/>
                                <a:gd name="connsiteX785" fmla="*/ 2927826 w 7289999"/>
                                <a:gd name="connsiteY785" fmla="*/ 635180 h 3375190"/>
                                <a:gd name="connsiteX786" fmla="*/ 2927486 w 7289999"/>
                                <a:gd name="connsiteY786" fmla="*/ 636168 h 3375190"/>
                                <a:gd name="connsiteX787" fmla="*/ 2927020 w 7289999"/>
                                <a:gd name="connsiteY787" fmla="*/ 636523 h 3375190"/>
                                <a:gd name="connsiteX788" fmla="*/ 3008201 w 7289999"/>
                                <a:gd name="connsiteY788" fmla="*/ 632923 h 3375190"/>
                                <a:gd name="connsiteX789" fmla="*/ 3045355 w 7289999"/>
                                <a:gd name="connsiteY789" fmla="*/ 637791 h 3375190"/>
                                <a:gd name="connsiteX790" fmla="*/ 3021012 w 7289999"/>
                                <a:gd name="connsiteY790" fmla="*/ 673494 h 3375190"/>
                                <a:gd name="connsiteX791" fmla="*/ 2977452 w 7289999"/>
                                <a:gd name="connsiteY791" fmla="*/ 650774 h 3375190"/>
                                <a:gd name="connsiteX792" fmla="*/ 2976171 w 7289999"/>
                                <a:gd name="connsiteY792" fmla="*/ 647528 h 3375190"/>
                                <a:gd name="connsiteX793" fmla="*/ 3008201 w 7289999"/>
                                <a:gd name="connsiteY793" fmla="*/ 632923 h 3375190"/>
                                <a:gd name="connsiteX794" fmla="*/ 2940298 w 7289999"/>
                                <a:gd name="connsiteY794" fmla="*/ 623185 h 3375190"/>
                                <a:gd name="connsiteX795" fmla="*/ 2933892 w 7289999"/>
                                <a:gd name="connsiteY795" fmla="*/ 644283 h 3375190"/>
                                <a:gd name="connsiteX796" fmla="*/ 2940298 w 7289999"/>
                                <a:gd name="connsiteY796" fmla="*/ 623185 h 3375190"/>
                                <a:gd name="connsiteX797" fmla="*/ 5925757 w 7289999"/>
                                <a:gd name="connsiteY797" fmla="*/ 613043 h 3375190"/>
                                <a:gd name="connsiteX798" fmla="*/ 5934405 w 7289999"/>
                                <a:gd name="connsiteY798" fmla="*/ 618317 h 3375190"/>
                                <a:gd name="connsiteX799" fmla="*/ 5934405 w 7289999"/>
                                <a:gd name="connsiteY799" fmla="*/ 632923 h 3375190"/>
                                <a:gd name="connsiteX800" fmla="*/ 5913906 w 7289999"/>
                                <a:gd name="connsiteY800" fmla="*/ 616694 h 3375190"/>
                                <a:gd name="connsiteX801" fmla="*/ 5915187 w 7289999"/>
                                <a:gd name="connsiteY801" fmla="*/ 615071 h 3375190"/>
                                <a:gd name="connsiteX802" fmla="*/ 5925757 w 7289999"/>
                                <a:gd name="connsiteY802" fmla="*/ 613043 h 3375190"/>
                                <a:gd name="connsiteX803" fmla="*/ 7187394 w 7289999"/>
                                <a:gd name="connsiteY803" fmla="*/ 611825 h 3375190"/>
                                <a:gd name="connsiteX804" fmla="*/ 7179708 w 7289999"/>
                                <a:gd name="connsiteY804" fmla="*/ 621562 h 3375190"/>
                                <a:gd name="connsiteX805" fmla="*/ 7113086 w 7289999"/>
                                <a:gd name="connsiteY805" fmla="*/ 619940 h 3375190"/>
                                <a:gd name="connsiteX806" fmla="*/ 7107961 w 7289999"/>
                                <a:gd name="connsiteY806" fmla="*/ 615071 h 3375190"/>
                                <a:gd name="connsiteX807" fmla="*/ 7187394 w 7289999"/>
                                <a:gd name="connsiteY807" fmla="*/ 611825 h 3375190"/>
                                <a:gd name="connsiteX808" fmla="*/ 6261746 w 7289999"/>
                                <a:gd name="connsiteY808" fmla="*/ 600871 h 3375190"/>
                                <a:gd name="connsiteX809" fmla="*/ 6276479 w 7289999"/>
                                <a:gd name="connsiteY809" fmla="*/ 606956 h 3375190"/>
                                <a:gd name="connsiteX810" fmla="*/ 6276479 w 7289999"/>
                                <a:gd name="connsiteY810" fmla="*/ 636168 h 3375190"/>
                                <a:gd name="connsiteX811" fmla="*/ 6247012 w 7289999"/>
                                <a:gd name="connsiteY811" fmla="*/ 636168 h 3375190"/>
                                <a:gd name="connsiteX812" fmla="*/ 6247012 w 7289999"/>
                                <a:gd name="connsiteY812" fmla="*/ 606956 h 3375190"/>
                                <a:gd name="connsiteX813" fmla="*/ 6261746 w 7289999"/>
                                <a:gd name="connsiteY813" fmla="*/ 600871 h 3375190"/>
                                <a:gd name="connsiteX814" fmla="*/ 3133756 w 7289999"/>
                                <a:gd name="connsiteY814" fmla="*/ 598842 h 3375190"/>
                                <a:gd name="connsiteX815" fmla="*/ 3223438 w 7289999"/>
                                <a:gd name="connsiteY815" fmla="*/ 647528 h 3375190"/>
                                <a:gd name="connsiteX816" fmla="*/ 3091477 w 7289999"/>
                                <a:gd name="connsiteY816" fmla="*/ 619940 h 3375190"/>
                                <a:gd name="connsiteX817" fmla="*/ 3133756 w 7289999"/>
                                <a:gd name="connsiteY817" fmla="*/ 598842 h 3375190"/>
                                <a:gd name="connsiteX818" fmla="*/ 6493638 w 7289999"/>
                                <a:gd name="connsiteY818" fmla="*/ 590322 h 3375190"/>
                                <a:gd name="connsiteX819" fmla="*/ 6526308 w 7289999"/>
                                <a:gd name="connsiteY819" fmla="*/ 603711 h 3375190"/>
                                <a:gd name="connsiteX820" fmla="*/ 6533995 w 7289999"/>
                                <a:gd name="connsiteY820" fmla="*/ 615071 h 3375190"/>
                                <a:gd name="connsiteX821" fmla="*/ 6522464 w 7289999"/>
                                <a:gd name="connsiteY821" fmla="*/ 650774 h 3375190"/>
                                <a:gd name="connsiteX822" fmla="*/ 6463530 w 7289999"/>
                                <a:gd name="connsiteY822" fmla="*/ 649151 h 3375190"/>
                                <a:gd name="connsiteX823" fmla="*/ 6450719 w 7289999"/>
                                <a:gd name="connsiteY823" fmla="*/ 621562 h 3375190"/>
                                <a:gd name="connsiteX824" fmla="*/ 6460968 w 7289999"/>
                                <a:gd name="connsiteY824" fmla="*/ 603711 h 3375190"/>
                                <a:gd name="connsiteX825" fmla="*/ 6493638 w 7289999"/>
                                <a:gd name="connsiteY825" fmla="*/ 590322 h 3375190"/>
                                <a:gd name="connsiteX826" fmla="*/ 6619834 w 7289999"/>
                                <a:gd name="connsiteY826" fmla="*/ 572876 h 3375190"/>
                                <a:gd name="connsiteX827" fmla="*/ 6623677 w 7289999"/>
                                <a:gd name="connsiteY827" fmla="*/ 595596 h 3375190"/>
                                <a:gd name="connsiteX828" fmla="*/ 6619834 w 7289999"/>
                                <a:gd name="connsiteY828" fmla="*/ 572876 h 3375190"/>
                                <a:gd name="connsiteX829" fmla="*/ 2996670 w 7289999"/>
                                <a:gd name="connsiteY829" fmla="*/ 571253 h 3375190"/>
                                <a:gd name="connsiteX830" fmla="*/ 2999232 w 7289999"/>
                                <a:gd name="connsiteY830" fmla="*/ 572876 h 3375190"/>
                                <a:gd name="connsiteX831" fmla="*/ 2997951 w 7289999"/>
                                <a:gd name="connsiteY831" fmla="*/ 574499 h 3375190"/>
                                <a:gd name="connsiteX832" fmla="*/ 2995389 w 7289999"/>
                                <a:gd name="connsiteY832" fmla="*/ 572876 h 3375190"/>
                                <a:gd name="connsiteX833" fmla="*/ 2996670 w 7289999"/>
                                <a:gd name="connsiteY833" fmla="*/ 571253 h 3375190"/>
                                <a:gd name="connsiteX834" fmla="*/ 1478476 w 7289999"/>
                                <a:gd name="connsiteY834" fmla="*/ 551779 h 3375190"/>
                                <a:gd name="connsiteX835" fmla="*/ 1487444 w 7289999"/>
                                <a:gd name="connsiteY835" fmla="*/ 555024 h 3375190"/>
                                <a:gd name="connsiteX836" fmla="*/ 1481039 w 7289999"/>
                                <a:gd name="connsiteY836" fmla="*/ 558270 h 3375190"/>
                                <a:gd name="connsiteX837" fmla="*/ 1478476 w 7289999"/>
                                <a:gd name="connsiteY837" fmla="*/ 551779 h 3375190"/>
                                <a:gd name="connsiteX838" fmla="*/ 6001026 w 7289999"/>
                                <a:gd name="connsiteY838" fmla="*/ 550156 h 3375190"/>
                                <a:gd name="connsiteX839" fmla="*/ 6017682 w 7289999"/>
                                <a:gd name="connsiteY839" fmla="*/ 551779 h 3375190"/>
                                <a:gd name="connsiteX840" fmla="*/ 6021525 w 7289999"/>
                                <a:gd name="connsiteY840" fmla="*/ 559893 h 3375190"/>
                                <a:gd name="connsiteX841" fmla="*/ 6016400 w 7289999"/>
                                <a:gd name="connsiteY841" fmla="*/ 571253 h 3375190"/>
                                <a:gd name="connsiteX842" fmla="*/ 5998464 w 7289999"/>
                                <a:gd name="connsiteY842" fmla="*/ 568007 h 3375190"/>
                                <a:gd name="connsiteX843" fmla="*/ 6001026 w 7289999"/>
                                <a:gd name="connsiteY843" fmla="*/ 550156 h 3375190"/>
                                <a:gd name="connsiteX844" fmla="*/ 2523916 w 7289999"/>
                                <a:gd name="connsiteY844" fmla="*/ 548533 h 3375190"/>
                                <a:gd name="connsiteX845" fmla="*/ 2522635 w 7289999"/>
                                <a:gd name="connsiteY845" fmla="*/ 561516 h 3375190"/>
                                <a:gd name="connsiteX846" fmla="*/ 2523916 w 7289999"/>
                                <a:gd name="connsiteY846" fmla="*/ 548533 h 3375190"/>
                                <a:gd name="connsiteX847" fmla="*/ 2782714 w 7289999"/>
                                <a:gd name="connsiteY847" fmla="*/ 535550 h 3375190"/>
                                <a:gd name="connsiteX848" fmla="*/ 2782714 w 7289999"/>
                                <a:gd name="connsiteY848" fmla="*/ 545287 h 3375190"/>
                                <a:gd name="connsiteX849" fmla="*/ 2781433 w 7289999"/>
                                <a:gd name="connsiteY849" fmla="*/ 540418 h 3375190"/>
                                <a:gd name="connsiteX850" fmla="*/ 2772464 w 7289999"/>
                                <a:gd name="connsiteY850" fmla="*/ 551779 h 3375190"/>
                                <a:gd name="connsiteX851" fmla="*/ 2778870 w 7289999"/>
                                <a:gd name="connsiteY851" fmla="*/ 548533 h 3375190"/>
                                <a:gd name="connsiteX852" fmla="*/ 2777589 w 7289999"/>
                                <a:gd name="connsiteY852" fmla="*/ 553401 h 3375190"/>
                                <a:gd name="connsiteX853" fmla="*/ 2787838 w 7289999"/>
                                <a:gd name="connsiteY853" fmla="*/ 553401 h 3375190"/>
                                <a:gd name="connsiteX854" fmla="*/ 2787838 w 7289999"/>
                                <a:gd name="connsiteY854" fmla="*/ 563139 h 3375190"/>
                                <a:gd name="connsiteX855" fmla="*/ 2786557 w 7289999"/>
                                <a:gd name="connsiteY855" fmla="*/ 558270 h 3375190"/>
                                <a:gd name="connsiteX856" fmla="*/ 2777589 w 7289999"/>
                                <a:gd name="connsiteY856" fmla="*/ 569630 h 3375190"/>
                                <a:gd name="connsiteX857" fmla="*/ 2783995 w 7289999"/>
                                <a:gd name="connsiteY857" fmla="*/ 566385 h 3375190"/>
                                <a:gd name="connsiteX858" fmla="*/ 2780151 w 7289999"/>
                                <a:gd name="connsiteY858" fmla="*/ 579368 h 3375190"/>
                                <a:gd name="connsiteX859" fmla="*/ 2777589 w 7289999"/>
                                <a:gd name="connsiteY859" fmla="*/ 563139 h 3375190"/>
                                <a:gd name="connsiteX860" fmla="*/ 2769902 w 7289999"/>
                                <a:gd name="connsiteY860" fmla="*/ 559893 h 3375190"/>
                                <a:gd name="connsiteX861" fmla="*/ 2782714 w 7289999"/>
                                <a:gd name="connsiteY861" fmla="*/ 535550 h 3375190"/>
                                <a:gd name="connsiteX862" fmla="*/ 5862500 w 7289999"/>
                                <a:gd name="connsiteY862" fmla="*/ 523581 h 3375190"/>
                                <a:gd name="connsiteX863" fmla="*/ 5874190 w 7289999"/>
                                <a:gd name="connsiteY863" fmla="*/ 530681 h 3375190"/>
                                <a:gd name="connsiteX864" fmla="*/ 5870346 w 7289999"/>
                                <a:gd name="connsiteY864" fmla="*/ 555024 h 3375190"/>
                                <a:gd name="connsiteX865" fmla="*/ 5846004 w 7289999"/>
                                <a:gd name="connsiteY865" fmla="*/ 551779 h 3375190"/>
                                <a:gd name="connsiteX866" fmla="*/ 5849847 w 7289999"/>
                                <a:gd name="connsiteY866" fmla="*/ 527435 h 3375190"/>
                                <a:gd name="connsiteX867" fmla="*/ 5862500 w 7289999"/>
                                <a:gd name="connsiteY867" fmla="*/ 523581 h 3375190"/>
                                <a:gd name="connsiteX868" fmla="*/ 3119663 w 7289999"/>
                                <a:gd name="connsiteY868" fmla="*/ 519321 h 3375190"/>
                                <a:gd name="connsiteX869" fmla="*/ 3156817 w 7289999"/>
                                <a:gd name="connsiteY869" fmla="*/ 545287 h 3375190"/>
                                <a:gd name="connsiteX870" fmla="*/ 3131193 w 7289999"/>
                                <a:gd name="connsiteY870" fmla="*/ 582613 h 3375190"/>
                                <a:gd name="connsiteX871" fmla="*/ 3094039 w 7289999"/>
                                <a:gd name="connsiteY871" fmla="*/ 556647 h 3375190"/>
                                <a:gd name="connsiteX872" fmla="*/ 3119663 w 7289999"/>
                                <a:gd name="connsiteY872" fmla="*/ 519321 h 3375190"/>
                                <a:gd name="connsiteX873" fmla="*/ 6373848 w 7289999"/>
                                <a:gd name="connsiteY873" fmla="*/ 503092 h 3375190"/>
                                <a:gd name="connsiteX874" fmla="*/ 6380254 w 7289999"/>
                                <a:gd name="connsiteY874" fmla="*/ 503092 h 3375190"/>
                                <a:gd name="connsiteX875" fmla="*/ 6380254 w 7289999"/>
                                <a:gd name="connsiteY875" fmla="*/ 509584 h 3375190"/>
                                <a:gd name="connsiteX876" fmla="*/ 6373848 w 7289999"/>
                                <a:gd name="connsiteY876" fmla="*/ 509584 h 3375190"/>
                                <a:gd name="connsiteX877" fmla="*/ 6373848 w 7289999"/>
                                <a:gd name="connsiteY877" fmla="*/ 503092 h 3375190"/>
                                <a:gd name="connsiteX878" fmla="*/ 3247780 w 7289999"/>
                                <a:gd name="connsiteY878" fmla="*/ 478749 h 3375190"/>
                                <a:gd name="connsiteX879" fmla="*/ 3263154 w 7289999"/>
                                <a:gd name="connsiteY879" fmla="*/ 514452 h 3375190"/>
                                <a:gd name="connsiteX880" fmla="*/ 3249062 w 7289999"/>
                                <a:gd name="connsiteY880" fmla="*/ 517698 h 3375190"/>
                                <a:gd name="connsiteX881" fmla="*/ 3240093 w 7289999"/>
                                <a:gd name="connsiteY881" fmla="*/ 488486 h 3375190"/>
                                <a:gd name="connsiteX882" fmla="*/ 3247780 w 7289999"/>
                                <a:gd name="connsiteY882" fmla="*/ 478749 h 3375190"/>
                                <a:gd name="connsiteX883" fmla="*/ 5947537 w 7289999"/>
                                <a:gd name="connsiteY883" fmla="*/ 458666 h 3375190"/>
                                <a:gd name="connsiteX884" fmla="*/ 5958747 w 7289999"/>
                                <a:gd name="connsiteY884" fmla="*/ 465766 h 3375190"/>
                                <a:gd name="connsiteX885" fmla="*/ 5954904 w 7289999"/>
                                <a:gd name="connsiteY885" fmla="*/ 490109 h 3375190"/>
                                <a:gd name="connsiteX886" fmla="*/ 5931843 w 7289999"/>
                                <a:gd name="connsiteY886" fmla="*/ 486863 h 3375190"/>
                                <a:gd name="connsiteX887" fmla="*/ 5934405 w 7289999"/>
                                <a:gd name="connsiteY887" fmla="*/ 462520 h 3375190"/>
                                <a:gd name="connsiteX888" fmla="*/ 5947537 w 7289999"/>
                                <a:gd name="connsiteY888" fmla="*/ 458666 h 3375190"/>
                                <a:gd name="connsiteX889" fmla="*/ 6144518 w 7289999"/>
                                <a:gd name="connsiteY889" fmla="*/ 446291 h 3375190"/>
                                <a:gd name="connsiteX890" fmla="*/ 6202171 w 7289999"/>
                                <a:gd name="connsiteY890" fmla="*/ 469012 h 3375190"/>
                                <a:gd name="connsiteX891" fmla="*/ 6221388 w 7289999"/>
                                <a:gd name="connsiteY891" fmla="*/ 546910 h 3375190"/>
                                <a:gd name="connsiteX892" fmla="*/ 6185515 w 7289999"/>
                                <a:gd name="connsiteY892" fmla="*/ 590728 h 3375190"/>
                                <a:gd name="connsiteX893" fmla="*/ 6093271 w 7289999"/>
                                <a:gd name="connsiteY893" fmla="*/ 577745 h 3375190"/>
                                <a:gd name="connsiteX894" fmla="*/ 6072772 w 7289999"/>
                                <a:gd name="connsiteY894" fmla="*/ 504715 h 3375190"/>
                                <a:gd name="connsiteX895" fmla="*/ 6144518 w 7289999"/>
                                <a:gd name="connsiteY895" fmla="*/ 446291 h 3375190"/>
                                <a:gd name="connsiteX896" fmla="*/ 5796519 w 7289999"/>
                                <a:gd name="connsiteY896" fmla="*/ 434526 h 3375190"/>
                                <a:gd name="connsiteX897" fmla="*/ 5811412 w 7289999"/>
                                <a:gd name="connsiteY897" fmla="*/ 443046 h 3375190"/>
                                <a:gd name="connsiteX898" fmla="*/ 5807568 w 7289999"/>
                                <a:gd name="connsiteY898" fmla="*/ 473880 h 3375190"/>
                                <a:gd name="connsiteX899" fmla="*/ 5776820 w 7289999"/>
                                <a:gd name="connsiteY899" fmla="*/ 469012 h 3375190"/>
                                <a:gd name="connsiteX900" fmla="*/ 5780664 w 7289999"/>
                                <a:gd name="connsiteY900" fmla="*/ 438177 h 3375190"/>
                                <a:gd name="connsiteX901" fmla="*/ 5796519 w 7289999"/>
                                <a:gd name="connsiteY901" fmla="*/ 434526 h 3375190"/>
                                <a:gd name="connsiteX902" fmla="*/ 842693 w 7289999"/>
                                <a:gd name="connsiteY902" fmla="*/ 421340 h 3375190"/>
                                <a:gd name="connsiteX903" fmla="*/ 860950 w 7289999"/>
                                <a:gd name="connsiteY903" fmla="*/ 431686 h 3375190"/>
                                <a:gd name="connsiteX904" fmla="*/ 867356 w 7289999"/>
                                <a:gd name="connsiteY904" fmla="*/ 470635 h 3375190"/>
                                <a:gd name="connsiteX905" fmla="*/ 822514 w 7289999"/>
                                <a:gd name="connsiteY905" fmla="*/ 421948 h 3375190"/>
                                <a:gd name="connsiteX906" fmla="*/ 842693 w 7289999"/>
                                <a:gd name="connsiteY906" fmla="*/ 421340 h 3375190"/>
                                <a:gd name="connsiteX907" fmla="*/ 6266070 w 7289999"/>
                                <a:gd name="connsiteY907" fmla="*/ 351151 h 3375190"/>
                                <a:gd name="connsiteX908" fmla="*/ 6276479 w 7289999"/>
                                <a:gd name="connsiteY908" fmla="*/ 357033 h 3375190"/>
                                <a:gd name="connsiteX909" fmla="*/ 6273917 w 7289999"/>
                                <a:gd name="connsiteY909" fmla="*/ 379753 h 3375190"/>
                                <a:gd name="connsiteX910" fmla="*/ 6252136 w 7289999"/>
                                <a:gd name="connsiteY910" fmla="*/ 376508 h 3375190"/>
                                <a:gd name="connsiteX911" fmla="*/ 6254699 w 7289999"/>
                                <a:gd name="connsiteY911" fmla="*/ 353787 h 3375190"/>
                                <a:gd name="connsiteX912" fmla="*/ 6266070 w 7289999"/>
                                <a:gd name="connsiteY912" fmla="*/ 351151 h 3375190"/>
                                <a:gd name="connsiteX913" fmla="*/ 2435514 w 7289999"/>
                                <a:gd name="connsiteY913" fmla="*/ 340804 h 3375190"/>
                                <a:gd name="connsiteX914" fmla="*/ 2429109 w 7289999"/>
                                <a:gd name="connsiteY914" fmla="*/ 352165 h 3375190"/>
                                <a:gd name="connsiteX915" fmla="*/ 2412454 w 7289999"/>
                                <a:gd name="connsiteY915" fmla="*/ 348919 h 3375190"/>
                                <a:gd name="connsiteX916" fmla="*/ 2435514 w 7289999"/>
                                <a:gd name="connsiteY916" fmla="*/ 340804 h 3375190"/>
                                <a:gd name="connsiteX917" fmla="*/ 1544800 w 7289999"/>
                                <a:gd name="connsiteY917" fmla="*/ 325394 h 3375190"/>
                                <a:gd name="connsiteX918" fmla="*/ 1744902 w 7289999"/>
                                <a:gd name="connsiteY918" fmla="*/ 325394 h 3375190"/>
                                <a:gd name="connsiteX919" fmla="*/ 1744902 w 7289999"/>
                                <a:gd name="connsiteY919" fmla="*/ 438854 h 3375190"/>
                                <a:gd name="connsiteX920" fmla="*/ 1994514 w 7289999"/>
                                <a:gd name="connsiteY920" fmla="*/ 438854 h 3375190"/>
                                <a:gd name="connsiteX921" fmla="*/ 1994514 w 7289999"/>
                                <a:gd name="connsiteY921" fmla="*/ 1121676 h 3375190"/>
                                <a:gd name="connsiteX922" fmla="*/ 2050212 w 7289999"/>
                                <a:gd name="connsiteY922" fmla="*/ 1121676 h 3375190"/>
                                <a:gd name="connsiteX923" fmla="*/ 2050212 w 7289999"/>
                                <a:gd name="connsiteY923" fmla="*/ 1233073 h 3375190"/>
                                <a:gd name="connsiteX924" fmla="*/ 2165735 w 7289999"/>
                                <a:gd name="connsiteY924" fmla="*/ 1233073 h 3375190"/>
                                <a:gd name="connsiteX925" fmla="*/ 2165735 w 7289999"/>
                                <a:gd name="connsiteY925" fmla="*/ 1228948 h 3375190"/>
                                <a:gd name="connsiteX926" fmla="*/ 2157483 w 7289999"/>
                                <a:gd name="connsiteY926" fmla="*/ 1228948 h 3375190"/>
                                <a:gd name="connsiteX927" fmla="*/ 2201732 w 7289999"/>
                                <a:gd name="connsiteY927" fmla="*/ 1152024 h 3375190"/>
                                <a:gd name="connsiteX928" fmla="*/ 2201059 w 7289999"/>
                                <a:gd name="connsiteY928" fmla="*/ 1145752 h 3375190"/>
                                <a:gd name="connsiteX929" fmla="*/ 2207915 w 7289999"/>
                                <a:gd name="connsiteY929" fmla="*/ 1141275 h 3375190"/>
                                <a:gd name="connsiteX930" fmla="*/ 2291572 w 7289999"/>
                                <a:gd name="connsiteY930" fmla="*/ 995839 h 3375190"/>
                                <a:gd name="connsiteX931" fmla="*/ 2425661 w 7289999"/>
                                <a:gd name="connsiteY931" fmla="*/ 1228948 h 3375190"/>
                                <a:gd name="connsiteX932" fmla="*/ 2417410 w 7289999"/>
                                <a:gd name="connsiteY932" fmla="*/ 1228948 h 3375190"/>
                                <a:gd name="connsiteX933" fmla="*/ 2417410 w 7289999"/>
                                <a:gd name="connsiteY933" fmla="*/ 1480128 h 3375190"/>
                                <a:gd name="connsiteX934" fmla="*/ 2426546 w 7289999"/>
                                <a:gd name="connsiteY934" fmla="*/ 1486558 h 3375190"/>
                                <a:gd name="connsiteX935" fmla="*/ 2425265 w 7289999"/>
                                <a:gd name="connsiteY935" fmla="*/ 1476820 h 3375190"/>
                                <a:gd name="connsiteX936" fmla="*/ 2434874 w 7289999"/>
                                <a:gd name="connsiteY936" fmla="*/ 1478773 h 3375190"/>
                                <a:gd name="connsiteX937" fmla="*/ 2442165 w 7289999"/>
                                <a:gd name="connsiteY937" fmla="*/ 1487119 h 3375190"/>
                                <a:gd name="connsiteX938" fmla="*/ 2442165 w 7289999"/>
                                <a:gd name="connsiteY938" fmla="*/ 962832 h 3375190"/>
                                <a:gd name="connsiteX939" fmla="*/ 2623035 w 7289999"/>
                                <a:gd name="connsiteY939" fmla="*/ 962832 h 3375190"/>
                                <a:gd name="connsiteX940" fmla="*/ 2619844 w 7289999"/>
                                <a:gd name="connsiteY940" fmla="*/ 957296 h 3375190"/>
                                <a:gd name="connsiteX941" fmla="*/ 2614879 w 7289999"/>
                                <a:gd name="connsiteY941" fmla="*/ 934778 h 3375190"/>
                                <a:gd name="connsiteX942" fmla="*/ 2628972 w 7289999"/>
                                <a:gd name="connsiteY942" fmla="*/ 938024 h 3375190"/>
                                <a:gd name="connsiteX943" fmla="*/ 2631695 w 7289999"/>
                                <a:gd name="connsiteY943" fmla="*/ 954050 h 3375190"/>
                                <a:gd name="connsiteX944" fmla="*/ 2633880 w 7289999"/>
                                <a:gd name="connsiteY944" fmla="*/ 962832 h 3375190"/>
                                <a:gd name="connsiteX945" fmla="*/ 2762421 w 7289999"/>
                                <a:gd name="connsiteY945" fmla="*/ 962832 h 3375190"/>
                                <a:gd name="connsiteX946" fmla="*/ 2783995 w 7289999"/>
                                <a:gd name="connsiteY946" fmla="*/ 944515 h 3375190"/>
                                <a:gd name="connsiteX947" fmla="*/ 2799369 w 7289999"/>
                                <a:gd name="connsiteY947" fmla="*/ 959121 h 3375190"/>
                                <a:gd name="connsiteX948" fmla="*/ 2807857 w 7289999"/>
                                <a:gd name="connsiteY948" fmla="*/ 960338 h 3375190"/>
                                <a:gd name="connsiteX949" fmla="*/ 2809497 w 7289999"/>
                                <a:gd name="connsiteY949" fmla="*/ 962832 h 3375190"/>
                                <a:gd name="connsiteX950" fmla="*/ 2959955 w 7289999"/>
                                <a:gd name="connsiteY950" fmla="*/ 962832 h 3375190"/>
                                <a:gd name="connsiteX951" fmla="*/ 2959955 w 7289999"/>
                                <a:gd name="connsiteY951" fmla="*/ 1761793 h 3375190"/>
                                <a:gd name="connsiteX952" fmla="*/ 2969765 w 7289999"/>
                                <a:gd name="connsiteY952" fmla="*/ 1767316 h 3375190"/>
                                <a:gd name="connsiteX953" fmla="*/ 2963359 w 7289999"/>
                                <a:gd name="connsiteY953" fmla="*/ 1775430 h 3375190"/>
                                <a:gd name="connsiteX954" fmla="*/ 2960637 w 7289999"/>
                                <a:gd name="connsiteY954" fmla="*/ 1770358 h 3375190"/>
                                <a:gd name="connsiteX955" fmla="*/ 2959955 w 7289999"/>
                                <a:gd name="connsiteY955" fmla="*/ 1769243 h 3375190"/>
                                <a:gd name="connsiteX956" fmla="*/ 2959955 w 7289999"/>
                                <a:gd name="connsiteY956" fmla="*/ 1818760 h 3375190"/>
                                <a:gd name="connsiteX957" fmla="*/ 2964000 w 7289999"/>
                                <a:gd name="connsiteY957" fmla="*/ 1815596 h 3375190"/>
                                <a:gd name="connsiteX958" fmla="*/ 2974890 w 7289999"/>
                                <a:gd name="connsiteY958" fmla="*/ 1804642 h 3375190"/>
                                <a:gd name="connsiteX959" fmla="*/ 2971046 w 7289999"/>
                                <a:gd name="connsiteY959" fmla="*/ 1819248 h 3375190"/>
                                <a:gd name="connsiteX960" fmla="*/ 2974890 w 7289999"/>
                                <a:gd name="connsiteY960" fmla="*/ 1814379 h 3375190"/>
                                <a:gd name="connsiteX961" fmla="*/ 2980495 w 7289999"/>
                                <a:gd name="connsiteY961" fmla="*/ 1821074 h 3375190"/>
                                <a:gd name="connsiteX962" fmla="*/ 2985928 w 7289999"/>
                                <a:gd name="connsiteY962" fmla="*/ 1829254 h 3375190"/>
                                <a:gd name="connsiteX963" fmla="*/ 2988836 w 7289999"/>
                                <a:gd name="connsiteY963" fmla="*/ 1829254 h 3375190"/>
                                <a:gd name="connsiteX964" fmla="*/ 2988836 w 7289999"/>
                                <a:gd name="connsiteY964" fmla="*/ 1816877 h 3375190"/>
                                <a:gd name="connsiteX965" fmla="*/ 2999150 w 7289999"/>
                                <a:gd name="connsiteY965" fmla="*/ 1816877 h 3375190"/>
                                <a:gd name="connsiteX966" fmla="*/ 2999150 w 7289999"/>
                                <a:gd name="connsiteY966" fmla="*/ 1805964 h 3375190"/>
                                <a:gd name="connsiteX967" fmla="*/ 2995068 w 7289999"/>
                                <a:gd name="connsiteY967" fmla="*/ 1799368 h 3375190"/>
                                <a:gd name="connsiteX968" fmla="*/ 2987702 w 7289999"/>
                                <a:gd name="connsiteY968" fmla="*/ 1781922 h 3375190"/>
                                <a:gd name="connsiteX969" fmla="*/ 2999150 w 7289999"/>
                                <a:gd name="connsiteY969" fmla="*/ 1769957 h 3375190"/>
                                <a:gd name="connsiteX970" fmla="*/ 2999150 w 7289999"/>
                                <a:gd name="connsiteY970" fmla="*/ 1470308 h 3375190"/>
                                <a:gd name="connsiteX971" fmla="*/ 3096866 w 7289999"/>
                                <a:gd name="connsiteY971" fmla="*/ 1470308 h 3375190"/>
                                <a:gd name="connsiteX972" fmla="*/ 3096922 w 7289999"/>
                                <a:gd name="connsiteY972" fmla="*/ 1469720 h 3375190"/>
                                <a:gd name="connsiteX973" fmla="*/ 3108132 w 7289999"/>
                                <a:gd name="connsiteY973" fmla="*/ 1458969 h 3375190"/>
                                <a:gd name="connsiteX974" fmla="*/ 3106559 w 7289999"/>
                                <a:gd name="connsiteY974" fmla="*/ 1470308 h 3375190"/>
                                <a:gd name="connsiteX975" fmla="*/ 3426172 w 7289999"/>
                                <a:gd name="connsiteY975" fmla="*/ 1470308 h 3375190"/>
                                <a:gd name="connsiteX976" fmla="*/ 3426172 w 7289999"/>
                                <a:gd name="connsiteY976" fmla="*/ 1662159 h 3375190"/>
                                <a:gd name="connsiteX977" fmla="*/ 3448864 w 7289999"/>
                                <a:gd name="connsiteY977" fmla="*/ 1662159 h 3375190"/>
                                <a:gd name="connsiteX978" fmla="*/ 3448864 w 7289999"/>
                                <a:gd name="connsiteY978" fmla="*/ 1616774 h 3375190"/>
                                <a:gd name="connsiteX979" fmla="*/ 3597268 w 7289999"/>
                                <a:gd name="connsiteY979" fmla="*/ 1616774 h 3375190"/>
                                <a:gd name="connsiteX980" fmla="*/ 3596580 w 7289999"/>
                                <a:gd name="connsiteY980" fmla="*/ 1605839 h 3375190"/>
                                <a:gd name="connsiteX981" fmla="*/ 3633414 w 7289999"/>
                                <a:gd name="connsiteY981" fmla="*/ 1564456 h 3375190"/>
                                <a:gd name="connsiteX982" fmla="*/ 3729502 w 7289999"/>
                                <a:gd name="connsiteY982" fmla="*/ 1596913 h 3375190"/>
                                <a:gd name="connsiteX983" fmla="*/ 3733270 w 7289999"/>
                                <a:gd name="connsiteY983" fmla="*/ 1606460 h 3375190"/>
                                <a:gd name="connsiteX984" fmla="*/ 3733872 w 7289999"/>
                                <a:gd name="connsiteY984" fmla="*/ 1606460 h 3375190"/>
                                <a:gd name="connsiteX985" fmla="*/ 3742314 w 7289999"/>
                                <a:gd name="connsiteY985" fmla="*/ 1603405 h 3375190"/>
                                <a:gd name="connsiteX986" fmla="*/ 3737189 w 7289999"/>
                                <a:gd name="connsiteY986" fmla="*/ 1593668 h 3375190"/>
                                <a:gd name="connsiteX987" fmla="*/ 3780749 w 7289999"/>
                                <a:gd name="connsiteY987" fmla="*/ 1467083 h 3375190"/>
                                <a:gd name="connsiteX988" fmla="*/ 3878119 w 7289999"/>
                                <a:gd name="connsiteY988" fmla="*/ 1475197 h 3375190"/>
                                <a:gd name="connsiteX989" fmla="*/ 3899898 w 7289999"/>
                                <a:gd name="connsiteY989" fmla="*/ 1411905 h 3375190"/>
                                <a:gd name="connsiteX990" fmla="*/ 3817903 w 7289999"/>
                                <a:gd name="connsiteY990" fmla="*/ 1359973 h 3375190"/>
                                <a:gd name="connsiteX991" fmla="*/ 3861463 w 7289999"/>
                                <a:gd name="connsiteY991" fmla="*/ 1235010 h 3375190"/>
                                <a:gd name="connsiteX992" fmla="*/ 3948583 w 7289999"/>
                                <a:gd name="connsiteY992" fmla="*/ 1238256 h 3375190"/>
                                <a:gd name="connsiteX993" fmla="*/ 4010080 w 7289999"/>
                                <a:gd name="connsiteY993" fmla="*/ 1144129 h 3375190"/>
                                <a:gd name="connsiteX994" fmla="*/ 4094957 w 7289999"/>
                                <a:gd name="connsiteY994" fmla="*/ 1138247 h 3375190"/>
                                <a:gd name="connsiteX995" fmla="*/ 4121372 w 7289999"/>
                                <a:gd name="connsiteY995" fmla="*/ 1153398 h 3375190"/>
                                <a:gd name="connsiteX996" fmla="*/ 4121372 w 7289999"/>
                                <a:gd name="connsiteY996" fmla="*/ 1034041 h 3375190"/>
                                <a:gd name="connsiteX997" fmla="*/ 4114655 w 7289999"/>
                                <a:gd name="connsiteY997" fmla="*/ 1034180 h 3375190"/>
                                <a:gd name="connsiteX998" fmla="*/ 4099762 w 7289999"/>
                                <a:gd name="connsiteY998" fmla="*/ 1022413 h 3375190"/>
                                <a:gd name="connsiteX999" fmla="*/ 4111292 w 7289999"/>
                                <a:gd name="connsiteY999" fmla="*/ 988333 h 3375190"/>
                                <a:gd name="connsiteX1000" fmla="*/ 4145884 w 7289999"/>
                                <a:gd name="connsiteY1000" fmla="*/ 999693 h 3375190"/>
                                <a:gd name="connsiteX1001" fmla="*/ 4147326 w 7289999"/>
                                <a:gd name="connsiteY1001" fmla="*/ 1019168 h 3375190"/>
                                <a:gd name="connsiteX1002" fmla="*/ 4142395 w 7289999"/>
                                <a:gd name="connsiteY1002" fmla="*/ 1024720 h 3375190"/>
                                <a:gd name="connsiteX1003" fmla="*/ 4639162 w 7289999"/>
                                <a:gd name="connsiteY1003" fmla="*/ 1024720 h 3375190"/>
                                <a:gd name="connsiteX1004" fmla="*/ 4639162 w 7289999"/>
                                <a:gd name="connsiteY1004" fmla="*/ 1113425 h 3375190"/>
                                <a:gd name="connsiteX1005" fmla="*/ 4661855 w 7289999"/>
                                <a:gd name="connsiteY1005" fmla="*/ 1113425 h 3375190"/>
                                <a:gd name="connsiteX1006" fmla="*/ 4661855 w 7289999"/>
                                <a:gd name="connsiteY1006" fmla="*/ 1511092 h 3375190"/>
                                <a:gd name="connsiteX1007" fmla="*/ 4675010 w 7289999"/>
                                <a:gd name="connsiteY1007" fmla="*/ 1510901 h 3375190"/>
                                <a:gd name="connsiteX1008" fmla="*/ 4678853 w 7289999"/>
                                <a:gd name="connsiteY1008" fmla="*/ 1502786 h 3375190"/>
                                <a:gd name="connsiteX1009" fmla="*/ 4691665 w 7289999"/>
                                <a:gd name="connsiteY1009" fmla="*/ 1502786 h 3375190"/>
                                <a:gd name="connsiteX1010" fmla="*/ 4680134 w 7289999"/>
                                <a:gd name="connsiteY1010" fmla="*/ 1463837 h 3375190"/>
                                <a:gd name="connsiteX1011" fmla="*/ 4669885 w 7289999"/>
                                <a:gd name="connsiteY1011" fmla="*/ 1463837 h 3375190"/>
                                <a:gd name="connsiteX1012" fmla="*/ 4667322 w 7289999"/>
                                <a:gd name="connsiteY1012" fmla="*/ 1447608 h 3375190"/>
                                <a:gd name="connsiteX1013" fmla="*/ 4686540 w 7289999"/>
                                <a:gd name="connsiteY1013" fmla="*/ 1470329 h 3375190"/>
                                <a:gd name="connsiteX1014" fmla="*/ 4695508 w 7289999"/>
                                <a:gd name="connsiteY1014" fmla="*/ 1467083 h 3375190"/>
                                <a:gd name="connsiteX1015" fmla="*/ 4710562 w 7289999"/>
                                <a:gd name="connsiteY1015" fmla="*/ 1472560 h 3375190"/>
                                <a:gd name="connsiteX1016" fmla="*/ 4715490 w 7289999"/>
                                <a:gd name="connsiteY1016" fmla="*/ 1475986 h 3375190"/>
                                <a:gd name="connsiteX1017" fmla="*/ 4715490 w 7289999"/>
                                <a:gd name="connsiteY1017" fmla="*/ 387281 h 3375190"/>
                                <a:gd name="connsiteX1018" fmla="*/ 4915592 w 7289999"/>
                                <a:gd name="connsiteY1018" fmla="*/ 387281 h 3375190"/>
                                <a:gd name="connsiteX1019" fmla="*/ 4915592 w 7289999"/>
                                <a:gd name="connsiteY1019" fmla="*/ 731787 h 3375190"/>
                                <a:gd name="connsiteX1020" fmla="*/ 5068247 w 7289999"/>
                                <a:gd name="connsiteY1020" fmla="*/ 731787 h 3375190"/>
                                <a:gd name="connsiteX1021" fmla="*/ 5068247 w 7289999"/>
                                <a:gd name="connsiteY1021" fmla="*/ 500741 h 3375190"/>
                                <a:gd name="connsiteX1022" fmla="*/ 5369432 w 7289999"/>
                                <a:gd name="connsiteY1022" fmla="*/ 500741 h 3375190"/>
                                <a:gd name="connsiteX1023" fmla="*/ 5369432 w 7289999"/>
                                <a:gd name="connsiteY1023" fmla="*/ 1281865 h 3375190"/>
                                <a:gd name="connsiteX1024" fmla="*/ 5377093 w 7289999"/>
                                <a:gd name="connsiteY1024" fmla="*/ 1279843 h 3375190"/>
                                <a:gd name="connsiteX1025" fmla="*/ 5400155 w 7289999"/>
                                <a:gd name="connsiteY1025" fmla="*/ 1293434 h 3375190"/>
                                <a:gd name="connsiteX1026" fmla="*/ 5393749 w 7289999"/>
                                <a:gd name="connsiteY1026" fmla="*/ 1342120 h 3375190"/>
                                <a:gd name="connsiteX1027" fmla="*/ 5379656 w 7289999"/>
                                <a:gd name="connsiteY1027" fmla="*/ 1348612 h 3375190"/>
                                <a:gd name="connsiteX1028" fmla="*/ 5369432 w 7289999"/>
                                <a:gd name="connsiteY1028" fmla="*/ 1348612 h 3375190"/>
                                <a:gd name="connsiteX1029" fmla="*/ 5369432 w 7289999"/>
                                <a:gd name="connsiteY1029" fmla="*/ 1376873 h 3375190"/>
                                <a:gd name="connsiteX1030" fmla="*/ 5373250 w 7289999"/>
                                <a:gd name="connsiteY1030" fmla="*/ 1379448 h 3375190"/>
                                <a:gd name="connsiteX1031" fmla="*/ 5373250 w 7289999"/>
                                <a:gd name="connsiteY1031" fmla="*/ 1455723 h 3375190"/>
                                <a:gd name="connsiteX1032" fmla="*/ 5369432 w 7289999"/>
                                <a:gd name="connsiteY1032" fmla="*/ 1458196 h 3375190"/>
                                <a:gd name="connsiteX1033" fmla="*/ 5369432 w 7289999"/>
                                <a:gd name="connsiteY1033" fmla="*/ 1581326 h 3375190"/>
                                <a:gd name="connsiteX1034" fmla="*/ 5373250 w 7289999"/>
                                <a:gd name="connsiteY1034" fmla="*/ 1583930 h 3375190"/>
                                <a:gd name="connsiteX1035" fmla="*/ 5388475 w 7289999"/>
                                <a:gd name="connsiteY1035" fmla="*/ 1620292 h 3375190"/>
                                <a:gd name="connsiteX1036" fmla="*/ 5400892 w 7289999"/>
                                <a:gd name="connsiteY1036" fmla="*/ 1603753 h 3375190"/>
                                <a:gd name="connsiteX1037" fmla="*/ 5441634 w 7289999"/>
                                <a:gd name="connsiteY1037" fmla="*/ 1568812 h 3375190"/>
                                <a:gd name="connsiteX1038" fmla="*/ 5461100 w 7289999"/>
                                <a:gd name="connsiteY1038" fmla="*/ 1558199 h 3375190"/>
                                <a:gd name="connsiteX1039" fmla="*/ 5462932 w 7289999"/>
                                <a:gd name="connsiteY1039" fmla="*/ 1554719 h 3375190"/>
                                <a:gd name="connsiteX1040" fmla="*/ 5412967 w 7289999"/>
                                <a:gd name="connsiteY1040" fmla="*/ 1540113 h 3375190"/>
                                <a:gd name="connsiteX1041" fmla="*/ 5412967 w 7289999"/>
                                <a:gd name="connsiteY1041" fmla="*/ 1463837 h 3375190"/>
                                <a:gd name="connsiteX1042" fmla="*/ 5489837 w 7289999"/>
                                <a:gd name="connsiteY1042" fmla="*/ 1463837 h 3375190"/>
                                <a:gd name="connsiteX1043" fmla="*/ 5501491 w 7289999"/>
                                <a:gd name="connsiteY1043" fmla="*/ 1485309 h 3375190"/>
                                <a:gd name="connsiteX1044" fmla="*/ 5503930 w 7289999"/>
                                <a:gd name="connsiteY1044" fmla="*/ 1489803 h 3375190"/>
                                <a:gd name="connsiteX1045" fmla="*/ 5525710 w 7289999"/>
                                <a:gd name="connsiteY1045" fmla="*/ 1478443 h 3375190"/>
                                <a:gd name="connsiteX1046" fmla="*/ 5539483 w 7289999"/>
                                <a:gd name="connsiteY1046" fmla="*/ 1478849 h 3375190"/>
                                <a:gd name="connsiteX1047" fmla="*/ 5544779 w 7289999"/>
                                <a:gd name="connsiteY1047" fmla="*/ 1476521 h 3375190"/>
                                <a:gd name="connsiteX1048" fmla="*/ 5544779 w 7289999"/>
                                <a:gd name="connsiteY1048" fmla="*/ 1325375 h 3375190"/>
                                <a:gd name="connsiteX1049" fmla="*/ 5525870 w 7289999"/>
                                <a:gd name="connsiteY1049" fmla="*/ 1329340 h 3375190"/>
                                <a:gd name="connsiteX1050" fmla="*/ 5502649 w 7289999"/>
                                <a:gd name="connsiteY1050" fmla="*/ 1321023 h 3375190"/>
                                <a:gd name="connsiteX1051" fmla="*/ 5498806 w 7289999"/>
                                <a:gd name="connsiteY1051" fmla="*/ 1322646 h 3375190"/>
                                <a:gd name="connsiteX1052" fmla="*/ 5500086 w 7289999"/>
                                <a:gd name="connsiteY1052" fmla="*/ 1319400 h 3375190"/>
                                <a:gd name="connsiteX1053" fmla="*/ 5494962 w 7289999"/>
                                <a:gd name="connsiteY1053" fmla="*/ 1316154 h 3375190"/>
                                <a:gd name="connsiteX1054" fmla="*/ 5496243 w 7289999"/>
                                <a:gd name="connsiteY1054" fmla="*/ 1249616 h 3375190"/>
                                <a:gd name="connsiteX1055" fmla="*/ 5528913 w 7289999"/>
                                <a:gd name="connsiteY1055" fmla="*/ 1236228 h 3375190"/>
                                <a:gd name="connsiteX1056" fmla="*/ 5544779 w 7289999"/>
                                <a:gd name="connsiteY1056" fmla="*/ 1242730 h 3375190"/>
                                <a:gd name="connsiteX1057" fmla="*/ 5544779 w 7289999"/>
                                <a:gd name="connsiteY1057" fmla="*/ 1207726 h 3375190"/>
                                <a:gd name="connsiteX1058" fmla="*/ 5539963 w 7289999"/>
                                <a:gd name="connsiteY1058" fmla="*/ 1209045 h 3375190"/>
                                <a:gd name="connsiteX1059" fmla="*/ 5523148 w 7289999"/>
                                <a:gd name="connsiteY1059" fmla="*/ 1199307 h 3375190"/>
                                <a:gd name="connsiteX1060" fmla="*/ 5528272 w 7289999"/>
                                <a:gd name="connsiteY1060" fmla="*/ 1165227 h 3375190"/>
                                <a:gd name="connsiteX1061" fmla="*/ 5544779 w 7289999"/>
                                <a:gd name="connsiteY1061" fmla="*/ 1160825 h 3375190"/>
                                <a:gd name="connsiteX1062" fmla="*/ 5544779 w 7289999"/>
                                <a:gd name="connsiteY1062" fmla="*/ 1142421 h 3375190"/>
                                <a:gd name="connsiteX1063" fmla="*/ 5529554 w 7289999"/>
                                <a:gd name="connsiteY1063" fmla="*/ 1134392 h 3375190"/>
                                <a:gd name="connsiteX1064" fmla="*/ 5530835 w 7289999"/>
                                <a:gd name="connsiteY1064" fmla="*/ 1103557 h 3375190"/>
                                <a:gd name="connsiteX1065" fmla="*/ 5534678 w 7289999"/>
                                <a:gd name="connsiteY1065" fmla="*/ 1058117 h 3375190"/>
                                <a:gd name="connsiteX1066" fmla="*/ 5544779 w 7289999"/>
                                <a:gd name="connsiteY1066" fmla="*/ 1053404 h 3375190"/>
                                <a:gd name="connsiteX1067" fmla="*/ 5544779 w 7289999"/>
                                <a:gd name="connsiteY1067" fmla="*/ 1020594 h 3375190"/>
                                <a:gd name="connsiteX1068" fmla="*/ 5609062 w 7289999"/>
                                <a:gd name="connsiteY1068" fmla="*/ 1020594 h 3375190"/>
                                <a:gd name="connsiteX1069" fmla="*/ 5611549 w 7289999"/>
                                <a:gd name="connsiteY1069" fmla="*/ 1015922 h 3375190"/>
                                <a:gd name="connsiteX1070" fmla="*/ 5647200 w 7289999"/>
                                <a:gd name="connsiteY1070" fmla="*/ 1020594 h 3375190"/>
                                <a:gd name="connsiteX1071" fmla="*/ 5751070 w 7289999"/>
                                <a:gd name="connsiteY1071" fmla="*/ 1020594 h 3375190"/>
                                <a:gd name="connsiteX1072" fmla="*/ 5751070 w 7289999"/>
                                <a:gd name="connsiteY1072" fmla="*/ 1061242 h 3375190"/>
                                <a:gd name="connsiteX1073" fmla="*/ 5790913 w 7289999"/>
                                <a:gd name="connsiteY1073" fmla="*/ 1045134 h 3375190"/>
                                <a:gd name="connsiteX1074" fmla="*/ 5792195 w 7289999"/>
                                <a:gd name="connsiteY1074" fmla="*/ 1058117 h 3375190"/>
                                <a:gd name="connsiteX1075" fmla="*/ 5767852 w 7289999"/>
                                <a:gd name="connsiteY1075" fmla="*/ 1084083 h 3375190"/>
                                <a:gd name="connsiteX1076" fmla="*/ 5751070 w 7289999"/>
                                <a:gd name="connsiteY1076" fmla="*/ 1084284 h 3375190"/>
                                <a:gd name="connsiteX1077" fmla="*/ 5751070 w 7289999"/>
                                <a:gd name="connsiteY1077" fmla="*/ 1276059 h 3375190"/>
                                <a:gd name="connsiteX1078" fmla="*/ 5759845 w 7289999"/>
                                <a:gd name="connsiteY1078" fmla="*/ 1273351 h 3375190"/>
                                <a:gd name="connsiteX1079" fmla="*/ 5770414 w 7289999"/>
                                <a:gd name="connsiteY1079" fmla="*/ 1280451 h 3375190"/>
                                <a:gd name="connsiteX1080" fmla="*/ 5767852 w 7289999"/>
                                <a:gd name="connsiteY1080" fmla="*/ 1303171 h 3375190"/>
                                <a:gd name="connsiteX1081" fmla="*/ 5755361 w 7289999"/>
                                <a:gd name="connsiteY1081" fmla="*/ 1306417 h 3375190"/>
                                <a:gd name="connsiteX1082" fmla="*/ 5751070 w 7289999"/>
                                <a:gd name="connsiteY1082" fmla="*/ 1303782 h 3375190"/>
                                <a:gd name="connsiteX1083" fmla="*/ 5751070 w 7289999"/>
                                <a:gd name="connsiteY1083" fmla="*/ 1565202 h 3375190"/>
                                <a:gd name="connsiteX1084" fmla="*/ 5786848 w 7289999"/>
                                <a:gd name="connsiteY1084" fmla="*/ 1596210 h 3375190"/>
                                <a:gd name="connsiteX1085" fmla="*/ 5788671 w 7289999"/>
                                <a:gd name="connsiteY1085" fmla="*/ 1592653 h 3375190"/>
                                <a:gd name="connsiteX1086" fmla="*/ 5798600 w 7289999"/>
                                <a:gd name="connsiteY1086" fmla="*/ 1575816 h 3375190"/>
                                <a:gd name="connsiteX1087" fmla="*/ 5798600 w 7289999"/>
                                <a:gd name="connsiteY1087" fmla="*/ 1564456 h 3375190"/>
                                <a:gd name="connsiteX1088" fmla="*/ 5812693 w 7289999"/>
                                <a:gd name="connsiteY1088" fmla="*/ 1575816 h 3375190"/>
                                <a:gd name="connsiteX1089" fmla="*/ 5810131 w 7289999"/>
                                <a:gd name="connsiteY1089" fmla="*/ 1546604 h 3375190"/>
                                <a:gd name="connsiteX1090" fmla="*/ 5807568 w 7289999"/>
                                <a:gd name="connsiteY1090" fmla="*/ 1551473 h 3375190"/>
                                <a:gd name="connsiteX1091" fmla="*/ 5801163 w 7289999"/>
                                <a:gd name="connsiteY1091" fmla="*/ 1549850 h 3375190"/>
                                <a:gd name="connsiteX1092" fmla="*/ 5810131 w 7289999"/>
                                <a:gd name="connsiteY1092" fmla="*/ 1543358 h 3375190"/>
                                <a:gd name="connsiteX1093" fmla="*/ 5812957 w 7289999"/>
                                <a:gd name="connsiteY1093" fmla="*/ 1537733 h 3375190"/>
                                <a:gd name="connsiteX1094" fmla="*/ 5812957 w 7289999"/>
                                <a:gd name="connsiteY1094" fmla="*/ 1107236 h 3375190"/>
                                <a:gd name="connsiteX1095" fmla="*/ 6357565 w 7289999"/>
                                <a:gd name="connsiteY1095" fmla="*/ 1107236 h 3375190"/>
                                <a:gd name="connsiteX1096" fmla="*/ 6357565 w 7289999"/>
                                <a:gd name="connsiteY1096" fmla="*/ 1435238 h 3375190"/>
                                <a:gd name="connsiteX1097" fmla="*/ 6394698 w 7289999"/>
                                <a:gd name="connsiteY1097" fmla="*/ 1435238 h 3375190"/>
                                <a:gd name="connsiteX1098" fmla="*/ 6394698 w 7289999"/>
                                <a:gd name="connsiteY1098" fmla="*/ 876190 h 3375190"/>
                                <a:gd name="connsiteX1099" fmla="*/ 7058954 w 7289999"/>
                                <a:gd name="connsiteY1099" fmla="*/ 876190 h 3375190"/>
                                <a:gd name="connsiteX1100" fmla="*/ 7058954 w 7289999"/>
                                <a:gd name="connsiteY1100" fmla="*/ 925339 h 3375190"/>
                                <a:gd name="connsiteX1101" fmla="*/ 7060238 w 7289999"/>
                                <a:gd name="connsiteY1101" fmla="*/ 924635 h 3375190"/>
                                <a:gd name="connsiteX1102" fmla="*/ 7083619 w 7289999"/>
                                <a:gd name="connsiteY1102" fmla="*/ 925041 h 3375190"/>
                                <a:gd name="connsiteX1103" fmla="*/ 7068245 w 7289999"/>
                                <a:gd name="connsiteY1103" fmla="*/ 973727 h 3375190"/>
                                <a:gd name="connsiteX1104" fmla="*/ 7058954 w 7289999"/>
                                <a:gd name="connsiteY1104" fmla="*/ 980254 h 3375190"/>
                                <a:gd name="connsiteX1105" fmla="*/ 7058954 w 7289999"/>
                                <a:gd name="connsiteY1105" fmla="*/ 1660095 h 3375190"/>
                                <a:gd name="connsiteX1106" fmla="*/ 7166225 w 7289999"/>
                                <a:gd name="connsiteY1106" fmla="*/ 1660095 h 3375190"/>
                                <a:gd name="connsiteX1107" fmla="*/ 7166225 w 7289999"/>
                                <a:gd name="connsiteY1107" fmla="*/ 1769947 h 3375190"/>
                                <a:gd name="connsiteX1108" fmla="*/ 7169298 w 7289999"/>
                                <a:gd name="connsiteY1108" fmla="*/ 1769344 h 3375190"/>
                                <a:gd name="connsiteX1109" fmla="*/ 7206612 w 7289999"/>
                                <a:gd name="connsiteY1109" fmla="*/ 1785167 h 3375190"/>
                                <a:gd name="connsiteX1110" fmla="*/ 7206612 w 7289999"/>
                                <a:gd name="connsiteY1110" fmla="*/ 1859820 h 3375190"/>
                                <a:gd name="connsiteX1111" fmla="*/ 7168337 w 7289999"/>
                                <a:gd name="connsiteY1111" fmla="*/ 1875643 h 3375190"/>
                                <a:gd name="connsiteX1112" fmla="*/ 7166225 w 7289999"/>
                                <a:gd name="connsiteY1112" fmla="*/ 1875223 h 3375190"/>
                                <a:gd name="connsiteX1113" fmla="*/ 7166225 w 7289999"/>
                                <a:gd name="connsiteY1113" fmla="*/ 1983497 h 3375190"/>
                                <a:gd name="connsiteX1114" fmla="*/ 7183070 w 7289999"/>
                                <a:gd name="connsiteY1114" fmla="*/ 1984781 h 3375190"/>
                                <a:gd name="connsiteX1115" fmla="*/ 7201487 w 7289999"/>
                                <a:gd name="connsiteY1115" fmla="*/ 1996141 h 3375190"/>
                                <a:gd name="connsiteX1116" fmla="*/ 7201487 w 7289999"/>
                                <a:gd name="connsiteY1116" fmla="*/ 2059434 h 3375190"/>
                                <a:gd name="connsiteX1117" fmla="*/ 7169458 w 7289999"/>
                                <a:gd name="connsiteY1117" fmla="*/ 2072822 h 3375190"/>
                                <a:gd name="connsiteX1118" fmla="*/ 7166225 w 7289999"/>
                                <a:gd name="connsiteY1118" fmla="*/ 2071471 h 3375190"/>
                                <a:gd name="connsiteX1119" fmla="*/ 7166225 w 7289999"/>
                                <a:gd name="connsiteY1119" fmla="*/ 2095369 h 3375190"/>
                                <a:gd name="connsiteX1120" fmla="*/ 7241241 w 7289999"/>
                                <a:gd name="connsiteY1120" fmla="*/ 2095369 h 3375190"/>
                                <a:gd name="connsiteX1121" fmla="*/ 7242005 w 7289999"/>
                                <a:gd name="connsiteY1121" fmla="*/ 2066331 h 3375190"/>
                                <a:gd name="connsiteX1122" fmla="*/ 7266827 w 7289999"/>
                                <a:gd name="connsiteY1122" fmla="*/ 2038336 h 3375190"/>
                                <a:gd name="connsiteX1123" fmla="*/ 7289999 w 7289999"/>
                                <a:gd name="connsiteY1123" fmla="*/ 2044859 h 3375190"/>
                                <a:gd name="connsiteX1124" fmla="*/ 7289999 w 7289999"/>
                                <a:gd name="connsiteY1124" fmla="*/ 3375190 h 3375190"/>
                                <a:gd name="connsiteX1125" fmla="*/ 7687 w 7289999"/>
                                <a:gd name="connsiteY1125" fmla="*/ 3375190 h 3375190"/>
                                <a:gd name="connsiteX1126" fmla="*/ 7687 w 7289999"/>
                                <a:gd name="connsiteY1126" fmla="*/ 2602845 h 3375190"/>
                                <a:gd name="connsiteX1127" fmla="*/ 0 w 7289999"/>
                                <a:gd name="connsiteY1127" fmla="*/ 2602845 h 3375190"/>
                                <a:gd name="connsiteX1128" fmla="*/ 0 w 7289999"/>
                                <a:gd name="connsiteY1128" fmla="*/ 2252150 h 3375190"/>
                                <a:gd name="connsiteX1129" fmla="*/ 31403 w 7289999"/>
                                <a:gd name="connsiteY1129" fmla="*/ 2252150 h 3375190"/>
                                <a:gd name="connsiteX1130" fmla="*/ 15374 w 7289999"/>
                                <a:gd name="connsiteY1130" fmla="*/ 2239573 h 3375190"/>
                                <a:gd name="connsiteX1131" fmla="*/ 25623 w 7289999"/>
                                <a:gd name="connsiteY1131" fmla="*/ 2199001 h 3375190"/>
                                <a:gd name="connsiteX1132" fmla="*/ 66621 w 7289999"/>
                                <a:gd name="connsiteY1132" fmla="*/ 2210361 h 3375190"/>
                                <a:gd name="connsiteX1133" fmla="*/ 56372 w 7289999"/>
                                <a:gd name="connsiteY1133" fmla="*/ 2250933 h 3375190"/>
                                <a:gd name="connsiteX1134" fmla="*/ 46555 w 7289999"/>
                                <a:gd name="connsiteY1134" fmla="*/ 2252150 h 3375190"/>
                                <a:gd name="connsiteX1135" fmla="*/ 71883 w 7289999"/>
                                <a:gd name="connsiteY1135" fmla="*/ 2252150 h 3375190"/>
                                <a:gd name="connsiteX1136" fmla="*/ 71883 w 7289999"/>
                                <a:gd name="connsiteY1136" fmla="*/ 2064302 h 3375190"/>
                                <a:gd name="connsiteX1137" fmla="*/ 70465 w 7289999"/>
                                <a:gd name="connsiteY1137" fmla="*/ 2064302 h 3375190"/>
                                <a:gd name="connsiteX1138" fmla="*/ 67902 w 7289999"/>
                                <a:gd name="connsiteY1138" fmla="*/ 2056188 h 3375190"/>
                                <a:gd name="connsiteX1139" fmla="*/ 60215 w 7289999"/>
                                <a:gd name="connsiteY1139" fmla="*/ 2046451 h 3375190"/>
                                <a:gd name="connsiteX1140" fmla="*/ 56692 w 7289999"/>
                                <a:gd name="connsiteY1140" fmla="*/ 2018050 h 3375190"/>
                                <a:gd name="connsiteX1141" fmla="*/ 71883 w 7289999"/>
                                <a:gd name="connsiteY1141" fmla="*/ 1997758 h 3375190"/>
                                <a:gd name="connsiteX1142" fmla="*/ 71883 w 7289999"/>
                                <a:gd name="connsiteY1142" fmla="*/ 1975721 h 3375190"/>
                                <a:gd name="connsiteX1143" fmla="*/ 89809 w 7289999"/>
                                <a:gd name="connsiteY1143" fmla="*/ 1975721 h 3375190"/>
                                <a:gd name="connsiteX1144" fmla="*/ 88401 w 7289999"/>
                                <a:gd name="connsiteY1144" fmla="*/ 1971798 h 3375190"/>
                                <a:gd name="connsiteX1145" fmla="*/ 114024 w 7289999"/>
                                <a:gd name="connsiteY1145" fmla="*/ 1962061 h 3375190"/>
                                <a:gd name="connsiteX1146" fmla="*/ 134203 w 7289999"/>
                                <a:gd name="connsiteY1146" fmla="*/ 1970784 h 3375190"/>
                                <a:gd name="connsiteX1147" fmla="*/ 139959 w 7289999"/>
                                <a:gd name="connsiteY1147" fmla="*/ 1974685 h 3375190"/>
                                <a:gd name="connsiteX1148" fmla="*/ 139959 w 7289999"/>
                                <a:gd name="connsiteY1148" fmla="*/ 1843074 h 3375190"/>
                                <a:gd name="connsiteX1149" fmla="*/ 137726 w 7289999"/>
                                <a:gd name="connsiteY1149" fmla="*/ 1845620 h 3375190"/>
                                <a:gd name="connsiteX1150" fmla="*/ 134523 w 7289999"/>
                                <a:gd name="connsiteY1150" fmla="*/ 1841968 h 3375190"/>
                                <a:gd name="connsiteX1151" fmla="*/ 139959 w 7289999"/>
                                <a:gd name="connsiteY1151" fmla="*/ 1841968 h 3375190"/>
                                <a:gd name="connsiteX1152" fmla="*/ 139959 w 7289999"/>
                                <a:gd name="connsiteY1152" fmla="*/ 1781006 h 3375190"/>
                                <a:gd name="connsiteX1153" fmla="*/ 135804 w 7289999"/>
                                <a:gd name="connsiteY1153" fmla="*/ 1780299 h 3375190"/>
                                <a:gd name="connsiteX1154" fmla="*/ 139959 w 7289999"/>
                                <a:gd name="connsiteY1154" fmla="*/ 1771878 h 3375190"/>
                                <a:gd name="connsiteX1155" fmla="*/ 139959 w 7289999"/>
                                <a:gd name="connsiteY1155" fmla="*/ 1674003 h 3375190"/>
                                <a:gd name="connsiteX1156" fmla="*/ 132601 w 7289999"/>
                                <a:gd name="connsiteY1156" fmla="*/ 1671363 h 3375190"/>
                                <a:gd name="connsiteX1157" fmla="*/ 130680 w 7289999"/>
                                <a:gd name="connsiteY1157" fmla="*/ 1661829 h 3375190"/>
                                <a:gd name="connsiteX1158" fmla="*/ 139648 w 7289999"/>
                                <a:gd name="connsiteY1158" fmla="*/ 1663451 h 3375190"/>
                                <a:gd name="connsiteX1159" fmla="*/ 139959 w 7289999"/>
                                <a:gd name="connsiteY1159" fmla="*/ 1664830 h 3375190"/>
                                <a:gd name="connsiteX1160" fmla="*/ 139959 w 7289999"/>
                                <a:gd name="connsiteY1160" fmla="*/ 1478343 h 3375190"/>
                                <a:gd name="connsiteX1161" fmla="*/ 133082 w 7289999"/>
                                <a:gd name="connsiteY1161" fmla="*/ 1477631 h 3375190"/>
                                <a:gd name="connsiteX1162" fmla="*/ 131961 w 7289999"/>
                                <a:gd name="connsiteY1162" fmla="*/ 1471952 h 3375190"/>
                                <a:gd name="connsiteX1163" fmla="*/ 137887 w 7289999"/>
                                <a:gd name="connsiteY1163" fmla="*/ 1472155 h 3375190"/>
                                <a:gd name="connsiteX1164" fmla="*/ 139988 w 7289999"/>
                                <a:gd name="connsiteY1164" fmla="*/ 1476497 h 3375190"/>
                                <a:gd name="connsiteX1165" fmla="*/ 270472 w 7289999"/>
                                <a:gd name="connsiteY1165" fmla="*/ 1476497 h 3375190"/>
                                <a:gd name="connsiteX1166" fmla="*/ 266484 w 7289999"/>
                                <a:gd name="connsiteY1166" fmla="*/ 1471952 h 3375190"/>
                                <a:gd name="connsiteX1167" fmla="*/ 249829 w 7289999"/>
                                <a:gd name="connsiteY1167" fmla="*/ 1457346 h 3375190"/>
                                <a:gd name="connsiteX1168" fmla="*/ 271609 w 7289999"/>
                                <a:gd name="connsiteY1168" fmla="*/ 1447608 h 3375190"/>
                                <a:gd name="connsiteX1169" fmla="*/ 276254 w 7289999"/>
                                <a:gd name="connsiteY1169" fmla="*/ 1460388 h 3375190"/>
                                <a:gd name="connsiteX1170" fmla="*/ 277981 w 7289999"/>
                                <a:gd name="connsiteY1170" fmla="*/ 1476497 h 3375190"/>
                                <a:gd name="connsiteX1171" fmla="*/ 342074 w 7289999"/>
                                <a:gd name="connsiteY1171" fmla="*/ 1476497 h 3375190"/>
                                <a:gd name="connsiteX1172" fmla="*/ 342074 w 7289999"/>
                                <a:gd name="connsiteY1172" fmla="*/ 1470329 h 3375190"/>
                                <a:gd name="connsiteX1173" fmla="*/ 349761 w 7289999"/>
                                <a:gd name="connsiteY1173" fmla="*/ 1473169 h 3375190"/>
                                <a:gd name="connsiteX1174" fmla="*/ 351022 w 7289999"/>
                                <a:gd name="connsiteY1174" fmla="*/ 1476497 h 3375190"/>
                                <a:gd name="connsiteX1175" fmla="*/ 415630 w 7289999"/>
                                <a:gd name="connsiteY1175" fmla="*/ 1476497 h 3375190"/>
                                <a:gd name="connsiteX1176" fmla="*/ 416382 w 7289999"/>
                                <a:gd name="connsiteY1176" fmla="*/ 1473371 h 3375190"/>
                                <a:gd name="connsiteX1177" fmla="*/ 413820 w 7289999"/>
                                <a:gd name="connsiteY1177" fmla="*/ 1450854 h 3375190"/>
                                <a:gd name="connsiteX1178" fmla="*/ 403570 w 7289999"/>
                                <a:gd name="connsiteY1178" fmla="*/ 1445986 h 3375190"/>
                                <a:gd name="connsiteX1179" fmla="*/ 407414 w 7289999"/>
                                <a:gd name="connsiteY1179" fmla="*/ 1428134 h 3375190"/>
                                <a:gd name="connsiteX1180" fmla="*/ 418944 w 7289999"/>
                                <a:gd name="connsiteY1180" fmla="*/ 1458969 h 3375190"/>
                                <a:gd name="connsiteX1181" fmla="*/ 430475 w 7289999"/>
                                <a:gd name="connsiteY1181" fmla="*/ 1458969 h 3375190"/>
                                <a:gd name="connsiteX1182" fmla="*/ 443928 w 7289999"/>
                                <a:gd name="connsiteY1182" fmla="*/ 1470734 h 3375190"/>
                                <a:gd name="connsiteX1183" fmla="*/ 447827 w 7289999"/>
                                <a:gd name="connsiteY1183" fmla="*/ 1476497 h 3375190"/>
                                <a:gd name="connsiteX1184" fmla="*/ 458928 w 7289999"/>
                                <a:gd name="connsiteY1184" fmla="*/ 1476497 h 3375190"/>
                                <a:gd name="connsiteX1185" fmla="*/ 462504 w 7289999"/>
                                <a:gd name="connsiteY1185" fmla="*/ 1468706 h 3375190"/>
                                <a:gd name="connsiteX1186" fmla="*/ 463785 w 7289999"/>
                                <a:gd name="connsiteY1186" fmla="*/ 1447608 h 3375190"/>
                                <a:gd name="connsiteX1187" fmla="*/ 473074 w 7289999"/>
                                <a:gd name="connsiteY1187" fmla="*/ 1461808 h 3375190"/>
                                <a:gd name="connsiteX1188" fmla="*/ 482973 w 7289999"/>
                                <a:gd name="connsiteY1188" fmla="*/ 1476497 h 3375190"/>
                                <a:gd name="connsiteX1189" fmla="*/ 564918 w 7289999"/>
                                <a:gd name="connsiteY1189" fmla="*/ 1476497 h 3375190"/>
                                <a:gd name="connsiteX1190" fmla="*/ 564918 w 7289999"/>
                                <a:gd name="connsiteY1190" fmla="*/ 1540381 h 3375190"/>
                                <a:gd name="connsiteX1191" fmla="*/ 572685 w 7289999"/>
                                <a:gd name="connsiteY1191" fmla="*/ 1536867 h 3375190"/>
                                <a:gd name="connsiteX1192" fmla="*/ 589341 w 7289999"/>
                                <a:gd name="connsiteY1192" fmla="*/ 1540113 h 3375190"/>
                                <a:gd name="connsiteX1193" fmla="*/ 590622 w 7289999"/>
                                <a:gd name="connsiteY1193" fmla="*/ 1582307 h 3375190"/>
                                <a:gd name="connsiteX1194" fmla="*/ 576529 w 7289999"/>
                                <a:gd name="connsiteY1194" fmla="*/ 1583930 h 3375190"/>
                                <a:gd name="connsiteX1195" fmla="*/ 585497 w 7289999"/>
                                <a:gd name="connsiteY1195" fmla="*/ 1596913 h 3375190"/>
                                <a:gd name="connsiteX1196" fmla="*/ 604715 w 7289999"/>
                                <a:gd name="connsiteY1196" fmla="*/ 1600159 h 3375190"/>
                                <a:gd name="connsiteX1197" fmla="*/ 611738 w 7289999"/>
                                <a:gd name="connsiteY1197" fmla="*/ 1625026 h 3375190"/>
                                <a:gd name="connsiteX1198" fmla="*/ 779844 w 7289999"/>
                                <a:gd name="connsiteY1198" fmla="*/ 1625026 h 3375190"/>
                                <a:gd name="connsiteX1199" fmla="*/ 769986 w 7289999"/>
                                <a:gd name="connsiteY1199" fmla="*/ 1608273 h 3375190"/>
                                <a:gd name="connsiteX1200" fmla="*/ 805859 w 7289999"/>
                                <a:gd name="connsiteY1200" fmla="*/ 1541735 h 3375190"/>
                                <a:gd name="connsiteX1201" fmla="*/ 871199 w 7289999"/>
                                <a:gd name="connsiteY1201" fmla="*/ 1566079 h 3375190"/>
                                <a:gd name="connsiteX1202" fmla="*/ 878886 w 7289999"/>
                                <a:gd name="connsiteY1202" fmla="*/ 1567702 h 3375190"/>
                                <a:gd name="connsiteX1203" fmla="*/ 872480 w 7289999"/>
                                <a:gd name="connsiteY1203" fmla="*/ 1567702 h 3375190"/>
                                <a:gd name="connsiteX1204" fmla="*/ 876324 w 7289999"/>
                                <a:gd name="connsiteY1204" fmla="*/ 1577439 h 3375190"/>
                                <a:gd name="connsiteX1205" fmla="*/ 877605 w 7289999"/>
                                <a:gd name="connsiteY1205" fmla="*/ 1585553 h 3375190"/>
                                <a:gd name="connsiteX1206" fmla="*/ 878886 w 7289999"/>
                                <a:gd name="connsiteY1206" fmla="*/ 1572570 h 3375190"/>
                                <a:gd name="connsiteX1207" fmla="*/ 880167 w 7289999"/>
                                <a:gd name="connsiteY1207" fmla="*/ 1569324 h 3375190"/>
                                <a:gd name="connsiteX1208" fmla="*/ 878886 w 7289999"/>
                                <a:gd name="connsiteY1208" fmla="*/ 1588799 h 3375190"/>
                                <a:gd name="connsiteX1209" fmla="*/ 869117 w 7289999"/>
                                <a:gd name="connsiteY1209" fmla="*/ 1623285 h 3375190"/>
                                <a:gd name="connsiteX1210" fmla="*/ 866780 w 7289999"/>
                                <a:gd name="connsiteY1210" fmla="*/ 1625026 h 3375190"/>
                                <a:gd name="connsiteX1211" fmla="*/ 901172 w 7289999"/>
                                <a:gd name="connsiteY1211" fmla="*/ 1625026 h 3375190"/>
                                <a:gd name="connsiteX1212" fmla="*/ 901172 w 7289999"/>
                                <a:gd name="connsiteY1212" fmla="*/ 1472371 h 3375190"/>
                                <a:gd name="connsiteX1213" fmla="*/ 1214734 w 7289999"/>
                                <a:gd name="connsiteY1213" fmla="*/ 1472371 h 3375190"/>
                                <a:gd name="connsiteX1214" fmla="*/ 1214734 w 7289999"/>
                                <a:gd name="connsiteY1214" fmla="*/ 1239262 h 3375190"/>
                                <a:gd name="connsiteX1215" fmla="*/ 1406585 w 7289999"/>
                                <a:gd name="connsiteY1215" fmla="*/ 1239262 h 3375190"/>
                                <a:gd name="connsiteX1216" fmla="*/ 1406585 w 7289999"/>
                                <a:gd name="connsiteY1216" fmla="*/ 1620900 h 3375190"/>
                                <a:gd name="connsiteX1217" fmla="*/ 1544800 w 7289999"/>
                                <a:gd name="connsiteY1217" fmla="*/ 1620900 h 3375190"/>
                                <a:gd name="connsiteX1218" fmla="*/ 4439353 w 7289999"/>
                                <a:gd name="connsiteY1218" fmla="*/ 315726 h 3375190"/>
                                <a:gd name="connsiteX1219" fmla="*/ 4490520 w 7289999"/>
                                <a:gd name="connsiteY1219" fmla="*/ 357033 h 3375190"/>
                                <a:gd name="connsiteX1220" fmla="*/ 4450804 w 7289999"/>
                                <a:gd name="connsiteY1220" fmla="*/ 431686 h 3375190"/>
                                <a:gd name="connsiteX1221" fmla="*/ 4376496 w 7289999"/>
                                <a:gd name="connsiteY1221" fmla="*/ 392737 h 3375190"/>
                                <a:gd name="connsiteX1222" fmla="*/ 4416212 w 7289999"/>
                                <a:gd name="connsiteY1222" fmla="*/ 318084 h 3375190"/>
                                <a:gd name="connsiteX1223" fmla="*/ 4439353 w 7289999"/>
                                <a:gd name="connsiteY1223" fmla="*/ 315726 h 3375190"/>
                                <a:gd name="connsiteX1224" fmla="*/ 3386147 w 7289999"/>
                                <a:gd name="connsiteY1224" fmla="*/ 303478 h 3375190"/>
                                <a:gd name="connsiteX1225" fmla="*/ 3386147 w 7289999"/>
                                <a:gd name="connsiteY1225" fmla="*/ 319707 h 3375190"/>
                                <a:gd name="connsiteX1226" fmla="*/ 3386147 w 7289999"/>
                                <a:gd name="connsiteY1226" fmla="*/ 303478 h 3375190"/>
                                <a:gd name="connsiteX1227" fmla="*/ 3538607 w 7289999"/>
                                <a:gd name="connsiteY1227" fmla="*/ 301855 h 3375190"/>
                                <a:gd name="connsiteX1228" fmla="*/ 3546294 w 7289999"/>
                                <a:gd name="connsiteY1228" fmla="*/ 309970 h 3375190"/>
                                <a:gd name="connsiteX1229" fmla="*/ 3538607 w 7289999"/>
                                <a:gd name="connsiteY1229" fmla="*/ 311593 h 3375190"/>
                                <a:gd name="connsiteX1230" fmla="*/ 3538607 w 7289999"/>
                                <a:gd name="connsiteY1230" fmla="*/ 301855 h 3375190"/>
                                <a:gd name="connsiteX1231" fmla="*/ 6882475 w 7289999"/>
                                <a:gd name="connsiteY1231" fmla="*/ 300232 h 3375190"/>
                                <a:gd name="connsiteX1232" fmla="*/ 6878631 w 7289999"/>
                                <a:gd name="connsiteY1232" fmla="*/ 314838 h 3375190"/>
                                <a:gd name="connsiteX1233" fmla="*/ 6882475 w 7289999"/>
                                <a:gd name="connsiteY1233" fmla="*/ 300232 h 3375190"/>
                                <a:gd name="connsiteX1234" fmla="*/ 3381022 w 7289999"/>
                                <a:gd name="connsiteY1234" fmla="*/ 285627 h 3375190"/>
                                <a:gd name="connsiteX1235" fmla="*/ 3381022 w 7289999"/>
                                <a:gd name="connsiteY1235" fmla="*/ 301855 h 3375190"/>
                                <a:gd name="connsiteX1236" fmla="*/ 3381022 w 7289999"/>
                                <a:gd name="connsiteY1236" fmla="*/ 285627 h 3375190"/>
                                <a:gd name="connsiteX1237" fmla="*/ 3532201 w 7289999"/>
                                <a:gd name="connsiteY1237" fmla="*/ 284004 h 3375190"/>
                                <a:gd name="connsiteX1238" fmla="*/ 3539888 w 7289999"/>
                                <a:gd name="connsiteY1238" fmla="*/ 292118 h 3375190"/>
                                <a:gd name="connsiteX1239" fmla="*/ 3532201 w 7289999"/>
                                <a:gd name="connsiteY1239" fmla="*/ 293741 h 3375190"/>
                                <a:gd name="connsiteX1240" fmla="*/ 3532201 w 7289999"/>
                                <a:gd name="connsiteY1240" fmla="*/ 284004 h 3375190"/>
                                <a:gd name="connsiteX1241" fmla="*/ 6201851 w 7289999"/>
                                <a:gd name="connsiteY1241" fmla="*/ 263920 h 3375190"/>
                                <a:gd name="connsiteX1242" fmla="*/ 6214982 w 7289999"/>
                                <a:gd name="connsiteY1242" fmla="*/ 271021 h 3375190"/>
                                <a:gd name="connsiteX1243" fmla="*/ 6211139 w 7289999"/>
                                <a:gd name="connsiteY1243" fmla="*/ 298610 h 3375190"/>
                                <a:gd name="connsiteX1244" fmla="*/ 6182953 w 7289999"/>
                                <a:gd name="connsiteY1244" fmla="*/ 295364 h 3375190"/>
                                <a:gd name="connsiteX1245" fmla="*/ 6186796 w 7289999"/>
                                <a:gd name="connsiteY1245" fmla="*/ 267775 h 3375190"/>
                                <a:gd name="connsiteX1246" fmla="*/ 6201851 w 7289999"/>
                                <a:gd name="connsiteY1246" fmla="*/ 263920 h 3375190"/>
                                <a:gd name="connsiteX1247" fmla="*/ 2435514 w 7289999"/>
                                <a:gd name="connsiteY1247" fmla="*/ 240186 h 3375190"/>
                                <a:gd name="connsiteX1248" fmla="*/ 2407329 w 7289999"/>
                                <a:gd name="connsiteY1248" fmla="*/ 337559 h 3375190"/>
                                <a:gd name="connsiteX1249" fmla="*/ 2402205 w 7289999"/>
                                <a:gd name="connsiteY1249" fmla="*/ 321330 h 3375190"/>
                                <a:gd name="connsiteX1250" fmla="*/ 2406047 w 7289999"/>
                                <a:gd name="connsiteY1250" fmla="*/ 324576 h 3375190"/>
                                <a:gd name="connsiteX1251" fmla="*/ 2426546 w 7289999"/>
                                <a:gd name="connsiteY1251" fmla="*/ 280758 h 3375190"/>
                                <a:gd name="connsiteX1252" fmla="*/ 2435514 w 7289999"/>
                                <a:gd name="connsiteY1252" fmla="*/ 240186 h 3375190"/>
                                <a:gd name="connsiteX1253" fmla="*/ 6823540 w 7289999"/>
                                <a:gd name="connsiteY1253" fmla="*/ 236940 h 3375190"/>
                                <a:gd name="connsiteX1254" fmla="*/ 6817134 w 7289999"/>
                                <a:gd name="connsiteY1254" fmla="*/ 259660 h 3375190"/>
                                <a:gd name="connsiteX1255" fmla="*/ 6805604 w 7289999"/>
                                <a:gd name="connsiteY1255" fmla="*/ 266152 h 3375190"/>
                                <a:gd name="connsiteX1256" fmla="*/ 6823540 w 7289999"/>
                                <a:gd name="connsiteY1256" fmla="*/ 236940 h 3375190"/>
                                <a:gd name="connsiteX1257" fmla="*/ 7260582 w 7289999"/>
                                <a:gd name="connsiteY1257" fmla="*/ 225580 h 3375190"/>
                                <a:gd name="connsiteX1258" fmla="*/ 7271952 w 7289999"/>
                                <a:gd name="connsiteY1258" fmla="*/ 230449 h 3375190"/>
                                <a:gd name="connsiteX1259" fmla="*/ 7271952 w 7289999"/>
                                <a:gd name="connsiteY1259" fmla="*/ 253169 h 3375190"/>
                                <a:gd name="connsiteX1260" fmla="*/ 7250172 w 7289999"/>
                                <a:gd name="connsiteY1260" fmla="*/ 253169 h 3375190"/>
                                <a:gd name="connsiteX1261" fmla="*/ 7250172 w 7289999"/>
                                <a:gd name="connsiteY1261" fmla="*/ 230449 h 3375190"/>
                                <a:gd name="connsiteX1262" fmla="*/ 7260582 w 7289999"/>
                                <a:gd name="connsiteY1262" fmla="*/ 225580 h 3375190"/>
                                <a:gd name="connsiteX1263" fmla="*/ 6280322 w 7289999"/>
                                <a:gd name="connsiteY1263" fmla="*/ 212597 h 3375190"/>
                                <a:gd name="connsiteX1264" fmla="*/ 6290572 w 7289999"/>
                                <a:gd name="connsiteY1264" fmla="*/ 214220 h 3375190"/>
                                <a:gd name="connsiteX1265" fmla="*/ 6289290 w 7289999"/>
                                <a:gd name="connsiteY1265" fmla="*/ 223957 h 3375190"/>
                                <a:gd name="connsiteX1266" fmla="*/ 6279041 w 7289999"/>
                                <a:gd name="connsiteY1266" fmla="*/ 222334 h 3375190"/>
                                <a:gd name="connsiteX1267" fmla="*/ 6280322 w 7289999"/>
                                <a:gd name="connsiteY1267" fmla="*/ 212597 h 3375190"/>
                                <a:gd name="connsiteX1268" fmla="*/ 7029169 w 7289999"/>
                                <a:gd name="connsiteY1268" fmla="*/ 206106 h 3375190"/>
                                <a:gd name="connsiteX1269" fmla="*/ 7054152 w 7289999"/>
                                <a:gd name="connsiteY1269" fmla="*/ 215843 h 3375190"/>
                                <a:gd name="connsiteX1270" fmla="*/ 7054152 w 7289999"/>
                                <a:gd name="connsiteY1270" fmla="*/ 266152 h 3375190"/>
                                <a:gd name="connsiteX1271" fmla="*/ 7004186 w 7289999"/>
                                <a:gd name="connsiteY1271" fmla="*/ 266152 h 3375190"/>
                                <a:gd name="connsiteX1272" fmla="*/ 7004186 w 7289999"/>
                                <a:gd name="connsiteY1272" fmla="*/ 215843 h 3375190"/>
                                <a:gd name="connsiteX1273" fmla="*/ 7029169 w 7289999"/>
                                <a:gd name="connsiteY1273" fmla="*/ 206106 h 3375190"/>
                                <a:gd name="connsiteX1274" fmla="*/ 7144475 w 7289999"/>
                                <a:gd name="connsiteY1274" fmla="*/ 108124 h 3375190"/>
                                <a:gd name="connsiteX1275" fmla="*/ 7157927 w 7289999"/>
                                <a:gd name="connsiteY1275" fmla="*/ 113601 h 3375190"/>
                                <a:gd name="connsiteX1276" fmla="*/ 7157927 w 7289999"/>
                                <a:gd name="connsiteY1276" fmla="*/ 139567 h 3375190"/>
                                <a:gd name="connsiteX1277" fmla="*/ 7131022 w 7289999"/>
                                <a:gd name="connsiteY1277" fmla="*/ 139567 h 3375190"/>
                                <a:gd name="connsiteX1278" fmla="*/ 7131022 w 7289999"/>
                                <a:gd name="connsiteY1278" fmla="*/ 113601 h 3375190"/>
                                <a:gd name="connsiteX1279" fmla="*/ 7144475 w 7289999"/>
                                <a:gd name="connsiteY1279" fmla="*/ 108124 h 3375190"/>
                                <a:gd name="connsiteX1280" fmla="*/ 6913223 w 7289999"/>
                                <a:gd name="connsiteY1280" fmla="*/ 96967 h 3375190"/>
                                <a:gd name="connsiteX1281" fmla="*/ 6933722 w 7289999"/>
                                <a:gd name="connsiteY1281" fmla="*/ 105487 h 3375190"/>
                                <a:gd name="connsiteX1282" fmla="*/ 6933722 w 7289999"/>
                                <a:gd name="connsiteY1282" fmla="*/ 146059 h 3375190"/>
                                <a:gd name="connsiteX1283" fmla="*/ 6892724 w 7289999"/>
                                <a:gd name="connsiteY1283" fmla="*/ 146059 h 3375190"/>
                                <a:gd name="connsiteX1284" fmla="*/ 6892724 w 7289999"/>
                                <a:gd name="connsiteY1284" fmla="*/ 105487 h 3375190"/>
                                <a:gd name="connsiteX1285" fmla="*/ 6913223 w 7289999"/>
                                <a:gd name="connsiteY1285" fmla="*/ 96967 h 3375190"/>
                                <a:gd name="connsiteX1286" fmla="*/ 7046465 w 7289999"/>
                                <a:gd name="connsiteY1286" fmla="*/ 0 h 3375190"/>
                                <a:gd name="connsiteX1287" fmla="*/ 7043903 w 7289999"/>
                                <a:gd name="connsiteY1287" fmla="*/ 24343 h 3375190"/>
                                <a:gd name="connsiteX1288" fmla="*/ 7014436 w 7289999"/>
                                <a:gd name="connsiteY1288" fmla="*/ 24343 h 3375190"/>
                                <a:gd name="connsiteX1289" fmla="*/ 7009311 w 7289999"/>
                                <a:gd name="connsiteY1289" fmla="*/ 12983 h 3375190"/>
                                <a:gd name="connsiteX1290" fmla="*/ 7046465 w 7289999"/>
                                <a:gd name="connsiteY1290" fmla="*/ 0 h 33751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</a:cxnLst>
                              <a:rect l="l" t="t" r="r" b="b"/>
                              <a:pathLst>
                                <a:path w="7289999" h="3375190">
                                  <a:moveTo>
                                    <a:pt x="0" y="2218476"/>
                                  </a:moveTo>
                                  <a:cubicBezTo>
                                    <a:pt x="0" y="2220099"/>
                                    <a:pt x="1281" y="2220099"/>
                                    <a:pt x="1281" y="2221722"/>
                                  </a:cubicBezTo>
                                  <a:cubicBezTo>
                                    <a:pt x="1281" y="2223344"/>
                                    <a:pt x="0" y="2224967"/>
                                    <a:pt x="0" y="2226590"/>
                                  </a:cubicBezTo>
                                  <a:close/>
                                  <a:moveTo>
                                    <a:pt x="21500" y="2153028"/>
                                  </a:moveTo>
                                  <a:cubicBezTo>
                                    <a:pt x="22821" y="2152039"/>
                                    <a:pt x="24663" y="2151938"/>
                                    <a:pt x="26905" y="2153561"/>
                                  </a:cubicBezTo>
                                  <a:cubicBezTo>
                                    <a:pt x="29467" y="2156806"/>
                                    <a:pt x="29467" y="2160052"/>
                                    <a:pt x="26905" y="2163298"/>
                                  </a:cubicBezTo>
                                  <a:cubicBezTo>
                                    <a:pt x="18257" y="2166950"/>
                                    <a:pt x="17536" y="2155995"/>
                                    <a:pt x="21500" y="2153028"/>
                                  </a:cubicBezTo>
                                  <a:close/>
                                  <a:moveTo>
                                    <a:pt x="18957" y="2081444"/>
                                  </a:moveTo>
                                  <a:cubicBezTo>
                                    <a:pt x="31629" y="2081748"/>
                                    <a:pt x="41958" y="2101223"/>
                                    <a:pt x="25623" y="2109743"/>
                                  </a:cubicBezTo>
                                  <a:cubicBezTo>
                                    <a:pt x="20499" y="2108120"/>
                                    <a:pt x="11530" y="2104874"/>
                                    <a:pt x="5125" y="2103252"/>
                                  </a:cubicBezTo>
                                  <a:cubicBezTo>
                                    <a:pt x="5125" y="2109743"/>
                                    <a:pt x="2562" y="2116234"/>
                                    <a:pt x="0" y="2121103"/>
                                  </a:cubicBezTo>
                                  <a:lnTo>
                                    <a:pt x="0" y="2083777"/>
                                  </a:lnTo>
                                  <a:cubicBezTo>
                                    <a:pt x="1281" y="2083777"/>
                                    <a:pt x="1281" y="2085400"/>
                                    <a:pt x="1281" y="2085400"/>
                                  </a:cubicBezTo>
                                  <a:cubicBezTo>
                                    <a:pt x="2562" y="2087023"/>
                                    <a:pt x="3843" y="2088646"/>
                                    <a:pt x="6406" y="2088646"/>
                                  </a:cubicBezTo>
                                  <a:cubicBezTo>
                                    <a:pt x="10250" y="2083371"/>
                                    <a:pt x="14734" y="2081343"/>
                                    <a:pt x="18957" y="2081444"/>
                                  </a:cubicBezTo>
                                  <a:close/>
                                  <a:moveTo>
                                    <a:pt x="13132" y="1992693"/>
                                  </a:moveTo>
                                  <a:cubicBezTo>
                                    <a:pt x="17296" y="1992896"/>
                                    <a:pt x="21139" y="1993707"/>
                                    <a:pt x="24342" y="1996141"/>
                                  </a:cubicBezTo>
                                  <a:cubicBezTo>
                                    <a:pt x="16655" y="1994519"/>
                                    <a:pt x="6406" y="1997764"/>
                                    <a:pt x="0" y="1994519"/>
                                  </a:cubicBezTo>
                                  <a:lnTo>
                                    <a:pt x="0" y="1992896"/>
                                  </a:lnTo>
                                  <a:cubicBezTo>
                                    <a:pt x="4484" y="1992896"/>
                                    <a:pt x="8968" y="1992490"/>
                                    <a:pt x="13132" y="1992693"/>
                                  </a:cubicBezTo>
                                  <a:close/>
                                  <a:moveTo>
                                    <a:pt x="71906" y="1962264"/>
                                  </a:moveTo>
                                  <a:cubicBezTo>
                                    <a:pt x="74628" y="1962061"/>
                                    <a:pt x="77511" y="1962872"/>
                                    <a:pt x="79433" y="1963684"/>
                                  </a:cubicBezTo>
                                  <a:cubicBezTo>
                                    <a:pt x="78152" y="1968553"/>
                                    <a:pt x="83276" y="1970175"/>
                                    <a:pt x="76870" y="1975044"/>
                                  </a:cubicBezTo>
                                  <a:cubicBezTo>
                                    <a:pt x="70465" y="1976667"/>
                                    <a:pt x="66621" y="1973421"/>
                                    <a:pt x="65340" y="1966930"/>
                                  </a:cubicBezTo>
                                  <a:cubicBezTo>
                                    <a:pt x="66621" y="1963684"/>
                                    <a:pt x="69183" y="1962467"/>
                                    <a:pt x="71906" y="1962264"/>
                                  </a:cubicBezTo>
                                  <a:close/>
                                  <a:moveTo>
                                    <a:pt x="7191238" y="1937718"/>
                                  </a:moveTo>
                                  <a:cubicBezTo>
                                    <a:pt x="7192519" y="1939341"/>
                                    <a:pt x="7193800" y="1942586"/>
                                    <a:pt x="7195081" y="1944209"/>
                                  </a:cubicBezTo>
                                  <a:cubicBezTo>
                                    <a:pt x="7189957" y="1950701"/>
                                    <a:pt x="7179708" y="1962061"/>
                                    <a:pt x="7174583" y="1949078"/>
                                  </a:cubicBezTo>
                                  <a:cubicBezTo>
                                    <a:pt x="7175863" y="1944209"/>
                                    <a:pt x="7186114" y="1937718"/>
                                    <a:pt x="7191238" y="1937718"/>
                                  </a:cubicBezTo>
                                  <a:close/>
                                  <a:moveTo>
                                    <a:pt x="74308" y="1906883"/>
                                  </a:moveTo>
                                  <a:cubicBezTo>
                                    <a:pt x="78152" y="1908506"/>
                                    <a:pt x="83276" y="1908506"/>
                                    <a:pt x="80714" y="1913375"/>
                                  </a:cubicBezTo>
                                  <a:cubicBezTo>
                                    <a:pt x="75589" y="1914998"/>
                                    <a:pt x="73027" y="1910129"/>
                                    <a:pt x="74308" y="1906883"/>
                                  </a:cubicBezTo>
                                  <a:close/>
                                  <a:moveTo>
                                    <a:pt x="7266507" y="1871991"/>
                                  </a:moveTo>
                                  <a:lnTo>
                                    <a:pt x="7289999" y="1877997"/>
                                  </a:lnTo>
                                  <a:lnTo>
                                    <a:pt x="7289999" y="1971514"/>
                                  </a:lnTo>
                                  <a:lnTo>
                                    <a:pt x="7266987" y="1977479"/>
                                  </a:lnTo>
                                  <a:cubicBezTo>
                                    <a:pt x="7254976" y="1976261"/>
                                    <a:pt x="7243125" y="1970987"/>
                                    <a:pt x="7233516" y="1962061"/>
                                  </a:cubicBezTo>
                                  <a:cubicBezTo>
                                    <a:pt x="7213018" y="1942586"/>
                                    <a:pt x="7213018" y="1908506"/>
                                    <a:pt x="7233516" y="1887409"/>
                                  </a:cubicBezTo>
                                  <a:cubicBezTo>
                                    <a:pt x="7242485" y="1878483"/>
                                    <a:pt x="7254336" y="1873208"/>
                                    <a:pt x="7266507" y="1871991"/>
                                  </a:cubicBezTo>
                                  <a:close/>
                                  <a:moveTo>
                                    <a:pt x="0" y="1838722"/>
                                  </a:moveTo>
                                  <a:cubicBezTo>
                                    <a:pt x="2562" y="1848460"/>
                                    <a:pt x="1281" y="1859820"/>
                                    <a:pt x="1281" y="1869557"/>
                                  </a:cubicBezTo>
                                  <a:cubicBezTo>
                                    <a:pt x="1281" y="1869557"/>
                                    <a:pt x="2562" y="1869557"/>
                                    <a:pt x="2562" y="1869557"/>
                                  </a:cubicBezTo>
                                  <a:cubicBezTo>
                                    <a:pt x="20499" y="1859820"/>
                                    <a:pt x="43560" y="1866311"/>
                                    <a:pt x="53809" y="1884163"/>
                                  </a:cubicBezTo>
                                  <a:cubicBezTo>
                                    <a:pt x="65340" y="1902014"/>
                                    <a:pt x="58934" y="1926358"/>
                                    <a:pt x="39716" y="1937718"/>
                                  </a:cubicBezTo>
                                  <a:cubicBezTo>
                                    <a:pt x="26905" y="1945832"/>
                                    <a:pt x="11530" y="1944209"/>
                                    <a:pt x="0" y="1939341"/>
                                  </a:cubicBezTo>
                                  <a:close/>
                                  <a:moveTo>
                                    <a:pt x="2983858" y="1764070"/>
                                  </a:moveTo>
                                  <a:cubicBezTo>
                                    <a:pt x="2988983" y="1762447"/>
                                    <a:pt x="2988983" y="1767316"/>
                                    <a:pt x="2992827" y="1767316"/>
                                  </a:cubicBezTo>
                                  <a:cubicBezTo>
                                    <a:pt x="2994108" y="1773807"/>
                                    <a:pt x="2983858" y="1770561"/>
                                    <a:pt x="2983858" y="1764070"/>
                                  </a:cubicBezTo>
                                  <a:close/>
                                  <a:moveTo>
                                    <a:pt x="96088" y="1747841"/>
                                  </a:moveTo>
                                  <a:cubicBezTo>
                                    <a:pt x="99932" y="1746218"/>
                                    <a:pt x="102494" y="1746218"/>
                                    <a:pt x="103775" y="1751087"/>
                                  </a:cubicBezTo>
                                  <a:cubicBezTo>
                                    <a:pt x="102494" y="1751087"/>
                                    <a:pt x="101213" y="1752710"/>
                                    <a:pt x="98650" y="1752710"/>
                                  </a:cubicBezTo>
                                  <a:cubicBezTo>
                                    <a:pt x="97369" y="1751087"/>
                                    <a:pt x="97369" y="1749464"/>
                                    <a:pt x="96088" y="1747841"/>
                                  </a:cubicBezTo>
                                  <a:close/>
                                  <a:moveTo>
                                    <a:pt x="2974890" y="1669943"/>
                                  </a:moveTo>
                                  <a:cubicBezTo>
                                    <a:pt x="2977452" y="1681303"/>
                                    <a:pt x="2974890" y="1695909"/>
                                    <a:pt x="2963359" y="1691040"/>
                                  </a:cubicBezTo>
                                  <a:cubicBezTo>
                                    <a:pt x="2964641" y="1682926"/>
                                    <a:pt x="2964641" y="1674811"/>
                                    <a:pt x="2974890" y="1669943"/>
                                  </a:cubicBezTo>
                                  <a:close/>
                                  <a:moveTo>
                                    <a:pt x="7262824" y="1659800"/>
                                  </a:moveTo>
                                  <a:lnTo>
                                    <a:pt x="7289999" y="1665799"/>
                                  </a:lnTo>
                                  <a:lnTo>
                                    <a:pt x="7289999" y="1777618"/>
                                  </a:lnTo>
                                  <a:lnTo>
                                    <a:pt x="7263304" y="1782733"/>
                                  </a:lnTo>
                                  <a:cubicBezTo>
                                    <a:pt x="7250172" y="1781110"/>
                                    <a:pt x="7237360" y="1775430"/>
                                    <a:pt x="7227110" y="1765693"/>
                                  </a:cubicBezTo>
                                  <a:cubicBezTo>
                                    <a:pt x="7202769" y="1741350"/>
                                    <a:pt x="7202769" y="1702400"/>
                                    <a:pt x="7227110" y="1678057"/>
                                  </a:cubicBezTo>
                                  <a:cubicBezTo>
                                    <a:pt x="7237360" y="1667508"/>
                                    <a:pt x="7249852" y="1661423"/>
                                    <a:pt x="7262824" y="1659800"/>
                                  </a:cubicBezTo>
                                  <a:close/>
                                  <a:moveTo>
                                    <a:pt x="2976171" y="1658583"/>
                                  </a:moveTo>
                                  <a:cubicBezTo>
                                    <a:pt x="2981296" y="1658583"/>
                                    <a:pt x="2977452" y="1661829"/>
                                    <a:pt x="2978734" y="1665074"/>
                                  </a:cubicBezTo>
                                  <a:cubicBezTo>
                                    <a:pt x="2973609" y="1665074"/>
                                    <a:pt x="2976171" y="1661829"/>
                                    <a:pt x="2976171" y="1658583"/>
                                  </a:cubicBezTo>
                                  <a:close/>
                                  <a:moveTo>
                                    <a:pt x="84878" y="1639083"/>
                                  </a:moveTo>
                                  <a:cubicBezTo>
                                    <a:pt x="83997" y="1639666"/>
                                    <a:pt x="82315" y="1640630"/>
                                    <a:pt x="80394" y="1641340"/>
                                  </a:cubicBezTo>
                                  <a:lnTo>
                                    <a:pt x="77085" y="1640055"/>
                                  </a:lnTo>
                                  <a:lnTo>
                                    <a:pt x="84557" y="1639108"/>
                                  </a:lnTo>
                                  <a:cubicBezTo>
                                    <a:pt x="85838" y="1638297"/>
                                    <a:pt x="85758" y="1638500"/>
                                    <a:pt x="84878" y="1639083"/>
                                  </a:cubicBezTo>
                                  <a:close/>
                                  <a:moveTo>
                                    <a:pt x="70465" y="1637485"/>
                                  </a:moveTo>
                                  <a:lnTo>
                                    <a:pt x="77085" y="1640055"/>
                                  </a:lnTo>
                                  <a:lnTo>
                                    <a:pt x="76550" y="1640123"/>
                                  </a:lnTo>
                                  <a:cubicBezTo>
                                    <a:pt x="74628" y="1639108"/>
                                    <a:pt x="73027" y="1637485"/>
                                    <a:pt x="70465" y="1637485"/>
                                  </a:cubicBezTo>
                                  <a:close/>
                                  <a:moveTo>
                                    <a:pt x="129399" y="1626125"/>
                                  </a:moveTo>
                                  <a:cubicBezTo>
                                    <a:pt x="124274" y="1624502"/>
                                    <a:pt x="135804" y="1626125"/>
                                    <a:pt x="134523" y="1632617"/>
                                  </a:cubicBezTo>
                                  <a:cubicBezTo>
                                    <a:pt x="133242" y="1634240"/>
                                    <a:pt x="131961" y="1635862"/>
                                    <a:pt x="131961" y="1637485"/>
                                  </a:cubicBezTo>
                                  <a:cubicBezTo>
                                    <a:pt x="112743" y="1642354"/>
                                    <a:pt x="139648" y="1635862"/>
                                    <a:pt x="129399" y="1626125"/>
                                  </a:cubicBezTo>
                                  <a:close/>
                                  <a:moveTo>
                                    <a:pt x="75589" y="1626125"/>
                                  </a:moveTo>
                                  <a:cubicBezTo>
                                    <a:pt x="75589" y="1627748"/>
                                    <a:pt x="73027" y="1627748"/>
                                    <a:pt x="70465" y="1629371"/>
                                  </a:cubicBezTo>
                                  <a:cubicBezTo>
                                    <a:pt x="69183" y="1630994"/>
                                    <a:pt x="67902" y="1632617"/>
                                    <a:pt x="69183" y="1635862"/>
                                  </a:cubicBezTo>
                                  <a:cubicBezTo>
                                    <a:pt x="62777" y="1632617"/>
                                    <a:pt x="67902" y="1624502"/>
                                    <a:pt x="75589" y="1626125"/>
                                  </a:cubicBezTo>
                                  <a:close/>
                                  <a:moveTo>
                                    <a:pt x="2965922" y="1613142"/>
                                  </a:moveTo>
                                  <a:cubicBezTo>
                                    <a:pt x="2971046" y="1614765"/>
                                    <a:pt x="2967203" y="1618011"/>
                                    <a:pt x="2968484" y="1619634"/>
                                  </a:cubicBezTo>
                                  <a:cubicBezTo>
                                    <a:pt x="2963359" y="1619634"/>
                                    <a:pt x="2965922" y="1616388"/>
                                    <a:pt x="2965922" y="1613142"/>
                                  </a:cubicBezTo>
                                  <a:close/>
                                  <a:moveTo>
                                    <a:pt x="4676291" y="1598536"/>
                                  </a:moveTo>
                                  <a:cubicBezTo>
                                    <a:pt x="4671166" y="1601782"/>
                                    <a:pt x="4667322" y="1608273"/>
                                    <a:pt x="4663479" y="1605028"/>
                                  </a:cubicBezTo>
                                  <a:cubicBezTo>
                                    <a:pt x="4664760" y="1609896"/>
                                    <a:pt x="4667322" y="1614765"/>
                                    <a:pt x="4664760" y="1619634"/>
                                  </a:cubicBezTo>
                                  <a:lnTo>
                                    <a:pt x="4661855" y="1620536"/>
                                  </a:lnTo>
                                  <a:lnTo>
                                    <a:pt x="4661855" y="1622963"/>
                                  </a:lnTo>
                                  <a:lnTo>
                                    <a:pt x="4715490" y="1622963"/>
                                  </a:lnTo>
                                  <a:lnTo>
                                    <a:pt x="4715490" y="1607396"/>
                                  </a:lnTo>
                                  <a:lnTo>
                                    <a:pt x="4708660" y="1607589"/>
                                  </a:lnTo>
                                  <a:cubicBezTo>
                                    <a:pt x="4704877" y="1606549"/>
                                    <a:pt x="4701274" y="1604216"/>
                                    <a:pt x="4698071" y="1600159"/>
                                  </a:cubicBezTo>
                                  <a:cubicBezTo>
                                    <a:pt x="4690384" y="1601782"/>
                                    <a:pt x="4682697" y="1603405"/>
                                    <a:pt x="4676291" y="1598536"/>
                                  </a:cubicBezTo>
                                  <a:close/>
                                  <a:moveTo>
                                    <a:pt x="12812" y="1593668"/>
                                  </a:moveTo>
                                  <a:cubicBezTo>
                                    <a:pt x="19218" y="1592045"/>
                                    <a:pt x="23061" y="1593668"/>
                                    <a:pt x="26905" y="1601782"/>
                                  </a:cubicBezTo>
                                  <a:cubicBezTo>
                                    <a:pt x="17936" y="1606651"/>
                                    <a:pt x="14093" y="1601782"/>
                                    <a:pt x="12812" y="1593668"/>
                                  </a:cubicBezTo>
                                  <a:close/>
                                  <a:moveTo>
                                    <a:pt x="7168818" y="1584336"/>
                                  </a:moveTo>
                                  <a:cubicBezTo>
                                    <a:pt x="7177786" y="1584336"/>
                                    <a:pt x="7186754" y="1587988"/>
                                    <a:pt x="7193800" y="1595291"/>
                                  </a:cubicBezTo>
                                  <a:cubicBezTo>
                                    <a:pt x="7207893" y="1608273"/>
                                    <a:pt x="7207893" y="1630994"/>
                                    <a:pt x="7193800" y="1643977"/>
                                  </a:cubicBezTo>
                                  <a:cubicBezTo>
                                    <a:pt x="7179708" y="1656960"/>
                                    <a:pt x="7157927" y="1656960"/>
                                    <a:pt x="7143834" y="1643977"/>
                                  </a:cubicBezTo>
                                  <a:cubicBezTo>
                                    <a:pt x="7129741" y="1630994"/>
                                    <a:pt x="7129741" y="1608273"/>
                                    <a:pt x="7143834" y="1595291"/>
                                  </a:cubicBezTo>
                                  <a:cubicBezTo>
                                    <a:pt x="7150881" y="1587988"/>
                                    <a:pt x="7159849" y="1584336"/>
                                    <a:pt x="7168818" y="1584336"/>
                                  </a:cubicBezTo>
                                  <a:close/>
                                  <a:moveTo>
                                    <a:pt x="3550138" y="1557964"/>
                                  </a:moveTo>
                                  <a:cubicBezTo>
                                    <a:pt x="3537326" y="1567702"/>
                                    <a:pt x="3538607" y="1593668"/>
                                    <a:pt x="3519390" y="1592045"/>
                                  </a:cubicBezTo>
                                  <a:cubicBezTo>
                                    <a:pt x="3512984" y="1574193"/>
                                    <a:pt x="3541169" y="1562833"/>
                                    <a:pt x="3550138" y="1557964"/>
                                  </a:cubicBezTo>
                                  <a:close/>
                                  <a:moveTo>
                                    <a:pt x="5797319" y="1544981"/>
                                  </a:moveTo>
                                  <a:cubicBezTo>
                                    <a:pt x="5798600" y="1543358"/>
                                    <a:pt x="5801163" y="1543358"/>
                                    <a:pt x="5801163" y="1544981"/>
                                  </a:cubicBezTo>
                                  <a:cubicBezTo>
                                    <a:pt x="5802444" y="1546604"/>
                                    <a:pt x="5802444" y="1548227"/>
                                    <a:pt x="5801163" y="1549850"/>
                                  </a:cubicBezTo>
                                  <a:cubicBezTo>
                                    <a:pt x="5799882" y="1551473"/>
                                    <a:pt x="5798600" y="1551473"/>
                                    <a:pt x="5797319" y="1549850"/>
                                  </a:cubicBezTo>
                                  <a:cubicBezTo>
                                    <a:pt x="5796038" y="1548227"/>
                                    <a:pt x="5796038" y="1546604"/>
                                    <a:pt x="5797319" y="1544981"/>
                                  </a:cubicBezTo>
                                  <a:close/>
                                  <a:moveTo>
                                    <a:pt x="2995389" y="1543358"/>
                                  </a:moveTo>
                                  <a:cubicBezTo>
                                    <a:pt x="2997951" y="1559587"/>
                                    <a:pt x="2996670" y="1574193"/>
                                    <a:pt x="2981296" y="1580685"/>
                                  </a:cubicBezTo>
                                  <a:cubicBezTo>
                                    <a:pt x="2976171" y="1562833"/>
                                    <a:pt x="2983858" y="1553096"/>
                                    <a:pt x="2995389" y="1543358"/>
                                  </a:cubicBezTo>
                                  <a:close/>
                                  <a:moveTo>
                                    <a:pt x="658524" y="1536867"/>
                                  </a:moveTo>
                                  <a:cubicBezTo>
                                    <a:pt x="664930" y="1541735"/>
                                    <a:pt x="664930" y="1548227"/>
                                    <a:pt x="659805" y="1553096"/>
                                  </a:cubicBezTo>
                                  <a:cubicBezTo>
                                    <a:pt x="653399" y="1554719"/>
                                    <a:pt x="650837" y="1549850"/>
                                    <a:pt x="644431" y="1549850"/>
                                  </a:cubicBezTo>
                                  <a:cubicBezTo>
                                    <a:pt x="646993" y="1544981"/>
                                    <a:pt x="650837" y="1541735"/>
                                    <a:pt x="658524" y="1536867"/>
                                  </a:cubicBezTo>
                                  <a:close/>
                                  <a:moveTo>
                                    <a:pt x="0" y="1533621"/>
                                  </a:moveTo>
                                  <a:cubicBezTo>
                                    <a:pt x="7687" y="1536867"/>
                                    <a:pt x="17936" y="1544981"/>
                                    <a:pt x="21780" y="1556341"/>
                                  </a:cubicBezTo>
                                  <a:cubicBezTo>
                                    <a:pt x="20499" y="1567702"/>
                                    <a:pt x="8968" y="1567702"/>
                                    <a:pt x="0" y="1561210"/>
                                  </a:cubicBezTo>
                                  <a:close/>
                                  <a:moveTo>
                                    <a:pt x="120430" y="1531998"/>
                                  </a:moveTo>
                                  <a:cubicBezTo>
                                    <a:pt x="126836" y="1527130"/>
                                    <a:pt x="128117" y="1535244"/>
                                    <a:pt x="130680" y="1540113"/>
                                  </a:cubicBezTo>
                                  <a:cubicBezTo>
                                    <a:pt x="122993" y="1546604"/>
                                    <a:pt x="117868" y="1536867"/>
                                    <a:pt x="120430" y="1531998"/>
                                  </a:cubicBezTo>
                                  <a:close/>
                                  <a:moveTo>
                                    <a:pt x="4661855" y="1522394"/>
                                  </a:moveTo>
                                  <a:lnTo>
                                    <a:pt x="4661855" y="1561306"/>
                                  </a:lnTo>
                                  <a:lnTo>
                                    <a:pt x="4669885" y="1570947"/>
                                  </a:lnTo>
                                  <a:cubicBezTo>
                                    <a:pt x="4676291" y="1569324"/>
                                    <a:pt x="4681415" y="1561210"/>
                                    <a:pt x="4689103" y="1566079"/>
                                  </a:cubicBezTo>
                                  <a:cubicBezTo>
                                    <a:pt x="4687821" y="1557964"/>
                                    <a:pt x="4680134" y="1556341"/>
                                    <a:pt x="4676291" y="1551473"/>
                                  </a:cubicBezTo>
                                  <a:cubicBezTo>
                                    <a:pt x="4669885" y="1541735"/>
                                    <a:pt x="4675010" y="1533621"/>
                                    <a:pt x="4671166" y="1523884"/>
                                  </a:cubicBezTo>
                                  <a:close/>
                                  <a:moveTo>
                                    <a:pt x="2442165" y="1519836"/>
                                  </a:moveTo>
                                  <a:lnTo>
                                    <a:pt x="2423985" y="1522261"/>
                                  </a:lnTo>
                                  <a:cubicBezTo>
                                    <a:pt x="2423985" y="1528752"/>
                                    <a:pt x="2430389" y="1527130"/>
                                    <a:pt x="2434234" y="1528752"/>
                                  </a:cubicBezTo>
                                  <a:lnTo>
                                    <a:pt x="2430468" y="1546636"/>
                                  </a:lnTo>
                                  <a:lnTo>
                                    <a:pt x="2442165" y="1546636"/>
                                  </a:lnTo>
                                  <a:close/>
                                  <a:moveTo>
                                    <a:pt x="4069799" y="1511819"/>
                                  </a:moveTo>
                                  <a:lnTo>
                                    <a:pt x="4056202" y="1541735"/>
                                  </a:lnTo>
                                  <a:lnTo>
                                    <a:pt x="4069799" y="1545484"/>
                                  </a:lnTo>
                                  <a:close/>
                                  <a:moveTo>
                                    <a:pt x="3553981" y="1507655"/>
                                  </a:moveTo>
                                  <a:cubicBezTo>
                                    <a:pt x="3553981" y="1512524"/>
                                    <a:pt x="3550138" y="1515769"/>
                                    <a:pt x="3548857" y="1519015"/>
                                  </a:cubicBezTo>
                                  <a:cubicBezTo>
                                    <a:pt x="3542451" y="1517392"/>
                                    <a:pt x="3547575" y="1507655"/>
                                    <a:pt x="3553981" y="1507655"/>
                                  </a:cubicBezTo>
                                  <a:close/>
                                  <a:moveTo>
                                    <a:pt x="3530920" y="1494672"/>
                                  </a:moveTo>
                                  <a:cubicBezTo>
                                    <a:pt x="3532201" y="1502786"/>
                                    <a:pt x="3525796" y="1514147"/>
                                    <a:pt x="3515546" y="1510901"/>
                                  </a:cubicBezTo>
                                  <a:cubicBezTo>
                                    <a:pt x="3512984" y="1501164"/>
                                    <a:pt x="3520670" y="1491426"/>
                                    <a:pt x="3530920" y="1494672"/>
                                  </a:cubicBezTo>
                                  <a:close/>
                                  <a:moveTo>
                                    <a:pt x="64579" y="1493886"/>
                                  </a:moveTo>
                                  <a:cubicBezTo>
                                    <a:pt x="75749" y="1496700"/>
                                    <a:pt x="82956" y="1508872"/>
                                    <a:pt x="74308" y="1517392"/>
                                  </a:cubicBezTo>
                                  <a:cubicBezTo>
                                    <a:pt x="61496" y="1519015"/>
                                    <a:pt x="51247" y="1507655"/>
                                    <a:pt x="52528" y="1494672"/>
                                  </a:cubicBezTo>
                                  <a:cubicBezTo>
                                    <a:pt x="56692" y="1493049"/>
                                    <a:pt x="60856" y="1492947"/>
                                    <a:pt x="64579" y="1493886"/>
                                  </a:cubicBezTo>
                                  <a:close/>
                                  <a:moveTo>
                                    <a:pt x="4080114" y="1489125"/>
                                  </a:moveTo>
                                  <a:lnTo>
                                    <a:pt x="4075540" y="1499189"/>
                                  </a:lnTo>
                                  <a:lnTo>
                                    <a:pt x="4080114" y="1499189"/>
                                  </a:lnTo>
                                  <a:close/>
                                  <a:moveTo>
                                    <a:pt x="7274034" y="1481080"/>
                                  </a:moveTo>
                                  <a:lnTo>
                                    <a:pt x="7289999" y="1484274"/>
                                  </a:lnTo>
                                  <a:lnTo>
                                    <a:pt x="7289999" y="1531594"/>
                                  </a:lnTo>
                                  <a:lnTo>
                                    <a:pt x="7229673" y="1546604"/>
                                  </a:lnTo>
                                  <a:cubicBezTo>
                                    <a:pt x="7223267" y="1527130"/>
                                    <a:pt x="7230955" y="1504409"/>
                                    <a:pt x="7247610" y="1491426"/>
                                  </a:cubicBezTo>
                                  <a:cubicBezTo>
                                    <a:pt x="7255297" y="1484934"/>
                                    <a:pt x="7264586" y="1481689"/>
                                    <a:pt x="7274034" y="1481080"/>
                                  </a:cubicBezTo>
                                  <a:close/>
                                  <a:moveTo>
                                    <a:pt x="23061" y="1463837"/>
                                  </a:moveTo>
                                  <a:cubicBezTo>
                                    <a:pt x="32029" y="1463837"/>
                                    <a:pt x="43560" y="1468706"/>
                                    <a:pt x="42279" y="1480066"/>
                                  </a:cubicBezTo>
                                  <a:cubicBezTo>
                                    <a:pt x="30748" y="1486558"/>
                                    <a:pt x="21780" y="1473575"/>
                                    <a:pt x="23061" y="1463837"/>
                                  </a:cubicBezTo>
                                  <a:close/>
                                  <a:moveTo>
                                    <a:pt x="92405" y="1463229"/>
                                  </a:moveTo>
                                  <a:cubicBezTo>
                                    <a:pt x="96729" y="1464243"/>
                                    <a:pt x="100572" y="1466271"/>
                                    <a:pt x="103775" y="1468706"/>
                                  </a:cubicBezTo>
                                  <a:cubicBezTo>
                                    <a:pt x="110181" y="1480066"/>
                                    <a:pt x="93526" y="1486558"/>
                                    <a:pt x="102494" y="1494672"/>
                                  </a:cubicBezTo>
                                  <a:cubicBezTo>
                                    <a:pt x="97369" y="1499541"/>
                                    <a:pt x="97369" y="1493049"/>
                                    <a:pt x="96088" y="1489803"/>
                                  </a:cubicBezTo>
                                  <a:cubicBezTo>
                                    <a:pt x="85839" y="1488180"/>
                                    <a:pt x="71746" y="1475197"/>
                                    <a:pt x="78152" y="1463837"/>
                                  </a:cubicBezTo>
                                  <a:cubicBezTo>
                                    <a:pt x="83277" y="1462214"/>
                                    <a:pt x="88081" y="1462214"/>
                                    <a:pt x="92405" y="1463229"/>
                                  </a:cubicBezTo>
                                  <a:close/>
                                  <a:moveTo>
                                    <a:pt x="556030" y="1460592"/>
                                  </a:moveTo>
                                  <a:cubicBezTo>
                                    <a:pt x="564998" y="1455723"/>
                                    <a:pt x="550905" y="1475197"/>
                                    <a:pt x="557311" y="1462214"/>
                                  </a:cubicBezTo>
                                  <a:cubicBezTo>
                                    <a:pt x="557311" y="1462214"/>
                                    <a:pt x="556030" y="1460592"/>
                                    <a:pt x="556030" y="1460592"/>
                                  </a:cubicBezTo>
                                  <a:close/>
                                  <a:moveTo>
                                    <a:pt x="3029981" y="1458969"/>
                                  </a:moveTo>
                                  <a:cubicBezTo>
                                    <a:pt x="3029981" y="1462214"/>
                                    <a:pt x="3027418" y="1463837"/>
                                    <a:pt x="3027418" y="1467083"/>
                                  </a:cubicBezTo>
                                  <a:cubicBezTo>
                                    <a:pt x="3023575" y="1467083"/>
                                    <a:pt x="3023575" y="1463837"/>
                                    <a:pt x="3022293" y="1460592"/>
                                  </a:cubicBezTo>
                                  <a:cubicBezTo>
                                    <a:pt x="3024856" y="1460592"/>
                                    <a:pt x="3027418" y="1458969"/>
                                    <a:pt x="3029981" y="1458969"/>
                                  </a:cubicBezTo>
                                  <a:close/>
                                  <a:moveTo>
                                    <a:pt x="3578323" y="1455723"/>
                                  </a:moveTo>
                                  <a:cubicBezTo>
                                    <a:pt x="3588573" y="1460592"/>
                                    <a:pt x="3580886" y="1471952"/>
                                    <a:pt x="3571918" y="1467083"/>
                                  </a:cubicBezTo>
                                  <a:cubicBezTo>
                                    <a:pt x="3570637" y="1462214"/>
                                    <a:pt x="3573199" y="1457346"/>
                                    <a:pt x="3578323" y="1455723"/>
                                  </a:cubicBezTo>
                                  <a:close/>
                                  <a:moveTo>
                                    <a:pt x="1484882" y="1449231"/>
                                  </a:moveTo>
                                  <a:cubicBezTo>
                                    <a:pt x="1488726" y="1450854"/>
                                    <a:pt x="1491288" y="1454100"/>
                                    <a:pt x="1492569" y="1458969"/>
                                  </a:cubicBezTo>
                                  <a:cubicBezTo>
                                    <a:pt x="1484882" y="1463837"/>
                                    <a:pt x="1487444" y="1454100"/>
                                    <a:pt x="1484882" y="1449231"/>
                                  </a:cubicBezTo>
                                  <a:close/>
                                  <a:moveTo>
                                    <a:pt x="215237" y="1445986"/>
                                  </a:moveTo>
                                  <a:cubicBezTo>
                                    <a:pt x="222924" y="1442740"/>
                                    <a:pt x="225487" y="1449231"/>
                                    <a:pt x="228049" y="1457346"/>
                                  </a:cubicBezTo>
                                  <a:cubicBezTo>
                                    <a:pt x="217800" y="1463837"/>
                                    <a:pt x="212675" y="1450854"/>
                                    <a:pt x="215237" y="1445986"/>
                                  </a:cubicBezTo>
                                  <a:close/>
                                  <a:moveTo>
                                    <a:pt x="3618040" y="1444363"/>
                                  </a:moveTo>
                                  <a:cubicBezTo>
                                    <a:pt x="3614197" y="1449231"/>
                                    <a:pt x="3614197" y="1455723"/>
                                    <a:pt x="3606509" y="1458969"/>
                                  </a:cubicBezTo>
                                  <a:cubicBezTo>
                                    <a:pt x="3603947" y="1450854"/>
                                    <a:pt x="3610353" y="1445986"/>
                                    <a:pt x="3618040" y="1444363"/>
                                  </a:cubicBezTo>
                                  <a:close/>
                                  <a:moveTo>
                                    <a:pt x="3571437" y="1440102"/>
                                  </a:moveTo>
                                  <a:cubicBezTo>
                                    <a:pt x="3574480" y="1439494"/>
                                    <a:pt x="3577683" y="1441117"/>
                                    <a:pt x="3578323" y="1445986"/>
                                  </a:cubicBezTo>
                                  <a:cubicBezTo>
                                    <a:pt x="3573199" y="1449231"/>
                                    <a:pt x="3569355" y="1449231"/>
                                    <a:pt x="3565512" y="1447608"/>
                                  </a:cubicBezTo>
                                  <a:cubicBezTo>
                                    <a:pt x="3565512" y="1443551"/>
                                    <a:pt x="3568394" y="1440711"/>
                                    <a:pt x="3571437" y="1440102"/>
                                  </a:cubicBezTo>
                                  <a:close/>
                                  <a:moveTo>
                                    <a:pt x="727707" y="1434626"/>
                                  </a:moveTo>
                                  <a:cubicBezTo>
                                    <a:pt x="734113" y="1445986"/>
                                    <a:pt x="731551" y="1454100"/>
                                    <a:pt x="721302" y="1458969"/>
                                  </a:cubicBezTo>
                                  <a:cubicBezTo>
                                    <a:pt x="708490" y="1455723"/>
                                    <a:pt x="709771" y="1437871"/>
                                    <a:pt x="727707" y="1434626"/>
                                  </a:cubicBezTo>
                                  <a:close/>
                                  <a:moveTo>
                                    <a:pt x="686710" y="1434626"/>
                                  </a:moveTo>
                                  <a:cubicBezTo>
                                    <a:pt x="689272" y="1445986"/>
                                    <a:pt x="690553" y="1458969"/>
                                    <a:pt x="676460" y="1463837"/>
                                  </a:cubicBezTo>
                                  <a:cubicBezTo>
                                    <a:pt x="658524" y="1455723"/>
                                    <a:pt x="676460" y="1434626"/>
                                    <a:pt x="686710" y="1434626"/>
                                  </a:cubicBezTo>
                                  <a:close/>
                                  <a:moveTo>
                                    <a:pt x="383071" y="1434626"/>
                                  </a:moveTo>
                                  <a:cubicBezTo>
                                    <a:pt x="388196" y="1450854"/>
                                    <a:pt x="390758" y="1467083"/>
                                    <a:pt x="376665" y="1475197"/>
                                  </a:cubicBezTo>
                                  <a:cubicBezTo>
                                    <a:pt x="368978" y="1473575"/>
                                    <a:pt x="362573" y="1468706"/>
                                    <a:pt x="356167" y="1465460"/>
                                  </a:cubicBezTo>
                                  <a:cubicBezTo>
                                    <a:pt x="348480" y="1444363"/>
                                    <a:pt x="363854" y="1433003"/>
                                    <a:pt x="383071" y="1434626"/>
                                  </a:cubicBezTo>
                                  <a:close/>
                                  <a:moveTo>
                                    <a:pt x="3115819" y="1433003"/>
                                  </a:moveTo>
                                  <a:cubicBezTo>
                                    <a:pt x="3123506" y="1433003"/>
                                    <a:pt x="3115819" y="1441117"/>
                                    <a:pt x="3117100" y="1444363"/>
                                  </a:cubicBezTo>
                                  <a:cubicBezTo>
                                    <a:pt x="3109413" y="1442740"/>
                                    <a:pt x="3115819" y="1434626"/>
                                    <a:pt x="3115819" y="1433003"/>
                                  </a:cubicBezTo>
                                  <a:close/>
                                  <a:moveTo>
                                    <a:pt x="773830" y="1433003"/>
                                  </a:moveTo>
                                  <a:cubicBezTo>
                                    <a:pt x="776392" y="1439494"/>
                                    <a:pt x="776392" y="1444363"/>
                                    <a:pt x="769986" y="1445986"/>
                                  </a:cubicBezTo>
                                  <a:cubicBezTo>
                                    <a:pt x="763580" y="1442740"/>
                                    <a:pt x="767424" y="1434626"/>
                                    <a:pt x="773830" y="1433003"/>
                                  </a:cubicBezTo>
                                  <a:close/>
                                  <a:moveTo>
                                    <a:pt x="427912" y="1433003"/>
                                  </a:moveTo>
                                  <a:cubicBezTo>
                                    <a:pt x="431756" y="1431380"/>
                                    <a:pt x="436881" y="1439494"/>
                                    <a:pt x="433037" y="1441117"/>
                                  </a:cubicBezTo>
                                  <a:cubicBezTo>
                                    <a:pt x="426631" y="1445986"/>
                                    <a:pt x="426631" y="1434626"/>
                                    <a:pt x="427912" y="1433003"/>
                                  </a:cubicBezTo>
                                  <a:close/>
                                  <a:moveTo>
                                    <a:pt x="755893" y="1429757"/>
                                  </a:moveTo>
                                  <a:cubicBezTo>
                                    <a:pt x="761018" y="1428134"/>
                                    <a:pt x="764862" y="1439494"/>
                                    <a:pt x="757174" y="1439494"/>
                                  </a:cubicBezTo>
                                  <a:cubicBezTo>
                                    <a:pt x="752050" y="1436248"/>
                                    <a:pt x="754612" y="1433003"/>
                                    <a:pt x="755893" y="1429757"/>
                                  </a:cubicBezTo>
                                  <a:close/>
                                  <a:moveTo>
                                    <a:pt x="513751" y="1429757"/>
                                  </a:moveTo>
                                  <a:cubicBezTo>
                                    <a:pt x="525282" y="1436248"/>
                                    <a:pt x="516314" y="1442740"/>
                                    <a:pt x="517595" y="1450854"/>
                                  </a:cubicBezTo>
                                  <a:cubicBezTo>
                                    <a:pt x="513751" y="1452477"/>
                                    <a:pt x="513751" y="1442740"/>
                                    <a:pt x="511189" y="1439494"/>
                                  </a:cubicBezTo>
                                  <a:cubicBezTo>
                                    <a:pt x="511189" y="1433003"/>
                                    <a:pt x="516314" y="1444363"/>
                                    <a:pt x="516314" y="1445986"/>
                                  </a:cubicBezTo>
                                  <a:cubicBezTo>
                                    <a:pt x="520157" y="1442740"/>
                                    <a:pt x="517595" y="1436248"/>
                                    <a:pt x="513751" y="1429757"/>
                                  </a:cubicBezTo>
                                  <a:close/>
                                  <a:moveTo>
                                    <a:pt x="5447559" y="1426511"/>
                                  </a:moveTo>
                                  <a:cubicBezTo>
                                    <a:pt x="5450121" y="1423265"/>
                                    <a:pt x="5455245" y="1423265"/>
                                    <a:pt x="5459089" y="1426511"/>
                                  </a:cubicBezTo>
                                  <a:cubicBezTo>
                                    <a:pt x="5456527" y="1431380"/>
                                    <a:pt x="5455245" y="1434626"/>
                                    <a:pt x="5451402" y="1437871"/>
                                  </a:cubicBezTo>
                                  <a:cubicBezTo>
                                    <a:pt x="5451402" y="1439494"/>
                                    <a:pt x="5450121" y="1439494"/>
                                    <a:pt x="5450121" y="1439494"/>
                                  </a:cubicBezTo>
                                  <a:cubicBezTo>
                                    <a:pt x="5448839" y="1439494"/>
                                    <a:pt x="5447559" y="1437871"/>
                                    <a:pt x="5447559" y="1437871"/>
                                  </a:cubicBezTo>
                                  <a:cubicBezTo>
                                    <a:pt x="5444996" y="1434626"/>
                                    <a:pt x="5444996" y="1429757"/>
                                    <a:pt x="5447559" y="1426511"/>
                                  </a:cubicBezTo>
                                  <a:close/>
                                  <a:moveTo>
                                    <a:pt x="7217662" y="1418802"/>
                                  </a:moveTo>
                                  <a:cubicBezTo>
                                    <a:pt x="7224869" y="1419614"/>
                                    <a:pt x="7231595" y="1423265"/>
                                    <a:pt x="7236079" y="1429757"/>
                                  </a:cubicBezTo>
                                  <a:cubicBezTo>
                                    <a:pt x="7246328" y="1441117"/>
                                    <a:pt x="7243766" y="1458969"/>
                                    <a:pt x="7230955" y="1468706"/>
                                  </a:cubicBezTo>
                                  <a:cubicBezTo>
                                    <a:pt x="7218143" y="1478443"/>
                                    <a:pt x="7200206" y="1476820"/>
                                    <a:pt x="7191238" y="1463837"/>
                                  </a:cubicBezTo>
                                  <a:cubicBezTo>
                                    <a:pt x="7182269" y="1452477"/>
                                    <a:pt x="7184832" y="1434626"/>
                                    <a:pt x="7196363" y="1424888"/>
                                  </a:cubicBezTo>
                                  <a:cubicBezTo>
                                    <a:pt x="7202769" y="1420019"/>
                                    <a:pt x="7210456" y="1417991"/>
                                    <a:pt x="7217662" y="1418802"/>
                                  </a:cubicBezTo>
                                  <a:close/>
                                  <a:moveTo>
                                    <a:pt x="5538522" y="1416774"/>
                                  </a:moveTo>
                                  <a:cubicBezTo>
                                    <a:pt x="5538522" y="1415151"/>
                                    <a:pt x="5539803" y="1415151"/>
                                    <a:pt x="5541084" y="1416774"/>
                                  </a:cubicBezTo>
                                  <a:cubicBezTo>
                                    <a:pt x="5541084" y="1416774"/>
                                    <a:pt x="5541084" y="1418397"/>
                                    <a:pt x="5541084" y="1418397"/>
                                  </a:cubicBezTo>
                                  <a:cubicBezTo>
                                    <a:pt x="5539803" y="1418397"/>
                                    <a:pt x="5538522" y="1418397"/>
                                    <a:pt x="5538522" y="1418397"/>
                                  </a:cubicBezTo>
                                  <a:cubicBezTo>
                                    <a:pt x="5538522" y="1418397"/>
                                    <a:pt x="5538522" y="1416774"/>
                                    <a:pt x="5538522" y="1416774"/>
                                  </a:cubicBezTo>
                                  <a:close/>
                                  <a:moveTo>
                                    <a:pt x="3612915" y="1411905"/>
                                  </a:moveTo>
                                  <a:cubicBezTo>
                                    <a:pt x="3620602" y="1421642"/>
                                    <a:pt x="3603947" y="1436248"/>
                                    <a:pt x="3597541" y="1444363"/>
                                  </a:cubicBezTo>
                                  <a:cubicBezTo>
                                    <a:pt x="3584729" y="1437871"/>
                                    <a:pt x="3606509" y="1420020"/>
                                    <a:pt x="3612915" y="1411905"/>
                                  </a:cubicBezTo>
                                  <a:close/>
                                  <a:moveTo>
                                    <a:pt x="516314" y="1410282"/>
                                  </a:moveTo>
                                  <a:cubicBezTo>
                                    <a:pt x="521438" y="1421642"/>
                                    <a:pt x="508627" y="1418397"/>
                                    <a:pt x="517595" y="1426511"/>
                                  </a:cubicBezTo>
                                  <a:cubicBezTo>
                                    <a:pt x="509908" y="1428134"/>
                                    <a:pt x="508627" y="1413528"/>
                                    <a:pt x="516314" y="1410282"/>
                                  </a:cubicBezTo>
                                  <a:close/>
                                  <a:moveTo>
                                    <a:pt x="726426" y="1398922"/>
                                  </a:moveTo>
                                  <a:cubicBezTo>
                                    <a:pt x="730270" y="1405414"/>
                                    <a:pt x="730270" y="1408660"/>
                                    <a:pt x="722583" y="1410282"/>
                                  </a:cubicBezTo>
                                  <a:cubicBezTo>
                                    <a:pt x="720020" y="1405414"/>
                                    <a:pt x="720020" y="1403791"/>
                                    <a:pt x="721302" y="1400545"/>
                                  </a:cubicBezTo>
                                  <a:cubicBezTo>
                                    <a:pt x="722583" y="1400545"/>
                                    <a:pt x="725145" y="1398922"/>
                                    <a:pt x="726426" y="1398922"/>
                                  </a:cubicBezTo>
                                  <a:close/>
                                  <a:moveTo>
                                    <a:pt x="752050" y="1397299"/>
                                  </a:moveTo>
                                  <a:cubicBezTo>
                                    <a:pt x="755893" y="1403791"/>
                                    <a:pt x="754612" y="1408660"/>
                                    <a:pt x="746925" y="1411905"/>
                                  </a:cubicBezTo>
                                  <a:cubicBezTo>
                                    <a:pt x="743082" y="1403791"/>
                                    <a:pt x="743082" y="1398922"/>
                                    <a:pt x="752050" y="1397299"/>
                                  </a:cubicBezTo>
                                  <a:close/>
                                  <a:moveTo>
                                    <a:pt x="763580" y="1395676"/>
                                  </a:moveTo>
                                  <a:cubicBezTo>
                                    <a:pt x="767424" y="1394054"/>
                                    <a:pt x="771267" y="1397299"/>
                                    <a:pt x="772549" y="1400545"/>
                                  </a:cubicBezTo>
                                  <a:cubicBezTo>
                                    <a:pt x="773830" y="1405414"/>
                                    <a:pt x="771267" y="1408660"/>
                                    <a:pt x="767424" y="1410282"/>
                                  </a:cubicBezTo>
                                  <a:cubicBezTo>
                                    <a:pt x="763580" y="1410282"/>
                                    <a:pt x="759737" y="1408660"/>
                                    <a:pt x="758456" y="1405414"/>
                                  </a:cubicBezTo>
                                  <a:cubicBezTo>
                                    <a:pt x="757174" y="1400545"/>
                                    <a:pt x="759737" y="1397299"/>
                                    <a:pt x="763580" y="1395676"/>
                                  </a:cubicBezTo>
                                  <a:close/>
                                  <a:moveTo>
                                    <a:pt x="275453" y="1394054"/>
                                  </a:moveTo>
                                  <a:cubicBezTo>
                                    <a:pt x="299795" y="1381070"/>
                                    <a:pt x="306201" y="1429757"/>
                                    <a:pt x="289546" y="1436248"/>
                                  </a:cubicBezTo>
                                  <a:cubicBezTo>
                                    <a:pt x="267766" y="1442740"/>
                                    <a:pt x="257516" y="1403791"/>
                                    <a:pt x="275453" y="1394054"/>
                                  </a:cubicBezTo>
                                  <a:close/>
                                  <a:moveTo>
                                    <a:pt x="3793721" y="1391822"/>
                                  </a:moveTo>
                                  <a:cubicBezTo>
                                    <a:pt x="3795802" y="1391619"/>
                                    <a:pt x="3797404" y="1392430"/>
                                    <a:pt x="3797404" y="1395676"/>
                                  </a:cubicBezTo>
                                  <a:cubicBezTo>
                                    <a:pt x="3796123" y="1397299"/>
                                    <a:pt x="3792280" y="1398922"/>
                                    <a:pt x="3789717" y="1400545"/>
                                  </a:cubicBezTo>
                                  <a:cubicBezTo>
                                    <a:pt x="3788436" y="1398922"/>
                                    <a:pt x="3788436" y="1395676"/>
                                    <a:pt x="3787155" y="1394054"/>
                                  </a:cubicBezTo>
                                  <a:cubicBezTo>
                                    <a:pt x="3789077" y="1393242"/>
                                    <a:pt x="3791639" y="1392025"/>
                                    <a:pt x="3793721" y="1391822"/>
                                  </a:cubicBezTo>
                                  <a:close/>
                                  <a:moveTo>
                                    <a:pt x="117868" y="1376202"/>
                                  </a:moveTo>
                                  <a:cubicBezTo>
                                    <a:pt x="124274" y="1372956"/>
                                    <a:pt x="128117" y="1382693"/>
                                    <a:pt x="125555" y="1385939"/>
                                  </a:cubicBezTo>
                                  <a:cubicBezTo>
                                    <a:pt x="120430" y="1385939"/>
                                    <a:pt x="115306" y="1381070"/>
                                    <a:pt x="117868" y="1376202"/>
                                  </a:cubicBezTo>
                                  <a:close/>
                                  <a:moveTo>
                                    <a:pt x="377947" y="1371333"/>
                                  </a:moveTo>
                                  <a:cubicBezTo>
                                    <a:pt x="379228" y="1372956"/>
                                    <a:pt x="379228" y="1376202"/>
                                    <a:pt x="380509" y="1377825"/>
                                  </a:cubicBezTo>
                                  <a:cubicBezTo>
                                    <a:pt x="394602" y="1374579"/>
                                    <a:pt x="401008" y="1385939"/>
                                    <a:pt x="411257" y="1390808"/>
                                  </a:cubicBezTo>
                                  <a:cubicBezTo>
                                    <a:pt x="421507" y="1387562"/>
                                    <a:pt x="411257" y="1376202"/>
                                    <a:pt x="424069" y="1374579"/>
                                  </a:cubicBezTo>
                                  <a:cubicBezTo>
                                    <a:pt x="431756" y="1376202"/>
                                    <a:pt x="427912" y="1384316"/>
                                    <a:pt x="430475" y="1392431"/>
                                  </a:cubicBezTo>
                                  <a:cubicBezTo>
                                    <a:pt x="438162" y="1390808"/>
                                    <a:pt x="429194" y="1384316"/>
                                    <a:pt x="433037" y="1381070"/>
                                  </a:cubicBezTo>
                                  <a:cubicBezTo>
                                    <a:pt x="439443" y="1384316"/>
                                    <a:pt x="438162" y="1397299"/>
                                    <a:pt x="453536" y="1394054"/>
                                  </a:cubicBezTo>
                                  <a:cubicBezTo>
                                    <a:pt x="465067" y="1407037"/>
                                    <a:pt x="471472" y="1429757"/>
                                    <a:pt x="447130" y="1434626"/>
                                  </a:cubicBezTo>
                                  <a:cubicBezTo>
                                    <a:pt x="439443" y="1429757"/>
                                    <a:pt x="433037" y="1421642"/>
                                    <a:pt x="424069" y="1418397"/>
                                  </a:cubicBezTo>
                                  <a:cubicBezTo>
                                    <a:pt x="418944" y="1408660"/>
                                    <a:pt x="420225" y="1402168"/>
                                    <a:pt x="418944" y="1394054"/>
                                  </a:cubicBezTo>
                                  <a:cubicBezTo>
                                    <a:pt x="411257" y="1402168"/>
                                    <a:pt x="404851" y="1410282"/>
                                    <a:pt x="390758" y="1415151"/>
                                  </a:cubicBezTo>
                                  <a:cubicBezTo>
                                    <a:pt x="375384" y="1411905"/>
                                    <a:pt x="367697" y="1381070"/>
                                    <a:pt x="377947" y="1371333"/>
                                  </a:cubicBezTo>
                                  <a:close/>
                                  <a:moveTo>
                                    <a:pt x="796891" y="1369710"/>
                                  </a:moveTo>
                                  <a:cubicBezTo>
                                    <a:pt x="800734" y="1376202"/>
                                    <a:pt x="800734" y="1384316"/>
                                    <a:pt x="790485" y="1385939"/>
                                  </a:cubicBezTo>
                                  <a:cubicBezTo>
                                    <a:pt x="785360" y="1377825"/>
                                    <a:pt x="787923" y="1372956"/>
                                    <a:pt x="796891" y="1369710"/>
                                  </a:cubicBezTo>
                                  <a:close/>
                                  <a:moveTo>
                                    <a:pt x="5439550" y="1365247"/>
                                  </a:moveTo>
                                  <a:cubicBezTo>
                                    <a:pt x="5447238" y="1365653"/>
                                    <a:pt x="5454604" y="1368899"/>
                                    <a:pt x="5460370" y="1374579"/>
                                  </a:cubicBezTo>
                                  <a:cubicBezTo>
                                    <a:pt x="5462932" y="1379448"/>
                                    <a:pt x="5465495" y="1385939"/>
                                    <a:pt x="5465495" y="1390808"/>
                                  </a:cubicBezTo>
                                  <a:cubicBezTo>
                                    <a:pt x="5446277" y="1395676"/>
                                    <a:pt x="5425778" y="1400545"/>
                                    <a:pt x="5405280" y="1407037"/>
                                  </a:cubicBezTo>
                                  <a:cubicBezTo>
                                    <a:pt x="5401436" y="1395676"/>
                                    <a:pt x="5405280" y="1381070"/>
                                    <a:pt x="5416810" y="1372956"/>
                                  </a:cubicBezTo>
                                  <a:cubicBezTo>
                                    <a:pt x="5423856" y="1367276"/>
                                    <a:pt x="5431863" y="1364842"/>
                                    <a:pt x="5439550" y="1365247"/>
                                  </a:cubicBezTo>
                                  <a:close/>
                                  <a:moveTo>
                                    <a:pt x="3740552" y="1362610"/>
                                  </a:moveTo>
                                  <a:cubicBezTo>
                                    <a:pt x="3749360" y="1365653"/>
                                    <a:pt x="3757047" y="1372144"/>
                                    <a:pt x="3761532" y="1381070"/>
                                  </a:cubicBezTo>
                                  <a:cubicBezTo>
                                    <a:pt x="3770500" y="1398922"/>
                                    <a:pt x="3762813" y="1421642"/>
                                    <a:pt x="3744876" y="1429757"/>
                                  </a:cubicBezTo>
                                  <a:cubicBezTo>
                                    <a:pt x="3726940" y="1437871"/>
                                    <a:pt x="3705160" y="1429757"/>
                                    <a:pt x="3696192" y="1413528"/>
                                  </a:cubicBezTo>
                                  <a:cubicBezTo>
                                    <a:pt x="3687223" y="1395676"/>
                                    <a:pt x="3694910" y="1372956"/>
                                    <a:pt x="3712847" y="1364842"/>
                                  </a:cubicBezTo>
                                  <a:cubicBezTo>
                                    <a:pt x="3721815" y="1359973"/>
                                    <a:pt x="3731744" y="1359567"/>
                                    <a:pt x="3740552" y="1362610"/>
                                  </a:cubicBezTo>
                                  <a:close/>
                                  <a:moveTo>
                                    <a:pt x="3217032" y="1361596"/>
                                  </a:moveTo>
                                  <a:cubicBezTo>
                                    <a:pt x="3215751" y="1366465"/>
                                    <a:pt x="3217032" y="1372956"/>
                                    <a:pt x="3208064" y="1376202"/>
                                  </a:cubicBezTo>
                                  <a:cubicBezTo>
                                    <a:pt x="3208064" y="1369710"/>
                                    <a:pt x="3210626" y="1364842"/>
                                    <a:pt x="3217032" y="1361596"/>
                                  </a:cubicBezTo>
                                  <a:close/>
                                  <a:moveTo>
                                    <a:pt x="967287" y="1350235"/>
                                  </a:moveTo>
                                  <a:cubicBezTo>
                                    <a:pt x="968568" y="1355103"/>
                                    <a:pt x="966006" y="1358350"/>
                                    <a:pt x="960881" y="1361596"/>
                                  </a:cubicBezTo>
                                  <a:cubicBezTo>
                                    <a:pt x="954476" y="1358350"/>
                                    <a:pt x="958319" y="1351858"/>
                                    <a:pt x="967287" y="1350235"/>
                                  </a:cubicBezTo>
                                  <a:close/>
                                  <a:moveTo>
                                    <a:pt x="315169" y="1350235"/>
                                  </a:moveTo>
                                  <a:cubicBezTo>
                                    <a:pt x="322856" y="1345366"/>
                                    <a:pt x="321575" y="1356726"/>
                                    <a:pt x="326700" y="1358350"/>
                                  </a:cubicBezTo>
                                  <a:cubicBezTo>
                                    <a:pt x="329262" y="1356726"/>
                                    <a:pt x="327981" y="1351858"/>
                                    <a:pt x="334387" y="1351858"/>
                                  </a:cubicBezTo>
                                  <a:cubicBezTo>
                                    <a:pt x="338230" y="1358350"/>
                                    <a:pt x="343355" y="1361596"/>
                                    <a:pt x="351042" y="1359973"/>
                                  </a:cubicBezTo>
                                  <a:cubicBezTo>
                                    <a:pt x="351042" y="1368088"/>
                                    <a:pt x="353604" y="1368088"/>
                                    <a:pt x="357448" y="1377825"/>
                                  </a:cubicBezTo>
                                  <a:cubicBezTo>
                                    <a:pt x="354885" y="1382693"/>
                                    <a:pt x="351042" y="1379448"/>
                                    <a:pt x="347198" y="1379448"/>
                                  </a:cubicBezTo>
                                  <a:cubicBezTo>
                                    <a:pt x="349761" y="1390808"/>
                                    <a:pt x="353604" y="1408660"/>
                                    <a:pt x="334387" y="1408660"/>
                                  </a:cubicBezTo>
                                  <a:cubicBezTo>
                                    <a:pt x="329262" y="1411905"/>
                                    <a:pt x="331824" y="1418397"/>
                                    <a:pt x="325418" y="1420020"/>
                                  </a:cubicBezTo>
                                  <a:cubicBezTo>
                                    <a:pt x="295951" y="1418397"/>
                                    <a:pt x="320294" y="1387562"/>
                                    <a:pt x="308763" y="1372956"/>
                                  </a:cubicBezTo>
                                  <a:cubicBezTo>
                                    <a:pt x="312607" y="1366465"/>
                                    <a:pt x="321575" y="1361596"/>
                                    <a:pt x="315169" y="1350235"/>
                                  </a:cubicBezTo>
                                  <a:close/>
                                  <a:moveTo>
                                    <a:pt x="130680" y="1343743"/>
                                  </a:moveTo>
                                  <a:cubicBezTo>
                                    <a:pt x="146054" y="1343743"/>
                                    <a:pt x="163990" y="1363219"/>
                                    <a:pt x="153741" y="1376202"/>
                                  </a:cubicBezTo>
                                  <a:cubicBezTo>
                                    <a:pt x="137086" y="1379448"/>
                                    <a:pt x="130680" y="1356726"/>
                                    <a:pt x="130680" y="1343743"/>
                                  </a:cubicBezTo>
                                  <a:close/>
                                  <a:moveTo>
                                    <a:pt x="3668006" y="1342120"/>
                                  </a:moveTo>
                                  <a:cubicBezTo>
                                    <a:pt x="3668006" y="1348612"/>
                                    <a:pt x="3659038" y="1350235"/>
                                    <a:pt x="3659038" y="1356726"/>
                                  </a:cubicBezTo>
                                  <a:cubicBezTo>
                                    <a:pt x="3652632" y="1355103"/>
                                    <a:pt x="3659038" y="1343743"/>
                                    <a:pt x="3668006" y="1342120"/>
                                  </a:cubicBezTo>
                                  <a:close/>
                                  <a:moveTo>
                                    <a:pt x="418084" y="1338875"/>
                                  </a:moveTo>
                                  <a:cubicBezTo>
                                    <a:pt x="421347" y="1336238"/>
                                    <a:pt x="425991" y="1336035"/>
                                    <a:pt x="431756" y="1340498"/>
                                  </a:cubicBezTo>
                                  <a:cubicBezTo>
                                    <a:pt x="436881" y="1351858"/>
                                    <a:pt x="438162" y="1361596"/>
                                    <a:pt x="433037" y="1368088"/>
                                  </a:cubicBezTo>
                                  <a:cubicBezTo>
                                    <a:pt x="410937" y="1376608"/>
                                    <a:pt x="408295" y="1346787"/>
                                    <a:pt x="418084" y="1338875"/>
                                  </a:cubicBezTo>
                                  <a:close/>
                                  <a:moveTo>
                                    <a:pt x="711514" y="1334023"/>
                                  </a:moveTo>
                                  <a:lnTo>
                                    <a:pt x="711932" y="1336279"/>
                                  </a:lnTo>
                                  <a:lnTo>
                                    <a:pt x="711073" y="1335096"/>
                                  </a:lnTo>
                                  <a:close/>
                                  <a:moveTo>
                                    <a:pt x="3742314" y="1330760"/>
                                  </a:moveTo>
                                  <a:cubicBezTo>
                                    <a:pt x="3748720" y="1330760"/>
                                    <a:pt x="3744876" y="1340498"/>
                                    <a:pt x="3739752" y="1338875"/>
                                  </a:cubicBezTo>
                                  <a:cubicBezTo>
                                    <a:pt x="3739752" y="1335629"/>
                                    <a:pt x="3742314" y="1334006"/>
                                    <a:pt x="3742314" y="1330760"/>
                                  </a:cubicBezTo>
                                  <a:close/>
                                  <a:moveTo>
                                    <a:pt x="723864" y="1327515"/>
                                  </a:moveTo>
                                  <a:cubicBezTo>
                                    <a:pt x="731551" y="1332383"/>
                                    <a:pt x="725145" y="1343743"/>
                                    <a:pt x="713615" y="1345366"/>
                                  </a:cubicBezTo>
                                  <a:lnTo>
                                    <a:pt x="711932" y="1336279"/>
                                  </a:lnTo>
                                  <a:lnTo>
                                    <a:pt x="716177" y="1342120"/>
                                  </a:lnTo>
                                  <a:cubicBezTo>
                                    <a:pt x="723864" y="1338875"/>
                                    <a:pt x="726426" y="1334006"/>
                                    <a:pt x="723864" y="1327515"/>
                                  </a:cubicBezTo>
                                  <a:close/>
                                  <a:moveTo>
                                    <a:pt x="253673" y="1327515"/>
                                  </a:moveTo>
                                  <a:cubicBezTo>
                                    <a:pt x="260078" y="1324269"/>
                                    <a:pt x="267766" y="1338875"/>
                                    <a:pt x="261360" y="1342120"/>
                                  </a:cubicBezTo>
                                  <a:cubicBezTo>
                                    <a:pt x="252391" y="1345366"/>
                                    <a:pt x="251110" y="1329137"/>
                                    <a:pt x="253673" y="1327515"/>
                                  </a:cubicBezTo>
                                  <a:close/>
                                  <a:moveTo>
                                    <a:pt x="183208" y="1327515"/>
                                  </a:moveTo>
                                  <a:cubicBezTo>
                                    <a:pt x="189614" y="1325892"/>
                                    <a:pt x="194739" y="1330760"/>
                                    <a:pt x="196020" y="1338875"/>
                                  </a:cubicBezTo>
                                  <a:cubicBezTo>
                                    <a:pt x="190895" y="1342120"/>
                                    <a:pt x="193457" y="1342120"/>
                                    <a:pt x="187051" y="1342120"/>
                                  </a:cubicBezTo>
                                  <a:cubicBezTo>
                                    <a:pt x="181927" y="1340498"/>
                                    <a:pt x="179364" y="1330760"/>
                                    <a:pt x="183208" y="1327515"/>
                                  </a:cubicBezTo>
                                  <a:close/>
                                  <a:moveTo>
                                    <a:pt x="342074" y="1319400"/>
                                  </a:moveTo>
                                  <a:cubicBezTo>
                                    <a:pt x="356167" y="1319400"/>
                                    <a:pt x="358729" y="1346989"/>
                                    <a:pt x="370260" y="1355103"/>
                                  </a:cubicBezTo>
                                  <a:cubicBezTo>
                                    <a:pt x="367697" y="1363219"/>
                                    <a:pt x="361291" y="1353481"/>
                                    <a:pt x="360010" y="1346989"/>
                                  </a:cubicBezTo>
                                  <a:cubicBezTo>
                                    <a:pt x="356167" y="1342120"/>
                                    <a:pt x="356167" y="1350235"/>
                                    <a:pt x="351042" y="1350235"/>
                                  </a:cubicBezTo>
                                  <a:cubicBezTo>
                                    <a:pt x="351042" y="1337252"/>
                                    <a:pt x="352323" y="1330760"/>
                                    <a:pt x="342074" y="1319400"/>
                                  </a:cubicBezTo>
                                  <a:close/>
                                  <a:moveTo>
                                    <a:pt x="333166" y="1316560"/>
                                  </a:moveTo>
                                  <a:cubicBezTo>
                                    <a:pt x="341273" y="1320516"/>
                                    <a:pt x="348480" y="1337252"/>
                                    <a:pt x="336949" y="1342120"/>
                                  </a:cubicBezTo>
                                  <a:cubicBezTo>
                                    <a:pt x="325418" y="1346989"/>
                                    <a:pt x="320294" y="1322646"/>
                                    <a:pt x="325418" y="1317777"/>
                                  </a:cubicBezTo>
                                  <a:cubicBezTo>
                                    <a:pt x="327660" y="1315343"/>
                                    <a:pt x="330463" y="1315242"/>
                                    <a:pt x="333166" y="1316560"/>
                                  </a:cubicBezTo>
                                  <a:close/>
                                  <a:moveTo>
                                    <a:pt x="723864" y="1316154"/>
                                  </a:moveTo>
                                  <a:cubicBezTo>
                                    <a:pt x="722583" y="1320212"/>
                                    <a:pt x="717138" y="1324269"/>
                                    <a:pt x="713775" y="1328529"/>
                                  </a:cubicBezTo>
                                  <a:lnTo>
                                    <a:pt x="711514" y="1334023"/>
                                  </a:lnTo>
                                  <a:lnTo>
                                    <a:pt x="710572" y="1328935"/>
                                  </a:lnTo>
                                  <a:cubicBezTo>
                                    <a:pt x="712654" y="1323863"/>
                                    <a:pt x="717458" y="1319400"/>
                                    <a:pt x="723864" y="1316154"/>
                                  </a:cubicBezTo>
                                  <a:close/>
                                  <a:moveTo>
                                    <a:pt x="3709003" y="1311286"/>
                                  </a:moveTo>
                                  <a:cubicBezTo>
                                    <a:pt x="3717972" y="1314532"/>
                                    <a:pt x="3703879" y="1319400"/>
                                    <a:pt x="3707722" y="1325892"/>
                                  </a:cubicBezTo>
                                  <a:cubicBezTo>
                                    <a:pt x="3697473" y="1327515"/>
                                    <a:pt x="3710285" y="1316154"/>
                                    <a:pt x="3709003" y="1311286"/>
                                  </a:cubicBezTo>
                                  <a:close/>
                                  <a:moveTo>
                                    <a:pt x="1082593" y="1298303"/>
                                  </a:moveTo>
                                  <a:cubicBezTo>
                                    <a:pt x="1092842" y="1311286"/>
                                    <a:pt x="1067219" y="1321023"/>
                                    <a:pt x="1065938" y="1304794"/>
                                  </a:cubicBezTo>
                                  <a:cubicBezTo>
                                    <a:pt x="1068500" y="1301548"/>
                                    <a:pt x="1078749" y="1296680"/>
                                    <a:pt x="1082593" y="1298303"/>
                                  </a:cubicBezTo>
                                  <a:close/>
                                  <a:moveTo>
                                    <a:pt x="5423216" y="1296680"/>
                                  </a:moveTo>
                                  <a:cubicBezTo>
                                    <a:pt x="5430903" y="1306417"/>
                                    <a:pt x="5432184" y="1312909"/>
                                    <a:pt x="5425778" y="1317777"/>
                                  </a:cubicBezTo>
                                  <a:cubicBezTo>
                                    <a:pt x="5418091" y="1314532"/>
                                    <a:pt x="5414248" y="1301548"/>
                                    <a:pt x="5423216" y="1296680"/>
                                  </a:cubicBezTo>
                                  <a:close/>
                                  <a:moveTo>
                                    <a:pt x="5544779" y="1293629"/>
                                  </a:moveTo>
                                  <a:lnTo>
                                    <a:pt x="5526991" y="1306417"/>
                                  </a:lnTo>
                                  <a:lnTo>
                                    <a:pt x="5544779" y="1316932"/>
                                  </a:lnTo>
                                  <a:close/>
                                  <a:moveTo>
                                    <a:pt x="3732064" y="1278828"/>
                                  </a:moveTo>
                                  <a:cubicBezTo>
                                    <a:pt x="3738470" y="1277205"/>
                                    <a:pt x="3741033" y="1280451"/>
                                    <a:pt x="3742314" y="1285320"/>
                                  </a:cubicBezTo>
                                  <a:cubicBezTo>
                                    <a:pt x="3739752" y="1285320"/>
                                    <a:pt x="3737189" y="1286943"/>
                                    <a:pt x="3734627" y="1286943"/>
                                  </a:cubicBezTo>
                                  <a:cubicBezTo>
                                    <a:pt x="3733346" y="1285320"/>
                                    <a:pt x="3733346" y="1282074"/>
                                    <a:pt x="3732064" y="1278828"/>
                                  </a:cubicBezTo>
                                  <a:close/>
                                  <a:moveTo>
                                    <a:pt x="1455415" y="1269091"/>
                                  </a:moveTo>
                                  <a:cubicBezTo>
                                    <a:pt x="1468227" y="1264222"/>
                                    <a:pt x="1474633" y="1272337"/>
                                    <a:pt x="1481039" y="1280451"/>
                                  </a:cubicBezTo>
                                  <a:cubicBezTo>
                                    <a:pt x="1475914" y="1285320"/>
                                    <a:pt x="1475914" y="1291811"/>
                                    <a:pt x="1464383" y="1293434"/>
                                  </a:cubicBezTo>
                                  <a:cubicBezTo>
                                    <a:pt x="1456696" y="1288565"/>
                                    <a:pt x="1452853" y="1275582"/>
                                    <a:pt x="1455415" y="1269091"/>
                                  </a:cubicBezTo>
                                  <a:close/>
                                  <a:moveTo>
                                    <a:pt x="3733986" y="1262194"/>
                                  </a:moveTo>
                                  <a:cubicBezTo>
                                    <a:pt x="3735587" y="1263411"/>
                                    <a:pt x="3736548" y="1265845"/>
                                    <a:pt x="3737189" y="1269091"/>
                                  </a:cubicBezTo>
                                  <a:cubicBezTo>
                                    <a:pt x="3734627" y="1269091"/>
                                    <a:pt x="3732064" y="1269091"/>
                                    <a:pt x="3729502" y="1270714"/>
                                  </a:cubicBezTo>
                                  <a:cubicBezTo>
                                    <a:pt x="3728221" y="1269091"/>
                                    <a:pt x="3728221" y="1265845"/>
                                    <a:pt x="3726940" y="1262599"/>
                                  </a:cubicBezTo>
                                  <a:cubicBezTo>
                                    <a:pt x="3730143" y="1260977"/>
                                    <a:pt x="3732385" y="1260977"/>
                                    <a:pt x="3733986" y="1262194"/>
                                  </a:cubicBezTo>
                                  <a:close/>
                                  <a:moveTo>
                                    <a:pt x="239580" y="1254485"/>
                                  </a:moveTo>
                                  <a:cubicBezTo>
                                    <a:pt x="248548" y="1254485"/>
                                    <a:pt x="256235" y="1270714"/>
                                    <a:pt x="249829" y="1277205"/>
                                  </a:cubicBezTo>
                                  <a:cubicBezTo>
                                    <a:pt x="238299" y="1277205"/>
                                    <a:pt x="237017" y="1262599"/>
                                    <a:pt x="239580" y="1254485"/>
                                  </a:cubicBezTo>
                                  <a:close/>
                                  <a:moveTo>
                                    <a:pt x="2994108" y="1252862"/>
                                  </a:moveTo>
                                  <a:cubicBezTo>
                                    <a:pt x="3001795" y="1251239"/>
                                    <a:pt x="3009482" y="1254485"/>
                                    <a:pt x="3012044" y="1262599"/>
                                  </a:cubicBezTo>
                                  <a:cubicBezTo>
                                    <a:pt x="3012044" y="1265845"/>
                                    <a:pt x="3012044" y="1267468"/>
                                    <a:pt x="3012044" y="1269091"/>
                                  </a:cubicBezTo>
                                  <a:cubicBezTo>
                                    <a:pt x="3006919" y="1273960"/>
                                    <a:pt x="3000513" y="1277205"/>
                                    <a:pt x="2992827" y="1280451"/>
                                  </a:cubicBezTo>
                                  <a:cubicBezTo>
                                    <a:pt x="2988983" y="1278828"/>
                                    <a:pt x="2985139" y="1275582"/>
                                    <a:pt x="2983858" y="1270714"/>
                                  </a:cubicBezTo>
                                  <a:cubicBezTo>
                                    <a:pt x="2981296" y="1262599"/>
                                    <a:pt x="2985139" y="1254485"/>
                                    <a:pt x="2994108" y="1252862"/>
                                  </a:cubicBezTo>
                                  <a:close/>
                                  <a:moveTo>
                                    <a:pt x="161428" y="1228519"/>
                                  </a:moveTo>
                                  <a:cubicBezTo>
                                    <a:pt x="169115" y="1238256"/>
                                    <a:pt x="158866" y="1239879"/>
                                    <a:pt x="162709" y="1247994"/>
                                  </a:cubicBezTo>
                                  <a:cubicBezTo>
                                    <a:pt x="162709" y="1243125"/>
                                    <a:pt x="166553" y="1241502"/>
                                    <a:pt x="165272" y="1236633"/>
                                  </a:cubicBezTo>
                                  <a:cubicBezTo>
                                    <a:pt x="178083" y="1236633"/>
                                    <a:pt x="183208" y="1256108"/>
                                    <a:pt x="175521" y="1262599"/>
                                  </a:cubicBezTo>
                                  <a:cubicBezTo>
                                    <a:pt x="158866" y="1264222"/>
                                    <a:pt x="155022" y="1235010"/>
                                    <a:pt x="161428" y="1228519"/>
                                  </a:cubicBezTo>
                                  <a:close/>
                                  <a:moveTo>
                                    <a:pt x="5461331" y="1218579"/>
                                  </a:moveTo>
                                  <a:cubicBezTo>
                                    <a:pt x="5468698" y="1219594"/>
                                    <a:pt x="5475744" y="1223651"/>
                                    <a:pt x="5480869" y="1230142"/>
                                  </a:cubicBezTo>
                                  <a:cubicBezTo>
                                    <a:pt x="5491118" y="1243125"/>
                                    <a:pt x="5488556" y="1262599"/>
                                    <a:pt x="5475744" y="1272337"/>
                                  </a:cubicBezTo>
                                  <a:cubicBezTo>
                                    <a:pt x="5462932" y="1283697"/>
                                    <a:pt x="5444996" y="1280451"/>
                                    <a:pt x="5434747" y="1267468"/>
                                  </a:cubicBezTo>
                                  <a:cubicBezTo>
                                    <a:pt x="5424497" y="1254485"/>
                                    <a:pt x="5427060" y="1236633"/>
                                    <a:pt x="5439871" y="1225273"/>
                                  </a:cubicBezTo>
                                  <a:cubicBezTo>
                                    <a:pt x="5446277" y="1219593"/>
                                    <a:pt x="5453964" y="1217565"/>
                                    <a:pt x="5461331" y="1218579"/>
                                  </a:cubicBezTo>
                                  <a:close/>
                                  <a:moveTo>
                                    <a:pt x="2974890" y="1202553"/>
                                  </a:moveTo>
                                  <a:cubicBezTo>
                                    <a:pt x="2983858" y="1207422"/>
                                    <a:pt x="2980015" y="1241502"/>
                                    <a:pt x="2964641" y="1238256"/>
                                  </a:cubicBezTo>
                                  <a:cubicBezTo>
                                    <a:pt x="2962078" y="1223650"/>
                                    <a:pt x="2973609" y="1215536"/>
                                    <a:pt x="2974890" y="1202553"/>
                                  </a:cubicBezTo>
                                  <a:close/>
                                  <a:moveTo>
                                    <a:pt x="644431" y="1191193"/>
                                  </a:moveTo>
                                  <a:cubicBezTo>
                                    <a:pt x="645712" y="1194438"/>
                                    <a:pt x="645712" y="1199307"/>
                                    <a:pt x="641869" y="1199307"/>
                                  </a:cubicBezTo>
                                  <a:cubicBezTo>
                                    <a:pt x="640588" y="1197684"/>
                                    <a:pt x="640588" y="1194438"/>
                                    <a:pt x="639306" y="1192816"/>
                                  </a:cubicBezTo>
                                  <a:cubicBezTo>
                                    <a:pt x="640588" y="1192816"/>
                                    <a:pt x="641869" y="1191193"/>
                                    <a:pt x="644431" y="1191193"/>
                                  </a:cubicBezTo>
                                  <a:close/>
                                  <a:moveTo>
                                    <a:pt x="5453964" y="1178210"/>
                                  </a:moveTo>
                                  <a:cubicBezTo>
                                    <a:pt x="5451402" y="1184701"/>
                                    <a:pt x="5447559" y="1192816"/>
                                    <a:pt x="5442434" y="1197684"/>
                                  </a:cubicBezTo>
                                  <a:cubicBezTo>
                                    <a:pt x="5430903" y="1209044"/>
                                    <a:pt x="5414248" y="1212290"/>
                                    <a:pt x="5401436" y="1207422"/>
                                  </a:cubicBezTo>
                                  <a:cubicBezTo>
                                    <a:pt x="5418091" y="1197684"/>
                                    <a:pt x="5436028" y="1187947"/>
                                    <a:pt x="5453964" y="1178210"/>
                                  </a:cubicBezTo>
                                  <a:close/>
                                  <a:moveTo>
                                    <a:pt x="262641" y="1171718"/>
                                  </a:moveTo>
                                  <a:cubicBezTo>
                                    <a:pt x="267766" y="1174964"/>
                                    <a:pt x="271609" y="1186324"/>
                                    <a:pt x="265203" y="1189570"/>
                                  </a:cubicBezTo>
                                  <a:cubicBezTo>
                                    <a:pt x="253673" y="1194438"/>
                                    <a:pt x="248548" y="1173341"/>
                                    <a:pt x="262641" y="1171718"/>
                                  </a:cubicBezTo>
                                  <a:close/>
                                  <a:moveTo>
                                    <a:pt x="1268363" y="1165227"/>
                                  </a:moveTo>
                                  <a:cubicBezTo>
                                    <a:pt x="1273488" y="1170095"/>
                                    <a:pt x="1273488" y="1174964"/>
                                    <a:pt x="1272207" y="1179833"/>
                                  </a:cubicBezTo>
                                  <a:cubicBezTo>
                                    <a:pt x="1268363" y="1179833"/>
                                    <a:pt x="1264520" y="1181456"/>
                                    <a:pt x="1260676" y="1183078"/>
                                  </a:cubicBezTo>
                                  <a:cubicBezTo>
                                    <a:pt x="1255552" y="1181456"/>
                                    <a:pt x="1252989" y="1174964"/>
                                    <a:pt x="1250427" y="1168472"/>
                                  </a:cubicBezTo>
                                  <a:cubicBezTo>
                                    <a:pt x="1256833" y="1166850"/>
                                    <a:pt x="1264520" y="1163604"/>
                                    <a:pt x="1268363" y="1165227"/>
                                  </a:cubicBezTo>
                                  <a:close/>
                                  <a:moveTo>
                                    <a:pt x="3808935" y="1160358"/>
                                  </a:moveTo>
                                  <a:cubicBezTo>
                                    <a:pt x="3810216" y="1160358"/>
                                    <a:pt x="3811497" y="1160358"/>
                                    <a:pt x="3811497" y="1161981"/>
                                  </a:cubicBezTo>
                                  <a:cubicBezTo>
                                    <a:pt x="3811497" y="1163604"/>
                                    <a:pt x="3811497" y="1165227"/>
                                    <a:pt x="3810216" y="1165227"/>
                                  </a:cubicBezTo>
                                  <a:cubicBezTo>
                                    <a:pt x="3808935" y="1165227"/>
                                    <a:pt x="3807654" y="1165227"/>
                                    <a:pt x="3807654" y="1163604"/>
                                  </a:cubicBezTo>
                                  <a:cubicBezTo>
                                    <a:pt x="3807654" y="1161981"/>
                                    <a:pt x="3807654" y="1160358"/>
                                    <a:pt x="3808935" y="1160358"/>
                                  </a:cubicBezTo>
                                  <a:close/>
                                  <a:moveTo>
                                    <a:pt x="5387343" y="1157112"/>
                                  </a:moveTo>
                                  <a:cubicBezTo>
                                    <a:pt x="5391186" y="1153867"/>
                                    <a:pt x="5397592" y="1153867"/>
                                    <a:pt x="5400155" y="1158735"/>
                                  </a:cubicBezTo>
                                  <a:cubicBezTo>
                                    <a:pt x="5403998" y="1161981"/>
                                    <a:pt x="5402717" y="1168472"/>
                                    <a:pt x="5398874" y="1171718"/>
                                  </a:cubicBezTo>
                                  <a:cubicBezTo>
                                    <a:pt x="5395030" y="1174964"/>
                                    <a:pt x="5388624" y="1174964"/>
                                    <a:pt x="5386062" y="1170095"/>
                                  </a:cubicBezTo>
                                  <a:cubicBezTo>
                                    <a:pt x="5382219" y="1166850"/>
                                    <a:pt x="5383500" y="1160358"/>
                                    <a:pt x="5387343" y="1157112"/>
                                  </a:cubicBezTo>
                                  <a:close/>
                                  <a:moveTo>
                                    <a:pt x="3931928" y="1152244"/>
                                  </a:moveTo>
                                  <a:cubicBezTo>
                                    <a:pt x="3940896" y="1152244"/>
                                    <a:pt x="3934490" y="1168472"/>
                                    <a:pt x="3934490" y="1168472"/>
                                  </a:cubicBezTo>
                                  <a:cubicBezTo>
                                    <a:pt x="3935772" y="1174964"/>
                                    <a:pt x="3942177" y="1171718"/>
                                    <a:pt x="3942177" y="1178210"/>
                                  </a:cubicBezTo>
                                  <a:cubicBezTo>
                                    <a:pt x="3942177" y="1192816"/>
                                    <a:pt x="3930647" y="1209044"/>
                                    <a:pt x="3911429" y="1209044"/>
                                  </a:cubicBezTo>
                                  <a:cubicBezTo>
                                    <a:pt x="3907586" y="1194438"/>
                                    <a:pt x="3906304" y="1191193"/>
                                    <a:pt x="3901180" y="1176587"/>
                                  </a:cubicBezTo>
                                  <a:cubicBezTo>
                                    <a:pt x="3908867" y="1166850"/>
                                    <a:pt x="3913991" y="1155489"/>
                                    <a:pt x="3931928" y="1152244"/>
                                  </a:cubicBezTo>
                                  <a:close/>
                                  <a:moveTo>
                                    <a:pt x="245986" y="1145752"/>
                                  </a:moveTo>
                                  <a:cubicBezTo>
                                    <a:pt x="251110" y="1150621"/>
                                    <a:pt x="253673" y="1160358"/>
                                    <a:pt x="248548" y="1165227"/>
                                  </a:cubicBezTo>
                                  <a:cubicBezTo>
                                    <a:pt x="240861" y="1166850"/>
                                    <a:pt x="238299" y="1153867"/>
                                    <a:pt x="240861" y="1147375"/>
                                  </a:cubicBezTo>
                                  <a:cubicBezTo>
                                    <a:pt x="242142" y="1147375"/>
                                    <a:pt x="243423" y="1145752"/>
                                    <a:pt x="245986" y="1145752"/>
                                  </a:cubicBezTo>
                                  <a:close/>
                                  <a:moveTo>
                                    <a:pt x="7261062" y="1137232"/>
                                  </a:moveTo>
                                  <a:cubicBezTo>
                                    <a:pt x="7268750" y="1137232"/>
                                    <a:pt x="7276437" y="1140072"/>
                                    <a:pt x="7282202" y="1145752"/>
                                  </a:cubicBezTo>
                                  <a:lnTo>
                                    <a:pt x="7289999" y="1164775"/>
                                  </a:lnTo>
                                  <a:lnTo>
                                    <a:pt x="7289999" y="1168925"/>
                                  </a:lnTo>
                                  <a:lnTo>
                                    <a:pt x="7282202" y="1187947"/>
                                  </a:lnTo>
                                  <a:cubicBezTo>
                                    <a:pt x="7270671" y="1199307"/>
                                    <a:pt x="7251453" y="1199307"/>
                                    <a:pt x="7239922" y="1187947"/>
                                  </a:cubicBezTo>
                                  <a:cubicBezTo>
                                    <a:pt x="7228392" y="1174964"/>
                                    <a:pt x="7228392" y="1157112"/>
                                    <a:pt x="7239922" y="1145752"/>
                                  </a:cubicBezTo>
                                  <a:cubicBezTo>
                                    <a:pt x="7245688" y="1140072"/>
                                    <a:pt x="7253375" y="1137232"/>
                                    <a:pt x="7261062" y="1137232"/>
                                  </a:cubicBezTo>
                                  <a:close/>
                                  <a:moveTo>
                                    <a:pt x="274171" y="1132769"/>
                                  </a:moveTo>
                                  <a:cubicBezTo>
                                    <a:pt x="285702" y="1132769"/>
                                    <a:pt x="301076" y="1161981"/>
                                    <a:pt x="289546" y="1173341"/>
                                  </a:cubicBezTo>
                                  <a:cubicBezTo>
                                    <a:pt x="263922" y="1176587"/>
                                    <a:pt x="274171" y="1145752"/>
                                    <a:pt x="274171" y="1132769"/>
                                  </a:cubicBezTo>
                                  <a:close/>
                                  <a:moveTo>
                                    <a:pt x="5398073" y="1128104"/>
                                  </a:moveTo>
                                  <a:cubicBezTo>
                                    <a:pt x="5399834" y="1129524"/>
                                    <a:pt x="5401436" y="1131958"/>
                                    <a:pt x="5398874" y="1132769"/>
                                  </a:cubicBezTo>
                                  <a:cubicBezTo>
                                    <a:pt x="5398874" y="1137638"/>
                                    <a:pt x="5398874" y="1131146"/>
                                    <a:pt x="5396312" y="1129523"/>
                                  </a:cubicBezTo>
                                  <a:cubicBezTo>
                                    <a:pt x="5394390" y="1126278"/>
                                    <a:pt x="5396311" y="1126684"/>
                                    <a:pt x="5398073" y="1128104"/>
                                  </a:cubicBezTo>
                                  <a:close/>
                                  <a:moveTo>
                                    <a:pt x="187051" y="1126278"/>
                                  </a:moveTo>
                                  <a:cubicBezTo>
                                    <a:pt x="193457" y="1124655"/>
                                    <a:pt x="194739" y="1132769"/>
                                    <a:pt x="188333" y="1134392"/>
                                  </a:cubicBezTo>
                                  <a:cubicBezTo>
                                    <a:pt x="185770" y="1131146"/>
                                    <a:pt x="188333" y="1129523"/>
                                    <a:pt x="187051" y="1126278"/>
                                  </a:cubicBezTo>
                                  <a:close/>
                                  <a:moveTo>
                                    <a:pt x="1478476" y="1123032"/>
                                  </a:moveTo>
                                  <a:cubicBezTo>
                                    <a:pt x="1487444" y="1123032"/>
                                    <a:pt x="1492569" y="1127900"/>
                                    <a:pt x="1500256" y="1129523"/>
                                  </a:cubicBezTo>
                                  <a:cubicBezTo>
                                    <a:pt x="1501537" y="1144129"/>
                                    <a:pt x="1511787" y="1153867"/>
                                    <a:pt x="1507943" y="1165227"/>
                                  </a:cubicBezTo>
                                  <a:cubicBezTo>
                                    <a:pt x="1505381" y="1166850"/>
                                    <a:pt x="1504100" y="1166850"/>
                                    <a:pt x="1502819" y="1166850"/>
                                  </a:cubicBezTo>
                                  <a:cubicBezTo>
                                    <a:pt x="1482320" y="1168472"/>
                                    <a:pt x="1474633" y="1139261"/>
                                    <a:pt x="1478476" y="1123032"/>
                                  </a:cubicBezTo>
                                  <a:close/>
                                  <a:moveTo>
                                    <a:pt x="3831996" y="1116540"/>
                                  </a:moveTo>
                                  <a:cubicBezTo>
                                    <a:pt x="3828153" y="1123032"/>
                                    <a:pt x="3828153" y="1131146"/>
                                    <a:pt x="3816622" y="1134392"/>
                                  </a:cubicBezTo>
                                  <a:cubicBezTo>
                                    <a:pt x="3817903" y="1126278"/>
                                    <a:pt x="3825590" y="1121409"/>
                                    <a:pt x="3831996" y="1116540"/>
                                  </a:cubicBezTo>
                                  <a:close/>
                                  <a:moveTo>
                                    <a:pt x="7061839" y="1090574"/>
                                  </a:moveTo>
                                  <a:cubicBezTo>
                                    <a:pt x="7065683" y="1093820"/>
                                    <a:pt x="7060558" y="1095443"/>
                                    <a:pt x="7063120" y="1098689"/>
                                  </a:cubicBezTo>
                                  <a:cubicBezTo>
                                    <a:pt x="7059277" y="1100312"/>
                                    <a:pt x="7056714" y="1092197"/>
                                    <a:pt x="7061839" y="1090574"/>
                                  </a:cubicBezTo>
                                  <a:close/>
                                  <a:moveTo>
                                    <a:pt x="7196363" y="1088951"/>
                                  </a:moveTo>
                                  <a:cubicBezTo>
                                    <a:pt x="7195081" y="1092197"/>
                                    <a:pt x="7193800" y="1093820"/>
                                    <a:pt x="7191238" y="1095443"/>
                                  </a:cubicBezTo>
                                  <a:cubicBezTo>
                                    <a:pt x="7184832" y="1101934"/>
                                    <a:pt x="7178426" y="1106803"/>
                                    <a:pt x="7170739" y="1108426"/>
                                  </a:cubicBezTo>
                                  <a:cubicBezTo>
                                    <a:pt x="7179708" y="1101934"/>
                                    <a:pt x="7187394" y="1095443"/>
                                    <a:pt x="7196363" y="1088951"/>
                                  </a:cubicBezTo>
                                  <a:close/>
                                  <a:moveTo>
                                    <a:pt x="5480709" y="1087735"/>
                                  </a:moveTo>
                                  <a:cubicBezTo>
                                    <a:pt x="5483752" y="1088141"/>
                                    <a:pt x="5486635" y="1089763"/>
                                    <a:pt x="5488556" y="1092197"/>
                                  </a:cubicBezTo>
                                  <a:cubicBezTo>
                                    <a:pt x="5492400" y="1097066"/>
                                    <a:pt x="5491118" y="1105180"/>
                                    <a:pt x="5485994" y="1108426"/>
                                  </a:cubicBezTo>
                                  <a:cubicBezTo>
                                    <a:pt x="5480869" y="1113295"/>
                                    <a:pt x="5473182" y="1111672"/>
                                    <a:pt x="5469338" y="1106803"/>
                                  </a:cubicBezTo>
                                  <a:cubicBezTo>
                                    <a:pt x="5465495" y="1101934"/>
                                    <a:pt x="5466776" y="1093820"/>
                                    <a:pt x="5471901" y="1090574"/>
                                  </a:cubicBezTo>
                                  <a:cubicBezTo>
                                    <a:pt x="5474463" y="1088140"/>
                                    <a:pt x="5477666" y="1087329"/>
                                    <a:pt x="5480709" y="1087735"/>
                                  </a:cubicBezTo>
                                  <a:close/>
                                  <a:moveTo>
                                    <a:pt x="7186114" y="1082460"/>
                                  </a:moveTo>
                                  <a:cubicBezTo>
                                    <a:pt x="7186114" y="1082460"/>
                                    <a:pt x="7187394" y="1082460"/>
                                    <a:pt x="7187394" y="1082460"/>
                                  </a:cubicBezTo>
                                  <a:cubicBezTo>
                                    <a:pt x="7186114" y="1084083"/>
                                    <a:pt x="7186114" y="1084083"/>
                                    <a:pt x="7186114" y="1084083"/>
                                  </a:cubicBezTo>
                                  <a:cubicBezTo>
                                    <a:pt x="7186114" y="1084083"/>
                                    <a:pt x="7186114" y="1082460"/>
                                    <a:pt x="7186114" y="1082460"/>
                                  </a:cubicBezTo>
                                  <a:close/>
                                  <a:moveTo>
                                    <a:pt x="553468" y="1074345"/>
                                  </a:moveTo>
                                  <a:cubicBezTo>
                                    <a:pt x="556030" y="1074345"/>
                                    <a:pt x="556030" y="1077591"/>
                                    <a:pt x="557311" y="1079214"/>
                                  </a:cubicBezTo>
                                  <a:cubicBezTo>
                                    <a:pt x="559874" y="1079214"/>
                                    <a:pt x="561155" y="1077591"/>
                                    <a:pt x="561155" y="1074345"/>
                                  </a:cubicBezTo>
                                  <a:cubicBezTo>
                                    <a:pt x="564998" y="1069477"/>
                                    <a:pt x="562436" y="1084083"/>
                                    <a:pt x="557311" y="1084083"/>
                                  </a:cubicBezTo>
                                  <a:cubicBezTo>
                                    <a:pt x="556030" y="1080837"/>
                                    <a:pt x="554749" y="1077591"/>
                                    <a:pt x="553468" y="1074345"/>
                                  </a:cubicBezTo>
                                  <a:close/>
                                  <a:moveTo>
                                    <a:pt x="1390396" y="1073331"/>
                                  </a:moveTo>
                                  <a:cubicBezTo>
                                    <a:pt x="1390716" y="1072723"/>
                                    <a:pt x="1390716" y="1072723"/>
                                    <a:pt x="1390075" y="1074345"/>
                                  </a:cubicBezTo>
                                  <a:cubicBezTo>
                                    <a:pt x="1388794" y="1074345"/>
                                    <a:pt x="1388794" y="1075968"/>
                                    <a:pt x="1388794" y="1075968"/>
                                  </a:cubicBezTo>
                                  <a:cubicBezTo>
                                    <a:pt x="1389435" y="1075157"/>
                                    <a:pt x="1390075" y="1073940"/>
                                    <a:pt x="1390396" y="1073331"/>
                                  </a:cubicBezTo>
                                  <a:close/>
                                  <a:moveTo>
                                    <a:pt x="3147849" y="1066231"/>
                                  </a:moveTo>
                                  <a:cubicBezTo>
                                    <a:pt x="3147849" y="1067854"/>
                                    <a:pt x="3149130" y="1069477"/>
                                    <a:pt x="3149130" y="1071100"/>
                                  </a:cubicBezTo>
                                  <a:cubicBezTo>
                                    <a:pt x="3146568" y="1072723"/>
                                    <a:pt x="3145286" y="1072723"/>
                                    <a:pt x="3144005" y="1072723"/>
                                  </a:cubicBezTo>
                                  <a:cubicBezTo>
                                    <a:pt x="3144005" y="1071100"/>
                                    <a:pt x="3142724" y="1069477"/>
                                    <a:pt x="3142724" y="1067854"/>
                                  </a:cubicBezTo>
                                  <a:cubicBezTo>
                                    <a:pt x="3145286" y="1066231"/>
                                    <a:pt x="3146568" y="1066231"/>
                                    <a:pt x="3147849" y="1066231"/>
                                  </a:cubicBezTo>
                                  <a:close/>
                                  <a:moveTo>
                                    <a:pt x="6253418" y="1064608"/>
                                  </a:moveTo>
                                  <a:cubicBezTo>
                                    <a:pt x="6252136" y="1069477"/>
                                    <a:pt x="6249574" y="1072723"/>
                                    <a:pt x="6245731" y="1075968"/>
                                  </a:cubicBezTo>
                                  <a:cubicBezTo>
                                    <a:pt x="6244449" y="1077591"/>
                                    <a:pt x="6243168" y="1079214"/>
                                    <a:pt x="6241887" y="1080837"/>
                                  </a:cubicBezTo>
                                  <a:cubicBezTo>
                                    <a:pt x="6241887" y="1075968"/>
                                    <a:pt x="6244449" y="1072723"/>
                                    <a:pt x="6247012" y="1069477"/>
                                  </a:cubicBezTo>
                                  <a:cubicBezTo>
                                    <a:pt x="6248293" y="1066231"/>
                                    <a:pt x="6250855" y="1066231"/>
                                    <a:pt x="6253418" y="1064608"/>
                                  </a:cubicBezTo>
                                  <a:close/>
                                  <a:moveTo>
                                    <a:pt x="562436" y="1053248"/>
                                  </a:moveTo>
                                  <a:cubicBezTo>
                                    <a:pt x="566279" y="1059740"/>
                                    <a:pt x="558592" y="1056494"/>
                                    <a:pt x="558592" y="1059740"/>
                                  </a:cubicBezTo>
                                  <a:cubicBezTo>
                                    <a:pt x="552186" y="1059740"/>
                                    <a:pt x="556030" y="1051625"/>
                                    <a:pt x="562436" y="1053248"/>
                                  </a:cubicBezTo>
                                  <a:close/>
                                  <a:moveTo>
                                    <a:pt x="2143086" y="1047568"/>
                                  </a:moveTo>
                                  <a:cubicBezTo>
                                    <a:pt x="2145328" y="1047974"/>
                                    <a:pt x="2147250" y="1049191"/>
                                    <a:pt x="2149812" y="1050002"/>
                                  </a:cubicBezTo>
                                  <a:cubicBezTo>
                                    <a:pt x="2145970" y="1064608"/>
                                    <a:pt x="2161344" y="1069477"/>
                                    <a:pt x="2152375" y="1084083"/>
                                  </a:cubicBezTo>
                                  <a:cubicBezTo>
                                    <a:pt x="2145970" y="1085706"/>
                                    <a:pt x="2142125" y="1080837"/>
                                    <a:pt x="2138281" y="1077591"/>
                                  </a:cubicBezTo>
                                  <a:cubicBezTo>
                                    <a:pt x="2142125" y="1062985"/>
                                    <a:pt x="2129313" y="1061362"/>
                                    <a:pt x="2134438" y="1050002"/>
                                  </a:cubicBezTo>
                                  <a:cubicBezTo>
                                    <a:pt x="2138282" y="1047568"/>
                                    <a:pt x="2140844" y="1047163"/>
                                    <a:pt x="2143086" y="1047568"/>
                                  </a:cubicBezTo>
                                  <a:close/>
                                  <a:moveTo>
                                    <a:pt x="3964057" y="1043663"/>
                                  </a:moveTo>
                                  <a:cubicBezTo>
                                    <a:pt x="3980932" y="1042598"/>
                                    <a:pt x="3997267" y="1052032"/>
                                    <a:pt x="4004955" y="1067854"/>
                                  </a:cubicBezTo>
                                  <a:cubicBezTo>
                                    <a:pt x="4016485" y="1088951"/>
                                    <a:pt x="4007517" y="1114917"/>
                                    <a:pt x="3985737" y="1124655"/>
                                  </a:cubicBezTo>
                                  <a:cubicBezTo>
                                    <a:pt x="3963957" y="1136015"/>
                                    <a:pt x="3938334" y="1126278"/>
                                    <a:pt x="3928084" y="1106803"/>
                                  </a:cubicBezTo>
                                  <a:cubicBezTo>
                                    <a:pt x="3916554" y="1084083"/>
                                    <a:pt x="3925522" y="1058117"/>
                                    <a:pt x="3947302" y="1048379"/>
                                  </a:cubicBezTo>
                                  <a:cubicBezTo>
                                    <a:pt x="3952747" y="1045539"/>
                                    <a:pt x="3958432" y="1044018"/>
                                    <a:pt x="3964057" y="1043663"/>
                                  </a:cubicBezTo>
                                  <a:close/>
                                  <a:moveTo>
                                    <a:pt x="1195337" y="1043511"/>
                                  </a:moveTo>
                                  <a:cubicBezTo>
                                    <a:pt x="1203024" y="1048379"/>
                                    <a:pt x="1194055" y="1058117"/>
                                    <a:pt x="1195337" y="1066231"/>
                                  </a:cubicBezTo>
                                  <a:cubicBezTo>
                                    <a:pt x="1186368" y="1059740"/>
                                    <a:pt x="1196618" y="1050002"/>
                                    <a:pt x="1195337" y="1043511"/>
                                  </a:cubicBezTo>
                                  <a:close/>
                                  <a:moveTo>
                                    <a:pt x="744363" y="996447"/>
                                  </a:moveTo>
                                  <a:cubicBezTo>
                                    <a:pt x="748206" y="996447"/>
                                    <a:pt x="752050" y="996447"/>
                                    <a:pt x="753331" y="1001316"/>
                                  </a:cubicBezTo>
                                  <a:cubicBezTo>
                                    <a:pt x="749487" y="1002939"/>
                                    <a:pt x="752050" y="1007807"/>
                                    <a:pt x="746925" y="1007807"/>
                                  </a:cubicBezTo>
                                  <a:cubicBezTo>
                                    <a:pt x="741800" y="1006185"/>
                                    <a:pt x="744363" y="999693"/>
                                    <a:pt x="744363" y="996447"/>
                                  </a:cubicBezTo>
                                  <a:close/>
                                  <a:moveTo>
                                    <a:pt x="4047234" y="989956"/>
                                  </a:moveTo>
                                  <a:cubicBezTo>
                                    <a:pt x="4053639" y="988333"/>
                                    <a:pt x="4056202" y="1001316"/>
                                    <a:pt x="4054921" y="1004562"/>
                                  </a:cubicBezTo>
                                  <a:cubicBezTo>
                                    <a:pt x="4052358" y="1004562"/>
                                    <a:pt x="4049796" y="1006185"/>
                                    <a:pt x="4047234" y="1006185"/>
                                  </a:cubicBezTo>
                                  <a:cubicBezTo>
                                    <a:pt x="4043390" y="999693"/>
                                    <a:pt x="4044671" y="994824"/>
                                    <a:pt x="4047234" y="989956"/>
                                  </a:cubicBezTo>
                                  <a:close/>
                                  <a:moveTo>
                                    <a:pt x="4154211" y="982247"/>
                                  </a:moveTo>
                                  <a:cubicBezTo>
                                    <a:pt x="4155172" y="983465"/>
                                    <a:pt x="4154852" y="985899"/>
                                    <a:pt x="4153571" y="988333"/>
                                  </a:cubicBezTo>
                                  <a:cubicBezTo>
                                    <a:pt x="4149728" y="988333"/>
                                    <a:pt x="4147166" y="986710"/>
                                    <a:pt x="4147166" y="983464"/>
                                  </a:cubicBezTo>
                                  <a:cubicBezTo>
                                    <a:pt x="4151009" y="981030"/>
                                    <a:pt x="4153251" y="981030"/>
                                    <a:pt x="4154211" y="982247"/>
                                  </a:cubicBezTo>
                                  <a:close/>
                                  <a:moveTo>
                                    <a:pt x="5800842" y="979002"/>
                                  </a:moveTo>
                                  <a:cubicBezTo>
                                    <a:pt x="5804045" y="979408"/>
                                    <a:pt x="5806928" y="981030"/>
                                    <a:pt x="5808850" y="983464"/>
                                  </a:cubicBezTo>
                                  <a:cubicBezTo>
                                    <a:pt x="5812693" y="988333"/>
                                    <a:pt x="5811412" y="996447"/>
                                    <a:pt x="5806288" y="1001316"/>
                                  </a:cubicBezTo>
                                  <a:cubicBezTo>
                                    <a:pt x="5799882" y="1006185"/>
                                    <a:pt x="5792195" y="1004562"/>
                                    <a:pt x="5788351" y="999693"/>
                                  </a:cubicBezTo>
                                  <a:cubicBezTo>
                                    <a:pt x="5784507" y="993202"/>
                                    <a:pt x="5785789" y="986710"/>
                                    <a:pt x="5790913" y="981841"/>
                                  </a:cubicBezTo>
                                  <a:cubicBezTo>
                                    <a:pt x="5794116" y="979407"/>
                                    <a:pt x="5797640" y="978596"/>
                                    <a:pt x="5800842" y="979002"/>
                                  </a:cubicBezTo>
                                  <a:close/>
                                  <a:moveTo>
                                    <a:pt x="831483" y="973727"/>
                                  </a:moveTo>
                                  <a:cubicBezTo>
                                    <a:pt x="836607" y="975350"/>
                                    <a:pt x="835326" y="985087"/>
                                    <a:pt x="835326" y="989956"/>
                                  </a:cubicBezTo>
                                  <a:cubicBezTo>
                                    <a:pt x="828920" y="988333"/>
                                    <a:pt x="831483" y="976973"/>
                                    <a:pt x="831483" y="973727"/>
                                  </a:cubicBezTo>
                                  <a:close/>
                                  <a:moveTo>
                                    <a:pt x="732832" y="973727"/>
                                  </a:moveTo>
                                  <a:cubicBezTo>
                                    <a:pt x="737957" y="976973"/>
                                    <a:pt x="735395" y="985087"/>
                                    <a:pt x="734113" y="989956"/>
                                  </a:cubicBezTo>
                                  <a:cubicBezTo>
                                    <a:pt x="726426" y="991579"/>
                                    <a:pt x="725145" y="975350"/>
                                    <a:pt x="732832" y="973727"/>
                                  </a:cubicBezTo>
                                  <a:close/>
                                  <a:moveTo>
                                    <a:pt x="4042109" y="972104"/>
                                  </a:moveTo>
                                  <a:cubicBezTo>
                                    <a:pt x="4048515" y="970481"/>
                                    <a:pt x="4051077" y="983464"/>
                                    <a:pt x="4048515" y="986710"/>
                                  </a:cubicBezTo>
                                  <a:cubicBezTo>
                                    <a:pt x="4045952" y="988333"/>
                                    <a:pt x="4043390" y="988333"/>
                                    <a:pt x="4042109" y="988333"/>
                                  </a:cubicBezTo>
                                  <a:cubicBezTo>
                                    <a:pt x="4038266" y="981841"/>
                                    <a:pt x="4039546" y="976973"/>
                                    <a:pt x="4042109" y="972104"/>
                                  </a:cubicBezTo>
                                  <a:close/>
                                  <a:moveTo>
                                    <a:pt x="3793561" y="967235"/>
                                  </a:moveTo>
                                  <a:cubicBezTo>
                                    <a:pt x="3801248" y="967235"/>
                                    <a:pt x="3792280" y="972104"/>
                                    <a:pt x="3793561" y="973727"/>
                                  </a:cubicBezTo>
                                  <a:cubicBezTo>
                                    <a:pt x="3785874" y="975350"/>
                                    <a:pt x="3796123" y="970481"/>
                                    <a:pt x="3793561" y="967235"/>
                                  </a:cubicBezTo>
                                  <a:close/>
                                  <a:moveTo>
                                    <a:pt x="1418261" y="965613"/>
                                  </a:moveTo>
                                  <a:cubicBezTo>
                                    <a:pt x="1419542" y="973727"/>
                                    <a:pt x="1415699" y="978596"/>
                                    <a:pt x="1405449" y="981841"/>
                                  </a:cubicBezTo>
                                  <a:cubicBezTo>
                                    <a:pt x="1399043" y="972104"/>
                                    <a:pt x="1410574" y="963990"/>
                                    <a:pt x="1418261" y="965613"/>
                                  </a:cubicBezTo>
                                  <a:close/>
                                  <a:moveTo>
                                    <a:pt x="5649824" y="955470"/>
                                  </a:moveTo>
                                  <a:cubicBezTo>
                                    <a:pt x="5653187" y="955875"/>
                                    <a:pt x="5656390" y="957498"/>
                                    <a:pt x="5658952" y="960744"/>
                                  </a:cubicBezTo>
                                  <a:cubicBezTo>
                                    <a:pt x="5664077" y="967235"/>
                                    <a:pt x="5662796" y="975350"/>
                                    <a:pt x="5656390" y="980219"/>
                                  </a:cubicBezTo>
                                  <a:cubicBezTo>
                                    <a:pt x="5651265" y="985087"/>
                                    <a:pt x="5642297" y="985087"/>
                                    <a:pt x="5637172" y="976973"/>
                                  </a:cubicBezTo>
                                  <a:cubicBezTo>
                                    <a:pt x="5632048" y="970481"/>
                                    <a:pt x="5633329" y="962367"/>
                                    <a:pt x="5639735" y="957498"/>
                                  </a:cubicBezTo>
                                  <a:cubicBezTo>
                                    <a:pt x="5642938" y="955875"/>
                                    <a:pt x="5646461" y="955064"/>
                                    <a:pt x="5649824" y="955470"/>
                                  </a:cubicBezTo>
                                  <a:close/>
                                  <a:moveTo>
                                    <a:pt x="2803213" y="942892"/>
                                  </a:moveTo>
                                  <a:cubicBezTo>
                                    <a:pt x="2805775" y="944515"/>
                                    <a:pt x="2807056" y="947761"/>
                                    <a:pt x="2808337" y="951007"/>
                                  </a:cubicBezTo>
                                  <a:cubicBezTo>
                                    <a:pt x="2803213" y="952630"/>
                                    <a:pt x="2804494" y="944515"/>
                                    <a:pt x="2799369" y="946138"/>
                                  </a:cubicBezTo>
                                  <a:cubicBezTo>
                                    <a:pt x="2792963" y="957498"/>
                                    <a:pt x="2791682" y="944515"/>
                                    <a:pt x="2803213" y="942892"/>
                                  </a:cubicBezTo>
                                  <a:close/>
                                  <a:moveTo>
                                    <a:pt x="6326444" y="941269"/>
                                  </a:moveTo>
                                  <a:cubicBezTo>
                                    <a:pt x="6322601" y="952630"/>
                                    <a:pt x="6325164" y="965613"/>
                                    <a:pt x="6318758" y="976973"/>
                                  </a:cubicBezTo>
                                  <a:cubicBezTo>
                                    <a:pt x="6321320" y="965613"/>
                                    <a:pt x="6318758" y="946138"/>
                                    <a:pt x="6326444" y="941269"/>
                                  </a:cubicBezTo>
                                  <a:close/>
                                  <a:moveTo>
                                    <a:pt x="3336181" y="941269"/>
                                  </a:moveTo>
                                  <a:cubicBezTo>
                                    <a:pt x="3343868" y="942892"/>
                                    <a:pt x="3332338" y="952630"/>
                                    <a:pt x="3329775" y="947761"/>
                                  </a:cubicBezTo>
                                  <a:cubicBezTo>
                                    <a:pt x="3328494" y="944515"/>
                                    <a:pt x="3336181" y="946138"/>
                                    <a:pt x="3336181" y="941269"/>
                                  </a:cubicBezTo>
                                  <a:close/>
                                  <a:moveTo>
                                    <a:pt x="1227366" y="933155"/>
                                  </a:moveTo>
                                  <a:cubicBezTo>
                                    <a:pt x="1231209" y="931532"/>
                                    <a:pt x="1235053" y="933155"/>
                                    <a:pt x="1237615" y="934778"/>
                                  </a:cubicBezTo>
                                  <a:cubicBezTo>
                                    <a:pt x="1237615" y="939647"/>
                                    <a:pt x="1237615" y="944515"/>
                                    <a:pt x="1237615" y="949384"/>
                                  </a:cubicBezTo>
                                  <a:cubicBezTo>
                                    <a:pt x="1231209" y="949384"/>
                                    <a:pt x="1224803" y="951007"/>
                                    <a:pt x="1218398" y="952630"/>
                                  </a:cubicBezTo>
                                  <a:cubicBezTo>
                                    <a:pt x="1217116" y="951007"/>
                                    <a:pt x="1215835" y="949384"/>
                                    <a:pt x="1215835" y="947761"/>
                                  </a:cubicBezTo>
                                  <a:cubicBezTo>
                                    <a:pt x="1214554" y="939647"/>
                                    <a:pt x="1219679" y="933155"/>
                                    <a:pt x="1227366" y="933155"/>
                                  </a:cubicBezTo>
                                  <a:close/>
                                  <a:moveTo>
                                    <a:pt x="2174595" y="927906"/>
                                  </a:moveTo>
                                  <a:cubicBezTo>
                                    <a:pt x="2175116" y="928084"/>
                                    <a:pt x="2175757" y="929098"/>
                                    <a:pt x="2176718" y="931532"/>
                                  </a:cubicBezTo>
                                  <a:cubicBezTo>
                                    <a:pt x="2170311" y="934778"/>
                                    <a:pt x="2165186" y="936401"/>
                                    <a:pt x="2161344" y="929909"/>
                                  </a:cubicBezTo>
                                  <a:cubicBezTo>
                                    <a:pt x="2161344" y="923418"/>
                                    <a:pt x="2166468" y="933155"/>
                                    <a:pt x="2167749" y="933155"/>
                                  </a:cubicBezTo>
                                  <a:cubicBezTo>
                                    <a:pt x="2172553" y="934373"/>
                                    <a:pt x="2173034" y="927374"/>
                                    <a:pt x="2174595" y="927906"/>
                                  </a:cubicBezTo>
                                  <a:close/>
                                  <a:moveTo>
                                    <a:pt x="3329775" y="925041"/>
                                  </a:moveTo>
                                  <a:cubicBezTo>
                                    <a:pt x="3337463" y="925041"/>
                                    <a:pt x="3327213" y="934778"/>
                                    <a:pt x="3323370" y="931532"/>
                                  </a:cubicBezTo>
                                  <a:cubicBezTo>
                                    <a:pt x="3323370" y="928286"/>
                                    <a:pt x="3331057" y="928286"/>
                                    <a:pt x="3329775" y="925041"/>
                                  </a:cubicBezTo>
                                  <a:close/>
                                  <a:moveTo>
                                    <a:pt x="6366161" y="923418"/>
                                  </a:moveTo>
                                  <a:cubicBezTo>
                                    <a:pt x="6371286" y="934778"/>
                                    <a:pt x="6368723" y="949384"/>
                                    <a:pt x="6358474" y="959121"/>
                                  </a:cubicBezTo>
                                  <a:cubicBezTo>
                                    <a:pt x="6353349" y="965613"/>
                                    <a:pt x="6344381" y="968858"/>
                                    <a:pt x="6336694" y="968858"/>
                                  </a:cubicBezTo>
                                  <a:cubicBezTo>
                                    <a:pt x="6346943" y="952630"/>
                                    <a:pt x="6355912" y="938024"/>
                                    <a:pt x="6366161" y="923418"/>
                                  </a:cubicBezTo>
                                  <a:close/>
                                  <a:moveTo>
                                    <a:pt x="2170632" y="909826"/>
                                  </a:moveTo>
                                  <a:cubicBezTo>
                                    <a:pt x="2174155" y="910029"/>
                                    <a:pt x="2178639" y="912869"/>
                                    <a:pt x="2179279" y="920172"/>
                                  </a:cubicBezTo>
                                  <a:cubicBezTo>
                                    <a:pt x="2176718" y="928286"/>
                                    <a:pt x="2175436" y="908812"/>
                                    <a:pt x="2169030" y="913680"/>
                                  </a:cubicBezTo>
                                  <a:cubicBezTo>
                                    <a:pt x="2166468" y="913680"/>
                                    <a:pt x="2166468" y="915303"/>
                                    <a:pt x="2167749" y="915303"/>
                                  </a:cubicBezTo>
                                  <a:cubicBezTo>
                                    <a:pt x="2164547" y="912058"/>
                                    <a:pt x="2167109" y="909624"/>
                                    <a:pt x="2170632" y="909826"/>
                                  </a:cubicBezTo>
                                  <a:close/>
                                  <a:moveTo>
                                    <a:pt x="508627" y="895829"/>
                                  </a:moveTo>
                                  <a:cubicBezTo>
                                    <a:pt x="515032" y="890960"/>
                                    <a:pt x="516314" y="903943"/>
                                    <a:pt x="515032" y="905566"/>
                                  </a:cubicBezTo>
                                  <a:cubicBezTo>
                                    <a:pt x="511189" y="907189"/>
                                    <a:pt x="511189" y="899075"/>
                                    <a:pt x="508627" y="895829"/>
                                  </a:cubicBezTo>
                                  <a:close/>
                                  <a:moveTo>
                                    <a:pt x="6007753" y="893192"/>
                                  </a:moveTo>
                                  <a:cubicBezTo>
                                    <a:pt x="6009674" y="893801"/>
                                    <a:pt x="6011916" y="895018"/>
                                    <a:pt x="6013838" y="894206"/>
                                  </a:cubicBezTo>
                                  <a:cubicBezTo>
                                    <a:pt x="6015119" y="900697"/>
                                    <a:pt x="6007432" y="902320"/>
                                    <a:pt x="6003589" y="895829"/>
                                  </a:cubicBezTo>
                                  <a:cubicBezTo>
                                    <a:pt x="6004230" y="892583"/>
                                    <a:pt x="6005831" y="892583"/>
                                    <a:pt x="6007753" y="893192"/>
                                  </a:cubicBezTo>
                                  <a:close/>
                                  <a:moveTo>
                                    <a:pt x="5735022" y="889946"/>
                                  </a:moveTo>
                                  <a:cubicBezTo>
                                    <a:pt x="5738706" y="890555"/>
                                    <a:pt x="5742229" y="892583"/>
                                    <a:pt x="5744791" y="895829"/>
                                  </a:cubicBezTo>
                                  <a:cubicBezTo>
                                    <a:pt x="5749916" y="902320"/>
                                    <a:pt x="5748635" y="912058"/>
                                    <a:pt x="5742229" y="916926"/>
                                  </a:cubicBezTo>
                                  <a:cubicBezTo>
                                    <a:pt x="5735823" y="921795"/>
                                    <a:pt x="5726855" y="921795"/>
                                    <a:pt x="5721730" y="913680"/>
                                  </a:cubicBezTo>
                                  <a:cubicBezTo>
                                    <a:pt x="5716605" y="907189"/>
                                    <a:pt x="5717886" y="897452"/>
                                    <a:pt x="5724292" y="892583"/>
                                  </a:cubicBezTo>
                                  <a:cubicBezTo>
                                    <a:pt x="5727495" y="890149"/>
                                    <a:pt x="5731339" y="889337"/>
                                    <a:pt x="5735022" y="889946"/>
                                  </a:cubicBezTo>
                                  <a:close/>
                                  <a:moveTo>
                                    <a:pt x="2076786" y="877775"/>
                                  </a:moveTo>
                                  <a:cubicBezTo>
                                    <a:pt x="2078067" y="879600"/>
                                    <a:pt x="2080629" y="884469"/>
                                    <a:pt x="2083192" y="887714"/>
                                  </a:cubicBezTo>
                                  <a:cubicBezTo>
                                    <a:pt x="2089597" y="890960"/>
                                    <a:pt x="2079347" y="887714"/>
                                    <a:pt x="2078067" y="886092"/>
                                  </a:cubicBezTo>
                                  <a:cubicBezTo>
                                    <a:pt x="2075505" y="877166"/>
                                    <a:pt x="2075505" y="875949"/>
                                    <a:pt x="2076786" y="877775"/>
                                  </a:cubicBezTo>
                                  <a:close/>
                                  <a:moveTo>
                                    <a:pt x="2654596" y="873109"/>
                                  </a:moveTo>
                                  <a:cubicBezTo>
                                    <a:pt x="2664846" y="871486"/>
                                    <a:pt x="2675095" y="877977"/>
                                    <a:pt x="2676375" y="889337"/>
                                  </a:cubicBezTo>
                                  <a:cubicBezTo>
                                    <a:pt x="2678939" y="900697"/>
                                    <a:pt x="2671250" y="910435"/>
                                    <a:pt x="2661001" y="912058"/>
                                  </a:cubicBezTo>
                                  <a:cubicBezTo>
                                    <a:pt x="2650752" y="913680"/>
                                    <a:pt x="2640502" y="907189"/>
                                    <a:pt x="2639221" y="895829"/>
                                  </a:cubicBezTo>
                                  <a:cubicBezTo>
                                    <a:pt x="2636659" y="884469"/>
                                    <a:pt x="2644346" y="874731"/>
                                    <a:pt x="2654596" y="873109"/>
                                  </a:cubicBezTo>
                                  <a:close/>
                                  <a:moveTo>
                                    <a:pt x="2069098" y="858503"/>
                                  </a:moveTo>
                                  <a:cubicBezTo>
                                    <a:pt x="2075504" y="863371"/>
                                    <a:pt x="2071660" y="873109"/>
                                    <a:pt x="2083192" y="864994"/>
                                  </a:cubicBezTo>
                                  <a:cubicBezTo>
                                    <a:pt x="2084472" y="866617"/>
                                    <a:pt x="2084472" y="869863"/>
                                    <a:pt x="2085753" y="873109"/>
                                  </a:cubicBezTo>
                                  <a:cubicBezTo>
                                    <a:pt x="2075504" y="874731"/>
                                    <a:pt x="2070379" y="869863"/>
                                    <a:pt x="2069098" y="858503"/>
                                  </a:cubicBezTo>
                                  <a:close/>
                                  <a:moveTo>
                                    <a:pt x="4230442" y="853634"/>
                                  </a:moveTo>
                                  <a:cubicBezTo>
                                    <a:pt x="4235567" y="853634"/>
                                    <a:pt x="4236848" y="856880"/>
                                    <a:pt x="4238129" y="861748"/>
                                  </a:cubicBezTo>
                                  <a:cubicBezTo>
                                    <a:pt x="4230442" y="864994"/>
                                    <a:pt x="4227880" y="858503"/>
                                    <a:pt x="4230442" y="853634"/>
                                  </a:cubicBezTo>
                                  <a:close/>
                                  <a:moveTo>
                                    <a:pt x="2071660" y="848765"/>
                                  </a:moveTo>
                                  <a:cubicBezTo>
                                    <a:pt x="2074223" y="847142"/>
                                    <a:pt x="2075504" y="850388"/>
                                    <a:pt x="2076785" y="850388"/>
                                  </a:cubicBezTo>
                                  <a:cubicBezTo>
                                    <a:pt x="2080629" y="850388"/>
                                    <a:pt x="2079347" y="855257"/>
                                    <a:pt x="2078067" y="855257"/>
                                  </a:cubicBezTo>
                                  <a:cubicBezTo>
                                    <a:pt x="2076785" y="855257"/>
                                    <a:pt x="2076785" y="852011"/>
                                    <a:pt x="2074223" y="852011"/>
                                  </a:cubicBezTo>
                                  <a:cubicBezTo>
                                    <a:pt x="2076785" y="852011"/>
                                    <a:pt x="2063973" y="855257"/>
                                    <a:pt x="2071660" y="848765"/>
                                  </a:cubicBezTo>
                                  <a:close/>
                                  <a:moveTo>
                                    <a:pt x="2918518" y="843897"/>
                                  </a:moveTo>
                                  <a:cubicBezTo>
                                    <a:pt x="2935174" y="858503"/>
                                    <a:pt x="2945423" y="902320"/>
                                    <a:pt x="2922362" y="907189"/>
                                  </a:cubicBezTo>
                                  <a:cubicBezTo>
                                    <a:pt x="2915956" y="908812"/>
                                    <a:pt x="2909550" y="903943"/>
                                    <a:pt x="2904425" y="897452"/>
                                  </a:cubicBezTo>
                                  <a:cubicBezTo>
                                    <a:pt x="2901863" y="905566"/>
                                    <a:pt x="2895457" y="910435"/>
                                    <a:pt x="2887770" y="913680"/>
                                  </a:cubicBezTo>
                                  <a:cubicBezTo>
                                    <a:pt x="2886489" y="913680"/>
                                    <a:pt x="2886489" y="913680"/>
                                    <a:pt x="2885208" y="913680"/>
                                  </a:cubicBezTo>
                                  <a:cubicBezTo>
                                    <a:pt x="2871115" y="908812"/>
                                    <a:pt x="2859584" y="897452"/>
                                    <a:pt x="2851897" y="884469"/>
                                  </a:cubicBezTo>
                                  <a:cubicBezTo>
                                    <a:pt x="2845491" y="882846"/>
                                    <a:pt x="2853178" y="874731"/>
                                    <a:pt x="2850616" y="868240"/>
                                  </a:cubicBezTo>
                                  <a:cubicBezTo>
                                    <a:pt x="2858303" y="869863"/>
                                    <a:pt x="2851897" y="876354"/>
                                    <a:pt x="2851897" y="881223"/>
                                  </a:cubicBezTo>
                                  <a:cubicBezTo>
                                    <a:pt x="2853178" y="871486"/>
                                    <a:pt x="2860865" y="861748"/>
                                    <a:pt x="2871115" y="858503"/>
                                  </a:cubicBezTo>
                                  <a:cubicBezTo>
                                    <a:pt x="2878802" y="856880"/>
                                    <a:pt x="2889051" y="858503"/>
                                    <a:pt x="2895457" y="863371"/>
                                  </a:cubicBezTo>
                                  <a:cubicBezTo>
                                    <a:pt x="2895457" y="853634"/>
                                    <a:pt x="2901863" y="845520"/>
                                    <a:pt x="2918518" y="843897"/>
                                  </a:cubicBezTo>
                                  <a:close/>
                                  <a:moveTo>
                                    <a:pt x="4225317" y="837405"/>
                                  </a:moveTo>
                                  <a:cubicBezTo>
                                    <a:pt x="4230442" y="837405"/>
                                    <a:pt x="4231723" y="840651"/>
                                    <a:pt x="4233004" y="845520"/>
                                  </a:cubicBezTo>
                                  <a:cubicBezTo>
                                    <a:pt x="4225317" y="847142"/>
                                    <a:pt x="4222755" y="840651"/>
                                    <a:pt x="4225317" y="837405"/>
                                  </a:cubicBezTo>
                                  <a:close/>
                                  <a:moveTo>
                                    <a:pt x="6244449" y="829291"/>
                                  </a:moveTo>
                                  <a:cubicBezTo>
                                    <a:pt x="6243168" y="832537"/>
                                    <a:pt x="6241887" y="835782"/>
                                    <a:pt x="6238043" y="837405"/>
                                  </a:cubicBezTo>
                                  <a:cubicBezTo>
                                    <a:pt x="6236762" y="839028"/>
                                    <a:pt x="6235481" y="839028"/>
                                    <a:pt x="6234200" y="840651"/>
                                  </a:cubicBezTo>
                                  <a:cubicBezTo>
                                    <a:pt x="6236762" y="837405"/>
                                    <a:pt x="6238043" y="835782"/>
                                    <a:pt x="6240606" y="832537"/>
                                  </a:cubicBezTo>
                                  <a:cubicBezTo>
                                    <a:pt x="6241887" y="830914"/>
                                    <a:pt x="6243168" y="830914"/>
                                    <a:pt x="6244449" y="829291"/>
                                  </a:cubicBezTo>
                                  <a:close/>
                                  <a:moveTo>
                                    <a:pt x="1078749" y="829291"/>
                                  </a:moveTo>
                                  <a:cubicBezTo>
                                    <a:pt x="1078749" y="848765"/>
                                    <a:pt x="1076187" y="866617"/>
                                    <a:pt x="1065938" y="879600"/>
                                  </a:cubicBezTo>
                                  <a:cubicBezTo>
                                    <a:pt x="1063375" y="861748"/>
                                    <a:pt x="1071062" y="847142"/>
                                    <a:pt x="1073625" y="830914"/>
                                  </a:cubicBezTo>
                                  <a:cubicBezTo>
                                    <a:pt x="1074906" y="830914"/>
                                    <a:pt x="1077468" y="829291"/>
                                    <a:pt x="1078749" y="829291"/>
                                  </a:cubicBezTo>
                                  <a:close/>
                                  <a:moveTo>
                                    <a:pt x="1059532" y="827668"/>
                                  </a:moveTo>
                                  <a:cubicBezTo>
                                    <a:pt x="1064657" y="834159"/>
                                    <a:pt x="1051845" y="830914"/>
                                    <a:pt x="1056970" y="837405"/>
                                  </a:cubicBezTo>
                                  <a:cubicBezTo>
                                    <a:pt x="1054407" y="837405"/>
                                    <a:pt x="1054407" y="832537"/>
                                    <a:pt x="1051845" y="829291"/>
                                  </a:cubicBezTo>
                                  <a:cubicBezTo>
                                    <a:pt x="1054407" y="829291"/>
                                    <a:pt x="1056970" y="827668"/>
                                    <a:pt x="1059532" y="827668"/>
                                  </a:cubicBezTo>
                                  <a:close/>
                                  <a:moveTo>
                                    <a:pt x="7183391" y="827465"/>
                                  </a:moveTo>
                                  <a:cubicBezTo>
                                    <a:pt x="7188676" y="826857"/>
                                    <a:pt x="7193801" y="827668"/>
                                    <a:pt x="7197644" y="829291"/>
                                  </a:cubicBezTo>
                                  <a:cubicBezTo>
                                    <a:pt x="7196363" y="839028"/>
                                    <a:pt x="7191238" y="848765"/>
                                    <a:pt x="7183551" y="856880"/>
                                  </a:cubicBezTo>
                                  <a:cubicBezTo>
                                    <a:pt x="7179708" y="861748"/>
                                    <a:pt x="7173302" y="864994"/>
                                    <a:pt x="7168177" y="868240"/>
                                  </a:cubicBezTo>
                                  <a:cubicBezTo>
                                    <a:pt x="7159208" y="858503"/>
                                    <a:pt x="7159208" y="843897"/>
                                    <a:pt x="7168177" y="834159"/>
                                  </a:cubicBezTo>
                                  <a:cubicBezTo>
                                    <a:pt x="7172661" y="830102"/>
                                    <a:pt x="7178106" y="828074"/>
                                    <a:pt x="7183391" y="827465"/>
                                  </a:cubicBezTo>
                                  <a:close/>
                                  <a:moveTo>
                                    <a:pt x="3014005" y="815294"/>
                                  </a:moveTo>
                                  <a:cubicBezTo>
                                    <a:pt x="3017248" y="816511"/>
                                    <a:pt x="3019410" y="826857"/>
                                    <a:pt x="3010763" y="824422"/>
                                  </a:cubicBezTo>
                                  <a:cubicBezTo>
                                    <a:pt x="3009482" y="822799"/>
                                    <a:pt x="3013325" y="822799"/>
                                    <a:pt x="3014606" y="821176"/>
                                  </a:cubicBezTo>
                                  <a:cubicBezTo>
                                    <a:pt x="3014606" y="819554"/>
                                    <a:pt x="3013325" y="817931"/>
                                    <a:pt x="3010763" y="817931"/>
                                  </a:cubicBezTo>
                                  <a:cubicBezTo>
                                    <a:pt x="3011723" y="815497"/>
                                    <a:pt x="3012924" y="814888"/>
                                    <a:pt x="3014005" y="815294"/>
                                  </a:cubicBezTo>
                                  <a:close/>
                                  <a:moveTo>
                                    <a:pt x="5662796" y="813062"/>
                                  </a:moveTo>
                                  <a:cubicBezTo>
                                    <a:pt x="5666639" y="809816"/>
                                    <a:pt x="5673045" y="809816"/>
                                    <a:pt x="5675608" y="814685"/>
                                  </a:cubicBezTo>
                                  <a:cubicBezTo>
                                    <a:pt x="5679451" y="817931"/>
                                    <a:pt x="5678170" y="824422"/>
                                    <a:pt x="5674326" y="827668"/>
                                  </a:cubicBezTo>
                                  <a:cubicBezTo>
                                    <a:pt x="5670483" y="830914"/>
                                    <a:pt x="5664077" y="830914"/>
                                    <a:pt x="5661515" y="826045"/>
                                  </a:cubicBezTo>
                                  <a:cubicBezTo>
                                    <a:pt x="5657671" y="822799"/>
                                    <a:pt x="5658952" y="816308"/>
                                    <a:pt x="5662796" y="813062"/>
                                  </a:cubicBezTo>
                                  <a:close/>
                                  <a:moveTo>
                                    <a:pt x="1051845" y="811439"/>
                                  </a:moveTo>
                                  <a:cubicBezTo>
                                    <a:pt x="1051845" y="813062"/>
                                    <a:pt x="1053126" y="813062"/>
                                    <a:pt x="1054407" y="813062"/>
                                  </a:cubicBezTo>
                                  <a:cubicBezTo>
                                    <a:pt x="1053126" y="816308"/>
                                    <a:pt x="1049283" y="816308"/>
                                    <a:pt x="1051845" y="821176"/>
                                  </a:cubicBezTo>
                                  <a:cubicBezTo>
                                    <a:pt x="1059532" y="824422"/>
                                    <a:pt x="1045439" y="821176"/>
                                    <a:pt x="1046720" y="813062"/>
                                  </a:cubicBezTo>
                                  <a:cubicBezTo>
                                    <a:pt x="1049283" y="811439"/>
                                    <a:pt x="1050564" y="811439"/>
                                    <a:pt x="1051845" y="811439"/>
                                  </a:cubicBezTo>
                                  <a:close/>
                                  <a:moveTo>
                                    <a:pt x="3060729" y="801702"/>
                                  </a:moveTo>
                                  <a:cubicBezTo>
                                    <a:pt x="3074822" y="796833"/>
                                    <a:pt x="3090196" y="804948"/>
                                    <a:pt x="3094039" y="819554"/>
                                  </a:cubicBezTo>
                                  <a:cubicBezTo>
                                    <a:pt x="3097883" y="834159"/>
                                    <a:pt x="3090196" y="848765"/>
                                    <a:pt x="3076103" y="853634"/>
                                  </a:cubicBezTo>
                                  <a:cubicBezTo>
                                    <a:pt x="3062010" y="858503"/>
                                    <a:pt x="3046636" y="850388"/>
                                    <a:pt x="3042792" y="835782"/>
                                  </a:cubicBezTo>
                                  <a:cubicBezTo>
                                    <a:pt x="3038949" y="822799"/>
                                    <a:pt x="3046636" y="806571"/>
                                    <a:pt x="3060729" y="801702"/>
                                  </a:cubicBezTo>
                                  <a:close/>
                                  <a:moveTo>
                                    <a:pt x="3008701" y="798152"/>
                                  </a:moveTo>
                                  <a:cubicBezTo>
                                    <a:pt x="3011644" y="798761"/>
                                    <a:pt x="3013325" y="809411"/>
                                    <a:pt x="3005638" y="808193"/>
                                  </a:cubicBezTo>
                                  <a:cubicBezTo>
                                    <a:pt x="3005638" y="806571"/>
                                    <a:pt x="3008201" y="806571"/>
                                    <a:pt x="3009482" y="804948"/>
                                  </a:cubicBezTo>
                                  <a:cubicBezTo>
                                    <a:pt x="3009482" y="803325"/>
                                    <a:pt x="3008201" y="801702"/>
                                    <a:pt x="3005638" y="801702"/>
                                  </a:cubicBezTo>
                                  <a:cubicBezTo>
                                    <a:pt x="3006599" y="798862"/>
                                    <a:pt x="3007720" y="797949"/>
                                    <a:pt x="3008701" y="798152"/>
                                  </a:cubicBezTo>
                                  <a:close/>
                                  <a:moveTo>
                                    <a:pt x="1386232" y="796833"/>
                                  </a:moveTo>
                                  <a:cubicBezTo>
                                    <a:pt x="1388794" y="809816"/>
                                    <a:pt x="1377263" y="816308"/>
                                    <a:pt x="1375982" y="827668"/>
                                  </a:cubicBezTo>
                                  <a:cubicBezTo>
                                    <a:pt x="1372139" y="821176"/>
                                    <a:pt x="1377263" y="803325"/>
                                    <a:pt x="1386232" y="796833"/>
                                  </a:cubicBezTo>
                                  <a:close/>
                                  <a:moveTo>
                                    <a:pt x="1203024" y="793588"/>
                                  </a:moveTo>
                                  <a:cubicBezTo>
                                    <a:pt x="1215835" y="791965"/>
                                    <a:pt x="1228647" y="800079"/>
                                    <a:pt x="1231209" y="813062"/>
                                  </a:cubicBezTo>
                                  <a:cubicBezTo>
                                    <a:pt x="1231209" y="816308"/>
                                    <a:pt x="1231209" y="817931"/>
                                    <a:pt x="1231209" y="821176"/>
                                  </a:cubicBezTo>
                                  <a:cubicBezTo>
                                    <a:pt x="1229928" y="830914"/>
                                    <a:pt x="1222241" y="840651"/>
                                    <a:pt x="1210711" y="842274"/>
                                  </a:cubicBezTo>
                                  <a:cubicBezTo>
                                    <a:pt x="1197899" y="843897"/>
                                    <a:pt x="1185087" y="835782"/>
                                    <a:pt x="1182525" y="822799"/>
                                  </a:cubicBezTo>
                                  <a:cubicBezTo>
                                    <a:pt x="1179962" y="808193"/>
                                    <a:pt x="1188931" y="795210"/>
                                    <a:pt x="1203024" y="793588"/>
                                  </a:cubicBezTo>
                                  <a:close/>
                                  <a:moveTo>
                                    <a:pt x="6455843" y="791965"/>
                                  </a:moveTo>
                                  <a:cubicBezTo>
                                    <a:pt x="6462249" y="791965"/>
                                    <a:pt x="6468655" y="795210"/>
                                    <a:pt x="6473780" y="800079"/>
                                  </a:cubicBezTo>
                                  <a:cubicBezTo>
                                    <a:pt x="6485310" y="811439"/>
                                    <a:pt x="6485310" y="830914"/>
                                    <a:pt x="6473780" y="842274"/>
                                  </a:cubicBezTo>
                                  <a:cubicBezTo>
                                    <a:pt x="6462249" y="853634"/>
                                    <a:pt x="6443031" y="853634"/>
                                    <a:pt x="6431501" y="842274"/>
                                  </a:cubicBezTo>
                                  <a:cubicBezTo>
                                    <a:pt x="6428938" y="840651"/>
                                    <a:pt x="6427658" y="839028"/>
                                    <a:pt x="6426376" y="835782"/>
                                  </a:cubicBezTo>
                                  <a:cubicBezTo>
                                    <a:pt x="6435344" y="821176"/>
                                    <a:pt x="6445594" y="806571"/>
                                    <a:pt x="6455843" y="791965"/>
                                  </a:cubicBezTo>
                                  <a:close/>
                                  <a:moveTo>
                                    <a:pt x="6683733" y="782634"/>
                                  </a:moveTo>
                                  <a:cubicBezTo>
                                    <a:pt x="6693181" y="782634"/>
                                    <a:pt x="6702470" y="786285"/>
                                    <a:pt x="6709516" y="793588"/>
                                  </a:cubicBezTo>
                                  <a:cubicBezTo>
                                    <a:pt x="6723609" y="808193"/>
                                    <a:pt x="6723609" y="830914"/>
                                    <a:pt x="6709516" y="845520"/>
                                  </a:cubicBezTo>
                                  <a:cubicBezTo>
                                    <a:pt x="6695423" y="860126"/>
                                    <a:pt x="6671081" y="860126"/>
                                    <a:pt x="6656988" y="845520"/>
                                  </a:cubicBezTo>
                                  <a:cubicBezTo>
                                    <a:pt x="6642895" y="830914"/>
                                    <a:pt x="6642895" y="808193"/>
                                    <a:pt x="6656988" y="793588"/>
                                  </a:cubicBezTo>
                                  <a:cubicBezTo>
                                    <a:pt x="6664675" y="786285"/>
                                    <a:pt x="6674284" y="782634"/>
                                    <a:pt x="6683733" y="782634"/>
                                  </a:cubicBezTo>
                                  <a:close/>
                                  <a:moveTo>
                                    <a:pt x="6914504" y="773707"/>
                                  </a:moveTo>
                                  <a:cubicBezTo>
                                    <a:pt x="6926035" y="773707"/>
                                    <a:pt x="6937566" y="778170"/>
                                    <a:pt x="6946534" y="787096"/>
                                  </a:cubicBezTo>
                                  <a:cubicBezTo>
                                    <a:pt x="6964470" y="803325"/>
                                    <a:pt x="6964470" y="832537"/>
                                    <a:pt x="6946534" y="850388"/>
                                  </a:cubicBezTo>
                                  <a:cubicBezTo>
                                    <a:pt x="6935003" y="861748"/>
                                    <a:pt x="6919628" y="866617"/>
                                    <a:pt x="6905536" y="863371"/>
                                  </a:cubicBezTo>
                                  <a:cubicBezTo>
                                    <a:pt x="6904255" y="855257"/>
                                    <a:pt x="6904255" y="848765"/>
                                    <a:pt x="6905536" y="840651"/>
                                  </a:cubicBezTo>
                                  <a:cubicBezTo>
                                    <a:pt x="6899130" y="845520"/>
                                    <a:pt x="6892724" y="850388"/>
                                    <a:pt x="6886318" y="855257"/>
                                  </a:cubicBezTo>
                                  <a:cubicBezTo>
                                    <a:pt x="6885037" y="853634"/>
                                    <a:pt x="6883756" y="853634"/>
                                    <a:pt x="6882475" y="852011"/>
                                  </a:cubicBezTo>
                                  <a:cubicBezTo>
                                    <a:pt x="6864538" y="834159"/>
                                    <a:pt x="6864538" y="804948"/>
                                    <a:pt x="6882475" y="787096"/>
                                  </a:cubicBezTo>
                                  <a:cubicBezTo>
                                    <a:pt x="6891443" y="778170"/>
                                    <a:pt x="6902974" y="773707"/>
                                    <a:pt x="6914504" y="773707"/>
                                  </a:cubicBezTo>
                                  <a:close/>
                                  <a:moveTo>
                                    <a:pt x="7120773" y="770867"/>
                                  </a:moveTo>
                                  <a:cubicBezTo>
                                    <a:pt x="7118211" y="774113"/>
                                    <a:pt x="7115649" y="777359"/>
                                    <a:pt x="7113086" y="778982"/>
                                  </a:cubicBezTo>
                                  <a:cubicBezTo>
                                    <a:pt x="7109243" y="783850"/>
                                    <a:pt x="7104118" y="787096"/>
                                    <a:pt x="7098993" y="790342"/>
                                  </a:cubicBezTo>
                                  <a:cubicBezTo>
                                    <a:pt x="7101555" y="787096"/>
                                    <a:pt x="7104118" y="783850"/>
                                    <a:pt x="7106680" y="780604"/>
                                  </a:cubicBezTo>
                                  <a:cubicBezTo>
                                    <a:pt x="7110524" y="777359"/>
                                    <a:pt x="7115649" y="774113"/>
                                    <a:pt x="7120773" y="770867"/>
                                  </a:cubicBezTo>
                                  <a:close/>
                                  <a:moveTo>
                                    <a:pt x="3232406" y="764376"/>
                                  </a:moveTo>
                                  <a:cubicBezTo>
                                    <a:pt x="3238812" y="772490"/>
                                    <a:pt x="3242656" y="782227"/>
                                    <a:pt x="3245218" y="793588"/>
                                  </a:cubicBezTo>
                                  <a:cubicBezTo>
                                    <a:pt x="3238812" y="790342"/>
                                    <a:pt x="3234969" y="783850"/>
                                    <a:pt x="3232406" y="778982"/>
                                  </a:cubicBezTo>
                                  <a:cubicBezTo>
                                    <a:pt x="3231125" y="774113"/>
                                    <a:pt x="3231125" y="769244"/>
                                    <a:pt x="3232406" y="764376"/>
                                  </a:cubicBezTo>
                                  <a:close/>
                                  <a:moveTo>
                                    <a:pt x="5602580" y="735164"/>
                                  </a:moveTo>
                                  <a:cubicBezTo>
                                    <a:pt x="5603862" y="733541"/>
                                    <a:pt x="5605143" y="735164"/>
                                    <a:pt x="5605143" y="735164"/>
                                  </a:cubicBezTo>
                                  <a:cubicBezTo>
                                    <a:pt x="5606424" y="735164"/>
                                    <a:pt x="5606424" y="736787"/>
                                    <a:pt x="5605143" y="736787"/>
                                  </a:cubicBezTo>
                                  <a:cubicBezTo>
                                    <a:pt x="5603862" y="736787"/>
                                    <a:pt x="5603862" y="736787"/>
                                    <a:pt x="5602580" y="736787"/>
                                  </a:cubicBezTo>
                                  <a:cubicBezTo>
                                    <a:pt x="5601300" y="736787"/>
                                    <a:pt x="5601300" y="735164"/>
                                    <a:pt x="5602580" y="735164"/>
                                  </a:cubicBezTo>
                                  <a:close/>
                                  <a:moveTo>
                                    <a:pt x="2104972" y="733541"/>
                                  </a:moveTo>
                                  <a:cubicBezTo>
                                    <a:pt x="2106252" y="735164"/>
                                    <a:pt x="2107533" y="738410"/>
                                    <a:pt x="2107533" y="740032"/>
                                  </a:cubicBezTo>
                                  <a:cubicBezTo>
                                    <a:pt x="2102409" y="741655"/>
                                    <a:pt x="2099847" y="740032"/>
                                    <a:pt x="2097284" y="735164"/>
                                  </a:cubicBezTo>
                                  <a:cubicBezTo>
                                    <a:pt x="2099847" y="735164"/>
                                    <a:pt x="2102409" y="733541"/>
                                    <a:pt x="2104972" y="733541"/>
                                  </a:cubicBezTo>
                                  <a:close/>
                                  <a:moveTo>
                                    <a:pt x="1400325" y="717312"/>
                                  </a:moveTo>
                                  <a:cubicBezTo>
                                    <a:pt x="1413136" y="718935"/>
                                    <a:pt x="1396481" y="731918"/>
                                    <a:pt x="1396481" y="736787"/>
                                  </a:cubicBezTo>
                                  <a:cubicBezTo>
                                    <a:pt x="1386232" y="736787"/>
                                    <a:pt x="1404168" y="725427"/>
                                    <a:pt x="1400325" y="717312"/>
                                  </a:cubicBezTo>
                                  <a:close/>
                                  <a:moveTo>
                                    <a:pt x="2760152" y="694618"/>
                                  </a:moveTo>
                                  <a:cubicBezTo>
                                    <a:pt x="2762615" y="695606"/>
                                    <a:pt x="2766698" y="702301"/>
                                    <a:pt x="2768621" y="696215"/>
                                  </a:cubicBezTo>
                                  <a:cubicBezTo>
                                    <a:pt x="2771183" y="689723"/>
                                    <a:pt x="2768621" y="699461"/>
                                    <a:pt x="2767340" y="701083"/>
                                  </a:cubicBezTo>
                                  <a:cubicBezTo>
                                    <a:pt x="2763496" y="701083"/>
                                    <a:pt x="2760934" y="699461"/>
                                    <a:pt x="2758371" y="696215"/>
                                  </a:cubicBezTo>
                                  <a:cubicBezTo>
                                    <a:pt x="2758691" y="694592"/>
                                    <a:pt x="2759332" y="694288"/>
                                    <a:pt x="2760152" y="694618"/>
                                  </a:cubicBezTo>
                                  <a:close/>
                                  <a:moveTo>
                                    <a:pt x="2768300" y="684044"/>
                                  </a:moveTo>
                                  <a:cubicBezTo>
                                    <a:pt x="2770542" y="684044"/>
                                    <a:pt x="2773104" y="684855"/>
                                    <a:pt x="2773745" y="684855"/>
                                  </a:cubicBezTo>
                                  <a:cubicBezTo>
                                    <a:pt x="2773745" y="691346"/>
                                    <a:pt x="2767340" y="684855"/>
                                    <a:pt x="2764777" y="688100"/>
                                  </a:cubicBezTo>
                                  <a:cubicBezTo>
                                    <a:pt x="2764136" y="684855"/>
                                    <a:pt x="2766058" y="684044"/>
                                    <a:pt x="2768300" y="684044"/>
                                  </a:cubicBezTo>
                                  <a:close/>
                                  <a:moveTo>
                                    <a:pt x="3502734" y="679986"/>
                                  </a:moveTo>
                                  <a:cubicBezTo>
                                    <a:pt x="3504015" y="679986"/>
                                    <a:pt x="3505297" y="681609"/>
                                    <a:pt x="3507859" y="681609"/>
                                  </a:cubicBezTo>
                                  <a:cubicBezTo>
                                    <a:pt x="3507859" y="683232"/>
                                    <a:pt x="3505297" y="684855"/>
                                    <a:pt x="3506578" y="686478"/>
                                  </a:cubicBezTo>
                                  <a:cubicBezTo>
                                    <a:pt x="3505297" y="686478"/>
                                    <a:pt x="3504015" y="684855"/>
                                    <a:pt x="3501453" y="684855"/>
                                  </a:cubicBezTo>
                                  <a:cubicBezTo>
                                    <a:pt x="3501453" y="683232"/>
                                    <a:pt x="3504015" y="681609"/>
                                    <a:pt x="3502734" y="679986"/>
                                  </a:cubicBezTo>
                                  <a:close/>
                                  <a:moveTo>
                                    <a:pt x="6567306" y="676335"/>
                                  </a:moveTo>
                                  <a:cubicBezTo>
                                    <a:pt x="6574673" y="676335"/>
                                    <a:pt x="6582040" y="679175"/>
                                    <a:pt x="6587805" y="684855"/>
                                  </a:cubicBezTo>
                                  <a:cubicBezTo>
                                    <a:pt x="6599335" y="696215"/>
                                    <a:pt x="6599335" y="714066"/>
                                    <a:pt x="6587805" y="725427"/>
                                  </a:cubicBezTo>
                                  <a:cubicBezTo>
                                    <a:pt x="6576274" y="736787"/>
                                    <a:pt x="6558337" y="736787"/>
                                    <a:pt x="6546807" y="725427"/>
                                  </a:cubicBezTo>
                                  <a:cubicBezTo>
                                    <a:pt x="6535276" y="714066"/>
                                    <a:pt x="6535276" y="696215"/>
                                    <a:pt x="6546807" y="684855"/>
                                  </a:cubicBezTo>
                                  <a:cubicBezTo>
                                    <a:pt x="6552572" y="679175"/>
                                    <a:pt x="6559939" y="676335"/>
                                    <a:pt x="6567306" y="676335"/>
                                  </a:cubicBezTo>
                                  <a:close/>
                                  <a:moveTo>
                                    <a:pt x="2764777" y="675117"/>
                                  </a:moveTo>
                                  <a:cubicBezTo>
                                    <a:pt x="2769902" y="670249"/>
                                    <a:pt x="2759652" y="692969"/>
                                    <a:pt x="2753247" y="678363"/>
                                  </a:cubicBezTo>
                                  <a:cubicBezTo>
                                    <a:pt x="2754528" y="675117"/>
                                    <a:pt x="2762215" y="686478"/>
                                    <a:pt x="2764777" y="675117"/>
                                  </a:cubicBezTo>
                                  <a:close/>
                                  <a:moveTo>
                                    <a:pt x="6799039" y="667409"/>
                                  </a:moveTo>
                                  <a:cubicBezTo>
                                    <a:pt x="6808487" y="667409"/>
                                    <a:pt x="6817776" y="671060"/>
                                    <a:pt x="6824822" y="678363"/>
                                  </a:cubicBezTo>
                                  <a:cubicBezTo>
                                    <a:pt x="6838915" y="692969"/>
                                    <a:pt x="6838915" y="715689"/>
                                    <a:pt x="6824822" y="730295"/>
                                  </a:cubicBezTo>
                                  <a:cubicBezTo>
                                    <a:pt x="6810729" y="744901"/>
                                    <a:pt x="6787668" y="744901"/>
                                    <a:pt x="6772293" y="730295"/>
                                  </a:cubicBezTo>
                                  <a:cubicBezTo>
                                    <a:pt x="6758201" y="715689"/>
                                    <a:pt x="6758201" y="692969"/>
                                    <a:pt x="6772293" y="678363"/>
                                  </a:cubicBezTo>
                                  <a:cubicBezTo>
                                    <a:pt x="6779981" y="671060"/>
                                    <a:pt x="6789590" y="667409"/>
                                    <a:pt x="6799039" y="667409"/>
                                  </a:cubicBezTo>
                                  <a:close/>
                                  <a:moveTo>
                                    <a:pt x="2763175" y="665989"/>
                                  </a:moveTo>
                                  <a:cubicBezTo>
                                    <a:pt x="2765418" y="666192"/>
                                    <a:pt x="2767980" y="667003"/>
                                    <a:pt x="2768621" y="667003"/>
                                  </a:cubicBezTo>
                                  <a:cubicBezTo>
                                    <a:pt x="2768621" y="675117"/>
                                    <a:pt x="2762215" y="667003"/>
                                    <a:pt x="2759652" y="668626"/>
                                  </a:cubicBezTo>
                                  <a:cubicBezTo>
                                    <a:pt x="2759011" y="666192"/>
                                    <a:pt x="2760933" y="665786"/>
                                    <a:pt x="2763175" y="665989"/>
                                  </a:cubicBezTo>
                                  <a:close/>
                                  <a:moveTo>
                                    <a:pt x="7030451" y="658483"/>
                                  </a:moveTo>
                                  <a:cubicBezTo>
                                    <a:pt x="7042302" y="658483"/>
                                    <a:pt x="7054152" y="662946"/>
                                    <a:pt x="7063120" y="671872"/>
                                  </a:cubicBezTo>
                                  <a:cubicBezTo>
                                    <a:pt x="7081057" y="689723"/>
                                    <a:pt x="7081057" y="718935"/>
                                    <a:pt x="7063120" y="736787"/>
                                  </a:cubicBezTo>
                                  <a:cubicBezTo>
                                    <a:pt x="7045184" y="754638"/>
                                    <a:pt x="7015717" y="754638"/>
                                    <a:pt x="6997781" y="736787"/>
                                  </a:cubicBezTo>
                                  <a:cubicBezTo>
                                    <a:pt x="6979844" y="718935"/>
                                    <a:pt x="6979844" y="689723"/>
                                    <a:pt x="6997781" y="671872"/>
                                  </a:cubicBezTo>
                                  <a:cubicBezTo>
                                    <a:pt x="7006749" y="662946"/>
                                    <a:pt x="7018600" y="658483"/>
                                    <a:pt x="7030451" y="658483"/>
                                  </a:cubicBezTo>
                                  <a:close/>
                                  <a:moveTo>
                                    <a:pt x="7237361" y="650774"/>
                                  </a:moveTo>
                                  <a:cubicBezTo>
                                    <a:pt x="7234798" y="655643"/>
                                    <a:pt x="7232236" y="660511"/>
                                    <a:pt x="7229673" y="663757"/>
                                  </a:cubicBezTo>
                                  <a:cubicBezTo>
                                    <a:pt x="7224549" y="668626"/>
                                    <a:pt x="7218143" y="671872"/>
                                    <a:pt x="7211737" y="675117"/>
                                  </a:cubicBezTo>
                                  <a:cubicBezTo>
                                    <a:pt x="7214299" y="670249"/>
                                    <a:pt x="7216861" y="665380"/>
                                    <a:pt x="7220705" y="662134"/>
                                  </a:cubicBezTo>
                                  <a:cubicBezTo>
                                    <a:pt x="7225830" y="657266"/>
                                    <a:pt x="7230955" y="654020"/>
                                    <a:pt x="7237361" y="650774"/>
                                  </a:cubicBezTo>
                                  <a:close/>
                                  <a:moveTo>
                                    <a:pt x="2932611" y="645906"/>
                                  </a:moveTo>
                                  <a:cubicBezTo>
                                    <a:pt x="2927486" y="657266"/>
                                    <a:pt x="2918518" y="673494"/>
                                    <a:pt x="2901863" y="670249"/>
                                  </a:cubicBezTo>
                                  <a:cubicBezTo>
                                    <a:pt x="2900582" y="660511"/>
                                    <a:pt x="2909550" y="657266"/>
                                    <a:pt x="2910831" y="649151"/>
                                  </a:cubicBezTo>
                                  <a:cubicBezTo>
                                    <a:pt x="2915956" y="649151"/>
                                    <a:pt x="2909550" y="655643"/>
                                    <a:pt x="2910831" y="658889"/>
                                  </a:cubicBezTo>
                                  <a:cubicBezTo>
                                    <a:pt x="2913393" y="665380"/>
                                    <a:pt x="2915956" y="652397"/>
                                    <a:pt x="2917237" y="662134"/>
                                  </a:cubicBezTo>
                                  <a:cubicBezTo>
                                    <a:pt x="2927486" y="658889"/>
                                    <a:pt x="2922362" y="649151"/>
                                    <a:pt x="2932611" y="645906"/>
                                  </a:cubicBezTo>
                                  <a:close/>
                                  <a:moveTo>
                                    <a:pt x="3272123" y="644283"/>
                                  </a:moveTo>
                                  <a:cubicBezTo>
                                    <a:pt x="3278528" y="644283"/>
                                    <a:pt x="3284934" y="647528"/>
                                    <a:pt x="3286216" y="652397"/>
                                  </a:cubicBezTo>
                                  <a:cubicBezTo>
                                    <a:pt x="3278528" y="652397"/>
                                    <a:pt x="3270842" y="650774"/>
                                    <a:pt x="3263154" y="650774"/>
                                  </a:cubicBezTo>
                                  <a:cubicBezTo>
                                    <a:pt x="3264436" y="647528"/>
                                    <a:pt x="3268279" y="644283"/>
                                    <a:pt x="3272123" y="644283"/>
                                  </a:cubicBezTo>
                                  <a:close/>
                                  <a:moveTo>
                                    <a:pt x="2927020" y="636523"/>
                                  </a:moveTo>
                                  <a:lnTo>
                                    <a:pt x="2925404" y="639211"/>
                                  </a:lnTo>
                                  <a:cubicBezTo>
                                    <a:pt x="2923002" y="642660"/>
                                    <a:pt x="2919159" y="646717"/>
                                    <a:pt x="2914675" y="645906"/>
                                  </a:cubicBezTo>
                                  <a:close/>
                                  <a:moveTo>
                                    <a:pt x="2927826" y="635180"/>
                                  </a:moveTo>
                                  <a:cubicBezTo>
                                    <a:pt x="2928207" y="634444"/>
                                    <a:pt x="2928126" y="634546"/>
                                    <a:pt x="2927486" y="636168"/>
                                  </a:cubicBezTo>
                                  <a:lnTo>
                                    <a:pt x="2927020" y="636523"/>
                                  </a:lnTo>
                                  <a:close/>
                                  <a:moveTo>
                                    <a:pt x="3008201" y="632923"/>
                                  </a:moveTo>
                                  <a:cubicBezTo>
                                    <a:pt x="3021012" y="631300"/>
                                    <a:pt x="3033824" y="632923"/>
                                    <a:pt x="3045355" y="637791"/>
                                  </a:cubicBezTo>
                                  <a:cubicBezTo>
                                    <a:pt x="3046636" y="652397"/>
                                    <a:pt x="3036386" y="668626"/>
                                    <a:pt x="3021012" y="673494"/>
                                  </a:cubicBezTo>
                                  <a:cubicBezTo>
                                    <a:pt x="3001795" y="678363"/>
                                    <a:pt x="2982577" y="668626"/>
                                    <a:pt x="2977452" y="650774"/>
                                  </a:cubicBezTo>
                                  <a:cubicBezTo>
                                    <a:pt x="2976171" y="649151"/>
                                    <a:pt x="2976171" y="649151"/>
                                    <a:pt x="2976171" y="647528"/>
                                  </a:cubicBezTo>
                                  <a:cubicBezTo>
                                    <a:pt x="2985139" y="639414"/>
                                    <a:pt x="2996670" y="634545"/>
                                    <a:pt x="3008201" y="632923"/>
                                  </a:cubicBezTo>
                                  <a:close/>
                                  <a:moveTo>
                                    <a:pt x="2940298" y="623185"/>
                                  </a:moveTo>
                                  <a:cubicBezTo>
                                    <a:pt x="2939017" y="631300"/>
                                    <a:pt x="2935174" y="636168"/>
                                    <a:pt x="2933892" y="644283"/>
                                  </a:cubicBezTo>
                                  <a:cubicBezTo>
                                    <a:pt x="2930049" y="642660"/>
                                    <a:pt x="2930049" y="626431"/>
                                    <a:pt x="2940298" y="623185"/>
                                  </a:cubicBezTo>
                                  <a:close/>
                                  <a:moveTo>
                                    <a:pt x="5925757" y="613043"/>
                                  </a:moveTo>
                                  <a:cubicBezTo>
                                    <a:pt x="5929280" y="613448"/>
                                    <a:pt x="5932483" y="615071"/>
                                    <a:pt x="5934405" y="618317"/>
                                  </a:cubicBezTo>
                                  <a:cubicBezTo>
                                    <a:pt x="5938248" y="623185"/>
                                    <a:pt x="5938248" y="629677"/>
                                    <a:pt x="5934405" y="632923"/>
                                  </a:cubicBezTo>
                                  <a:cubicBezTo>
                                    <a:pt x="5927999" y="628054"/>
                                    <a:pt x="5920312" y="623185"/>
                                    <a:pt x="5913906" y="616694"/>
                                  </a:cubicBezTo>
                                  <a:cubicBezTo>
                                    <a:pt x="5913906" y="615071"/>
                                    <a:pt x="5915187" y="615071"/>
                                    <a:pt x="5915187" y="615071"/>
                                  </a:cubicBezTo>
                                  <a:cubicBezTo>
                                    <a:pt x="5918390" y="613448"/>
                                    <a:pt x="5922234" y="612637"/>
                                    <a:pt x="5925757" y="613043"/>
                                  </a:cubicBezTo>
                                  <a:close/>
                                  <a:moveTo>
                                    <a:pt x="7187394" y="611825"/>
                                  </a:moveTo>
                                  <a:cubicBezTo>
                                    <a:pt x="7184832" y="615071"/>
                                    <a:pt x="7182269" y="618317"/>
                                    <a:pt x="7179708" y="621562"/>
                                  </a:cubicBezTo>
                                  <a:cubicBezTo>
                                    <a:pt x="7160490" y="641037"/>
                                    <a:pt x="7129741" y="641037"/>
                                    <a:pt x="7113086" y="619940"/>
                                  </a:cubicBezTo>
                                  <a:cubicBezTo>
                                    <a:pt x="7110524" y="618317"/>
                                    <a:pt x="7109243" y="616694"/>
                                    <a:pt x="7107961" y="615071"/>
                                  </a:cubicBezTo>
                                  <a:cubicBezTo>
                                    <a:pt x="7133585" y="615071"/>
                                    <a:pt x="7160490" y="613448"/>
                                    <a:pt x="7187394" y="611825"/>
                                  </a:cubicBezTo>
                                  <a:close/>
                                  <a:moveTo>
                                    <a:pt x="6261746" y="600871"/>
                                  </a:moveTo>
                                  <a:cubicBezTo>
                                    <a:pt x="6267191" y="600871"/>
                                    <a:pt x="6272636" y="602899"/>
                                    <a:pt x="6276479" y="606956"/>
                                  </a:cubicBezTo>
                                  <a:cubicBezTo>
                                    <a:pt x="6284166" y="615071"/>
                                    <a:pt x="6284166" y="628054"/>
                                    <a:pt x="6276479" y="636168"/>
                                  </a:cubicBezTo>
                                  <a:cubicBezTo>
                                    <a:pt x="6267511" y="644283"/>
                                    <a:pt x="6254699" y="644283"/>
                                    <a:pt x="6247012" y="636168"/>
                                  </a:cubicBezTo>
                                  <a:cubicBezTo>
                                    <a:pt x="6239325" y="628054"/>
                                    <a:pt x="6239325" y="615071"/>
                                    <a:pt x="6247012" y="606956"/>
                                  </a:cubicBezTo>
                                  <a:cubicBezTo>
                                    <a:pt x="6250856" y="602899"/>
                                    <a:pt x="6256301" y="600871"/>
                                    <a:pt x="6261746" y="600871"/>
                                  </a:cubicBezTo>
                                  <a:close/>
                                  <a:moveTo>
                                    <a:pt x="3133756" y="598842"/>
                                  </a:moveTo>
                                  <a:cubicBezTo>
                                    <a:pt x="3172191" y="592351"/>
                                    <a:pt x="3208064" y="613448"/>
                                    <a:pt x="3223438" y="647528"/>
                                  </a:cubicBezTo>
                                  <a:cubicBezTo>
                                    <a:pt x="3179878" y="642660"/>
                                    <a:pt x="3135037" y="632923"/>
                                    <a:pt x="3091477" y="619940"/>
                                  </a:cubicBezTo>
                                  <a:cubicBezTo>
                                    <a:pt x="3103007" y="608579"/>
                                    <a:pt x="3117100" y="602088"/>
                                    <a:pt x="3133756" y="598842"/>
                                  </a:cubicBezTo>
                                  <a:close/>
                                  <a:moveTo>
                                    <a:pt x="6493638" y="590322"/>
                                  </a:moveTo>
                                  <a:cubicBezTo>
                                    <a:pt x="6505489" y="590322"/>
                                    <a:pt x="6517340" y="594785"/>
                                    <a:pt x="6526308" y="603711"/>
                                  </a:cubicBezTo>
                                  <a:cubicBezTo>
                                    <a:pt x="6528870" y="606956"/>
                                    <a:pt x="6531432" y="611825"/>
                                    <a:pt x="6533995" y="615071"/>
                                  </a:cubicBezTo>
                                  <a:cubicBezTo>
                                    <a:pt x="6535276" y="628054"/>
                                    <a:pt x="6531432" y="641037"/>
                                    <a:pt x="6522464" y="650774"/>
                                  </a:cubicBezTo>
                                  <a:cubicBezTo>
                                    <a:pt x="6505809" y="668626"/>
                                    <a:pt x="6478905" y="668626"/>
                                    <a:pt x="6463530" y="649151"/>
                                  </a:cubicBezTo>
                                  <a:cubicBezTo>
                                    <a:pt x="6454562" y="642660"/>
                                    <a:pt x="6450719" y="631300"/>
                                    <a:pt x="6450719" y="621562"/>
                                  </a:cubicBezTo>
                                  <a:cubicBezTo>
                                    <a:pt x="6452000" y="615071"/>
                                    <a:pt x="6455843" y="608579"/>
                                    <a:pt x="6460968" y="603711"/>
                                  </a:cubicBezTo>
                                  <a:cubicBezTo>
                                    <a:pt x="6469937" y="594785"/>
                                    <a:pt x="6481788" y="590322"/>
                                    <a:pt x="6493638" y="590322"/>
                                  </a:cubicBezTo>
                                  <a:close/>
                                  <a:moveTo>
                                    <a:pt x="6619834" y="572876"/>
                                  </a:moveTo>
                                  <a:cubicBezTo>
                                    <a:pt x="6626240" y="571253"/>
                                    <a:pt x="6627521" y="589105"/>
                                    <a:pt x="6623677" y="595596"/>
                                  </a:cubicBezTo>
                                  <a:cubicBezTo>
                                    <a:pt x="6621115" y="587482"/>
                                    <a:pt x="6623677" y="580990"/>
                                    <a:pt x="6619834" y="572876"/>
                                  </a:cubicBezTo>
                                  <a:close/>
                                  <a:moveTo>
                                    <a:pt x="2996670" y="571253"/>
                                  </a:moveTo>
                                  <a:cubicBezTo>
                                    <a:pt x="2997951" y="571253"/>
                                    <a:pt x="2999232" y="571253"/>
                                    <a:pt x="2999232" y="572876"/>
                                  </a:cubicBezTo>
                                  <a:cubicBezTo>
                                    <a:pt x="2999232" y="572876"/>
                                    <a:pt x="2999232" y="574499"/>
                                    <a:pt x="2997951" y="574499"/>
                                  </a:cubicBezTo>
                                  <a:cubicBezTo>
                                    <a:pt x="2996670" y="574499"/>
                                    <a:pt x="2996670" y="574499"/>
                                    <a:pt x="2995389" y="572876"/>
                                  </a:cubicBezTo>
                                  <a:cubicBezTo>
                                    <a:pt x="2995389" y="572876"/>
                                    <a:pt x="2995389" y="571253"/>
                                    <a:pt x="2996670" y="571253"/>
                                  </a:cubicBezTo>
                                  <a:close/>
                                  <a:moveTo>
                                    <a:pt x="1478476" y="551779"/>
                                  </a:moveTo>
                                  <a:cubicBezTo>
                                    <a:pt x="1482320" y="551779"/>
                                    <a:pt x="1483601" y="555024"/>
                                    <a:pt x="1487444" y="555024"/>
                                  </a:cubicBezTo>
                                  <a:cubicBezTo>
                                    <a:pt x="1488726" y="556647"/>
                                    <a:pt x="1483601" y="556647"/>
                                    <a:pt x="1481039" y="558270"/>
                                  </a:cubicBezTo>
                                  <a:cubicBezTo>
                                    <a:pt x="1479757" y="556647"/>
                                    <a:pt x="1479757" y="553401"/>
                                    <a:pt x="1478476" y="551779"/>
                                  </a:cubicBezTo>
                                  <a:close/>
                                  <a:moveTo>
                                    <a:pt x="6001026" y="550156"/>
                                  </a:moveTo>
                                  <a:cubicBezTo>
                                    <a:pt x="6006151" y="546910"/>
                                    <a:pt x="6013838" y="546910"/>
                                    <a:pt x="6017682" y="551779"/>
                                  </a:cubicBezTo>
                                  <a:cubicBezTo>
                                    <a:pt x="6018962" y="555024"/>
                                    <a:pt x="6020244" y="556647"/>
                                    <a:pt x="6021525" y="559893"/>
                                  </a:cubicBezTo>
                                  <a:cubicBezTo>
                                    <a:pt x="6021525" y="564762"/>
                                    <a:pt x="6020244" y="568007"/>
                                    <a:pt x="6016400" y="571253"/>
                                  </a:cubicBezTo>
                                  <a:cubicBezTo>
                                    <a:pt x="6011276" y="576122"/>
                                    <a:pt x="6003589" y="574499"/>
                                    <a:pt x="5998464" y="568007"/>
                                  </a:cubicBezTo>
                                  <a:cubicBezTo>
                                    <a:pt x="5994620" y="563139"/>
                                    <a:pt x="5995901" y="555024"/>
                                    <a:pt x="6001026" y="550156"/>
                                  </a:cubicBezTo>
                                  <a:close/>
                                  <a:moveTo>
                                    <a:pt x="2523916" y="548533"/>
                                  </a:moveTo>
                                  <a:cubicBezTo>
                                    <a:pt x="2527760" y="555024"/>
                                    <a:pt x="2518791" y="555024"/>
                                    <a:pt x="2522635" y="561516"/>
                                  </a:cubicBezTo>
                                  <a:cubicBezTo>
                                    <a:pt x="2517510" y="561516"/>
                                    <a:pt x="2518791" y="550156"/>
                                    <a:pt x="2523916" y="548533"/>
                                  </a:cubicBezTo>
                                  <a:close/>
                                  <a:moveTo>
                                    <a:pt x="2782714" y="535550"/>
                                  </a:moveTo>
                                  <a:cubicBezTo>
                                    <a:pt x="2785276" y="540418"/>
                                    <a:pt x="2782714" y="542041"/>
                                    <a:pt x="2782714" y="545287"/>
                                  </a:cubicBezTo>
                                  <a:cubicBezTo>
                                    <a:pt x="2778870" y="545287"/>
                                    <a:pt x="2782714" y="542041"/>
                                    <a:pt x="2781433" y="540418"/>
                                  </a:cubicBezTo>
                                  <a:cubicBezTo>
                                    <a:pt x="2775027" y="542041"/>
                                    <a:pt x="2772464" y="546910"/>
                                    <a:pt x="2772464" y="551779"/>
                                  </a:cubicBezTo>
                                  <a:cubicBezTo>
                                    <a:pt x="2773745" y="558270"/>
                                    <a:pt x="2780151" y="551779"/>
                                    <a:pt x="2778870" y="548533"/>
                                  </a:cubicBezTo>
                                  <a:cubicBezTo>
                                    <a:pt x="2782714" y="548533"/>
                                    <a:pt x="2780151" y="551779"/>
                                    <a:pt x="2777589" y="553401"/>
                                  </a:cubicBezTo>
                                  <a:cubicBezTo>
                                    <a:pt x="2778870" y="556647"/>
                                    <a:pt x="2783995" y="553401"/>
                                    <a:pt x="2787838" y="553401"/>
                                  </a:cubicBezTo>
                                  <a:cubicBezTo>
                                    <a:pt x="2790401" y="558270"/>
                                    <a:pt x="2787838" y="559893"/>
                                    <a:pt x="2787838" y="563139"/>
                                  </a:cubicBezTo>
                                  <a:cubicBezTo>
                                    <a:pt x="2783995" y="563139"/>
                                    <a:pt x="2787838" y="559893"/>
                                    <a:pt x="2786557" y="558270"/>
                                  </a:cubicBezTo>
                                  <a:cubicBezTo>
                                    <a:pt x="2780151" y="559893"/>
                                    <a:pt x="2777589" y="564762"/>
                                    <a:pt x="2777589" y="569630"/>
                                  </a:cubicBezTo>
                                  <a:cubicBezTo>
                                    <a:pt x="2778870" y="576122"/>
                                    <a:pt x="2785276" y="569630"/>
                                    <a:pt x="2783995" y="566385"/>
                                  </a:cubicBezTo>
                                  <a:cubicBezTo>
                                    <a:pt x="2789120" y="566385"/>
                                    <a:pt x="2781433" y="576122"/>
                                    <a:pt x="2780151" y="579368"/>
                                  </a:cubicBezTo>
                                  <a:cubicBezTo>
                                    <a:pt x="2771183" y="579368"/>
                                    <a:pt x="2771183" y="564762"/>
                                    <a:pt x="2777589" y="563139"/>
                                  </a:cubicBezTo>
                                  <a:cubicBezTo>
                                    <a:pt x="2776308" y="561516"/>
                                    <a:pt x="2772464" y="559893"/>
                                    <a:pt x="2769902" y="559893"/>
                                  </a:cubicBezTo>
                                  <a:cubicBezTo>
                                    <a:pt x="2766058" y="548533"/>
                                    <a:pt x="2772464" y="540418"/>
                                    <a:pt x="2782714" y="535550"/>
                                  </a:cubicBezTo>
                                  <a:close/>
                                  <a:moveTo>
                                    <a:pt x="5862500" y="523581"/>
                                  </a:moveTo>
                                  <a:cubicBezTo>
                                    <a:pt x="5866823" y="524190"/>
                                    <a:pt x="5870987" y="526624"/>
                                    <a:pt x="5874190" y="530681"/>
                                  </a:cubicBezTo>
                                  <a:cubicBezTo>
                                    <a:pt x="5879314" y="538796"/>
                                    <a:pt x="5878033" y="548533"/>
                                    <a:pt x="5870346" y="555024"/>
                                  </a:cubicBezTo>
                                  <a:cubicBezTo>
                                    <a:pt x="5862659" y="561516"/>
                                    <a:pt x="5851129" y="559893"/>
                                    <a:pt x="5846004" y="551779"/>
                                  </a:cubicBezTo>
                                  <a:cubicBezTo>
                                    <a:pt x="5840879" y="543664"/>
                                    <a:pt x="5842160" y="533927"/>
                                    <a:pt x="5849847" y="527435"/>
                                  </a:cubicBezTo>
                                  <a:cubicBezTo>
                                    <a:pt x="5853691" y="524190"/>
                                    <a:pt x="5858176" y="522973"/>
                                    <a:pt x="5862500" y="523581"/>
                                  </a:cubicBezTo>
                                  <a:close/>
                                  <a:moveTo>
                                    <a:pt x="3119663" y="519321"/>
                                  </a:moveTo>
                                  <a:cubicBezTo>
                                    <a:pt x="3137599" y="516075"/>
                                    <a:pt x="3154254" y="527435"/>
                                    <a:pt x="3156817" y="545287"/>
                                  </a:cubicBezTo>
                                  <a:cubicBezTo>
                                    <a:pt x="3160660" y="563139"/>
                                    <a:pt x="3149130" y="579368"/>
                                    <a:pt x="3131193" y="582613"/>
                                  </a:cubicBezTo>
                                  <a:cubicBezTo>
                                    <a:pt x="3113257" y="585859"/>
                                    <a:pt x="3096602" y="574499"/>
                                    <a:pt x="3094039" y="556647"/>
                                  </a:cubicBezTo>
                                  <a:cubicBezTo>
                                    <a:pt x="3090196" y="538796"/>
                                    <a:pt x="3101726" y="522567"/>
                                    <a:pt x="3119663" y="519321"/>
                                  </a:cubicBezTo>
                                  <a:close/>
                                  <a:moveTo>
                                    <a:pt x="6373848" y="503092"/>
                                  </a:moveTo>
                                  <a:cubicBezTo>
                                    <a:pt x="6376411" y="501469"/>
                                    <a:pt x="6378973" y="501469"/>
                                    <a:pt x="6380254" y="503092"/>
                                  </a:cubicBezTo>
                                  <a:cubicBezTo>
                                    <a:pt x="6381535" y="504715"/>
                                    <a:pt x="6381535" y="507961"/>
                                    <a:pt x="6380254" y="509584"/>
                                  </a:cubicBezTo>
                                  <a:cubicBezTo>
                                    <a:pt x="6377691" y="511207"/>
                                    <a:pt x="6375129" y="511207"/>
                                    <a:pt x="6373848" y="509584"/>
                                  </a:cubicBezTo>
                                  <a:cubicBezTo>
                                    <a:pt x="6372567" y="507961"/>
                                    <a:pt x="6372567" y="504715"/>
                                    <a:pt x="6373848" y="503092"/>
                                  </a:cubicBezTo>
                                  <a:close/>
                                  <a:moveTo>
                                    <a:pt x="3247780" y="478749"/>
                                  </a:moveTo>
                                  <a:cubicBezTo>
                                    <a:pt x="3260592" y="481995"/>
                                    <a:pt x="3260592" y="501469"/>
                                    <a:pt x="3263154" y="514452"/>
                                  </a:cubicBezTo>
                                  <a:cubicBezTo>
                                    <a:pt x="3256749" y="516075"/>
                                    <a:pt x="3251624" y="517698"/>
                                    <a:pt x="3249062" y="517698"/>
                                  </a:cubicBezTo>
                                  <a:cubicBezTo>
                                    <a:pt x="3246499" y="499846"/>
                                    <a:pt x="3247780" y="503092"/>
                                    <a:pt x="3240093" y="488486"/>
                                  </a:cubicBezTo>
                                  <a:cubicBezTo>
                                    <a:pt x="3242656" y="485241"/>
                                    <a:pt x="3246499" y="481995"/>
                                    <a:pt x="3247780" y="478749"/>
                                  </a:cubicBezTo>
                                  <a:close/>
                                  <a:moveTo>
                                    <a:pt x="5947537" y="458666"/>
                                  </a:moveTo>
                                  <a:cubicBezTo>
                                    <a:pt x="5952022" y="459275"/>
                                    <a:pt x="5956185" y="461709"/>
                                    <a:pt x="5958747" y="465766"/>
                                  </a:cubicBezTo>
                                  <a:cubicBezTo>
                                    <a:pt x="5963872" y="473880"/>
                                    <a:pt x="5962591" y="483618"/>
                                    <a:pt x="5954904" y="490109"/>
                                  </a:cubicBezTo>
                                  <a:cubicBezTo>
                                    <a:pt x="5947217" y="494978"/>
                                    <a:pt x="5935686" y="494978"/>
                                    <a:pt x="5931843" y="486863"/>
                                  </a:cubicBezTo>
                                  <a:cubicBezTo>
                                    <a:pt x="5925437" y="478749"/>
                                    <a:pt x="5926718" y="469012"/>
                                    <a:pt x="5934405" y="462520"/>
                                  </a:cubicBezTo>
                                  <a:cubicBezTo>
                                    <a:pt x="5938249" y="459275"/>
                                    <a:pt x="5943053" y="458058"/>
                                    <a:pt x="5947537" y="458666"/>
                                  </a:cubicBezTo>
                                  <a:close/>
                                  <a:moveTo>
                                    <a:pt x="6144518" y="446291"/>
                                  </a:moveTo>
                                  <a:cubicBezTo>
                                    <a:pt x="6165017" y="446291"/>
                                    <a:pt x="6186796" y="452783"/>
                                    <a:pt x="6202171" y="469012"/>
                                  </a:cubicBezTo>
                                  <a:cubicBezTo>
                                    <a:pt x="6223950" y="490109"/>
                                    <a:pt x="6230356" y="520944"/>
                                    <a:pt x="6221388" y="546910"/>
                                  </a:cubicBezTo>
                                  <a:cubicBezTo>
                                    <a:pt x="6209858" y="561516"/>
                                    <a:pt x="6197046" y="576122"/>
                                    <a:pt x="6185515" y="590728"/>
                                  </a:cubicBezTo>
                                  <a:cubicBezTo>
                                    <a:pt x="6156048" y="606956"/>
                                    <a:pt x="6117613" y="603711"/>
                                    <a:pt x="6093271" y="577745"/>
                                  </a:cubicBezTo>
                                  <a:cubicBezTo>
                                    <a:pt x="6072772" y="558270"/>
                                    <a:pt x="6066366" y="530681"/>
                                    <a:pt x="6072772" y="504715"/>
                                  </a:cubicBezTo>
                                  <a:cubicBezTo>
                                    <a:pt x="6097114" y="485241"/>
                                    <a:pt x="6121456" y="465766"/>
                                    <a:pt x="6144518" y="446291"/>
                                  </a:cubicBezTo>
                                  <a:close/>
                                  <a:moveTo>
                                    <a:pt x="5796519" y="434526"/>
                                  </a:moveTo>
                                  <a:cubicBezTo>
                                    <a:pt x="5802124" y="435337"/>
                                    <a:pt x="5807569" y="438177"/>
                                    <a:pt x="5811412" y="443046"/>
                                  </a:cubicBezTo>
                                  <a:cubicBezTo>
                                    <a:pt x="5819099" y="452783"/>
                                    <a:pt x="5817818" y="465766"/>
                                    <a:pt x="5807568" y="473880"/>
                                  </a:cubicBezTo>
                                  <a:cubicBezTo>
                                    <a:pt x="5798600" y="481995"/>
                                    <a:pt x="5784507" y="478749"/>
                                    <a:pt x="5776820" y="469012"/>
                                  </a:cubicBezTo>
                                  <a:cubicBezTo>
                                    <a:pt x="5769133" y="459275"/>
                                    <a:pt x="5770414" y="446291"/>
                                    <a:pt x="5780664" y="438177"/>
                                  </a:cubicBezTo>
                                  <a:cubicBezTo>
                                    <a:pt x="5785148" y="434932"/>
                                    <a:pt x="5790913" y="433715"/>
                                    <a:pt x="5796519" y="434526"/>
                                  </a:cubicBezTo>
                                  <a:close/>
                                  <a:moveTo>
                                    <a:pt x="842693" y="421340"/>
                                  </a:moveTo>
                                  <a:cubicBezTo>
                                    <a:pt x="849099" y="423977"/>
                                    <a:pt x="855185" y="428440"/>
                                    <a:pt x="860950" y="431686"/>
                                  </a:cubicBezTo>
                                  <a:cubicBezTo>
                                    <a:pt x="862231" y="446291"/>
                                    <a:pt x="872480" y="457652"/>
                                    <a:pt x="867356" y="470635"/>
                                  </a:cubicBezTo>
                                  <a:cubicBezTo>
                                    <a:pt x="832764" y="483618"/>
                                    <a:pt x="822514" y="444669"/>
                                    <a:pt x="822514" y="421948"/>
                                  </a:cubicBezTo>
                                  <a:cubicBezTo>
                                    <a:pt x="829561" y="417891"/>
                                    <a:pt x="836287" y="418703"/>
                                    <a:pt x="842693" y="421340"/>
                                  </a:cubicBezTo>
                                  <a:close/>
                                  <a:moveTo>
                                    <a:pt x="6266070" y="351151"/>
                                  </a:moveTo>
                                  <a:cubicBezTo>
                                    <a:pt x="6270073" y="351759"/>
                                    <a:pt x="6273917" y="353788"/>
                                    <a:pt x="6276479" y="357033"/>
                                  </a:cubicBezTo>
                                  <a:cubicBezTo>
                                    <a:pt x="6281603" y="365148"/>
                                    <a:pt x="6280322" y="374885"/>
                                    <a:pt x="6273917" y="379753"/>
                                  </a:cubicBezTo>
                                  <a:cubicBezTo>
                                    <a:pt x="6266229" y="384622"/>
                                    <a:pt x="6257261" y="382999"/>
                                    <a:pt x="6252136" y="376508"/>
                                  </a:cubicBezTo>
                                  <a:cubicBezTo>
                                    <a:pt x="6247012" y="368393"/>
                                    <a:pt x="6248293" y="358656"/>
                                    <a:pt x="6254699" y="353787"/>
                                  </a:cubicBezTo>
                                  <a:cubicBezTo>
                                    <a:pt x="6257902" y="351353"/>
                                    <a:pt x="6262066" y="350542"/>
                                    <a:pt x="6266070" y="351151"/>
                                  </a:cubicBezTo>
                                  <a:close/>
                                  <a:moveTo>
                                    <a:pt x="2435514" y="340804"/>
                                  </a:moveTo>
                                  <a:cubicBezTo>
                                    <a:pt x="2440639" y="335936"/>
                                    <a:pt x="2431671" y="348919"/>
                                    <a:pt x="2429109" y="352165"/>
                                  </a:cubicBezTo>
                                  <a:cubicBezTo>
                                    <a:pt x="2420140" y="355410"/>
                                    <a:pt x="2418860" y="348919"/>
                                    <a:pt x="2412454" y="348919"/>
                                  </a:cubicBezTo>
                                  <a:cubicBezTo>
                                    <a:pt x="2416297" y="347296"/>
                                    <a:pt x="2430389" y="352165"/>
                                    <a:pt x="2435514" y="340804"/>
                                  </a:cubicBezTo>
                                  <a:close/>
                                  <a:moveTo>
                                    <a:pt x="1544800" y="325394"/>
                                  </a:moveTo>
                                  <a:lnTo>
                                    <a:pt x="1744902" y="325394"/>
                                  </a:lnTo>
                                  <a:lnTo>
                                    <a:pt x="1744902" y="438854"/>
                                  </a:lnTo>
                                  <a:lnTo>
                                    <a:pt x="1994514" y="438854"/>
                                  </a:lnTo>
                                  <a:lnTo>
                                    <a:pt x="1994514" y="1121676"/>
                                  </a:lnTo>
                                  <a:lnTo>
                                    <a:pt x="2050212" y="1121676"/>
                                  </a:lnTo>
                                  <a:lnTo>
                                    <a:pt x="2050212" y="1233073"/>
                                  </a:lnTo>
                                  <a:lnTo>
                                    <a:pt x="2165735" y="1233073"/>
                                  </a:lnTo>
                                  <a:lnTo>
                                    <a:pt x="2165735" y="1228948"/>
                                  </a:lnTo>
                                  <a:lnTo>
                                    <a:pt x="2157483" y="1228948"/>
                                  </a:lnTo>
                                  <a:lnTo>
                                    <a:pt x="2201732" y="1152024"/>
                                  </a:lnTo>
                                  <a:lnTo>
                                    <a:pt x="2201059" y="1145752"/>
                                  </a:lnTo>
                                  <a:lnTo>
                                    <a:pt x="2207915" y="1141275"/>
                                  </a:lnTo>
                                  <a:lnTo>
                                    <a:pt x="2291572" y="995839"/>
                                  </a:lnTo>
                                  <a:lnTo>
                                    <a:pt x="2425661" y="1228948"/>
                                  </a:lnTo>
                                  <a:lnTo>
                                    <a:pt x="2417410" y="1228948"/>
                                  </a:lnTo>
                                  <a:lnTo>
                                    <a:pt x="2417410" y="1480128"/>
                                  </a:lnTo>
                                  <a:lnTo>
                                    <a:pt x="2426546" y="1486558"/>
                                  </a:lnTo>
                                  <a:cubicBezTo>
                                    <a:pt x="2430389" y="1486558"/>
                                    <a:pt x="2427827" y="1478443"/>
                                    <a:pt x="2425265" y="1476820"/>
                                  </a:cubicBezTo>
                                  <a:cubicBezTo>
                                    <a:pt x="2428789" y="1476009"/>
                                    <a:pt x="2431992" y="1476820"/>
                                    <a:pt x="2434874" y="1478773"/>
                                  </a:cubicBezTo>
                                  <a:lnTo>
                                    <a:pt x="2442165" y="1487119"/>
                                  </a:lnTo>
                                  <a:lnTo>
                                    <a:pt x="2442165" y="962832"/>
                                  </a:lnTo>
                                  <a:lnTo>
                                    <a:pt x="2623035" y="962832"/>
                                  </a:lnTo>
                                  <a:lnTo>
                                    <a:pt x="2619844" y="957296"/>
                                  </a:lnTo>
                                  <a:cubicBezTo>
                                    <a:pt x="2617441" y="949790"/>
                                    <a:pt x="2616801" y="940458"/>
                                    <a:pt x="2614879" y="934778"/>
                                  </a:cubicBezTo>
                                  <a:cubicBezTo>
                                    <a:pt x="2622567" y="931532"/>
                                    <a:pt x="2623847" y="938024"/>
                                    <a:pt x="2628972" y="938024"/>
                                  </a:cubicBezTo>
                                  <a:cubicBezTo>
                                    <a:pt x="2628332" y="946138"/>
                                    <a:pt x="2629933" y="950195"/>
                                    <a:pt x="2631695" y="954050"/>
                                  </a:cubicBezTo>
                                  <a:lnTo>
                                    <a:pt x="2633880" y="962832"/>
                                  </a:lnTo>
                                  <a:lnTo>
                                    <a:pt x="2762421" y="962832"/>
                                  </a:lnTo>
                                  <a:lnTo>
                                    <a:pt x="2783995" y="944515"/>
                                  </a:lnTo>
                                  <a:cubicBezTo>
                                    <a:pt x="2790401" y="949384"/>
                                    <a:pt x="2794244" y="954252"/>
                                    <a:pt x="2799369" y="959121"/>
                                  </a:cubicBezTo>
                                  <a:cubicBezTo>
                                    <a:pt x="2801291" y="958310"/>
                                    <a:pt x="2804814" y="958716"/>
                                    <a:pt x="2807857" y="960338"/>
                                  </a:cubicBezTo>
                                  <a:lnTo>
                                    <a:pt x="2809497" y="962832"/>
                                  </a:lnTo>
                                  <a:lnTo>
                                    <a:pt x="2959955" y="962832"/>
                                  </a:lnTo>
                                  <a:lnTo>
                                    <a:pt x="2959955" y="1761793"/>
                                  </a:lnTo>
                                  <a:lnTo>
                                    <a:pt x="2969765" y="1767316"/>
                                  </a:lnTo>
                                  <a:cubicBezTo>
                                    <a:pt x="2971046" y="1770561"/>
                                    <a:pt x="2959516" y="1770561"/>
                                    <a:pt x="2963359" y="1775430"/>
                                  </a:cubicBezTo>
                                  <a:cubicBezTo>
                                    <a:pt x="2960797" y="1776241"/>
                                    <a:pt x="2961117" y="1772996"/>
                                    <a:pt x="2960637" y="1770358"/>
                                  </a:cubicBezTo>
                                  <a:lnTo>
                                    <a:pt x="2959955" y="1769243"/>
                                  </a:lnTo>
                                  <a:lnTo>
                                    <a:pt x="2959955" y="1818760"/>
                                  </a:lnTo>
                                  <a:lnTo>
                                    <a:pt x="2964000" y="1815596"/>
                                  </a:lnTo>
                                  <a:cubicBezTo>
                                    <a:pt x="2966562" y="1812350"/>
                                    <a:pt x="2969124" y="1808699"/>
                                    <a:pt x="2974890" y="1804642"/>
                                  </a:cubicBezTo>
                                  <a:cubicBezTo>
                                    <a:pt x="2978734" y="1812756"/>
                                    <a:pt x="2971046" y="1812756"/>
                                    <a:pt x="2971046" y="1819248"/>
                                  </a:cubicBezTo>
                                  <a:cubicBezTo>
                                    <a:pt x="2973609" y="1819248"/>
                                    <a:pt x="2974890" y="1817625"/>
                                    <a:pt x="2974890" y="1814379"/>
                                  </a:cubicBezTo>
                                  <a:cubicBezTo>
                                    <a:pt x="2978733" y="1816002"/>
                                    <a:pt x="2979374" y="1818031"/>
                                    <a:pt x="2980495" y="1821074"/>
                                  </a:cubicBezTo>
                                  <a:lnTo>
                                    <a:pt x="2985928" y="1829254"/>
                                  </a:lnTo>
                                  <a:lnTo>
                                    <a:pt x="2988836" y="1829254"/>
                                  </a:lnTo>
                                  <a:lnTo>
                                    <a:pt x="2988836" y="1816877"/>
                                  </a:lnTo>
                                  <a:lnTo>
                                    <a:pt x="2999150" y="1816877"/>
                                  </a:lnTo>
                                  <a:lnTo>
                                    <a:pt x="2999150" y="1805964"/>
                                  </a:lnTo>
                                  <a:lnTo>
                                    <a:pt x="2995068" y="1799368"/>
                                  </a:lnTo>
                                  <a:cubicBezTo>
                                    <a:pt x="2993467" y="1793688"/>
                                    <a:pt x="2992186" y="1787602"/>
                                    <a:pt x="2987702" y="1781922"/>
                                  </a:cubicBezTo>
                                  <a:lnTo>
                                    <a:pt x="2999150" y="1769957"/>
                                  </a:lnTo>
                                  <a:lnTo>
                                    <a:pt x="2999150" y="1470308"/>
                                  </a:lnTo>
                                  <a:lnTo>
                                    <a:pt x="3096866" y="1470308"/>
                                  </a:lnTo>
                                  <a:lnTo>
                                    <a:pt x="3096922" y="1469720"/>
                                  </a:lnTo>
                                  <a:cubicBezTo>
                                    <a:pt x="3098844" y="1465054"/>
                                    <a:pt x="3102367" y="1461403"/>
                                    <a:pt x="3108132" y="1458969"/>
                                  </a:cubicBezTo>
                                  <a:lnTo>
                                    <a:pt x="3106559" y="1470308"/>
                                  </a:lnTo>
                                  <a:lnTo>
                                    <a:pt x="3426172" y="1470308"/>
                                  </a:lnTo>
                                  <a:lnTo>
                                    <a:pt x="3426172" y="1662159"/>
                                  </a:lnTo>
                                  <a:lnTo>
                                    <a:pt x="3448864" y="1662159"/>
                                  </a:lnTo>
                                  <a:lnTo>
                                    <a:pt x="3448864" y="1616774"/>
                                  </a:lnTo>
                                  <a:lnTo>
                                    <a:pt x="3597268" y="1616774"/>
                                  </a:lnTo>
                                  <a:lnTo>
                                    <a:pt x="3596580" y="1605839"/>
                                  </a:lnTo>
                                  <a:cubicBezTo>
                                    <a:pt x="3602665" y="1588393"/>
                                    <a:pt x="3615477" y="1573381"/>
                                    <a:pt x="3633414" y="1564456"/>
                                  </a:cubicBezTo>
                                  <a:cubicBezTo>
                                    <a:pt x="3669287" y="1546604"/>
                                    <a:pt x="3711566" y="1561210"/>
                                    <a:pt x="3729502" y="1596913"/>
                                  </a:cubicBezTo>
                                  <a:lnTo>
                                    <a:pt x="3733270" y="1606460"/>
                                  </a:lnTo>
                                  <a:lnTo>
                                    <a:pt x="3733872" y="1606460"/>
                                  </a:lnTo>
                                  <a:lnTo>
                                    <a:pt x="3742314" y="1603405"/>
                                  </a:lnTo>
                                  <a:cubicBezTo>
                                    <a:pt x="3741033" y="1600159"/>
                                    <a:pt x="3738470" y="1596913"/>
                                    <a:pt x="3737189" y="1593668"/>
                                  </a:cubicBezTo>
                                  <a:cubicBezTo>
                                    <a:pt x="3714128" y="1546604"/>
                                    <a:pt x="3733346" y="1489803"/>
                                    <a:pt x="3780749" y="1467083"/>
                                  </a:cubicBezTo>
                                  <a:cubicBezTo>
                                    <a:pt x="3814060" y="1450854"/>
                                    <a:pt x="3851214" y="1455723"/>
                                    <a:pt x="3878119" y="1475197"/>
                                  </a:cubicBezTo>
                                  <a:cubicBezTo>
                                    <a:pt x="3878119" y="1452477"/>
                                    <a:pt x="3885805" y="1429757"/>
                                    <a:pt x="3899898" y="1411905"/>
                                  </a:cubicBezTo>
                                  <a:cubicBezTo>
                                    <a:pt x="3865307" y="1411905"/>
                                    <a:pt x="3833278" y="1392431"/>
                                    <a:pt x="3817903" y="1359973"/>
                                  </a:cubicBezTo>
                                  <a:cubicBezTo>
                                    <a:pt x="3796123" y="1314532"/>
                                    <a:pt x="3815341" y="1257731"/>
                                    <a:pt x="3861463" y="1235010"/>
                                  </a:cubicBezTo>
                                  <a:cubicBezTo>
                                    <a:pt x="3889649" y="1222027"/>
                                    <a:pt x="3922960" y="1223650"/>
                                    <a:pt x="3948583" y="1238256"/>
                                  </a:cubicBezTo>
                                  <a:cubicBezTo>
                                    <a:pt x="3949864" y="1199307"/>
                                    <a:pt x="3972926" y="1161981"/>
                                    <a:pt x="4010080" y="1144129"/>
                                  </a:cubicBezTo>
                                  <a:cubicBezTo>
                                    <a:pt x="4037625" y="1130335"/>
                                    <a:pt x="4068052" y="1129118"/>
                                    <a:pt x="4094957" y="1138247"/>
                                  </a:cubicBezTo>
                                  <a:lnTo>
                                    <a:pt x="4121372" y="1153398"/>
                                  </a:lnTo>
                                  <a:lnTo>
                                    <a:pt x="4121372" y="1034041"/>
                                  </a:lnTo>
                                  <a:lnTo>
                                    <a:pt x="4114655" y="1034180"/>
                                  </a:lnTo>
                                  <a:cubicBezTo>
                                    <a:pt x="4108410" y="1032151"/>
                                    <a:pt x="4102965" y="1028094"/>
                                    <a:pt x="4099762" y="1022413"/>
                                  </a:cubicBezTo>
                                  <a:cubicBezTo>
                                    <a:pt x="4093356" y="1009430"/>
                                    <a:pt x="4098481" y="994824"/>
                                    <a:pt x="4111292" y="988333"/>
                                  </a:cubicBezTo>
                                  <a:cubicBezTo>
                                    <a:pt x="4124104" y="981841"/>
                                    <a:pt x="4139478" y="986710"/>
                                    <a:pt x="4145884" y="999693"/>
                                  </a:cubicBezTo>
                                  <a:cubicBezTo>
                                    <a:pt x="4149087" y="1006185"/>
                                    <a:pt x="4149407" y="1013082"/>
                                    <a:pt x="4147326" y="1019168"/>
                                  </a:cubicBezTo>
                                  <a:lnTo>
                                    <a:pt x="4142395" y="1024720"/>
                                  </a:lnTo>
                                  <a:lnTo>
                                    <a:pt x="4639162" y="1024720"/>
                                  </a:lnTo>
                                  <a:lnTo>
                                    <a:pt x="4639162" y="1113425"/>
                                  </a:lnTo>
                                  <a:lnTo>
                                    <a:pt x="4661855" y="1113425"/>
                                  </a:lnTo>
                                  <a:lnTo>
                                    <a:pt x="4661855" y="1511092"/>
                                  </a:lnTo>
                                  <a:lnTo>
                                    <a:pt x="4675010" y="1510901"/>
                                  </a:lnTo>
                                  <a:cubicBezTo>
                                    <a:pt x="4678853" y="1507655"/>
                                    <a:pt x="4673728" y="1504409"/>
                                    <a:pt x="4678853" y="1502786"/>
                                  </a:cubicBezTo>
                                  <a:cubicBezTo>
                                    <a:pt x="4682697" y="1502786"/>
                                    <a:pt x="4686540" y="1507655"/>
                                    <a:pt x="4691665" y="1502786"/>
                                  </a:cubicBezTo>
                                  <a:cubicBezTo>
                                    <a:pt x="4696790" y="1488180"/>
                                    <a:pt x="4685259" y="1476820"/>
                                    <a:pt x="4680134" y="1463837"/>
                                  </a:cubicBezTo>
                                  <a:cubicBezTo>
                                    <a:pt x="4677572" y="1460592"/>
                                    <a:pt x="4673728" y="1463837"/>
                                    <a:pt x="4669885" y="1463837"/>
                                  </a:cubicBezTo>
                                  <a:cubicBezTo>
                                    <a:pt x="4666042" y="1458969"/>
                                    <a:pt x="4666042" y="1452477"/>
                                    <a:pt x="4667322" y="1447608"/>
                                  </a:cubicBezTo>
                                  <a:cubicBezTo>
                                    <a:pt x="4681415" y="1444363"/>
                                    <a:pt x="4677572" y="1462214"/>
                                    <a:pt x="4686540" y="1470329"/>
                                  </a:cubicBezTo>
                                  <a:cubicBezTo>
                                    <a:pt x="4691665" y="1471952"/>
                                    <a:pt x="4690384" y="1467083"/>
                                    <a:pt x="4695508" y="1467083"/>
                                  </a:cubicBezTo>
                                  <a:cubicBezTo>
                                    <a:pt x="4701914" y="1466271"/>
                                    <a:pt x="4706398" y="1469111"/>
                                    <a:pt x="4710562" y="1472560"/>
                                  </a:cubicBezTo>
                                  <a:lnTo>
                                    <a:pt x="4715490" y="1475986"/>
                                  </a:lnTo>
                                  <a:lnTo>
                                    <a:pt x="4715490" y="387281"/>
                                  </a:lnTo>
                                  <a:lnTo>
                                    <a:pt x="4915592" y="387281"/>
                                  </a:lnTo>
                                  <a:lnTo>
                                    <a:pt x="4915592" y="731787"/>
                                  </a:lnTo>
                                  <a:lnTo>
                                    <a:pt x="5068247" y="731787"/>
                                  </a:lnTo>
                                  <a:lnTo>
                                    <a:pt x="5068247" y="500741"/>
                                  </a:lnTo>
                                  <a:lnTo>
                                    <a:pt x="5369432" y="500741"/>
                                  </a:lnTo>
                                  <a:lnTo>
                                    <a:pt x="5369432" y="1281865"/>
                                  </a:lnTo>
                                  <a:lnTo>
                                    <a:pt x="5377093" y="1279843"/>
                                  </a:lnTo>
                                  <a:cubicBezTo>
                                    <a:pt x="5386061" y="1280857"/>
                                    <a:pt x="5394389" y="1285320"/>
                                    <a:pt x="5400155" y="1293434"/>
                                  </a:cubicBezTo>
                                  <a:cubicBezTo>
                                    <a:pt x="5411685" y="1308040"/>
                                    <a:pt x="5409123" y="1330760"/>
                                    <a:pt x="5393749" y="1342120"/>
                                  </a:cubicBezTo>
                                  <a:cubicBezTo>
                                    <a:pt x="5388624" y="1345366"/>
                                    <a:pt x="5384781" y="1346989"/>
                                    <a:pt x="5379656" y="1348612"/>
                                  </a:cubicBezTo>
                                  <a:lnTo>
                                    <a:pt x="5369432" y="1348612"/>
                                  </a:lnTo>
                                  <a:lnTo>
                                    <a:pt x="5369432" y="1376873"/>
                                  </a:lnTo>
                                  <a:lnTo>
                                    <a:pt x="5373250" y="1379448"/>
                                  </a:lnTo>
                                  <a:cubicBezTo>
                                    <a:pt x="5395030" y="1400545"/>
                                    <a:pt x="5395030" y="1434626"/>
                                    <a:pt x="5373250" y="1455723"/>
                                  </a:cubicBezTo>
                                  <a:lnTo>
                                    <a:pt x="5369432" y="1458196"/>
                                  </a:lnTo>
                                  <a:lnTo>
                                    <a:pt x="5369432" y="1581326"/>
                                  </a:lnTo>
                                  <a:lnTo>
                                    <a:pt x="5373250" y="1583930"/>
                                  </a:lnTo>
                                  <a:lnTo>
                                    <a:pt x="5388475" y="1620292"/>
                                  </a:lnTo>
                                  <a:lnTo>
                                    <a:pt x="5400892" y="1603753"/>
                                  </a:lnTo>
                                  <a:cubicBezTo>
                                    <a:pt x="5413012" y="1590860"/>
                                    <a:pt x="5426678" y="1579127"/>
                                    <a:pt x="5441634" y="1568812"/>
                                  </a:cubicBezTo>
                                  <a:lnTo>
                                    <a:pt x="5461100" y="1558199"/>
                                  </a:lnTo>
                                  <a:lnTo>
                                    <a:pt x="5462932" y="1554719"/>
                                  </a:lnTo>
                                  <a:cubicBezTo>
                                    <a:pt x="5444996" y="1557964"/>
                                    <a:pt x="5427060" y="1553096"/>
                                    <a:pt x="5412967" y="1540113"/>
                                  </a:cubicBezTo>
                                  <a:cubicBezTo>
                                    <a:pt x="5392468" y="1519015"/>
                                    <a:pt x="5391186" y="1484935"/>
                                    <a:pt x="5412967" y="1463837"/>
                                  </a:cubicBezTo>
                                  <a:cubicBezTo>
                                    <a:pt x="5434747" y="1442740"/>
                                    <a:pt x="5468057" y="1442740"/>
                                    <a:pt x="5489837" y="1463837"/>
                                  </a:cubicBezTo>
                                  <a:lnTo>
                                    <a:pt x="5501491" y="1485309"/>
                                  </a:lnTo>
                                  <a:lnTo>
                                    <a:pt x="5503930" y="1489803"/>
                                  </a:lnTo>
                                  <a:cubicBezTo>
                                    <a:pt x="5509055" y="1486558"/>
                                    <a:pt x="5516742" y="1481689"/>
                                    <a:pt x="5525710" y="1478443"/>
                                  </a:cubicBezTo>
                                  <a:cubicBezTo>
                                    <a:pt x="5530194" y="1477631"/>
                                    <a:pt x="5534679" y="1478849"/>
                                    <a:pt x="5539483" y="1478849"/>
                                  </a:cubicBezTo>
                                  <a:lnTo>
                                    <a:pt x="5544779" y="1476521"/>
                                  </a:lnTo>
                                  <a:lnTo>
                                    <a:pt x="5544779" y="1325375"/>
                                  </a:lnTo>
                                  <a:lnTo>
                                    <a:pt x="5525870" y="1329340"/>
                                  </a:lnTo>
                                  <a:cubicBezTo>
                                    <a:pt x="5517703" y="1328732"/>
                                    <a:pt x="5509696" y="1325892"/>
                                    <a:pt x="5502649" y="1321023"/>
                                  </a:cubicBezTo>
                                  <a:cubicBezTo>
                                    <a:pt x="5501368" y="1321023"/>
                                    <a:pt x="5500086" y="1322646"/>
                                    <a:pt x="5498806" y="1322646"/>
                                  </a:cubicBezTo>
                                  <a:cubicBezTo>
                                    <a:pt x="5498806" y="1321023"/>
                                    <a:pt x="5500086" y="1321023"/>
                                    <a:pt x="5500086" y="1319400"/>
                                  </a:cubicBezTo>
                                  <a:cubicBezTo>
                                    <a:pt x="5497524" y="1319400"/>
                                    <a:pt x="5496243" y="1317777"/>
                                    <a:pt x="5494962" y="1316154"/>
                                  </a:cubicBezTo>
                                  <a:cubicBezTo>
                                    <a:pt x="5477025" y="1298303"/>
                                    <a:pt x="5477025" y="1269091"/>
                                    <a:pt x="5496243" y="1249616"/>
                                  </a:cubicBezTo>
                                  <a:cubicBezTo>
                                    <a:pt x="5505211" y="1240691"/>
                                    <a:pt x="5517062" y="1236228"/>
                                    <a:pt x="5528913" y="1236228"/>
                                  </a:cubicBezTo>
                                  <a:lnTo>
                                    <a:pt x="5544779" y="1242730"/>
                                  </a:lnTo>
                                  <a:lnTo>
                                    <a:pt x="5544779" y="1207726"/>
                                  </a:lnTo>
                                  <a:lnTo>
                                    <a:pt x="5539963" y="1209045"/>
                                  </a:lnTo>
                                  <a:cubicBezTo>
                                    <a:pt x="5533718" y="1208233"/>
                                    <a:pt x="5527632" y="1204987"/>
                                    <a:pt x="5523148" y="1199307"/>
                                  </a:cubicBezTo>
                                  <a:cubicBezTo>
                                    <a:pt x="5515461" y="1189570"/>
                                    <a:pt x="5518023" y="1173341"/>
                                    <a:pt x="5528272" y="1165227"/>
                                  </a:cubicBezTo>
                                  <a:lnTo>
                                    <a:pt x="5544779" y="1160825"/>
                                  </a:lnTo>
                                  <a:lnTo>
                                    <a:pt x="5544779" y="1142421"/>
                                  </a:lnTo>
                                  <a:lnTo>
                                    <a:pt x="5529554" y="1134392"/>
                                  </a:lnTo>
                                  <a:cubicBezTo>
                                    <a:pt x="5529554" y="1124655"/>
                                    <a:pt x="5538522" y="1118163"/>
                                    <a:pt x="5530835" y="1103557"/>
                                  </a:cubicBezTo>
                                  <a:cubicBezTo>
                                    <a:pt x="5535960" y="1090574"/>
                                    <a:pt x="5535960" y="1074345"/>
                                    <a:pt x="5534678" y="1058117"/>
                                  </a:cubicBezTo>
                                  <a:lnTo>
                                    <a:pt x="5544779" y="1053404"/>
                                  </a:lnTo>
                                  <a:lnTo>
                                    <a:pt x="5544779" y="1020594"/>
                                  </a:lnTo>
                                  <a:lnTo>
                                    <a:pt x="5609062" y="1020594"/>
                                  </a:lnTo>
                                  <a:lnTo>
                                    <a:pt x="5611549" y="1015922"/>
                                  </a:lnTo>
                                  <a:lnTo>
                                    <a:pt x="5647200" y="1020594"/>
                                  </a:lnTo>
                                  <a:lnTo>
                                    <a:pt x="5751070" y="1020594"/>
                                  </a:lnTo>
                                  <a:lnTo>
                                    <a:pt x="5751070" y="1061242"/>
                                  </a:lnTo>
                                  <a:lnTo>
                                    <a:pt x="5790913" y="1045134"/>
                                  </a:lnTo>
                                  <a:cubicBezTo>
                                    <a:pt x="5792195" y="1050002"/>
                                    <a:pt x="5790913" y="1053248"/>
                                    <a:pt x="5792195" y="1058117"/>
                                  </a:cubicBezTo>
                                  <a:cubicBezTo>
                                    <a:pt x="5783226" y="1066231"/>
                                    <a:pt x="5775539" y="1075968"/>
                                    <a:pt x="5767852" y="1084083"/>
                                  </a:cubicBezTo>
                                  <a:lnTo>
                                    <a:pt x="5751070" y="1084284"/>
                                  </a:lnTo>
                                  <a:lnTo>
                                    <a:pt x="5751070" y="1276059"/>
                                  </a:lnTo>
                                  <a:lnTo>
                                    <a:pt x="5759845" y="1273351"/>
                                  </a:lnTo>
                                  <a:cubicBezTo>
                                    <a:pt x="5764009" y="1273960"/>
                                    <a:pt x="5767852" y="1276394"/>
                                    <a:pt x="5770414" y="1280451"/>
                                  </a:cubicBezTo>
                                  <a:cubicBezTo>
                                    <a:pt x="5776820" y="1286943"/>
                                    <a:pt x="5775539" y="1298303"/>
                                    <a:pt x="5767852" y="1303171"/>
                                  </a:cubicBezTo>
                                  <a:cubicBezTo>
                                    <a:pt x="5764009" y="1305606"/>
                                    <a:pt x="5759525" y="1306823"/>
                                    <a:pt x="5755361" y="1306417"/>
                                  </a:cubicBezTo>
                                  <a:lnTo>
                                    <a:pt x="5751070" y="1303782"/>
                                  </a:lnTo>
                                  <a:lnTo>
                                    <a:pt x="5751070" y="1565202"/>
                                  </a:lnTo>
                                  <a:lnTo>
                                    <a:pt x="5786848" y="1596210"/>
                                  </a:lnTo>
                                  <a:lnTo>
                                    <a:pt x="5788671" y="1592653"/>
                                  </a:lnTo>
                                  <a:cubicBezTo>
                                    <a:pt x="5790593" y="1587176"/>
                                    <a:pt x="5792835" y="1581496"/>
                                    <a:pt x="5798600" y="1575816"/>
                                  </a:cubicBezTo>
                                  <a:cubicBezTo>
                                    <a:pt x="5801163" y="1572570"/>
                                    <a:pt x="5790913" y="1567702"/>
                                    <a:pt x="5798600" y="1564456"/>
                                  </a:cubicBezTo>
                                  <a:cubicBezTo>
                                    <a:pt x="5802444" y="1572570"/>
                                    <a:pt x="5807568" y="1575816"/>
                                    <a:pt x="5812693" y="1575816"/>
                                  </a:cubicBezTo>
                                  <a:cubicBezTo>
                                    <a:pt x="5808850" y="1567702"/>
                                    <a:pt x="5807568" y="1556341"/>
                                    <a:pt x="5810131" y="1546604"/>
                                  </a:cubicBezTo>
                                  <a:cubicBezTo>
                                    <a:pt x="5808850" y="1548227"/>
                                    <a:pt x="5806288" y="1549850"/>
                                    <a:pt x="5807568" y="1551473"/>
                                  </a:cubicBezTo>
                                  <a:cubicBezTo>
                                    <a:pt x="5805006" y="1553096"/>
                                    <a:pt x="5803725" y="1551473"/>
                                    <a:pt x="5801163" y="1549850"/>
                                  </a:cubicBezTo>
                                  <a:cubicBezTo>
                                    <a:pt x="5801163" y="1544981"/>
                                    <a:pt x="5806288" y="1541735"/>
                                    <a:pt x="5810131" y="1543358"/>
                                  </a:cubicBezTo>
                                  <a:lnTo>
                                    <a:pt x="5812957" y="1537733"/>
                                  </a:lnTo>
                                  <a:lnTo>
                                    <a:pt x="5812957" y="1107236"/>
                                  </a:lnTo>
                                  <a:lnTo>
                                    <a:pt x="6357565" y="1107236"/>
                                  </a:lnTo>
                                  <a:lnTo>
                                    <a:pt x="6357565" y="1435238"/>
                                  </a:lnTo>
                                  <a:lnTo>
                                    <a:pt x="6394698" y="1435238"/>
                                  </a:lnTo>
                                  <a:lnTo>
                                    <a:pt x="6394698" y="876190"/>
                                  </a:lnTo>
                                  <a:lnTo>
                                    <a:pt x="7058954" y="876190"/>
                                  </a:lnTo>
                                  <a:lnTo>
                                    <a:pt x="7058954" y="925339"/>
                                  </a:lnTo>
                                  <a:lnTo>
                                    <a:pt x="7060238" y="924635"/>
                                  </a:lnTo>
                                  <a:cubicBezTo>
                                    <a:pt x="7067925" y="922607"/>
                                    <a:pt x="7075932" y="922607"/>
                                    <a:pt x="7083619" y="925041"/>
                                  </a:cubicBezTo>
                                  <a:cubicBezTo>
                                    <a:pt x="7086181" y="942892"/>
                                    <a:pt x="7081057" y="960744"/>
                                    <a:pt x="7068245" y="973727"/>
                                  </a:cubicBezTo>
                                  <a:lnTo>
                                    <a:pt x="7058954" y="980254"/>
                                  </a:lnTo>
                                  <a:lnTo>
                                    <a:pt x="7058954" y="1660095"/>
                                  </a:lnTo>
                                  <a:lnTo>
                                    <a:pt x="7166225" y="1660095"/>
                                  </a:lnTo>
                                  <a:lnTo>
                                    <a:pt x="7166225" y="1769947"/>
                                  </a:lnTo>
                                  <a:lnTo>
                                    <a:pt x="7169298" y="1769344"/>
                                  </a:lnTo>
                                  <a:cubicBezTo>
                                    <a:pt x="7182911" y="1769344"/>
                                    <a:pt x="7196363" y="1774618"/>
                                    <a:pt x="7206612" y="1785167"/>
                                  </a:cubicBezTo>
                                  <a:cubicBezTo>
                                    <a:pt x="7227110" y="1806265"/>
                                    <a:pt x="7227110" y="1840345"/>
                                    <a:pt x="7206612" y="1859820"/>
                                  </a:cubicBezTo>
                                  <a:cubicBezTo>
                                    <a:pt x="7195722" y="1870368"/>
                                    <a:pt x="7181950" y="1875643"/>
                                    <a:pt x="7168337" y="1875643"/>
                                  </a:cubicBezTo>
                                  <a:lnTo>
                                    <a:pt x="7166225" y="1875223"/>
                                  </a:lnTo>
                                  <a:lnTo>
                                    <a:pt x="7166225" y="1983497"/>
                                  </a:lnTo>
                                  <a:lnTo>
                                    <a:pt x="7183070" y="1984781"/>
                                  </a:lnTo>
                                  <a:cubicBezTo>
                                    <a:pt x="7189957" y="1986810"/>
                                    <a:pt x="7196363" y="1990461"/>
                                    <a:pt x="7201487" y="1996141"/>
                                  </a:cubicBezTo>
                                  <a:cubicBezTo>
                                    <a:pt x="7219424" y="2013993"/>
                                    <a:pt x="7219424" y="2041582"/>
                                    <a:pt x="7201487" y="2059434"/>
                                  </a:cubicBezTo>
                                  <a:cubicBezTo>
                                    <a:pt x="7192519" y="2068359"/>
                                    <a:pt x="7180989" y="2072822"/>
                                    <a:pt x="7169458" y="2072822"/>
                                  </a:cubicBezTo>
                                  <a:lnTo>
                                    <a:pt x="7166225" y="2071471"/>
                                  </a:lnTo>
                                  <a:lnTo>
                                    <a:pt x="7166225" y="2095369"/>
                                  </a:lnTo>
                                  <a:lnTo>
                                    <a:pt x="7241241" y="2095369"/>
                                  </a:lnTo>
                                  <a:lnTo>
                                    <a:pt x="7242005" y="2066331"/>
                                  </a:lnTo>
                                  <a:cubicBezTo>
                                    <a:pt x="7246009" y="2054970"/>
                                    <a:pt x="7254016" y="2044016"/>
                                    <a:pt x="7266827" y="2038336"/>
                                  </a:cubicBezTo>
                                  <a:lnTo>
                                    <a:pt x="7289999" y="2044859"/>
                                  </a:lnTo>
                                  <a:lnTo>
                                    <a:pt x="7289999" y="3375190"/>
                                  </a:lnTo>
                                  <a:lnTo>
                                    <a:pt x="7687" y="3375190"/>
                                  </a:lnTo>
                                  <a:lnTo>
                                    <a:pt x="7687" y="2602845"/>
                                  </a:lnTo>
                                  <a:lnTo>
                                    <a:pt x="0" y="2602845"/>
                                  </a:lnTo>
                                  <a:lnTo>
                                    <a:pt x="0" y="2252150"/>
                                  </a:lnTo>
                                  <a:lnTo>
                                    <a:pt x="31403" y="2252150"/>
                                  </a:lnTo>
                                  <a:lnTo>
                                    <a:pt x="15374" y="2239573"/>
                                  </a:lnTo>
                                  <a:cubicBezTo>
                                    <a:pt x="6406" y="2226590"/>
                                    <a:pt x="11530" y="2207116"/>
                                    <a:pt x="25623" y="2199001"/>
                                  </a:cubicBezTo>
                                  <a:cubicBezTo>
                                    <a:pt x="39716" y="2190887"/>
                                    <a:pt x="58934" y="2195756"/>
                                    <a:pt x="66621" y="2210361"/>
                                  </a:cubicBezTo>
                                  <a:cubicBezTo>
                                    <a:pt x="75589" y="2224967"/>
                                    <a:pt x="70465" y="2242819"/>
                                    <a:pt x="56372" y="2250933"/>
                                  </a:cubicBezTo>
                                  <a:lnTo>
                                    <a:pt x="46555" y="2252150"/>
                                  </a:lnTo>
                                  <a:lnTo>
                                    <a:pt x="71883" y="2252150"/>
                                  </a:lnTo>
                                  <a:lnTo>
                                    <a:pt x="71883" y="2064302"/>
                                  </a:lnTo>
                                  <a:lnTo>
                                    <a:pt x="70465" y="2064302"/>
                                  </a:lnTo>
                                  <a:cubicBezTo>
                                    <a:pt x="67902" y="2061057"/>
                                    <a:pt x="67902" y="2057811"/>
                                    <a:pt x="67902" y="2056188"/>
                                  </a:cubicBezTo>
                                  <a:cubicBezTo>
                                    <a:pt x="65340" y="2052942"/>
                                    <a:pt x="62777" y="2049696"/>
                                    <a:pt x="60215" y="2046451"/>
                                  </a:cubicBezTo>
                                  <a:cubicBezTo>
                                    <a:pt x="55091" y="2037525"/>
                                    <a:pt x="54130" y="2027382"/>
                                    <a:pt x="56692" y="2018050"/>
                                  </a:cubicBezTo>
                                  <a:lnTo>
                                    <a:pt x="71883" y="1997758"/>
                                  </a:lnTo>
                                  <a:lnTo>
                                    <a:pt x="71883" y="1975721"/>
                                  </a:lnTo>
                                  <a:lnTo>
                                    <a:pt x="89809" y="1975721"/>
                                  </a:lnTo>
                                  <a:lnTo>
                                    <a:pt x="88401" y="1971798"/>
                                  </a:lnTo>
                                  <a:cubicBezTo>
                                    <a:pt x="94807" y="1963684"/>
                                    <a:pt x="103775" y="1962061"/>
                                    <a:pt x="114024" y="1962061"/>
                                  </a:cubicBezTo>
                                  <a:cubicBezTo>
                                    <a:pt x="119790" y="1966929"/>
                                    <a:pt x="127157" y="1968552"/>
                                    <a:pt x="134203" y="1970784"/>
                                  </a:cubicBezTo>
                                  <a:lnTo>
                                    <a:pt x="139959" y="1974685"/>
                                  </a:lnTo>
                                  <a:lnTo>
                                    <a:pt x="139959" y="1843074"/>
                                  </a:lnTo>
                                  <a:lnTo>
                                    <a:pt x="137726" y="1845620"/>
                                  </a:lnTo>
                                  <a:cubicBezTo>
                                    <a:pt x="135804" y="1846025"/>
                                    <a:pt x="133883" y="1845214"/>
                                    <a:pt x="134523" y="1841968"/>
                                  </a:cubicBezTo>
                                  <a:lnTo>
                                    <a:pt x="139959" y="1841968"/>
                                  </a:lnTo>
                                  <a:lnTo>
                                    <a:pt x="139959" y="1781006"/>
                                  </a:lnTo>
                                  <a:lnTo>
                                    <a:pt x="135804" y="1780299"/>
                                  </a:lnTo>
                                  <a:lnTo>
                                    <a:pt x="139959" y="1771878"/>
                                  </a:lnTo>
                                  <a:lnTo>
                                    <a:pt x="139959" y="1674003"/>
                                  </a:lnTo>
                                  <a:lnTo>
                                    <a:pt x="132601" y="1671363"/>
                                  </a:lnTo>
                                  <a:cubicBezTo>
                                    <a:pt x="130359" y="1668726"/>
                                    <a:pt x="129399" y="1665074"/>
                                    <a:pt x="130680" y="1661829"/>
                                  </a:cubicBezTo>
                                  <a:cubicBezTo>
                                    <a:pt x="133242" y="1661829"/>
                                    <a:pt x="137086" y="1663451"/>
                                    <a:pt x="139648" y="1663451"/>
                                  </a:cubicBezTo>
                                  <a:lnTo>
                                    <a:pt x="139959" y="1664830"/>
                                  </a:lnTo>
                                  <a:lnTo>
                                    <a:pt x="139959" y="1478343"/>
                                  </a:lnTo>
                                  <a:lnTo>
                                    <a:pt x="133082" y="1477631"/>
                                  </a:lnTo>
                                  <a:cubicBezTo>
                                    <a:pt x="131321" y="1476009"/>
                                    <a:pt x="130680" y="1473574"/>
                                    <a:pt x="131961" y="1471952"/>
                                  </a:cubicBezTo>
                                  <a:cubicBezTo>
                                    <a:pt x="134524" y="1470329"/>
                                    <a:pt x="136445" y="1470735"/>
                                    <a:pt x="137887" y="1472155"/>
                                  </a:cubicBezTo>
                                  <a:lnTo>
                                    <a:pt x="139988" y="1476497"/>
                                  </a:lnTo>
                                  <a:lnTo>
                                    <a:pt x="270472" y="1476497"/>
                                  </a:lnTo>
                                  <a:lnTo>
                                    <a:pt x="266484" y="1471952"/>
                                  </a:lnTo>
                                  <a:cubicBezTo>
                                    <a:pt x="257516" y="1468706"/>
                                    <a:pt x="251110" y="1467083"/>
                                    <a:pt x="249829" y="1457346"/>
                                  </a:cubicBezTo>
                                  <a:cubicBezTo>
                                    <a:pt x="247267" y="1444363"/>
                                    <a:pt x="261360" y="1436248"/>
                                    <a:pt x="271609" y="1447608"/>
                                  </a:cubicBezTo>
                                  <a:cubicBezTo>
                                    <a:pt x="274812" y="1450854"/>
                                    <a:pt x="275773" y="1455317"/>
                                    <a:pt x="276254" y="1460388"/>
                                  </a:cubicBezTo>
                                  <a:lnTo>
                                    <a:pt x="277981" y="1476497"/>
                                  </a:lnTo>
                                  <a:lnTo>
                                    <a:pt x="342074" y="1476497"/>
                                  </a:lnTo>
                                  <a:lnTo>
                                    <a:pt x="342074" y="1470329"/>
                                  </a:lnTo>
                                  <a:cubicBezTo>
                                    <a:pt x="345918" y="1468706"/>
                                    <a:pt x="348160" y="1470329"/>
                                    <a:pt x="349761" y="1473169"/>
                                  </a:cubicBezTo>
                                  <a:lnTo>
                                    <a:pt x="351022" y="1476497"/>
                                  </a:lnTo>
                                  <a:lnTo>
                                    <a:pt x="415630" y="1476497"/>
                                  </a:lnTo>
                                  <a:lnTo>
                                    <a:pt x="416382" y="1473371"/>
                                  </a:lnTo>
                                  <a:cubicBezTo>
                                    <a:pt x="415742" y="1465866"/>
                                    <a:pt x="413820" y="1458157"/>
                                    <a:pt x="413820" y="1450854"/>
                                  </a:cubicBezTo>
                                  <a:cubicBezTo>
                                    <a:pt x="412538" y="1445986"/>
                                    <a:pt x="407414" y="1447608"/>
                                    <a:pt x="403570" y="1445986"/>
                                  </a:cubicBezTo>
                                  <a:cubicBezTo>
                                    <a:pt x="402289" y="1437871"/>
                                    <a:pt x="403570" y="1433003"/>
                                    <a:pt x="407414" y="1428134"/>
                                  </a:cubicBezTo>
                                  <a:cubicBezTo>
                                    <a:pt x="424069" y="1431380"/>
                                    <a:pt x="412538" y="1447608"/>
                                    <a:pt x="418944" y="1458969"/>
                                  </a:cubicBezTo>
                                  <a:cubicBezTo>
                                    <a:pt x="424069" y="1462214"/>
                                    <a:pt x="425350" y="1457346"/>
                                    <a:pt x="430475" y="1458969"/>
                                  </a:cubicBezTo>
                                  <a:cubicBezTo>
                                    <a:pt x="437522" y="1460591"/>
                                    <a:pt x="441045" y="1465460"/>
                                    <a:pt x="443928" y="1470734"/>
                                  </a:cubicBezTo>
                                  <a:lnTo>
                                    <a:pt x="447827" y="1476497"/>
                                  </a:lnTo>
                                  <a:lnTo>
                                    <a:pt x="458928" y="1476497"/>
                                  </a:lnTo>
                                  <a:lnTo>
                                    <a:pt x="462504" y="1468706"/>
                                  </a:lnTo>
                                  <a:cubicBezTo>
                                    <a:pt x="461223" y="1460592"/>
                                    <a:pt x="458661" y="1452477"/>
                                    <a:pt x="463785" y="1447608"/>
                                  </a:cubicBezTo>
                                  <a:cubicBezTo>
                                    <a:pt x="465067" y="1453288"/>
                                    <a:pt x="468910" y="1457346"/>
                                    <a:pt x="473074" y="1461808"/>
                                  </a:cubicBezTo>
                                  <a:lnTo>
                                    <a:pt x="482973" y="1476497"/>
                                  </a:lnTo>
                                  <a:lnTo>
                                    <a:pt x="564918" y="1476497"/>
                                  </a:lnTo>
                                  <a:lnTo>
                                    <a:pt x="564918" y="1540381"/>
                                  </a:lnTo>
                                  <a:lnTo>
                                    <a:pt x="572685" y="1536867"/>
                                  </a:lnTo>
                                  <a:cubicBezTo>
                                    <a:pt x="581654" y="1533621"/>
                                    <a:pt x="581654" y="1544981"/>
                                    <a:pt x="589341" y="1540113"/>
                                  </a:cubicBezTo>
                                  <a:cubicBezTo>
                                    <a:pt x="595746" y="1557964"/>
                                    <a:pt x="582935" y="1567702"/>
                                    <a:pt x="590622" y="1582307"/>
                                  </a:cubicBezTo>
                                  <a:cubicBezTo>
                                    <a:pt x="584216" y="1587176"/>
                                    <a:pt x="582935" y="1582307"/>
                                    <a:pt x="576529" y="1583930"/>
                                  </a:cubicBezTo>
                                  <a:cubicBezTo>
                                    <a:pt x="573966" y="1590422"/>
                                    <a:pt x="582935" y="1592045"/>
                                    <a:pt x="585497" y="1596913"/>
                                  </a:cubicBezTo>
                                  <a:cubicBezTo>
                                    <a:pt x="595746" y="1588799"/>
                                    <a:pt x="602152" y="1605028"/>
                                    <a:pt x="604715" y="1600159"/>
                                  </a:cubicBezTo>
                                  <a:lnTo>
                                    <a:pt x="611738" y="1625026"/>
                                  </a:lnTo>
                                  <a:lnTo>
                                    <a:pt x="779844" y="1625026"/>
                                  </a:lnTo>
                                  <a:lnTo>
                                    <a:pt x="769986" y="1608273"/>
                                  </a:lnTo>
                                  <a:cubicBezTo>
                                    <a:pt x="761018" y="1579062"/>
                                    <a:pt x="777673" y="1546604"/>
                                    <a:pt x="805859" y="1541735"/>
                                  </a:cubicBezTo>
                                  <a:cubicBezTo>
                                    <a:pt x="831483" y="1533621"/>
                                    <a:pt x="858387" y="1544981"/>
                                    <a:pt x="871199" y="1566079"/>
                                  </a:cubicBezTo>
                                  <a:cubicBezTo>
                                    <a:pt x="873761" y="1564456"/>
                                    <a:pt x="876324" y="1566079"/>
                                    <a:pt x="878886" y="1567702"/>
                                  </a:cubicBezTo>
                                  <a:cubicBezTo>
                                    <a:pt x="876324" y="1567702"/>
                                    <a:pt x="875043" y="1567702"/>
                                    <a:pt x="872480" y="1567702"/>
                                  </a:cubicBezTo>
                                  <a:cubicBezTo>
                                    <a:pt x="873761" y="1570947"/>
                                    <a:pt x="875043" y="1574193"/>
                                    <a:pt x="876324" y="1577439"/>
                                  </a:cubicBezTo>
                                  <a:cubicBezTo>
                                    <a:pt x="876324" y="1579062"/>
                                    <a:pt x="877605" y="1582307"/>
                                    <a:pt x="877605" y="1585553"/>
                                  </a:cubicBezTo>
                                  <a:cubicBezTo>
                                    <a:pt x="880167" y="1580685"/>
                                    <a:pt x="880167" y="1577439"/>
                                    <a:pt x="878886" y="1572570"/>
                                  </a:cubicBezTo>
                                  <a:cubicBezTo>
                                    <a:pt x="875043" y="1569324"/>
                                    <a:pt x="875043" y="1569324"/>
                                    <a:pt x="880167" y="1569324"/>
                                  </a:cubicBezTo>
                                  <a:cubicBezTo>
                                    <a:pt x="884011" y="1577439"/>
                                    <a:pt x="882730" y="1583930"/>
                                    <a:pt x="878886" y="1588799"/>
                                  </a:cubicBezTo>
                                  <a:cubicBezTo>
                                    <a:pt x="879527" y="1600970"/>
                                    <a:pt x="876004" y="1613142"/>
                                    <a:pt x="869117" y="1623285"/>
                                  </a:cubicBezTo>
                                  <a:lnTo>
                                    <a:pt x="866780" y="1625026"/>
                                  </a:lnTo>
                                  <a:lnTo>
                                    <a:pt x="901172" y="1625026"/>
                                  </a:lnTo>
                                  <a:lnTo>
                                    <a:pt x="901172" y="1472371"/>
                                  </a:lnTo>
                                  <a:lnTo>
                                    <a:pt x="1214734" y="1472371"/>
                                  </a:lnTo>
                                  <a:lnTo>
                                    <a:pt x="1214734" y="1239262"/>
                                  </a:lnTo>
                                  <a:lnTo>
                                    <a:pt x="1406585" y="1239262"/>
                                  </a:lnTo>
                                  <a:lnTo>
                                    <a:pt x="1406585" y="1620900"/>
                                  </a:lnTo>
                                  <a:lnTo>
                                    <a:pt x="1544800" y="1620900"/>
                                  </a:lnTo>
                                  <a:close/>
                                  <a:moveTo>
                                    <a:pt x="4439353" y="315726"/>
                                  </a:moveTo>
                                  <a:cubicBezTo>
                                    <a:pt x="4462174" y="318084"/>
                                    <a:pt x="4482833" y="333907"/>
                                    <a:pt x="4490520" y="357033"/>
                                  </a:cubicBezTo>
                                  <a:cubicBezTo>
                                    <a:pt x="4499489" y="387868"/>
                                    <a:pt x="4482833" y="421948"/>
                                    <a:pt x="4450804" y="431686"/>
                                  </a:cubicBezTo>
                                  <a:cubicBezTo>
                                    <a:pt x="4420056" y="441423"/>
                                    <a:pt x="4386745" y="423571"/>
                                    <a:pt x="4376496" y="392737"/>
                                  </a:cubicBezTo>
                                  <a:cubicBezTo>
                                    <a:pt x="4367528" y="361902"/>
                                    <a:pt x="4384183" y="327821"/>
                                    <a:pt x="4416212" y="318084"/>
                                  </a:cubicBezTo>
                                  <a:cubicBezTo>
                                    <a:pt x="4423899" y="315650"/>
                                    <a:pt x="4431746" y="314940"/>
                                    <a:pt x="4439353" y="315726"/>
                                  </a:cubicBezTo>
                                  <a:close/>
                                  <a:moveTo>
                                    <a:pt x="3386147" y="303478"/>
                                  </a:moveTo>
                                  <a:cubicBezTo>
                                    <a:pt x="3393834" y="306724"/>
                                    <a:pt x="3384866" y="313215"/>
                                    <a:pt x="3386147" y="319707"/>
                                  </a:cubicBezTo>
                                  <a:cubicBezTo>
                                    <a:pt x="3373335" y="322953"/>
                                    <a:pt x="3373335" y="301855"/>
                                    <a:pt x="3386147" y="303478"/>
                                  </a:cubicBezTo>
                                  <a:close/>
                                  <a:moveTo>
                                    <a:pt x="3538607" y="301855"/>
                                  </a:moveTo>
                                  <a:cubicBezTo>
                                    <a:pt x="3545013" y="298610"/>
                                    <a:pt x="3545013" y="306724"/>
                                    <a:pt x="3546294" y="309970"/>
                                  </a:cubicBezTo>
                                  <a:cubicBezTo>
                                    <a:pt x="3543732" y="309970"/>
                                    <a:pt x="3541169" y="311593"/>
                                    <a:pt x="3538607" y="311593"/>
                                  </a:cubicBezTo>
                                  <a:cubicBezTo>
                                    <a:pt x="3536045" y="306724"/>
                                    <a:pt x="3538607" y="305101"/>
                                    <a:pt x="3538607" y="301855"/>
                                  </a:cubicBezTo>
                                  <a:close/>
                                  <a:moveTo>
                                    <a:pt x="6882475" y="300232"/>
                                  </a:moveTo>
                                  <a:cubicBezTo>
                                    <a:pt x="6885037" y="305101"/>
                                    <a:pt x="6885037" y="314838"/>
                                    <a:pt x="6878631" y="314838"/>
                                  </a:cubicBezTo>
                                  <a:cubicBezTo>
                                    <a:pt x="6881193" y="309970"/>
                                    <a:pt x="6876069" y="303478"/>
                                    <a:pt x="6882475" y="300232"/>
                                  </a:cubicBezTo>
                                  <a:close/>
                                  <a:moveTo>
                                    <a:pt x="3381022" y="285627"/>
                                  </a:moveTo>
                                  <a:cubicBezTo>
                                    <a:pt x="3388710" y="288872"/>
                                    <a:pt x="3379741" y="295364"/>
                                    <a:pt x="3381022" y="301855"/>
                                  </a:cubicBezTo>
                                  <a:cubicBezTo>
                                    <a:pt x="3368211" y="305101"/>
                                    <a:pt x="3368211" y="284004"/>
                                    <a:pt x="3381022" y="285627"/>
                                  </a:cubicBezTo>
                                  <a:close/>
                                  <a:moveTo>
                                    <a:pt x="3532201" y="284004"/>
                                  </a:moveTo>
                                  <a:cubicBezTo>
                                    <a:pt x="3538607" y="280758"/>
                                    <a:pt x="3538607" y="288872"/>
                                    <a:pt x="3539888" y="292118"/>
                                  </a:cubicBezTo>
                                  <a:cubicBezTo>
                                    <a:pt x="3537326" y="292118"/>
                                    <a:pt x="3536045" y="292118"/>
                                    <a:pt x="3532201" y="293741"/>
                                  </a:cubicBezTo>
                                  <a:cubicBezTo>
                                    <a:pt x="3529639" y="288872"/>
                                    <a:pt x="3532201" y="287249"/>
                                    <a:pt x="3532201" y="284004"/>
                                  </a:cubicBezTo>
                                  <a:close/>
                                  <a:moveTo>
                                    <a:pt x="6201851" y="263920"/>
                                  </a:moveTo>
                                  <a:cubicBezTo>
                                    <a:pt x="6206976" y="264529"/>
                                    <a:pt x="6211780" y="266963"/>
                                    <a:pt x="6214982" y="271021"/>
                                  </a:cubicBezTo>
                                  <a:cubicBezTo>
                                    <a:pt x="6221388" y="279135"/>
                                    <a:pt x="6220107" y="292118"/>
                                    <a:pt x="6211139" y="298610"/>
                                  </a:cubicBezTo>
                                  <a:cubicBezTo>
                                    <a:pt x="6202171" y="305101"/>
                                    <a:pt x="6190640" y="303478"/>
                                    <a:pt x="6182953" y="295364"/>
                                  </a:cubicBezTo>
                                  <a:cubicBezTo>
                                    <a:pt x="6176547" y="287249"/>
                                    <a:pt x="6177828" y="274266"/>
                                    <a:pt x="6186796" y="267775"/>
                                  </a:cubicBezTo>
                                  <a:cubicBezTo>
                                    <a:pt x="6191281" y="264529"/>
                                    <a:pt x="6196726" y="263312"/>
                                    <a:pt x="6201851" y="263920"/>
                                  </a:cubicBezTo>
                                  <a:close/>
                                  <a:moveTo>
                                    <a:pt x="2435514" y="240186"/>
                                  </a:moveTo>
                                  <a:cubicBezTo>
                                    <a:pt x="2421421" y="267775"/>
                                    <a:pt x="2459858" y="332690"/>
                                    <a:pt x="2407329" y="337559"/>
                                  </a:cubicBezTo>
                                  <a:cubicBezTo>
                                    <a:pt x="2406047" y="327821"/>
                                    <a:pt x="2406047" y="329444"/>
                                    <a:pt x="2402205" y="321330"/>
                                  </a:cubicBezTo>
                                  <a:cubicBezTo>
                                    <a:pt x="2403485" y="319707"/>
                                    <a:pt x="2406047" y="324576"/>
                                    <a:pt x="2406047" y="324576"/>
                                  </a:cubicBezTo>
                                  <a:cubicBezTo>
                                    <a:pt x="2412454" y="313215"/>
                                    <a:pt x="2411172" y="288872"/>
                                    <a:pt x="2426546" y="280758"/>
                                  </a:cubicBezTo>
                                  <a:cubicBezTo>
                                    <a:pt x="2426546" y="266152"/>
                                    <a:pt x="2416297" y="238563"/>
                                    <a:pt x="2435514" y="240186"/>
                                  </a:cubicBezTo>
                                  <a:close/>
                                  <a:moveTo>
                                    <a:pt x="6823540" y="236940"/>
                                  </a:moveTo>
                                  <a:cubicBezTo>
                                    <a:pt x="6824822" y="245055"/>
                                    <a:pt x="6822259" y="253169"/>
                                    <a:pt x="6817134" y="259660"/>
                                  </a:cubicBezTo>
                                  <a:cubicBezTo>
                                    <a:pt x="6813291" y="262906"/>
                                    <a:pt x="6809448" y="264529"/>
                                    <a:pt x="6805604" y="266152"/>
                                  </a:cubicBezTo>
                                  <a:cubicBezTo>
                                    <a:pt x="6812010" y="256415"/>
                                    <a:pt x="6818416" y="246677"/>
                                    <a:pt x="6823540" y="236940"/>
                                  </a:cubicBezTo>
                                  <a:close/>
                                  <a:moveTo>
                                    <a:pt x="7260582" y="225580"/>
                                  </a:moveTo>
                                  <a:cubicBezTo>
                                    <a:pt x="7264585" y="225580"/>
                                    <a:pt x="7268749" y="227203"/>
                                    <a:pt x="7271952" y="230449"/>
                                  </a:cubicBezTo>
                                  <a:cubicBezTo>
                                    <a:pt x="7278358" y="236940"/>
                                    <a:pt x="7278358" y="246677"/>
                                    <a:pt x="7271952" y="253169"/>
                                  </a:cubicBezTo>
                                  <a:cubicBezTo>
                                    <a:pt x="7265546" y="258038"/>
                                    <a:pt x="7255297" y="258038"/>
                                    <a:pt x="7250172" y="253169"/>
                                  </a:cubicBezTo>
                                  <a:cubicBezTo>
                                    <a:pt x="7243766" y="246677"/>
                                    <a:pt x="7243766" y="236940"/>
                                    <a:pt x="7250172" y="230449"/>
                                  </a:cubicBezTo>
                                  <a:cubicBezTo>
                                    <a:pt x="7252735" y="227203"/>
                                    <a:pt x="7256578" y="225580"/>
                                    <a:pt x="7260582" y="225580"/>
                                  </a:cubicBezTo>
                                  <a:close/>
                                  <a:moveTo>
                                    <a:pt x="6280322" y="212597"/>
                                  </a:moveTo>
                                  <a:cubicBezTo>
                                    <a:pt x="6282885" y="210974"/>
                                    <a:pt x="6288009" y="210974"/>
                                    <a:pt x="6290572" y="214220"/>
                                  </a:cubicBezTo>
                                  <a:cubicBezTo>
                                    <a:pt x="6293134" y="217466"/>
                                    <a:pt x="6293134" y="220711"/>
                                    <a:pt x="6289290" y="223957"/>
                                  </a:cubicBezTo>
                                  <a:cubicBezTo>
                                    <a:pt x="6285447" y="225580"/>
                                    <a:pt x="6280322" y="225580"/>
                                    <a:pt x="6279041" y="222334"/>
                                  </a:cubicBezTo>
                                  <a:cubicBezTo>
                                    <a:pt x="6276479" y="219089"/>
                                    <a:pt x="6276479" y="215843"/>
                                    <a:pt x="6280322" y="212597"/>
                                  </a:cubicBezTo>
                                  <a:close/>
                                  <a:moveTo>
                                    <a:pt x="7029169" y="206106"/>
                                  </a:moveTo>
                                  <a:cubicBezTo>
                                    <a:pt x="7038137" y="206106"/>
                                    <a:pt x="7047106" y="209351"/>
                                    <a:pt x="7054152" y="215843"/>
                                  </a:cubicBezTo>
                                  <a:cubicBezTo>
                                    <a:pt x="7068245" y="230449"/>
                                    <a:pt x="7068245" y="251546"/>
                                    <a:pt x="7054152" y="266152"/>
                                  </a:cubicBezTo>
                                  <a:cubicBezTo>
                                    <a:pt x="7041340" y="280758"/>
                                    <a:pt x="7018279" y="280758"/>
                                    <a:pt x="7004186" y="266152"/>
                                  </a:cubicBezTo>
                                  <a:cubicBezTo>
                                    <a:pt x="6990093" y="251546"/>
                                    <a:pt x="6990093" y="228826"/>
                                    <a:pt x="7004186" y="215843"/>
                                  </a:cubicBezTo>
                                  <a:cubicBezTo>
                                    <a:pt x="7011233" y="209351"/>
                                    <a:pt x="7020201" y="206106"/>
                                    <a:pt x="7029169" y="206106"/>
                                  </a:cubicBezTo>
                                  <a:close/>
                                  <a:moveTo>
                                    <a:pt x="7144475" y="108124"/>
                                  </a:moveTo>
                                  <a:cubicBezTo>
                                    <a:pt x="7149279" y="108327"/>
                                    <a:pt x="7154084" y="110355"/>
                                    <a:pt x="7157927" y="113601"/>
                                  </a:cubicBezTo>
                                  <a:cubicBezTo>
                                    <a:pt x="7165614" y="120093"/>
                                    <a:pt x="7165614" y="131453"/>
                                    <a:pt x="7157927" y="139567"/>
                                  </a:cubicBezTo>
                                  <a:cubicBezTo>
                                    <a:pt x="7151522" y="146059"/>
                                    <a:pt x="7138710" y="146059"/>
                                    <a:pt x="7131022" y="139567"/>
                                  </a:cubicBezTo>
                                  <a:cubicBezTo>
                                    <a:pt x="7123336" y="133076"/>
                                    <a:pt x="7123336" y="121716"/>
                                    <a:pt x="7131022" y="113601"/>
                                  </a:cubicBezTo>
                                  <a:cubicBezTo>
                                    <a:pt x="7134866" y="109544"/>
                                    <a:pt x="7139671" y="107921"/>
                                    <a:pt x="7144475" y="108124"/>
                                  </a:cubicBezTo>
                                  <a:close/>
                                  <a:moveTo>
                                    <a:pt x="6913223" y="96967"/>
                                  </a:moveTo>
                                  <a:cubicBezTo>
                                    <a:pt x="6920590" y="96967"/>
                                    <a:pt x="6927957" y="99807"/>
                                    <a:pt x="6933722" y="105487"/>
                                  </a:cubicBezTo>
                                  <a:cubicBezTo>
                                    <a:pt x="6945252" y="116847"/>
                                    <a:pt x="6945252" y="134699"/>
                                    <a:pt x="6933722" y="146059"/>
                                  </a:cubicBezTo>
                                  <a:cubicBezTo>
                                    <a:pt x="6923473" y="157419"/>
                                    <a:pt x="6905536" y="157419"/>
                                    <a:pt x="6892724" y="146059"/>
                                  </a:cubicBezTo>
                                  <a:cubicBezTo>
                                    <a:pt x="6881193" y="134699"/>
                                    <a:pt x="6881193" y="116847"/>
                                    <a:pt x="6892724" y="105487"/>
                                  </a:cubicBezTo>
                                  <a:cubicBezTo>
                                    <a:pt x="6898490" y="99807"/>
                                    <a:pt x="6905856" y="96967"/>
                                    <a:pt x="6913223" y="96967"/>
                                  </a:cubicBezTo>
                                  <a:close/>
                                  <a:moveTo>
                                    <a:pt x="7046465" y="0"/>
                                  </a:moveTo>
                                  <a:cubicBezTo>
                                    <a:pt x="7051590" y="8114"/>
                                    <a:pt x="7050308" y="17852"/>
                                    <a:pt x="7043903" y="24343"/>
                                  </a:cubicBezTo>
                                  <a:cubicBezTo>
                                    <a:pt x="7036216" y="32457"/>
                                    <a:pt x="7023404" y="32457"/>
                                    <a:pt x="7014436" y="24343"/>
                                  </a:cubicBezTo>
                                  <a:cubicBezTo>
                                    <a:pt x="7011873" y="21097"/>
                                    <a:pt x="7009311" y="17852"/>
                                    <a:pt x="7009311" y="12983"/>
                                  </a:cubicBezTo>
                                  <a:cubicBezTo>
                                    <a:pt x="7020842" y="8114"/>
                                    <a:pt x="7033653" y="4869"/>
                                    <a:pt x="7046465" y="0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accent5"/>
                                </a:gs>
                                <a:gs pos="100000">
                                  <a:schemeClr val="tx1">
                                    <a:lumMod val="95000"/>
                                    <a:lumOff val="5000"/>
                                  </a:schemeClr>
                                </a:gs>
                              </a:gsLst>
                              <a:lin ang="5400000" scaled="1"/>
                            </a:gradFill>
                            <a:ln w="20611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s:wsp>
                        <wps:cNvPr id="506" name="Forme libre : Forme 505" descr="Lumières disco">
                          <a:extLst>
                            <a:ext uri="{FF2B5EF4-FFF2-40B4-BE49-F238E27FC236}">
                              <a16:creationId xmlns:a16="http://schemas.microsoft.com/office/drawing/2014/main" id="{FE5ED917-8C76-412D-849E-14529AAF3E8E}"/>
                            </a:ext>
                          </a:extLst>
                        </wps:cNvPr>
                        <wps:cNvSpPr/>
                        <wps:spPr>
                          <a:xfrm rot="21075701">
                            <a:off x="533400" y="2514600"/>
                            <a:ext cx="6089015" cy="4424045"/>
                          </a:xfrm>
                          <a:custGeom>
                            <a:avLst/>
                            <a:gdLst>
                              <a:gd name="connsiteX0" fmla="*/ 19050 w 5219700"/>
                              <a:gd name="connsiteY0" fmla="*/ 17145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  <a:gd name="connsiteX4" fmla="*/ 19050 w 5219700"/>
                              <a:gd name="connsiteY4" fmla="*/ 1714500 h 4171950"/>
                              <a:gd name="connsiteX0" fmla="*/ 0 w 5219700"/>
                              <a:gd name="connsiteY0" fmla="*/ 6477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5219700" h="4171950">
                                <a:moveTo>
                                  <a:pt x="0" y="647700"/>
                                </a:moveTo>
                                <a:lnTo>
                                  <a:pt x="2095500" y="4171950"/>
                                </a:lnTo>
                                <a:lnTo>
                                  <a:pt x="5219700" y="0"/>
                                </a:lnTo>
                                <a:lnTo>
                                  <a:pt x="0" y="647700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3">
                                  <a:lumMod val="20000"/>
                                  <a:lumOff val="80000"/>
                                </a:schemeClr>
                              </a:gs>
                            </a:gsLst>
                            <a:lin ang="0" scaled="0"/>
                          </a:gra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2" name="Groupe 3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1362075" y="1981200"/>
                            <a:ext cx="4322445" cy="4322445"/>
                            <a:chOff x="0" y="0"/>
                            <a:chExt cx="4322782" cy="4322718"/>
                          </a:xfrm>
                          <a:scene3d>
                            <a:camera prst="perspectiveHeroicExtremeRightFacing"/>
                            <a:lightRig rig="threePt" dir="t"/>
                          </a:scene3d>
                        </wpg:grpSpPr>
                        <wpg:grpSp>
                          <wpg:cNvPr id="313" name="Groupe 313"/>
                          <wpg:cNvGrpSpPr/>
                          <wpg:grpSpPr>
                            <a:xfrm>
                              <a:off x="2783" y="10866"/>
                              <a:ext cx="4319999" cy="4311852"/>
                              <a:chOff x="1" y="0"/>
                              <a:chExt cx="5397499" cy="4571127"/>
                            </a:xfrm>
                          </wpg:grpSpPr>
                          <wps:wsp>
                            <wps:cNvPr id="314" name="Connecteur droit 314"/>
                            <wps:cNvCnPr/>
                            <wps:spPr>
                              <a:xfrm>
                                <a:off x="1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5" name="Connecteur droit 315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6" name="Connecteur droit 316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7" name="Connecteur droit 317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8" name="Connecteur droit 318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9" name="Connecteur droit 319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4" name="Connecteur droit 64"/>
                            <wps:cNvCnPr/>
                            <wps:spPr>
                              <a:xfrm>
                                <a:off x="1904999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5" name="Connecteur droit 6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6" name="Connecteur droit 6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7" name="Connecteur droit 6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8" name="Connecteur droit 6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9" name="Connecteur droit 6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0" name="Connecteur droit 7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2" name="Connecteur droit 72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3" name="Connecteur droit 73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4" name="Connecteur droit 74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5" name="Connecteur droit 75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6" name="Connecteur droit 76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77" name="Groupe 77"/>
                          <wpg:cNvGrpSpPr/>
                          <wpg:grpSpPr>
                            <a:xfrm rot="5400000">
                              <a:off x="-4042" y="4042"/>
                              <a:ext cx="4319905" cy="4311821"/>
                              <a:chOff x="0" y="0"/>
                              <a:chExt cx="5397500" cy="4571127"/>
                            </a:xfrm>
                          </wpg:grpSpPr>
                          <wps:wsp>
                            <wps:cNvPr id="78" name="Connecteur droit 78"/>
                            <wps:cNvCnPr/>
                            <wps:spPr>
                              <a:xfrm>
                                <a:off x="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9" name="Connecteur droit 79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0" name="Connecteur droit 80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1" name="Connecteur droit 81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2" name="Connecteur droit 82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3" name="Connecteur droit 83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4" name="Connecteur droit 84"/>
                            <wps:cNvCnPr/>
                            <wps:spPr>
                              <a:xfrm>
                                <a:off x="190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" name="Connecteur droit 8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6" name="Connecteur droit 8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Connecteur droit 8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" name="Connecteur droit 8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9" name="Connecteur droit 8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0" name="Connecteur droit 9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Connecteur droit 91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Connecteur droit 92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" name="Connecteur droit 93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" name="Connecteur droit 94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" name="Connecteur droit 95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grpSp>
                    <wps:wsp>
                      <wps:cNvPr id="303" name="Forme libre : Forme 302" descr="Grand cœur">
                        <a:extLst>
                          <a:ext uri="{FF2B5EF4-FFF2-40B4-BE49-F238E27FC236}">
                            <a16:creationId xmlns:a16="http://schemas.microsoft.com/office/drawing/2014/main" id="{17A342C2-009A-40CE-A3D1-FAFE4FB245E2}"/>
                          </a:ext>
                        </a:extLst>
                      </wps:cNvPr>
                      <wps:cNvSpPr/>
                      <wps:spPr>
                        <a:xfrm>
                          <a:off x="1123950" y="2667000"/>
                          <a:ext cx="4012565" cy="3505200"/>
                        </a:xfrm>
                        <a:custGeom>
                          <a:avLst/>
                          <a:gdLst>
                            <a:gd name="connsiteX0" fmla="*/ 1493168 w 3316342"/>
                            <a:gd name="connsiteY0" fmla="*/ 2732037 h 2897043"/>
                            <a:gd name="connsiteX1" fmla="*/ 1823180 w 3316342"/>
                            <a:gd name="connsiteY1" fmla="*/ 2732037 h 2897043"/>
                            <a:gd name="connsiteX2" fmla="*/ 1658174 w 3316342"/>
                            <a:gd name="connsiteY2" fmla="*/ 2897043 h 2897043"/>
                            <a:gd name="connsiteX3" fmla="*/ 1131050 w 3316342"/>
                            <a:gd name="connsiteY3" fmla="*/ 2369919 h 2897043"/>
                            <a:gd name="connsiteX4" fmla="*/ 2185298 w 3316342"/>
                            <a:gd name="connsiteY4" fmla="*/ 2369919 h 2897043"/>
                            <a:gd name="connsiteX5" fmla="*/ 2036341 w 3316342"/>
                            <a:gd name="connsiteY5" fmla="*/ 2518876 h 2897043"/>
                            <a:gd name="connsiteX6" fmla="*/ 1280007 w 3316342"/>
                            <a:gd name="connsiteY6" fmla="*/ 2518876 h 2897043"/>
                            <a:gd name="connsiteX7" fmla="*/ 883051 w 3316342"/>
                            <a:gd name="connsiteY7" fmla="*/ 2121921 h 2897043"/>
                            <a:gd name="connsiteX8" fmla="*/ 2433295 w 3316342"/>
                            <a:gd name="connsiteY8" fmla="*/ 2121921 h 2897043"/>
                            <a:gd name="connsiteX9" fmla="*/ 2305621 w 3316342"/>
                            <a:gd name="connsiteY9" fmla="*/ 2249595 h 2897043"/>
                            <a:gd name="connsiteX10" fmla="*/ 1010725 w 3316342"/>
                            <a:gd name="connsiteY10" fmla="*/ 2249595 h 2897043"/>
                            <a:gd name="connsiteX11" fmla="*/ 649307 w 3316342"/>
                            <a:gd name="connsiteY11" fmla="*/ 1888177 h 2897043"/>
                            <a:gd name="connsiteX12" fmla="*/ 2667038 w 3316342"/>
                            <a:gd name="connsiteY12" fmla="*/ 1888177 h 2897043"/>
                            <a:gd name="connsiteX13" fmla="*/ 2501215 w 3316342"/>
                            <a:gd name="connsiteY13" fmla="*/ 2054001 h 2897043"/>
                            <a:gd name="connsiteX14" fmla="*/ 815131 w 3316342"/>
                            <a:gd name="connsiteY14" fmla="*/ 2054001 h 2897043"/>
                            <a:gd name="connsiteX15" fmla="*/ 330251 w 3316342"/>
                            <a:gd name="connsiteY15" fmla="*/ 1569121 h 2897043"/>
                            <a:gd name="connsiteX16" fmla="*/ 2986093 w 3316342"/>
                            <a:gd name="connsiteY16" fmla="*/ 1569121 h 2897043"/>
                            <a:gd name="connsiteX17" fmla="*/ 2705377 w 3316342"/>
                            <a:gd name="connsiteY17" fmla="*/ 1849838 h 2897043"/>
                            <a:gd name="connsiteX18" fmla="*/ 610968 w 3316342"/>
                            <a:gd name="connsiteY18" fmla="*/ 1849838 h 2897043"/>
                            <a:gd name="connsiteX19" fmla="*/ 876032 w 3316342"/>
                            <a:gd name="connsiteY19" fmla="*/ 0 h 2897043"/>
                            <a:gd name="connsiteX20" fmla="*/ 1495450 w 3316342"/>
                            <a:gd name="connsiteY20" fmla="*/ 256572 h 2897043"/>
                            <a:gd name="connsiteX21" fmla="*/ 1658174 w 3316342"/>
                            <a:gd name="connsiteY21" fmla="*/ 419296 h 2897043"/>
                            <a:gd name="connsiteX22" fmla="*/ 1820894 w 3316342"/>
                            <a:gd name="connsiteY22" fmla="*/ 256572 h 2897043"/>
                            <a:gd name="connsiteX23" fmla="*/ 2440312 w 3316342"/>
                            <a:gd name="connsiteY23" fmla="*/ 0 h 2897043"/>
                            <a:gd name="connsiteX24" fmla="*/ 3059768 w 3316342"/>
                            <a:gd name="connsiteY24" fmla="*/ 256572 h 2897043"/>
                            <a:gd name="connsiteX25" fmla="*/ 3059768 w 3316342"/>
                            <a:gd name="connsiteY25" fmla="*/ 1495446 h 2897043"/>
                            <a:gd name="connsiteX26" fmla="*/ 3007734 w 3316342"/>
                            <a:gd name="connsiteY26" fmla="*/ 1547480 h 2897043"/>
                            <a:gd name="connsiteX27" fmla="*/ 308610 w 3316342"/>
                            <a:gd name="connsiteY27" fmla="*/ 1547480 h 2897043"/>
                            <a:gd name="connsiteX28" fmla="*/ 256575 w 3316342"/>
                            <a:gd name="connsiteY28" fmla="*/ 1495446 h 2897043"/>
                            <a:gd name="connsiteX29" fmla="*/ 256575 w 3316342"/>
                            <a:gd name="connsiteY29" fmla="*/ 256572 h 2897043"/>
                            <a:gd name="connsiteX30" fmla="*/ 876032 w 3316342"/>
                            <a:gd name="connsiteY30" fmla="*/ 0 h 28970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</a:cxnLst>
                          <a:rect l="l" t="t" r="r" b="b"/>
                          <a:pathLst>
                            <a:path w="3316342" h="2897043">
                              <a:moveTo>
                                <a:pt x="1493168" y="2732037"/>
                              </a:moveTo>
                              <a:lnTo>
                                <a:pt x="1823180" y="2732037"/>
                              </a:lnTo>
                              <a:lnTo>
                                <a:pt x="1658174" y="2897043"/>
                              </a:lnTo>
                              <a:close/>
                              <a:moveTo>
                                <a:pt x="1131050" y="2369919"/>
                              </a:moveTo>
                              <a:lnTo>
                                <a:pt x="2185298" y="2369919"/>
                              </a:lnTo>
                              <a:lnTo>
                                <a:pt x="2036341" y="2518876"/>
                              </a:lnTo>
                              <a:lnTo>
                                <a:pt x="1280007" y="2518876"/>
                              </a:lnTo>
                              <a:close/>
                              <a:moveTo>
                                <a:pt x="883051" y="2121921"/>
                              </a:moveTo>
                              <a:lnTo>
                                <a:pt x="2433295" y="2121921"/>
                              </a:lnTo>
                              <a:lnTo>
                                <a:pt x="2305621" y="2249595"/>
                              </a:lnTo>
                              <a:lnTo>
                                <a:pt x="1010725" y="2249595"/>
                              </a:lnTo>
                              <a:close/>
                              <a:moveTo>
                                <a:pt x="649307" y="1888177"/>
                              </a:moveTo>
                              <a:lnTo>
                                <a:pt x="2667038" y="1888177"/>
                              </a:lnTo>
                              <a:lnTo>
                                <a:pt x="2501215" y="2054001"/>
                              </a:lnTo>
                              <a:lnTo>
                                <a:pt x="815131" y="2054001"/>
                              </a:lnTo>
                              <a:close/>
                              <a:moveTo>
                                <a:pt x="330251" y="1569121"/>
                              </a:moveTo>
                              <a:lnTo>
                                <a:pt x="2986093" y="1569121"/>
                              </a:lnTo>
                              <a:lnTo>
                                <a:pt x="2705377" y="1849838"/>
                              </a:lnTo>
                              <a:lnTo>
                                <a:pt x="610968" y="1849838"/>
                              </a:lnTo>
                              <a:close/>
                              <a:moveTo>
                                <a:pt x="876032" y="0"/>
                              </a:moveTo>
                              <a:cubicBezTo>
                                <a:pt x="1100216" y="0"/>
                                <a:pt x="1324400" y="85523"/>
                                <a:pt x="1495450" y="256572"/>
                              </a:cubicBezTo>
                              <a:lnTo>
                                <a:pt x="1658174" y="419296"/>
                              </a:lnTo>
                              <a:lnTo>
                                <a:pt x="1820894" y="256572"/>
                              </a:lnTo>
                              <a:cubicBezTo>
                                <a:pt x="1991943" y="85523"/>
                                <a:pt x="2216127" y="0"/>
                                <a:pt x="2440312" y="0"/>
                              </a:cubicBezTo>
                              <a:cubicBezTo>
                                <a:pt x="2664535" y="0"/>
                                <a:pt x="2888719" y="85523"/>
                                <a:pt x="3059768" y="256572"/>
                              </a:cubicBezTo>
                              <a:cubicBezTo>
                                <a:pt x="3401867" y="598671"/>
                                <a:pt x="3401867" y="1153347"/>
                                <a:pt x="3059768" y="1495446"/>
                              </a:cubicBezTo>
                              <a:lnTo>
                                <a:pt x="3007734" y="1547480"/>
                              </a:lnTo>
                              <a:lnTo>
                                <a:pt x="308610" y="1547480"/>
                              </a:lnTo>
                              <a:lnTo>
                                <a:pt x="256575" y="1495446"/>
                              </a:lnTo>
                              <a:cubicBezTo>
                                <a:pt x="-85524" y="1153347"/>
                                <a:pt x="-85524" y="598671"/>
                                <a:pt x="256575" y="256572"/>
                              </a:cubicBezTo>
                              <a:cubicBezTo>
                                <a:pt x="427625" y="85523"/>
                                <a:pt x="651809" y="0"/>
                                <a:pt x="876032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4300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  <a:gs pos="7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0">
                              <a:schemeClr val="accent6"/>
                            </a:gs>
                            <a:gs pos="100000">
                              <a:schemeClr val="accent1"/>
                            </a:gs>
                          </a:gsLst>
                          <a:lin ang="16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647700" dist="1905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scene3d>
                          <a:camera prst="orthographicFront"/>
                          <a:lightRig rig="threePt" dir="t"/>
                        </a:scene3d>
                        <a:sp3d prstMaterial="plastic"/>
                      </wps:spPr>
                      <wps:bodyPr wrap="square" rtlCol="0" anchor="ctr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FAD1499" id="Groupe 13" o:spid="_x0000_s1026" style="position:absolute;margin-left:0;margin-top:-15.8pt;width:573.85pt;height:803.25pt;z-index:251653120;mso-position-horizontal:center;mso-width-relative:margin;mso-height-relative:margin" coordsize="72877,9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">
              <v:group id="Groupe 11" o:spid="_x0000_s1027" style="position:absolute;width:72877;height:95737" coordsize="72877,95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group id="Groupe 9" o:spid="_x0000_s1028" style="position:absolute;width:72877;height:95737" coordsize="72899,95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 11" o:spid="_x0000_s1029" style="position:absolute;width:72899;height:95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" fillcolor="#e5018c [3204]" stroked="f" strokeweight="1pt">
                    <v:fill color2="#00679a [2406]" focus="100%" type="gradient"/>
                  </v:rect>
                  <v:shape id="Forme libre : Forme 70" o:spid="_x0000_s1030" alt="Cadre urbain" style="position:absolute;top:61912;width:72898;height:33750;visibility:visible;mso-wrap-style:square;v-text-anchor:middle" coordsize="7289999,3375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" path="m,2218476v,1623,1281,1623,1281,3246c1281,2223344,,2224967,,2226590r,-8114xm21500,2153028v1321,-989,3163,-1090,5405,533c29467,2156806,29467,2160052,26905,2163298v-8648,3652,-9369,-7303,-5405,-10270xm18957,2081444v12672,304,23001,19779,6666,28299c20499,2108120,11530,2104874,5125,2103252v,6491,-2563,12982,-5125,17851l,2083777v1281,,1281,1623,1281,1623c2562,2087023,3843,2088646,6406,2088646v3844,-5275,8328,-7303,12551,-7202xm13132,1992693v4164,203,8007,1014,11210,3448c16655,1994519,6406,1997764,,1994519r,-1623c4484,1992896,8968,1992490,13132,1992693xm71906,1962264v2722,-203,5605,608,7527,1420c78152,1968553,83276,1970175,76870,1975044v-6405,1623,-10249,-1623,-11530,-8114c66621,1963684,69183,1962467,71906,1962264xm7191238,1937718v1281,1623,2562,4868,3843,6491c7189957,1950701,7179708,1962061,7174583,1949078v1280,-4869,11531,-11360,16655,-11360xm74308,1906883v3844,1623,8968,1623,6406,6492c75589,1914998,73027,1910129,74308,1906883xm7266507,1871991r23492,6006l7289999,1971514r-23012,5965c7254976,1976261,7243125,1970987,7233516,1962061v-20498,-19475,-20498,-53555,,-74652c7242485,1878483,7254336,1873208,7266507,1871991xm,1838722v2562,9738,1281,21098,1281,30835c1281,1869557,2562,1869557,2562,1869557v17937,-9737,40998,-3246,51247,14606c65340,1902014,58934,1926358,39716,1937718v-12811,8114,-28186,6491,-39716,1623l,1838722xm2983858,1764070v5125,-1623,5125,3246,8969,3246c2994108,1773807,2983858,1770561,2983858,1764070xm96088,1747841v3844,-1623,6406,-1623,7687,3246c102494,1751087,101213,1752710,98650,1752710v-1281,-1623,-1281,-3246,-2562,-4869xm2974890,1669943v2562,11360,,25966,-11531,21097c2964641,1682926,2964641,1674811,2974890,1669943xm7262824,1659800r27175,5999l7289999,1777618r-26695,5115c7250172,1781110,7237360,1775430,7227110,1765693v-24341,-24343,-24341,-63293,,-87636c7237360,1667508,7249852,1661423,7262824,1659800xm2976171,1658583v5125,,1281,3246,2563,6491c2973609,1665074,2976171,1661829,2976171,1658583xm84878,1639083v-881,583,-2563,1547,-4484,2257l77085,1640055r7472,-947c85838,1638297,85758,1638500,84878,1639083xm70465,1637485r6620,2570l76550,1640123v-1922,-1015,-3523,-2638,-6085,-2638xm129399,1626125v-5125,-1623,6405,,5124,6492c133242,1634240,131961,1635862,131961,1637485v-19218,4869,7687,-1623,-2562,-11360xm75589,1626125v,1623,-2562,1623,-5124,3246c69183,1630994,67902,1632617,69183,1635862v-6406,-3245,-1281,-11360,6406,-9737xm2965922,1613142v5124,1623,1281,4869,2562,6492c2963359,1619634,2965922,1616388,2965922,1613142xm4676291,1598536v-5125,3246,-8969,9737,-12812,6492c4664760,1609896,4667322,1614765,4664760,1619634r-2905,902l4661855,1622963r53635,l4715490,1607396r-6830,193c4704877,1606549,4701274,1604216,4698071,1600159v-7687,1623,-15374,3246,-21780,-1623xm12812,1593668v6406,-1623,10249,,14093,8114c17936,1606651,14093,1601782,12812,1593668xm7168818,1584336v8968,,17936,3652,24982,10955c7207893,1608273,7207893,1630994,7193800,1643977v-14092,12983,-35873,12983,-49966,c7129741,1630994,7129741,1608273,7143834,1595291v7047,-7303,16015,-10955,24984,-10955xm3550138,1557964v-12812,9738,-11531,35704,-30748,34081c3512984,1574193,3541169,1562833,3550138,1557964xm5797319,1544981v1281,-1623,3844,-1623,3844,c5802444,1546604,5802444,1548227,5801163,1549850v-1281,1623,-2563,1623,-3844,c5796038,1548227,5796038,1546604,5797319,1544981xm2995389,1543358v2562,16229,1281,30835,-14093,37327c2976171,1562833,2983858,1553096,2995389,1543358xm658524,1536867v6406,4868,6406,11360,1281,16229c653399,1554719,650837,1549850,644431,1549850v2562,-4869,6406,-8115,14093,-12983xm,1533621v7687,3246,17936,11360,21780,22720c20499,1567702,8968,1567702,,1561210r,-27589xm120430,1531998v6406,-4868,7687,3246,10250,8115c122993,1546604,117868,1536867,120430,1531998xm4661855,1522394r,38912l4669885,1570947v6406,-1623,11530,-9737,19218,-4868c4687821,1557964,4680134,1556341,4676291,1551473v-6406,-9738,-1281,-17852,-5125,-27589l4661855,1522394xm2442165,1519836r-18180,2425c2423985,1528752,2430389,1527130,2434234,1528752r-3766,17884l2442165,1546636r,-26800xm4069799,1511819r-13597,29916l4069799,1545484r,-33665xm3553981,1507655v,4869,-3843,8114,-5124,11360c3542451,1517392,3547575,1507655,3553981,1507655xm3530920,1494672v1281,8114,-5124,19475,-15374,16229c3512984,1501164,3520670,1491426,3530920,1494672xm64579,1493886v11170,2814,18377,14986,9729,23506c61496,1519015,51247,1507655,52528,1494672v4164,-1623,8328,-1725,12051,-786xm4080114,1489125r-4574,10064l4080114,1499189r,-10064xm7274034,1481080r15965,3194l7289999,1531594r-60326,15010c7223267,1527130,7230955,1504409,7247610,1491426v7687,-6492,16976,-9737,26424,-10346xm23061,1463837v8968,,20499,4869,19218,16229c30748,1486558,21780,1473575,23061,1463837xm92405,1463229v4324,1014,8167,3042,11370,5477c110181,1480066,93526,1486558,102494,1494672v-5125,4869,-5125,-1623,-6406,-4869c85839,1488180,71746,1475197,78152,1463837v5125,-1623,9929,-1623,14253,-608xm556030,1460592v8968,-4869,-5125,14605,1281,1622c557311,1462214,556030,1460592,556030,1460592xm3029981,1458969v,3245,-2563,4868,-2563,8114c3023575,1467083,3023575,1463837,3022293,1460592v2563,,5125,-1623,7688,-1623xm3578323,1455723v10250,4869,2563,16229,-6405,11360c3570637,1462214,3573199,1457346,3578323,1455723xm1484882,1449231v3844,1623,6406,4869,7687,9738c1484882,1463837,1487444,1454100,1484882,1449231xm215237,1445986v7687,-3246,10250,3245,12812,11360c217800,1463837,212675,1450854,215237,1445986xm3618040,1444363v-3843,4868,-3843,11360,-11531,14606c3603947,1450854,3610353,1445986,3618040,1444363xm3571437,1440102v3043,-608,6246,1015,6886,5884c3573199,1449231,3569355,1449231,3565512,1447608v,-4057,2882,-6897,5925,-7506xm727707,1434626v6406,11360,3844,19474,-6405,24343c708490,1455723,709771,1437871,727707,1434626xm686710,1434626v2562,11360,3843,24343,-10250,29211c658524,1455723,676460,1434626,686710,1434626xm383071,1434626v5125,16228,7687,32457,-6406,40571c368978,1473575,362573,1468706,356167,1465460v-7687,-21097,7687,-32457,26904,-30834xm3115819,1433003v7687,,,8114,1281,11360c3109413,1442740,3115819,1434626,3115819,1433003xm773830,1433003v2562,6491,2562,11360,-3844,12983c763580,1442740,767424,1434626,773830,1433003xm427912,1433003v3844,-1623,8969,6491,5125,8114c426631,1445986,426631,1434626,427912,1433003xm755893,1429757v5125,-1623,8969,9737,1281,9737c752050,1436248,754612,1433003,755893,1429757xm513751,1429757v11531,6491,2563,12983,3844,21097c513751,1452477,513751,1442740,511189,1439494v,-6491,5125,4869,5125,6492c520157,1442740,517595,1436248,513751,1429757xm5447559,1426511v2562,-3246,7686,-3246,11530,c5456527,1431380,5455245,1434626,5451402,1437871v,1623,-1281,1623,-1281,1623c5448839,1439494,5447559,1437871,5447559,1437871v-2563,-3245,-2563,-8114,,-11360xm7217662,1418802v7207,812,13933,4463,18417,10955c7246328,1441117,7243766,1458969,7230955,1468706v-12812,9737,-30749,8114,-39717,-4869c7182269,1452477,7184832,1434626,7196363,1424888v6406,-4869,14093,-6897,21299,-6086xm5538522,1416774v,-1623,1281,-1623,2562,c5541084,1416774,5541084,1418397,5541084,1418397v-1281,,-2562,,-2562,c5538522,1418397,5538522,1416774,5538522,1416774xm3612915,1411905v7687,9737,-8968,24343,-15374,32458c3584729,1437871,3606509,1420020,3612915,1411905xm516314,1410282v5124,11360,-7687,8115,1281,16229c509908,1428134,508627,1413528,516314,1410282xm726426,1398922v3844,6492,3844,9738,-3843,11360c720020,1405414,720020,1403791,721302,1400545v1281,,3843,-1623,5124,-1623xm752050,1397299v3843,6492,2562,11361,-5125,14606c743082,1403791,743082,1398922,752050,1397299xm763580,1395676v3844,-1622,7687,1623,8969,4869c773830,1405414,771267,1408660,767424,1410282v-3844,,-7687,-1622,-8968,-4868c757174,1400545,759737,1397299,763580,1395676xm275453,1394054v24342,-12984,30748,35703,14093,42194c267766,1442740,257516,1403791,275453,1394054xm3793721,1391822v2081,-203,3683,608,3683,3854c3796123,1397299,3792280,1398922,3789717,1400545v-1281,-1623,-1281,-4869,-2562,-6491c3789077,1393242,3791639,1392025,3793721,1391822xm117868,1376202v6406,-3246,10249,6491,7687,9737c120430,1385939,115306,1381070,117868,1376202xm377947,1371333v1281,1623,1281,4869,2562,6492c394602,1374579,401008,1385939,411257,1390808v10250,-3246,,-14606,12812,-16229c431756,1376202,427912,1384316,430475,1392431v7687,-1623,-1281,-8115,2562,-11361c439443,1384316,438162,1397299,453536,1394054v11531,12983,17936,35703,-6406,40572c439443,1429757,433037,1421642,424069,1418397v-5125,-9737,-3844,-16229,-5125,-24343c411257,1402168,404851,1410282,390758,1415151v-15374,-3246,-23061,-34081,-12811,-43818xm796891,1369710v3843,6492,3843,14606,-6406,16229c785360,1377825,787923,1372956,796891,1369710xm5439550,1365247v7688,406,15054,3652,20820,9332c5462932,1379448,5465495,1385939,5465495,1390808v-19218,4868,-39717,9737,-60215,16229c5401436,1395676,5405280,1381070,5416810,1372956v7046,-5680,15053,-8114,22740,-7709xm3740552,1362610v8808,3043,16495,9534,20980,18460c3770500,1398922,3762813,1421642,3744876,1429757v-17936,8114,-39716,,-48684,-16229c3687223,1395676,3694910,1372956,3712847,1364842v8968,-4869,18897,-5275,27705,-2232xm3217032,1361596v-1281,4869,,11360,-8968,14606c3208064,1369710,3210626,1364842,3217032,1361596xm967287,1350235v1281,4868,-1281,8115,-6406,11361c954476,1358350,958319,1351858,967287,1350235xm315169,1350235v7687,-4869,6406,6491,11531,8115c329262,1356726,327981,1351858,334387,1351858v3843,6492,8968,9738,16655,8115c351042,1368088,353604,1368088,357448,1377825v-2563,4868,-6406,1623,-10250,1623c349761,1390808,353604,1408660,334387,1408660v-5125,3245,-2563,9737,-8969,11360c295951,1418397,320294,1387562,308763,1372956v3844,-6491,12812,-11360,6406,-22721xm130680,1343743v15374,,33310,19476,23061,32459c137086,1379448,130680,1356726,130680,1343743xm3668006,1342120v,6492,-8968,8115,-8968,14606c3652632,1355103,3659038,1343743,3668006,1342120xm418084,1338875v3263,-2637,7907,-2840,13672,1623c436881,1351858,438162,1361596,433037,1368088v-22100,8520,-24742,-21301,-14953,-29213xm711514,1334023r418,2256l711073,1335096r441,-1073xm3742314,1330760v6406,,2562,9738,-2562,8115c3739752,1335629,3742314,1334006,3742314,1330760xm723864,1327515v7687,4868,1281,16228,-10249,17851l711932,1336279r4245,5841c723864,1338875,726426,1334006,723864,1327515xm253673,1327515v6405,-3246,14093,11360,7687,14605c252391,1345366,251110,1329137,253673,1327515xm183208,1327515v6406,-1623,11531,3245,12812,11360c190895,1342120,193457,1342120,187051,1342120v-5124,-1622,-7687,-11360,-3843,-14605xm342074,1319400v14093,,16655,27589,28186,35703c367697,1363219,361291,1353481,360010,1346989v-3843,-4869,-3843,3246,-8968,3246c351042,1337252,352323,1330760,342074,1319400xm333166,1316560v8107,3956,15314,20692,3783,25560c325418,1346989,320294,1322646,325418,1317777v2242,-2434,5045,-2535,7748,-1217xm723864,1316154v-1281,4058,-6726,8115,-10089,12375l711514,1334023r-942,-5088c712654,1323863,717458,1319400,723864,1316154xm3709003,1311286v8969,3246,-5124,8114,-1281,14606c3697473,1327515,3710285,1316154,3709003,1311286xm1082593,1298303v10249,12983,-15374,22720,-16655,6491c1068500,1301548,1078749,1296680,1082593,1298303xm5423216,1296680v7687,9737,8968,16229,2562,21097c5418091,1314532,5414248,1301548,5423216,1296680xm5544779,1293629r-17788,12788l5544779,1316932r,-23303xm3732064,1278828v6406,-1623,8969,1623,10250,6492c3739752,1285320,3737189,1286943,3734627,1286943v-1281,-1623,-1281,-4869,-2563,-8115xm1455415,1269091v12812,-4869,19218,3246,25624,11360c1475914,1285320,1475914,1291811,1464383,1293434v-7687,-4869,-11530,-17852,-8968,-24343xm3733986,1262194v1601,1217,2562,3651,3203,6897c3734627,1269091,3732064,1269091,3729502,1270714v-1281,-1623,-1281,-4869,-2562,-8115c3730143,1260977,3732385,1260977,3733986,1262194xm239580,1254485v8968,,16655,16229,10249,22720c238299,1277205,237017,1262599,239580,1254485xm2994108,1252862v7687,-1623,15374,1623,17936,9737c3012044,1265845,3012044,1267468,3012044,1269091v-5125,4869,-11531,8114,-19217,11360c2988983,1278828,2985139,1275582,2983858,1270714v-2562,-8115,1281,-16229,10250,-17852xm161428,1228519v7687,9737,-2562,11360,1281,19475c162709,1243125,166553,1241502,165272,1236633v12811,,17936,19475,10249,25966c158866,1264222,155022,1235010,161428,1228519xm5461331,1218579v7367,1015,14413,5072,19538,11563c5491118,1243125,5488556,1262599,5475744,1272337v-12812,11360,-30748,8114,-40997,-4869c5424497,1254485,5427060,1236633,5439871,1225273v6406,-5680,14093,-7708,21460,-6694xm2974890,1202553v8968,4869,5125,38949,-10249,35703c2962078,1223650,2973609,1215536,2974890,1202553xm644431,1191193v1281,3245,1281,8114,-2562,8114c640588,1197684,640588,1194438,639306,1192816v1282,,2563,-1623,5125,-1623xm5453964,1178210v-2562,6491,-6405,14606,-11530,19474c5430903,1209044,5414248,1212290,5401436,1207422v16655,-9738,34592,-19475,52528,-29212xm262641,1171718v5125,3246,8968,14606,2562,17852c253673,1194438,248548,1173341,262641,1171718xm1268363,1165227v5125,4868,5125,9737,3844,14606c1268363,1179833,1264520,1181456,1260676,1183078v-5124,-1622,-7687,-8114,-10249,-14606c1256833,1166850,1264520,1163604,1268363,1165227xm3808935,1160358v1281,,2562,,2562,1623c3811497,1163604,3811497,1165227,3810216,1165227v-1281,,-2562,,-2562,-1623c3807654,1161981,3807654,1160358,3808935,1160358xm5387343,1157112v3843,-3245,10249,-3245,12812,1623c5403998,1161981,5402717,1168472,5398874,1171718v-3844,3246,-10250,3246,-12812,-1623c5382219,1166850,5383500,1160358,5387343,1157112xm3931928,1152244v8968,,2562,16228,2562,16228c3935772,1174964,3942177,1171718,3942177,1178210v,14606,-11530,30834,-30748,30834c3907586,1194438,3906304,1191193,3901180,1176587v7687,-9737,12811,-21098,30748,-24343xm245986,1145752v5124,4869,7687,14606,2562,19475c240861,1166850,238299,1153867,240861,1147375v1281,,2562,-1623,5125,-1623xm7261062,1137232v7688,,15375,2840,21140,8520l7289999,1164775r,4150l7282202,1187947v-11531,11360,-30749,11360,-42280,c7228392,1174964,7228392,1157112,7239922,1145752v5766,-5680,13453,-8520,21140,-8520xm274171,1132769v11531,,26905,29212,15375,40572c263922,1176587,274171,1145752,274171,1132769xm5398073,1128104v1761,1420,3363,3854,801,4665c5398874,1137638,5398874,1131146,5396312,1129523v-1922,-3245,-1,-2839,1761,-1419xm187051,1126278v6406,-1623,7688,6491,1282,8114c185770,1131146,188333,1129523,187051,1126278xm1478476,1123032v8968,,14093,4868,21780,6491c1501537,1144129,1511787,1153867,1507943,1165227v-2562,1623,-3843,1623,-5124,1623c1482320,1168472,1474633,1139261,1478476,1123032xm3831996,1116540v-3843,6492,-3843,14606,-15374,17852c3817903,1126278,3825590,1121409,3831996,1116540xm7061839,1090574v3844,3246,-1281,4869,1281,8115c7059277,1100312,7056714,1092197,7061839,1090574xm7196363,1088951v-1282,3246,-2563,4869,-5125,6492c7184832,1101934,7178426,1106803,7170739,1108426v8969,-6492,16655,-12983,25624,-19475xm5480709,1087735v3043,406,5926,2028,7847,4462c5492400,1097066,5491118,1105180,5485994,1108426v-5125,4869,-12812,3246,-16656,-1623c5465495,1101934,5466776,1093820,5471901,1090574v2562,-2434,5765,-3245,8808,-2839xm7186114,1082460v,,1280,,1280,c7186114,1084083,7186114,1084083,7186114,1084083v,,,-1623,,-1623xm553468,1074345v2562,,2562,3246,3843,4869c559874,1079214,561155,1077591,561155,1074345v3843,-4868,1281,9738,-3844,9738c556030,1080837,554749,1077591,553468,1074345xm1390396,1073331v320,-608,320,-608,-321,1014c1388794,1074345,1388794,1075968,1388794,1075968v641,-811,1281,-2028,1602,-2637xm3147849,1066231v,1623,1281,3246,1281,4869c3146568,1072723,3145286,1072723,3144005,1072723v,-1623,-1281,-3246,-1281,-4869c3145286,1066231,3146568,1066231,3147849,1066231xm6253418,1064608v-1282,4869,-3844,8115,-7687,11360c6244449,1077591,6243168,1079214,6241887,1080837v,-4869,2562,-8114,5125,-11360c6248293,1066231,6250855,1066231,6253418,1064608xm562436,1053248v3843,6492,-3844,3246,-3844,6492c552186,1059740,556030,1051625,562436,1053248xm2143086,1047568v2242,406,4164,1623,6726,2434c2145970,1064608,2161344,1069477,2152375,1084083v-6405,1623,-10250,-3246,-14094,-6492c2142125,1062985,2129313,1061362,2134438,1050002v3844,-2434,6406,-2839,8648,-2434xm3964057,1043663v16875,-1065,33210,8369,40898,24191c4016485,1088951,4007517,1114917,3985737,1124655v-21780,11360,-47403,1623,-57653,-17852c3916554,1084083,3925522,1058117,3947302,1048379v5445,-2840,11130,-4361,16755,-4716xm1195337,1043511v7687,4868,-1282,14606,,22720c1186368,1059740,1196618,1050002,1195337,1043511xm744363,996447v3843,,7687,,8968,4869c749487,1002939,752050,1007807,746925,1007807v-5125,-1622,-2562,-8114,-2562,-11360xm4047234,989956v6405,-1623,8968,11360,7687,14606c4052358,1004562,4049796,1006185,4047234,1006185v-3844,-6492,-2563,-11361,,-16229xm4154211,982247v961,1218,641,3652,-640,6086c4149728,988333,4147166,986710,4147166,983464v3843,-2434,6085,-2434,7045,-1217xm5800842,979002v3203,406,6086,2028,8008,4462c5812693,988333,5811412,996447,5806288,1001316v-6406,4869,-14093,3246,-17937,-1623c5784507,993202,5785789,986710,5790913,981841v3203,-2434,6727,-3245,9929,-2839xm831483,973727v5124,1623,3843,11360,3843,16229c828920,988333,831483,976973,831483,973727xm732832,973727v5125,3246,2563,11360,1281,16229c726426,991579,725145,975350,732832,973727xm4042109,972104v6406,-1623,8968,11360,6406,14606c4045952,988333,4043390,988333,4042109,988333v-3843,-6492,-2563,-11360,,-16229xm3793561,967235v7687,,-1281,4869,,6492c3785874,975350,3796123,970481,3793561,967235xm1418261,965613v1281,8114,-2562,12983,-12812,16228c1399043,972104,1410574,963990,1418261,965613xm5649824,955470v3363,405,6566,2028,9128,5274c5664077,967235,5662796,975350,5656390,980219v-5125,4868,-14093,4868,-19218,-3246c5632048,970481,5633329,962367,5639735,957498v3203,-1623,6726,-2434,10089,-2028xm2803213,942892v2562,1623,3843,4869,5124,8115c2803213,952630,2804494,944515,2799369,946138v-6406,11360,-7687,-1623,3844,-3246xm6326444,941269v-3843,11361,-1280,24344,-7686,35704c6321320,965613,6318758,946138,6326444,941269xm3336181,941269v7687,1623,-3843,11361,-6406,6492c3328494,944515,3336181,946138,3336181,941269xm1227366,933155v3843,-1623,7687,,10249,1623c1237615,939647,1237615,944515,1237615,949384v-6406,,-12812,1623,-19217,3246c1217116,951007,1215835,949384,1215835,947761v-1281,-8114,3844,-14606,11531,-14606xm2174595,927906v521,178,1162,1192,2123,3626c2170311,934778,2165186,936401,2161344,929909v,-6491,5124,3246,6405,3246c2172553,934373,2173034,927374,2174595,927906xm3329775,925041v7688,,-2562,9737,-6405,6491c3323370,928286,3331057,928286,3329775,925041xm6366161,923418v5125,11360,2562,25966,-7687,35703c6353349,965613,6344381,968858,6336694,968858v10249,-16228,19218,-30834,29467,-45440xm2170632,909826v3523,203,8007,3043,8647,10346c2176718,928286,2175436,908812,2169030,913680v-2562,,-2562,1623,-1281,1623c2164547,912058,2167109,909624,2170632,909826xm508627,895829v6405,-4869,7687,8114,6405,9737c511189,907189,511189,899075,508627,895829xm6007753,893192v1921,609,4163,1826,6085,1014c6015119,900697,6007432,902320,6003589,895829v641,-3246,2242,-3246,4164,-2637xm5735022,889946v3684,609,7207,2637,9769,5883c5749916,902320,5748635,912058,5742229,916926v-6406,4869,-15374,4869,-20499,-3246c5716605,907189,5717886,897452,5724292,892583v3203,-2434,7047,-3246,10730,-2637xm2076786,877775v1281,1825,3843,6694,6406,9939c2089597,890960,2079347,887714,2078067,886092v-2562,-8926,-2562,-10143,-1281,-8317xm2654596,873109v10250,-1623,20499,4868,21779,16228c2678939,900697,2671250,910435,2661001,912058v-10249,1622,-20499,-4869,-21780,-16229c2636659,884469,2644346,874731,2654596,873109xm2069098,858503v6406,4868,2562,14606,14094,6491c2084472,866617,2084472,869863,2085753,873109v-10249,1622,-15374,-3246,-16655,-14606xm4230442,853634v5125,,6406,3246,7687,8114c4230442,864994,4227880,858503,4230442,853634xm2071660,848765v2563,-1623,3844,1623,5125,1623c2080629,850388,2079347,855257,2078067,855257v-1282,,-1282,-3246,-3844,-3246c2076785,852011,2063973,855257,2071660,848765xm2918518,843897v16656,14606,26905,58423,3844,63292c2915956,908812,2909550,903943,2904425,897452v-2562,8114,-8968,12983,-16655,16228c2886489,913680,2886489,913680,2885208,913680v-14093,-4868,-25624,-16228,-33311,-29211c2845491,882846,2853178,874731,2850616,868240v7687,1623,1281,8114,1281,12983c2853178,871486,2860865,861748,2871115,858503v7687,-1623,17936,,24342,4868c2895457,853634,2901863,845520,2918518,843897xm4225317,837405v5125,,6406,3246,7687,8115c4225317,847142,4222755,840651,4225317,837405xm6244449,829291v-1281,3246,-2562,6491,-6406,8114c6236762,839028,6235481,839028,6234200,840651v2562,-3246,3843,-4869,6406,-8114c6241887,830914,6243168,830914,6244449,829291xm1078749,829291v,19474,-2562,37326,-12811,50309c1063375,861748,1071062,847142,1073625,830914v1281,,3843,-1623,5124,-1623xm1059532,827668v5125,6491,-7687,3246,-2562,9737c1054407,837405,1054407,832537,1051845,829291v2562,,5125,-1623,7687,-1623xm7183391,827465v5285,-608,10410,203,14253,1826c7196363,839028,7191238,848765,7183551,856880v-3843,4868,-10249,8114,-15374,11360c7159208,858503,7159208,843897,7168177,834159v4484,-4057,9929,-6085,15214,-6694xm3014005,815294v3243,1217,5405,11563,-3242,9128c3009482,822799,3013325,822799,3014606,821176v,-1622,-1281,-3245,-3843,-3245c3011723,815497,3012924,814888,3014005,815294xm5662796,813062v3843,-3246,10249,-3246,12812,1623c5679451,817931,5678170,824422,5674326,827668v-3843,3246,-10249,3246,-12811,-1623c5657671,822799,5658952,816308,5662796,813062xm1051845,811439v,1623,1281,1623,2562,1623c1053126,816308,1049283,816308,1051845,821176v7687,3246,-6406,,-5125,-8114c1049283,811439,1050564,811439,1051845,811439xm3060729,801702v14093,-4869,29467,3246,33310,17852c3097883,834159,3090196,848765,3076103,853634v-14093,4869,-29467,-3246,-33311,-17852c3038949,822799,3046636,806571,3060729,801702xm3008701,798152v2943,609,4624,11259,-3063,10041c3005638,806571,3008201,806571,3009482,804948v,-1623,-1281,-3246,-3844,-3246c3006599,798862,3007720,797949,3008701,798152xm1386232,796833v2562,12983,-8969,19475,-10250,30835c1372139,821176,1377263,803325,1386232,796833xm1203024,793588v12811,-1623,25623,6491,28185,19474c1231209,816308,1231209,817931,1231209,821176v-1281,9738,-8968,19475,-20498,21098c1197899,843897,1185087,835782,1182525,822799v-2563,-14606,6406,-27589,20499,-29211xm6455843,791965v6406,,12812,3245,17937,8114c6485310,811439,6485310,830914,6473780,842274v-11531,11360,-30749,11360,-42279,c6428938,840651,6427658,839028,6426376,835782v8968,-14606,19218,-29211,29467,-43817xm6683733,782634v9448,,18737,3651,25783,10954c6723609,808193,6723609,830914,6709516,845520v-14093,14606,-38435,14606,-52528,c6642895,830914,6642895,808193,6656988,793588v7687,-7303,17296,-10954,26745,-10954xm6914504,773707v11531,,23062,4463,32030,13389c6964470,803325,6964470,832537,6946534,850388v-11531,11360,-26906,16229,-40998,12983c6904255,855257,6904255,848765,6905536,840651v-6406,4869,-12812,9737,-19218,14606c6885037,853634,6883756,853634,6882475,852011v-17937,-17852,-17937,-47063,,-64915c6891443,778170,6902974,773707,6914504,773707xm7120773,770867v-2562,3246,-5124,6492,-7687,8115c7109243,783850,7104118,787096,7098993,790342v2562,-3246,5125,-6492,7687,-9738c7110524,777359,7115649,774113,7120773,770867xm3232406,764376v6406,8114,10250,17851,12812,29212c3238812,790342,3234969,783850,3232406,778982v-1281,-4869,-1281,-9738,,-14606xm5602580,735164v1282,-1623,2563,,2563,c5606424,735164,5606424,736787,5605143,736787v-1281,,-1281,,-2563,c5601300,736787,5601300,735164,5602580,735164xm2104972,733541v1280,1623,2561,4869,2561,6491c2102409,741655,2099847,740032,2097284,735164v2563,,5125,-1623,7688,-1623xm1400325,717312v12811,1623,-3844,14606,-3844,19475c1386232,736787,1404168,725427,1400325,717312xm2760152,694618v2463,988,6546,7683,8469,1597c2771183,689723,2768621,699461,2767340,701083v-3844,,-6406,-1622,-8969,-4868c2758691,694592,2759332,694288,2760152,694618xm2768300,684044v2242,,4804,811,5445,811c2773745,691346,2767340,684855,2764777,688100v-641,-3245,1281,-4056,3523,-4056xm3502734,679986v1281,,2563,1623,5125,1623c3507859,683232,3505297,684855,3506578,686478v-1281,,-2563,-1623,-5125,-1623c3501453,683232,3504015,681609,3502734,679986xm6567306,676335v7367,,14734,2840,20499,8520c6599335,696215,6599335,714066,6587805,725427v-11531,11360,-29468,11360,-40998,c6535276,714066,6535276,696215,6546807,684855v5765,-5680,13132,-8520,20499,-8520xm2764777,675117v5125,-4868,-5125,17852,-11530,3246c2754528,675117,2762215,686478,2764777,675117xm6799039,667409v9448,,18737,3651,25783,10954c6838915,692969,6838915,715689,6824822,730295v-14093,14606,-37154,14606,-52529,c6758201,715689,6758201,692969,6772293,678363v7688,-7303,17297,-10954,26746,-10954xm2763175,665989v2243,203,4805,1014,5446,1014c2768621,675117,2762215,667003,2759652,668626v-641,-2434,1281,-2840,3523,-2637xm7030451,658483v11851,,23701,4463,32669,13389c7081057,689723,7081057,718935,7063120,736787v-17936,17851,-47403,17851,-65339,c6979844,718935,6979844,689723,6997781,671872v8968,-8926,20819,-13389,32670,-13389xm7237361,650774v-2563,4869,-5125,9737,-7688,12983c7224549,668626,7218143,671872,7211737,675117v2562,-4868,5124,-9737,8968,-12983c7225830,657266,7230955,654020,7237361,650774xm2932611,645906v-5125,11360,-14093,27588,-30748,24343c2900582,660511,2909550,657266,2910831,649151v5125,,-1281,6492,,9738c2913393,665380,2915956,652397,2917237,662134v10249,-3245,5125,-12983,15374,-16228xm3272123,644283v6405,,12811,3245,14093,8114c3278528,652397,3270842,650774,3263154,650774v1282,-3246,5125,-6491,8969,-6491xm2927020,636523r-1616,2688c2923002,642660,2919159,646717,2914675,645906r12345,-9383xm2927826,635180v381,-736,300,-634,-340,988l2927020,636523r806,-1343xm3008201,632923v12811,-1623,25623,,37154,4868c3046636,652397,3036386,668626,3021012,673494v-19217,4869,-38435,-4868,-43560,-22720c2976171,649151,2976171,649151,2976171,647528v8968,-8114,20499,-12983,32030,-14605xm2940298,623185v-1281,8115,-5124,12983,-6406,21098c2930049,642660,2930049,626431,2940298,623185xm5925757,613043v3523,405,6726,2028,8648,5274c5938248,623185,5938248,629677,5934405,632923v-6406,-4869,-14093,-9738,-20499,-16229c5913906,615071,5915187,615071,5915187,615071v3203,-1623,7047,-2434,10570,-2028xm7187394,611825v-2562,3246,-5125,6492,-7686,9737c7160490,641037,7129741,641037,7113086,619940v-2562,-1623,-3843,-3246,-5125,-4869c7133585,615071,7160490,613448,7187394,611825xm6261746,600871v5445,,10890,2028,14733,6085c6284166,615071,6284166,628054,6276479,636168v-8968,8115,-21780,8115,-29467,c6239325,628054,6239325,615071,6247012,606956v3844,-4057,9289,-6085,14734,-6085xm3133756,598842v38435,-6491,74308,14606,89682,48686c3179878,642660,3135037,632923,3091477,619940v11530,-11361,25623,-17852,42279,-21098xm6493638,590322v11851,,23702,4463,32670,13389c6528870,606956,6531432,611825,6533995,615071v1281,12983,-2563,25966,-11531,35703c6505809,668626,6478905,668626,6463530,649151v-8968,-6491,-12811,-17851,-12811,-27589c6452000,615071,6455843,608579,6460968,603711v8969,-8926,20820,-13389,32670,-13389xm6619834,572876v6406,-1623,7687,16229,3843,22720c6621115,587482,6623677,580990,6619834,572876xm2996670,571253v1281,,2562,,2562,1623c2999232,572876,2999232,574499,2997951,574499v-1281,,-1281,,-2562,-1623c2995389,572876,2995389,571253,2996670,571253xm1478476,551779v3844,,5125,3245,8968,3245c1488726,556647,1483601,556647,1481039,558270v-1282,-1623,-1282,-4869,-2563,-6491xm6001026,550156v5125,-3246,12812,-3246,16656,1623c6018962,555024,6020244,556647,6021525,559893v,4869,-1281,8114,-5125,11360c6011276,576122,6003589,574499,5998464,568007v-3844,-4868,-2563,-12983,2562,-17851xm2523916,548533v3844,6491,-5125,6491,-1281,12983c2517510,561516,2518791,550156,2523916,548533xm2782714,535550v2562,4868,,6491,,9737c2778870,545287,2782714,542041,2781433,540418v-6406,1623,-8969,6492,-8969,11361c2773745,558270,2780151,551779,2778870,548533v3844,,1281,3246,-1281,4868c2778870,556647,2783995,553401,2787838,553401v2563,4869,,6492,,9738c2783995,563139,2787838,559893,2786557,558270v-6406,1623,-8968,6492,-8968,11360c2778870,576122,2785276,569630,2783995,566385v5125,,-2562,9737,-3844,12983c2771183,579368,2771183,564762,2777589,563139v-1281,-1623,-5125,-3246,-7687,-3246c2766058,548533,2772464,540418,2782714,535550xm5862500,523581v4323,609,8487,3043,11690,7100c5879314,538796,5878033,548533,5870346,555024v-7687,6492,-19217,4869,-24342,-3245c5840879,543664,5842160,533927,5849847,527435v3844,-3245,8329,-4462,12653,-3854xm3119663,519321v17936,-3246,34591,8114,37154,25966c3160660,563139,3149130,579368,3131193,582613v-17936,3246,-34591,-8114,-37154,-25966c3090196,538796,3101726,522567,3119663,519321xm6373848,503092v2563,-1623,5125,-1623,6406,c6381535,504715,6381535,507961,6380254,509584v-2563,1623,-5125,1623,-6406,c6372567,507961,6372567,504715,6373848,503092xm3247780,478749v12812,3246,12812,22720,15374,35703c3256749,516075,3251624,517698,3249062,517698v-2563,-17852,-1282,-14606,-8969,-29212c3242656,485241,3246499,481995,3247780,478749xm5947537,458666v4485,609,8648,3043,11210,7100c5963872,473880,5962591,483618,5954904,490109v-7687,4869,-19218,4869,-23061,-3246c5925437,478749,5926718,469012,5934405,462520v3844,-3245,8648,-4462,13132,-3854xm6144518,446291v20499,,42278,6492,57653,22721c6223950,490109,6230356,520944,6221388,546910v-11530,14606,-24342,29212,-35873,43818c6156048,606956,6117613,603711,6093271,577745v-20499,-19475,-26905,-47064,-20499,-73030c6097114,485241,6121456,465766,6144518,446291xm5796519,434526v5605,811,11050,3651,14893,8520c5819099,452783,5817818,465766,5807568,473880v-8968,8115,-23061,4869,-30748,-4868c5769133,459275,5770414,446291,5780664,438177v4484,-3245,10249,-4462,15855,-3651xm842693,421340v6406,2637,12492,7100,18257,10346c862231,446291,872480,457652,867356,470635v-34592,12983,-44842,-25966,-44842,-48687c829561,417891,836287,418703,842693,421340xm6266070,351151v4003,608,7847,2637,10409,5882c6281603,365148,6280322,374885,6273917,379753v-7688,4869,-16656,3246,-21781,-3245c6247012,368393,6248293,358656,6254699,353787v3203,-2434,7367,-3245,11371,-2636xm2435514,340804v5125,-4868,-3843,8115,-6405,11361c2420140,355410,2418860,348919,2412454,348919v3843,-1623,17935,3246,23060,-8115xm1544800,325394r200102,l1744902,438854r249612,l1994514,1121676r55698,l2050212,1233073r115523,l2165735,1228948r-8252,l2201732,1152024r-673,-6272l2207915,1141275r83657,-145436l2425661,1228948r-8251,l2417410,1480128r9136,6430c2430389,1486558,2427827,1478443,2425265,1476820v3524,-811,6727,,9609,1953l2442165,1487119r,-524287l2623035,962832r-3191,-5536c2617441,949790,2616801,940458,2614879,934778v7688,-3246,8968,3246,14093,3246c2628332,946138,2629933,950195,2631695,954050r2185,8782l2762421,962832r21574,-18317c2790401,949384,2794244,954252,2799369,959121v1922,-811,5445,-405,8488,1217l2809497,962832r150458,l2959955,1761793r9810,5523c2971046,1770561,2959516,1770561,2963359,1775430v-2562,811,-2242,-2434,-2722,-5072l2959955,1769243r,49517l2964000,1815596v2562,-3246,5124,-6897,10890,-10954c2978734,1812756,2971046,1812756,2971046,1819248v2563,,3844,-1623,3844,-4869c2978733,1816002,2979374,1818031,2980495,1821074r5433,8180l2988836,1829254r,-12377l2999150,1816877r,-10913l2995068,1799368v-1601,-5680,-2882,-11766,-7366,-17446l2999150,1769957r,-299649l3096866,1470308r56,-588c3098844,1465054,3102367,1461403,3108132,1458969r-1573,11339l3426172,1470308r,191851l3448864,1662159r,-45385l3597268,1616774r-688,-10935c3602665,1588393,3615477,1573381,3633414,1564456v35873,-17852,78152,-3246,96088,32457l3733270,1606460r602,l3742314,1603405v-1281,-3246,-3844,-6492,-5125,-9737c3714128,1546604,3733346,1489803,3780749,1467083v33311,-16229,70465,-11360,97370,8114c3878119,1452477,3885805,1429757,3899898,1411905v-34591,,-66620,-19474,-81995,-51932c3796123,1314532,3815341,1257731,3861463,1235010v28186,-12983,61497,-11360,87120,3246c3949864,1199307,3972926,1161981,4010080,1144129v27545,-13794,57972,-15011,84877,-5882l4121372,1153398r,-119357l4114655,1034180v-6245,-2029,-11690,-6086,-14893,-11767c4093356,1009430,4098481,994824,4111292,988333v12812,-6492,28186,-1623,34592,11360c4149087,1006185,4149407,1013082,4147326,1019168r-4931,5552l4639162,1024720r,88705l4661855,1113425r,397667l4675010,1510901v3843,-3246,-1282,-6492,3843,-8115c4682697,1502786,4686540,1507655,4691665,1502786v5125,-14606,-6406,-25966,-11531,-38949c4677572,1460592,4673728,1463837,4669885,1463837v-3843,-4868,-3843,-11360,-2563,-16229c4681415,1444363,4677572,1462214,4686540,1470329v5125,1623,3844,-3246,8968,-3246c4701914,1466271,4706398,1469111,4710562,1472560r4928,3426l4715490,387281r200102,l4915592,731787r152655,l5068247,500741r301185,l5369432,1281865r7661,-2022c5386061,1280857,5394389,1285320,5400155,1293434v11530,14606,8968,37326,-6406,48686c5388624,1345366,5384781,1346989,5379656,1348612r-10224,l5369432,1376873r3818,2575c5395030,1400545,5395030,1434626,5373250,1455723r-3818,2473l5369432,1581326r3818,2604l5388475,1620292r12417,-16539c5413012,1590860,5426678,1579127,5441634,1568812r19466,-10613l5462932,1554719v-17936,3245,-35872,-1623,-49965,-14606c5392468,1519015,5391186,1484935,5412967,1463837v21780,-21097,55090,-21097,76870,l5501491,1485309r2439,4494c5509055,1486558,5516742,1481689,5525710,1478443v4484,-812,8969,406,13773,406l5544779,1476521r,-151146l5525870,1329340v-8167,-608,-16174,-3448,-23221,-8317c5501368,1321023,5500086,1322646,5498806,1322646v,-1623,1280,-1623,1280,-3246c5497524,1319400,5496243,1317777,5494962,1316154v-17937,-17851,-17937,-47063,1281,-66538c5505211,1240691,5517062,1236228,5528913,1236228r15866,6502l5544779,1207726r-4816,1319c5533718,1208233,5527632,1204987,5523148,1199307v-7687,-9737,-5125,-25966,5124,-34080l5544779,1160825r,-18404l5529554,1134392v,-9737,8968,-16229,1281,-30835c5535960,1090574,5535960,1074345,5534678,1058117r10101,-4713l5544779,1020594r64283,l5611549,1015922r35651,4672l5751070,1020594r,40648l5790913,1045134v1282,4868,,8114,1282,12983c5783226,1066231,5775539,1075968,5767852,1084083r-16782,201l5751070,1276059r8775,-2708c5764009,1273960,5767852,1276394,5770414,1280451v6406,6492,5125,17852,-2562,22720c5764009,1305606,5759525,1306823,5755361,1306417r-4291,-2635l5751070,1565202r35778,31008l5788671,1592653v1922,-5477,4164,-11157,9929,-16837c5801163,1572570,5790913,1567702,5798600,1564456v3844,8114,8968,11360,14093,11360c5808850,1567702,5807568,1556341,5810131,1546604v-1281,1623,-3843,3246,-2563,4869c5805006,1553096,5803725,1551473,5801163,1549850v,-4869,5125,-8115,8968,-6492l5812957,1537733r,-430497l6357565,1107236r,328002l6394698,1435238r,-559048l7058954,876190r,49149l7060238,924635v7687,-2028,15694,-2028,23381,406c7086181,942892,7081057,960744,7068245,973727r-9291,6527l7058954,1660095r107271,l7166225,1769947r3073,-603c7182911,1769344,7196363,1774618,7206612,1785167v20498,21098,20498,55178,,74653c7195722,1870368,7181950,1875643,7168337,1875643r-2112,-420l7166225,1983497r16845,1284c7189957,1986810,7196363,1990461,7201487,1996141v17937,17852,17937,45441,,63293c7192519,2068359,7180989,2072822,7169458,2072822r-3233,-1351l7166225,2095369r75016,l7242005,2066331v4004,-11361,12011,-22315,24822,-27995l7289999,2044859r,1330331l7687,3375190r,-772345l,2602845,,2252150r31403,l15374,2239573v-8968,-12983,-3844,-32457,10249,-40572c39716,2190887,58934,2195756,66621,2210361v8968,14606,3844,32458,-10249,40572l46555,2252150r25328,l71883,2064302r-1418,c67902,2061057,67902,2057811,67902,2056188v-2562,-3246,-5125,-6492,-7687,-9737c55091,2037525,54130,2027382,56692,2018050r15191,-20292l71883,1975721r17926,l88401,1971798v6406,-8114,15374,-9737,25623,-9737c119790,1966929,127157,1968552,134203,1970784r5756,3901l139959,1843074r-2233,2546c135804,1846025,133883,1845214,134523,1841968r5436,l139959,1781006r-4155,-707l139959,1771878r,-97875l132601,1671363v-2242,-2637,-3202,-6289,-1921,-9534c133242,1661829,137086,1663451,139648,1663451r311,1379l139959,1478343r-6877,-712c131321,1476009,130680,1473574,131961,1471952v2563,-1623,4484,-1217,5926,203l139988,1476497r130484,l266484,1471952v-8968,-3246,-15374,-4869,-16655,-14606c247267,1444363,261360,1436248,271609,1447608v3203,3246,4164,7709,4645,12780l277981,1476497r64093,l342074,1470329v3844,-1623,6086,,7687,2840l351022,1476497r64608,l416382,1473371v-640,-7505,-2562,-15214,-2562,-22517c412538,1445986,407414,1447608,403570,1445986v-1281,-8115,,-12983,3844,-17852c424069,1431380,412538,1447608,418944,1458969v5125,3245,6406,-1623,11531,c437522,1460591,441045,1465460,443928,1470734r3899,5763l458928,1476497r3576,-7791c461223,1460592,458661,1452477,463785,1447608v1282,5680,5125,9738,9289,14200l482973,1476497r81945,l564918,1540381r7767,-3514c581654,1533621,581654,1544981,589341,1540113v6405,17851,-6406,27589,1281,42194c584216,1587176,582935,1582307,576529,1583930v-2563,6492,6406,8115,8968,12983c595746,1588799,602152,1605028,604715,1600159r7023,24867l779844,1625026r-9858,-16753c761018,1579062,777673,1546604,805859,1541735v25624,-8114,52528,3246,65340,24344c873761,1564456,876324,1566079,878886,1567702v-2562,,-3843,,-6406,c873761,1570947,875043,1574193,876324,1577439v,1623,1281,4868,1281,8114c880167,1580685,880167,1577439,878886,1572570v-3843,-3246,-3843,-3246,1281,-3246c884011,1577439,882730,1583930,878886,1588799v641,12171,-2882,24343,-9769,34486l866780,1625026r34392,l901172,1472371r313562,l1214734,1239262r191851,l1406585,1620900r138215,l1544800,325394xm4439353,315726v22821,2358,43480,18181,51167,41307c4499489,387868,4482833,421948,4450804,431686v-30748,9737,-64059,-8115,-74308,-38949c4367528,361902,4384183,327821,4416212,318084v7687,-2434,15534,-3144,23141,-2358xm3386147,303478v7687,3246,-1281,9737,,16229c3373335,322953,3373335,301855,3386147,303478xm3538607,301855v6406,-3245,6406,4869,7687,8115c3543732,309970,3541169,311593,3538607,311593v-2562,-4869,,-6492,,-9738xm6882475,300232v2562,4869,2562,14606,-3844,14606c6881193,309970,6876069,303478,6882475,300232xm3381022,285627v7688,3245,-1281,9737,,16228c3368211,305101,3368211,284004,3381022,285627xm3532201,284004v6406,-3246,6406,4868,7687,8114c3537326,292118,3536045,292118,3532201,293741v-2562,-4869,,-6492,,-9737xm6201851,263920v5125,609,9929,3043,13131,7101c6221388,279135,6220107,292118,6211139,298610v-8968,6491,-20499,4868,-28186,-3246c6176547,287249,6177828,274266,6186796,267775v4485,-3246,9930,-4463,15055,-3855xm2435514,240186v-14093,27589,24344,92504,-28185,97373c2406047,327821,2406047,329444,2402205,321330v1280,-1623,3842,3246,3842,3246c2412454,313215,2411172,288872,2426546,280758v,-14606,-10249,-42195,8968,-40572xm6823540,236940v1282,8115,-1281,16229,-6406,22720c6813291,262906,6809448,264529,6805604,266152v6406,-9737,12812,-19475,17936,-29212xm7260582,225580v4003,,8167,1623,11370,4869c7278358,236940,7278358,246677,7271952,253169v-6406,4869,-16655,4869,-21780,c7243766,246677,7243766,236940,7250172,230449v2563,-3246,6406,-4869,10410,-4869xm6280322,212597v2563,-1623,7687,-1623,10250,1623c6293134,217466,6293134,220711,6289290,223957v-3843,1623,-8968,1623,-10249,-1623c6276479,219089,6276479,215843,6280322,212597xm7029169,206106v8968,,17937,3245,24983,9737c7068245,230449,7068245,251546,7054152,266152v-12812,14606,-35873,14606,-49966,c6990093,251546,6990093,228826,7004186,215843v7047,-6492,16015,-9737,24983,-9737xm7144475,108124v4804,203,9609,2231,13452,5477c7165614,120093,7165614,131453,7157927,139567v-6405,6492,-19217,6492,-26905,c7123336,133076,7123336,121716,7131022,113601v3844,-4057,8649,-5680,13453,-5477xm6913223,96967v7367,,14734,2840,20499,8520c6945252,116847,6945252,134699,6933722,146059v-10249,11360,-28186,11360,-40998,c6881193,134699,6881193,116847,6892724,105487v5766,-5680,13132,-8520,20499,-8520xm7046465,v5125,8114,3843,17852,-2562,24343c7036216,32457,7023404,32457,7014436,24343v-2563,-3246,-5125,-6491,-5125,-11360c7020842,8114,7033653,4869,7046465,xe" fillcolor="#252751 [3208]" stroked="f" strokeweight=".57253mm">
                    <v:fill color2="#0d0d0d [3069]" focus="100%" type="gradient"/>
                    <v:stroke joinstyle="miter"/>
                    <v:path arrowok="t" o:connecttype="custom" o:connectlocs="0,2218368;1281,2221613;0,2226481;21499,2152923;26904,2153456;26904,2163192;21499,2152923;18956,2081342;25622,2109640;5125,2103149;0,2120999;0,2083675;1281,2085298;6406,2088544;18956,2081342;13132,1992596;24341,1996043;0,1994421;0,1992799;13132,1992596;71904,1962168;79431,1963588;76868,1974947;65338,1966834;71904,1962168;7191042,1937623;7194885,1944114;7174387,1948983;7191042,1937623;74306,1906790;80712,1913281;74306,1906790;7266309,1871899;7289800,1877905;7289800,1971418;7266789,1977382;7233319,1961965;7233319,1887317;7266309,1871899;0,1838632;1281,1869466;2562,1869466;53808,1884071;39715,1937623;0,1939246;2983777,1763984;2992745,1767230;2983777,1763984;96085,1747756;103772,1751001;98647,1752624;96085,1747756;2974809,1669861;2963278,1690957;2974809,1669861;7262626,1659719;7289800,1665718;7289800,1777531;7263106,1782646;7226913,1765607;7226913,1677975;7262626,1659719;2976090,1658502;2978653,1664993;2976090,1658502;84876,1639003;80392,1641260;77083,1639975;84555,1639028;84876,1639003;70463,1637405;77083,1639975;76548,1640043;70463,1637405;129395,1626046;134519,1632537;131957,1637405;129395,1626046;75587,1626046;70463,1629291;69181,1635782;75587,1626046;2965841,1613063;2968403,1619555;2965841,1613063;4676163,1598458;4663352,1604950;4664633,1619555;4661728,1620457;4661728,1622884;4715361,1622884;4715361,1607317;4708531,1607510;4697943,1600081;4676163,1598458;12812,1593590;26904,1601704;12812,1593590;7168622,1584259;7193604,1595213;7193604,1643897;7143639,1643897;7143639,1595213;7168622,1584259;3550041,1557888;3519294,1591967;3550041,1557888;5797161,1544905;5801005,1544905;5801005,1549774;5797161,1549774;5797161,1544905;2995307,1543283;2981215,1580608;2995307,1543283;658506,1536792;659787,1553020;644413,1549774;658506,1536792;0,1533546;21779,1556265;0,1561134;120427,1531923;130676,1540038;120427,1531923;4661728,1522320;4661728,1561230;4669758,1570870;4688975,1566002;4676163,1551397;4671038,1523810;2442098,1519762;2423919,1522187;2434168,1528677;2430402,1546560;2442098,1546560;4069688,1511745;4056091,1541660;4069688,1545408;3553884,1507581;3548760,1518941;3553884,1507581;3530824,1494599;3515450,1510827;3530824,1494599;64577,1493813;74306,1517318;52527,1494599;64577,1493813;4080003,1489052;4075429,1499116;4080003,1499116;7273835,1481008;7289800,1484201;7289800,1531519;7229476,1546528;7247412,1491353;7273835,1481008;23060,1463765;42278,1479994;23060,1463765;92402,1463157;103772,1468634;102491,1494599;96085,1489730;78150,1463765;92402,1463157;556015,1460521;557296,1462143;556015,1460521;3029898,1458898;3027335,1467011;3022210,1460521;3029898,1458898;3578225,1455652;3571820,1467011;3578225,1455652;1484841,1449160;1492528,1458898;1484841,1449160;215231,1445915;228043,1457275;215231,1445915;3617941,1444292;3606411,1458898;3617941,1444292;3571340,1440032;3578225,1445915;3565415,1447537;3571340,1440032;727687,1434556;721282,1458898;727687,1434556;686691,1434556;676442,1463765;686691,1434556;383061,1434556;376655,1475125;356157,1465388;383061,1434556;3115734,1432933;3117015,1444292;3115734,1432933;773809,1432933;769965,1445915;773809,1432933;427900,1432933;433025,1441047;427900,1432933;755872,1429687;757153,1439424;755872,1429687;513737,1429687;517581,1450783;511175,1439424;516300,1445915;513737,1429687;5447410,1426441;5458940,1426441;5451253,1437801;5449972,1439424;5447410,1437801;5447410,1426441;7217465,1418733;7235881,1429687;7230758,1468634;7191042,1463765;7196167,1424818;7217465,1418733;5538371,1416705;5540933,1416705;5540933,1418328;5538371,1418328;5538371,1416705;3612816,1411836;3597443,1444292;3612816,1411836;516300,1410213;517581,1426441;516300,1410213;726406,1398854;722563,1410213;721282,1400477;726406,1398854;752029,1397231;746905,1411836;752029,1397231;763559,1395608;772528,1400477;767403,1410213;758435,1405345;763559,1395608;275445,1393986;289538,1436178;275445,1393986;3793617,1391754;3797300,1395608;3789614,1400477;3787052,1393986;3793617,1391754;117865,1376135;125552,1385871;117865,1376135;377937,1371266;380499,1377758;411246,1390740;424057,1374512;430463,1392363;433025,1381002;453524,1393986;447118,1434556;424057,1418328;418933,1393986;390747,1415082;377937,1371266;796869,1369643;790463,1385871;796869,1369643;5439402,1365180;5460221,1374512;5465346,1390740;5405132,1406968;5416662,1372889;5439402,1365180;3740450,1362543;3761429,1381002;3744774,1429687;3696091,1413459;3712746,1364775;3740450,1362543;3216944,1361529;3207976,1376135;3216944,1361529;967261,1350169;960855,1361529;967261,1350169;315160,1350169;326691,1358284;334378,1351792;351032,1359907;357438,1377758;347189,1379381;334378,1408591;325409,1419951;308755,1372889;315160,1350169;130676,1343677;153737,1376135;130676,1343677;3667906,1342054;3658938,1356660;3667906,1342054;418073,1338810;431744,1340432;433025,1368021;418073,1338810;711495,1333958;711913,1336214;711054,1335031;3742212,1330695;3739650,1338810;3742212,1330695;723844,1327450;713596,1345300;711913,1336214;716157,1342054;723844,1327450;253666,1327450;261353,1342054;253666,1327450;183203,1327450;196015,1338810;187046,1342054;183203,1327450;342065,1319335;370250,1355037;360000,1346923;351032,1350169;342065,1319335;333157,1316496;336940,1342054;325409,1317713;333157,1316496;723844,1316090;713756,1328464;711495,1333958;710553,1328870;723844,1316090;3708902,1311222;3707621,1325827;3708902,1311222;1082563,1298240;1065909,1304730;1082563,1298240;5423068,1296617;5425630,1317713;5423068,1296617;5544628,1293566;5526840,1306353;5544628,1316868;3731962,1278765;3742212,1285257;3734525,1286880;3731962,1278765;1455375,1269029;1480999,1280388;1464343,1293371;1455375,1269029;3733884,1262132;3737087,1269029;3729400,1270652;3726838,1262537;3733884,1262132;239573,1254424;249822,1277143;239573,1254424;2994026,1252801;3011962,1262537;3011962,1269029;2992745,1280388;2983777,1270652;2994026,1252801;161424,1228459;162705,1247933;165267,1236573;175516,1262537;161424,1228459;5461182,1218519;5480719,1230082;5475595,1272275;5434599,1267406;5439723,1225213;5461182,1218519;2974809,1202494;2964560,1238195;2974809,1202494;644413,1191135;641851,1199248;639289,1192758;644413,1191135;5453815,1178152;5442285,1197625;5401289,1207363;5453815,1178152;262634,1171661;265196,1189512;262634,1171661;1268328,1165170;1272172,1179775;1260642,1183020;1250393,1168415;1268328,1165170;3808831,1160301;3811393,1161924;3810112,1165170;3807550,1163547;3808831,1160301;5387196,1157055;5400008,1158678;5398727,1171661;5385915,1170038;5387196,1157055;3931821,1152188;3934383,1168415;3942069,1178152;3911322,1208985;3901074,1176529;3931821,1152188;245979,1145696;248541,1165170;240854,1147319;245979,1145696;7260864,1137176;7282003,1145696;7289800,1164718;7289800,1168868;7282003,1187889;7239724,1187889;7239724,1145696;7260864,1137176;274164,1132714;289538,1173284;274164,1132714;5397926,1128049;5398727,1132714;5396165,1129468;5397926,1128049;187046,1126223;188328,1134337;187046,1126223;1478436,1122977;1500215,1129468;1507902,1165170;1502778,1166793;1478436,1122977;3831891,1116485;3816518,1134337;3831891,1116485;7061646,1090521;7062927,1098635;7061646,1090521;7196167,1088898;7191042,1095389;7170543,1108372;7196167,1088898;5480559,1087682;5488406,1092144;5485844,1108372;5469189,1106749;5471752,1090521;5480559,1087682;7185918,1082407;7187198,1082407;7185918,1084030;7185918,1082407;553453,1074292;557296,1079161;561140,1074292;557296,1084030;553453,1074292;1390358,1073279;1390037,1074292;1388756,1075915;1390358,1073279;3147763,1066179;3149044,1071048;3143919,1072671;3142638,1067802;3147763,1066179;6253247,1064556;6245561,1075915;6241717,1080784;6246841,1069425;6253247,1064556;562421,1053197;558577,1059688;562421,1053197;2143027,1047517;2149753,1049951;2152316,1084030;2138223,1077538;2134380,1049951;2143027,1047517;3963949,1043612;4004846,1067802;3985628,1124600;3927977,1106749;3947194,1048328;3963949,1043612;1195304,1043460;1195304,1066179;1195304,1043460;744343,996398;753310,1001267;746905,1007758;744343,996398;4047124,989908;4054810,1004513;4047124,1006136;4047124,989908;4154098,982199;4153458,988285;4147053,983416;4154098,982199;5800684,978954;5808691,983416;5806130,1001267;5788193,999644;5790755,981793;5800684,978954;831460,973679;835303,989908;831460,973679;732812,973679;734093,989908;732812,973679;4041999,972056;4048404,986662;4041999,988285;4041999,972056;3793457,967188;3793457,973679;3793457,967188;1418222,965566;1405411,981793;1418222,965566;5649670,955423;5658798,960697;5656236,980171;5637018,976925;5639581,957451;5649670,955423;2803136,942846;2808260,950961;2799293,946092;2803136,942846;6326271,941223;6318586,976925;6326271,941223;3336090,941223;3329684,947715;3336090,941223;1227332,933109;1237581,934732;1237581,949338;1218365,952583;1215802,947715;1227332,933109;2174536,927861;2176659,931486;2161285,929864;2167690,933109;2174536,927861;3329684,924996;3323279,931486;3329684,924996;6365987,923373;6358300,959074;6336521,968811;6365987,923373;2170573,909782;2179220,920127;2168971,913635;2167690,915258;2170573,909782;508613,895785;515018,905522;508613,895785;6007589,893148;6013674,894162;6003425,895785;6007589,893148;5734865,889902;5744634,895785;5742072,916881;5721574,913635;5724136,892539;5734865,889902;2076729,877732;2083135,887671;2078010,886049;2076729,877732;2654524,873066;2676302,889294;2660928,912013;2639149,895785;2654524,873066;2069042,858461;2083135,864952;2085696,873066;2069042,858461;4230327,853592;4238013,861706;4230327,853592;2071603,848724;2076728,850346;2078010,855215;2074166,851969;2071603,848724;2918438,843856;2922282,907145;2904346,897408;2887691,913635;2885129,913635;2851819,884426;2850538,868198;2851819,881180;2871037,858461;2895378,863329;2918438,843856;4225202,837364;4232888,845479;4225202,837364;6244279,829250;6237873,837364;6234030,840610;6240436,832496;6244279,829250;1078720,829250;1065909,879557;1073596,830873;1078720,829250;1059503,827628;1056941,837364;1051816,829250;1059503,827628;7183195,827425;7197448,829250;7183355,856838;7167981,868198;7167981,834118;7183195,827425;3013923,815254;3010681,824382;3014524,821136;3010681,817891;3013923,815254;5662641,813022;5675453,814645;5674171,827628;5661360,826005;5662641,813022;1051816,811399;1054378,813022;1051816,821136;1046691,813022;1051816,811399;3060645,801663;3093955,819514;3076019,853592;3042709,835741;3060645,801663;3008619,798113;3005556,808153;3009400,804909;3005556,801663;3008619,798113;1386194,796794;1375944,827628;1386194,796794;1202991,793549;1231175,813022;1231175,821136;1210678,842233;1182493,822759;1202991,793549;6455667,791926;6473603,800040;6473603,842233;6431325,842233;6426201,835741;6455667,791926;6683551,782596;6709333,793549;6709333,845479;6656806,845479;6656806,793549;6683551,782596;6914315,773669;6946344,787058;6946344,850346;6905347,863329;6905347,840610;6886130,855215;6882287,851969;6882287,787058;6914315,773669;7120579,770829;7112892,778944;7098799,790303;7106486,780566;7120579,770829;3232318,764339;3245129,793549;3232318,778944;3232318,764339;5602427,735128;5604990,735128;5604990,736751;5602427,736751;5602427,735128;2104915,733505;2107475,739996;2097227,735128;2104915,733505;1400287,717277;1396443,736751;1400287,717277;2760077,694584;2768545,696181;2767264,701049;2758296,696181;2760077,694584;2768224,684011;2773669,684822;2764702,688066;2768224,684011;3502638,679953;3507763,681576;3506482,686444;3501357,684822;3502638,679953;6567127,676302;6587625,684822;6587625,725392;6546628,725392;6546628,684822;6567127,676302;2764702,675084;2753172,678330;2764702,675084;6798853,667376;6824636,678330;6824636,730259;6772108,730259;6772108,678330;6798853,667376;2763100,665956;2768545,666970;2759577,668593;2763100,665956;7030259,658451;7062927,671839;7062927,736751;6997590,736751;6997590,671839;7030259,658451;7237163,650742;7229476,663725;7211540,675084;7220508,662102;7237163,650742;2932531,645874;2901784,670216;2910752,649119;2910752,658857;2917157,662102;2932531,645874;3272034,644252;3286126,652365;3263065,650742;3272034,644252;2926940,636492;2925324,639180;2914595,645874;2927746,635149;2927406,636137;2926940,636492;3008119,632892;3045272,637760;3020930,673461;2977371,650742;2976090,647496;3008119,632892;2940218,623155;2933812,644252;2940218,623155;5925595,613013;5934243,618287;5934243,632892;5913745,616664;5915026,615041;5925595,613013;7187198,611795;7179512,621532;7112892,619910;7107767,615041;7187198,611795;6261575,600842;6276308,606926;6276308,636137;6246841,636137;6246841,606926;6261575,600842;3133670,598813;3223350,647496;3091393,619910;3133670,598813;6493461,590293;6526130,603681;6533817,615041;6522286,650742;6463354,649119;6450543,621532;6460792,603681;6493461,590293;6619653,572848;6623496,595567;6619653,572848;2996588,571225;2999150,572848;2997869,574471;2995307,572848;2996588,571225;1478436,551752;1487403,554997;1480999,558243;1478436,551752;6000862,550129;6017518,551752;6021361,559866;6016236,571225;5998300,567979;6000862,550129;2523847,548506;2522566,561489;2523847,548506;2782638,535524;2782638,545260;2781357,540392;2772388,551752;2778794,548506;2777513,553374;2787762,553374;2787762,563111;2786481,558243;2777513,569602;2783919,566357;2780075,579340;2777513,563111;2769826,559866;2782638,535524;5862340,523555;5874030,530655;5870186,554997;5845844,551752;5849687,527409;5862340,523555;3119578,519296;3156731,545260;3131108,582585;3093955,556620;3119578,519296;6373674,503067;6380080,503067;6380080,509559;6373674,509559;6373674,503067;3247691,478726;3263065,514427;3248973,517673;3240005,488462;3247691,478726;5947375,458644;5958584,465743;5954741,490085;5931681,486839;5934243,462497;5947375,458644;6144350,446269;6202002,468989;6221218,546883;6185346,590699;6093105,577717;6072606,504690;6144350,446269;5796361,434505;5811253,443024;5807409,473857;5776662,468989;5780506,438156;5796361,434505;842670,421319;860926,431665;867332,470612;822492,421927;842670,421319;6265899,351134;6276308,357016;6273746,379734;6251965,376490;6254528,353770;6265899,351134;2435448,340787;2429043,352148;2412388,348902;2435448,340787;1544758,325378;1744854,325378;1744854,438833;1994460,438833;1994460,1121621;2050156,1121621;2050156,1233013;2165676,1233013;2165676,1228888;2157424,1228888;2201672,1151968;2200999,1145696;2207855,1141219;2291509,995790;2425595,1228888;2417344,1228888;2417344,1480056;2426480,1486485;2425199,1476748;2434808,1478701;2442098,1487046;2442098,962785;2622963,962785;2619772,957249;2614808,934732;2628900,937978;2631623,954003;2633808,962785;2762346,962785;2783919,944469;2799293,959074;2807780,960291;2809420,962785;2959874,962785;2959874,1761707;2969684,1767230;2963278,1775343;2960556,1770271;2959874,1769157;2959874,1818671;2963919,1815507;2974809,1804554;2970965,1819159;2974809,1814290;2980414,1820985;2985846,1829165;2988754,1829165;2988754,1816788;2999068,1816788;2999068,1805876;2994986,1799280;2987620,1781835;2999068,1769870;2999068,1470236;3096781,1470236;3096837,1469648;3108047,1458898;3106474,1470236;3426078,1470236;3426078,1662078;3448770,1662078;3448770,1616695;3597170,1616695;3596482,1605760;3633315,1564380;3729400,1596835;3733168,1606381;3733770,1606381;3742212,1603327;3737087,1593590;3780646,1467011;3878013,1475125;3899792,1411836;3817799,1359907;3861358,1234950;3948475,1238195;4009971,1144073;4094845,1138191;4121259,1153342;4121259,1033990;4114543,1034129;4099650,1022363;4111180,988285;4145771,999644;4147213,1019118;4142282,1024670;4639035,1024670;4639035,1113371;4661728,1113371;4661728,1511018;4674882,1510827;4678725,1502713;4691537,1502713;4680006,1463765;4669758,1463765;4667195,1447537;4686412,1470257;4695380,1467011;4710433,1472488;4715361,1475914;4715361,387262;4915458,387262;4915458,731751;5068109,731751;5068109,500717;5369285,500717;5369285,1281802;5376946,1279780;5400008,1293371;5393602,1342054;5379509,1348546;5369285,1348546;5369285,1376806;5373103,1379381;5373103,1455652;5369285,1458125;5369285,1581249;5373103,1583853;5388328,1620213;5400745,1603675;5441485,1568735;5460951,1558123;5462783,1554643;5412819,1540038;5412819,1463765;5489687,1463765;5501341,1485236;5503780,1489730;5525559,1478371;5539332,1478777;5544628,1476449;5544628,1325310;5525719,1329275;5502499,1320958;5498656,1322581;5499936,1319335;5494812,1316090;5496093,1249555;5528762,1236168;5544628,1242669;5544628,1207667;5539812,1208986;5522997,1199248;5528121,1165170;5544628,1160768;5544628,1142365;5529403,1134337;5530684,1103503;5534527,1058065;5544628,1053353;5544628,1020544;5608909,1020544;5611396,1015872;5647046,1020544;5750913,1020544;5750913,1061190;5790755,1045083;5792037,1058065;5767695,1084030;5750913,1084231;5750913,1275997;5759688,1273289;5770256,1280388;5767695,1303107;5755204,1306353;5750913,1303718;5750913,1565125;5786690,1596132;5788513,1592575;5798442,1575739;5798442,1564380;5812534,1575739;5809972,1546528;5807409,1551397;5801005,1549774;5809972,1543283;5812798,1537658;5812798,1107182;6357391,1107182;6357391,1435168;6394523,1435168;6394523,876147;7058761,876147;7058761,925294;7060045,924590;7083426,924996;7068052,973679;7058761,980206;7058761,1660014;7166029,1660014;7166029,1769860;7169102,1769258;7206415,1785080;7206415,1859729;7168141,1875551;7166029,1875131;7166029,1983400;7182874,1984684;7201290,1996043;7201290,2059333;7169262,2072721;7166029,2071370;7166029,2095267;7241043,2095267;7241807,2066230;7266629,2038236;7289800,2044759;7289800,3375025;7687,3375025;7687,2602718;0,2602718;0,2252040;31402,2252040;15374,2239464;25622,2198893;66619,2210253;56370,2250823;46554,2252040;71881,2252040;71881,2064201;70463,2064201;67900,2056087;60213,2046351;56690,2017951;71881,1997660;71881,1975624;89807,1975624;88399,1971702;114021,1961965;134199,1970688;139955,1974588;139955,1842984;137722,1845530;134519,1841878;139955,1841878;139955,1780919;135800,1780212;139955,1771791;139955,1673921;132597,1671281;130676,1661748;139644,1663370;139955,1664749;139955,1478271;133078,1477559;131957,1471880;137883,1472083;139984,1476425;270465,1476425;266477,1471880;249822,1457275;271602,1447537;276246,1460317;277973,1476425;342065,1476425;342065,1470257;349751,1473097;351012,1476425;415619,1476425;416371,1473299;413809,1450783;403559,1445915;407403,1428064;418933,1458898;430463,1458898;443916,1470662;447815,1476425;458915,1476425;462491,1468634;463772,1447537;473061,1461737;482960,1476425;564903,1476425;564903,1540306;572669,1536792;589325,1540038;590606,1582230;576513,1583853;585481,1596835;604698,1600081;611721,1624947;779823,1624947;769965,1608194;805837,1541660;871175,1566002;878862,1567625;872456,1567625;876300,1577362;877581,1585475;878862,1572493;880143,1569247;878862,1588721;869093,1623206;866756,1624947;901147,1624947;901147,1472299;1214701,1472299;1214701,1239201;1406547,1239201;1406547,1620821;1544758,1620821;4439232,315711;4490397,357016;4450683,431665;4376377,392718;4416091,318068;4439232,315711;3386055,303463;3386055,319691;3386055,303463;3538510,301840;3546197,309955;3538510,311578;3538510,301840;6882287,300217;6878443,314823;6882287,300217;3380930,285613;3380930,301840;3380930,285613;3532105,283990;3539791,292104;3532105,293727;3532105,283990;6201682,263907;6214812,271008;6210969,298595;6182784,295350;6186627,267762;6201682,263907;2435448,240174;2407263,337542;2402139,321314;2405981,324560;2426480,280744;2435448,240174;6823354,236928;6816948,259647;6805418,266139;6823354,236928;7260384,225569;7271753,230438;7271753,253157;7249974,253157;7249974,230438;7260384,225569;6280151,212587;6290400,214210;6289118,223946;6278870,222323;6280151,212587;7028977,206096;7053959,215832;7053959,266139;7003995,266139;7003995,215832;7028977,206096;7144280,108119;7157732,113595;7157732,139560;7130827,139560;7130827,113595;7144280,108119;6913034,96962;6933533,105482;6933533,146052;6892536,146052;6892536,105482;6913034,96962;7046273,0;7043711,24342;7014245,24342;7009120,12982;704627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shape id="Forme libre : Forme 505" o:spid="_x0000_s1031" alt="Lumières disco" style="position:absolute;left:5334;top:25146;width:60890;height:44240;rotation:-572674fd;visibility:visible;mso-wrap-style:square;v-text-anchor:middle" coordsize="5219700,417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" path="m,647700l2095500,4171950,5219700,,,647700xe" fillcolor="#e5018c [3204]" stroked="f" strokeweight="1pt">
                  <v:fill color2="#c2ebff [662]" angle="90" focus="100%" type="gradient">
                    <o:fill v:ext="view" type="gradientUnscaled"/>
                  </v:fill>
                  <v:stroke joinstyle="miter"/>
                  <v:path arrowok="t" o:connecttype="custom" o:connectlocs="0,686838;2444495,4424045;6089015,0;0,686838" o:connectangles="0,0,0,0"/>
                </v:shape>
                <v:group id="Groupe 312" o:spid="_x0000_s1032" style="position:absolute;left:13620;top:19812;width:43225;height:43224" coordsize="43227,43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1mM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NJ7A+0w4AnL5CwAA//8DAFBLAQItABQABgAIAAAAIQDb4fbL7gAAAIUBAAATAAAAAAAAAAAA&#10;AAAAAAAAAABbQ29udGVudF9UeXBlc10ueG1sUEsBAi0AFAAGAAgAAAAhAFr0LFu/AAAAFQEAAAsA&#10;AAAAAAAAAAAAAAAAHwEAAF9yZWxzLy5yZWxzUEsBAi0AFAAGAAgAAAAhAPxHWYzEAAAA3AAAAA8A&#10;AAAAAAAAAAAAAAAABwIAAGRycy9kb3ducmV2LnhtbFBLBQYAAAAAAwADALcAAAD4AgAAAAA=&#10;">
                  <v:group id="Groupe 313" o:spid="_x0000_s1033" style="position:absolute;left:27;top:108;width:43200;height:43119" coordorigin="" coordsize="53974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  <v:line id="Connecteur droit 314" o:spid="_x0000_s1034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" strokeweight="1.5pt">
                      <v:stroke joinstyle="miter"/>
                    </v:line>
                    <v:line id="Connecteur droit 315" o:spid="_x0000_s1035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" strokeweight="1.5pt">
                      <v:stroke joinstyle="miter"/>
                    </v:line>
                    <v:line id="Connecteur droit 316" o:spid="_x0000_s1036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" strokeweight="1.5pt">
                      <v:stroke joinstyle="miter"/>
                    </v:line>
                    <v:line id="Connecteur droit 317" o:spid="_x0000_s1037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" strokeweight="1.5pt">
                      <v:stroke joinstyle="miter"/>
                    </v:line>
                    <v:line id="Connecteur droit 318" o:spid="_x0000_s1038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" strokeweight="1.5pt">
                      <v:stroke joinstyle="miter"/>
                    </v:line>
                    <v:line id="Connecteur droit 319" o:spid="_x0000_s1039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" strokeweight="1.5pt">
                      <v:stroke joinstyle="miter"/>
                    </v:line>
                    <v:line id="Connecteur droit 64" o:spid="_x0000_s1040" style="position:absolute;visibility:visible;mso-wrap-style:square" from="19049,0" to="19049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" strokeweight="1.5pt">
                      <v:stroke joinstyle="miter"/>
                    </v:line>
                    <v:line id="Connecteur droit 65" o:spid="_x0000_s1041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" strokeweight="1.5pt">
                      <v:stroke joinstyle="miter"/>
                    </v:line>
                    <v:line id="Connecteur droit 66" o:spid="_x0000_s1042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" strokeweight="1.5pt">
                      <v:stroke joinstyle="miter"/>
                    </v:line>
                    <v:line id="Connecteur droit 67" o:spid="_x0000_s1043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1rM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" strokeweight="1.5pt">
                      <v:stroke joinstyle="miter"/>
                    </v:line>
                    <v:line id="Connecteur droit 68" o:spid="_x0000_s1044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" strokeweight="1.5pt">
                      <v:stroke joinstyle="miter"/>
                    </v:line>
                    <v:line id="Connecteur droit 69" o:spid="_x0000_s1045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" strokeweight="1.5pt">
                      <v:stroke joinstyle="miter"/>
                    </v:line>
                    <v:line id="Connecteur droit 70" o:spid="_x0000_s1046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1Rl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" strokeweight="1.5pt">
                      <v:stroke joinstyle="miter"/>
                    </v:line>
                    <v:line id="Connecteur droit 72" o:spid="_x0000_s1047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" strokeweight="1.5pt">
                      <v:stroke joinstyle="miter"/>
                    </v:line>
                    <v:line id="Connecteur droit 73" o:spid="_x0000_s1048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" strokeweight="1.5pt">
                      <v:stroke joinstyle="miter"/>
                    </v:line>
                    <v:line id="Connecteur droit 74" o:spid="_x0000_s1049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" strokeweight="1.5pt">
                      <v:stroke joinstyle="miter"/>
                    </v:line>
                    <v:line id="Connecteur droit 75" o:spid="_x0000_s1050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" strokeweight="1.5pt">
                      <v:stroke joinstyle="miter"/>
                    </v:line>
                    <v:line id="Connecteur droit 76" o:spid="_x0000_s1051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mK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" strokeweight="1.5pt">
                      <v:stroke joinstyle="miter"/>
                    </v:line>
                  </v:group>
                  <v:group id="Groupe 77" o:spid="_x0000_s1052" style="position:absolute;left:-41;top:41;width:43199;height:43118;rotation:90" coordsize="53975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">
                    <v:line id="Connecteur droit 78" o:spid="_x0000_s1053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Vhj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" strokeweight="1.5pt">
                      <v:stroke joinstyle="miter"/>
                    </v:line>
                    <v:line id="Connecteur droit 79" o:spid="_x0000_s1054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" strokeweight="1.5pt">
                      <v:stroke joinstyle="miter"/>
                    </v:line>
                    <v:line id="Connecteur droit 80" o:spid="_x0000_s1055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iRC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7r45f4A+T8AQAA//8DAFBLAQItABQABgAIAAAAIQDb4fbL7gAAAIUBAAATAAAAAAAAAAAAAAAA&#10;AAAAAABbQ29udGVudF9UeXBlc10ueG1sUEsBAi0AFAAGAAgAAAAhAFr0LFu/AAAAFQEAAAsAAAAA&#10;AAAAAAAAAAAAHwEAAF9yZWxzLy5yZWxzUEsBAi0AFAAGAAgAAAAhAHteJELBAAAA2wAAAA8AAAAA&#10;AAAAAAAAAAAABwIAAGRycy9kb3ducmV2LnhtbFBLBQYAAAAAAwADALcAAAD1AgAAAAA=&#10;" strokeweight="1.5pt">
                      <v:stroke joinstyle="miter"/>
                    </v:line>
                    <v:line id="Connecteur droit 81" o:spid="_x0000_s1056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" strokeweight="1.5pt">
                      <v:stroke joinstyle="miter"/>
                    </v:line>
                    <v:line id="Connecteur droit 82" o:spid="_x0000_s1057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" strokeweight="1.5pt">
                      <v:stroke joinstyle="miter"/>
                    </v:line>
                    <v:line id="Connecteur droit 83" o:spid="_x0000_s1058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" strokeweight="1.5pt">
                      <v:stroke joinstyle="miter"/>
                    </v:line>
                    <v:line id="Connecteur droit 84" o:spid="_x0000_s1059" style="position:absolute;visibility:visible;mso-wrap-style:square" from="19050,0" to="190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" strokeweight="1.5pt">
                      <v:stroke joinstyle="miter"/>
                    </v:line>
                    <v:line id="Connecteur droit 85" o:spid="_x0000_s1060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" strokeweight="1.5pt">
                      <v:stroke joinstyle="miter"/>
                    </v:line>
                    <v:line id="Connecteur droit 86" o:spid="_x0000_s1061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" strokeweight="1.5pt">
                      <v:stroke joinstyle="miter"/>
                    </v:line>
                    <v:line id="Connecteur droit 87" o:spid="_x0000_s1062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" strokeweight="1.5pt">
                      <v:stroke joinstyle="miter"/>
                    </v:line>
                    <v:line id="Connecteur droit 88" o:spid="_x0000_s1063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ChE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5j45f4A+T8AQAA//8DAFBLAQItABQABgAIAAAAIQDb4fbL7gAAAIUBAAATAAAAAAAAAAAAAAAA&#10;AAAAAABbQ29udGVudF9UeXBlc10ueG1sUEsBAi0AFAAGAAgAAAAhAFr0LFu/AAAAFQEAAAsAAAAA&#10;AAAAAAAAAAAAHwEAAF9yZWxzLy5yZWxzUEsBAi0AFAAGAAgAAAAhAIUoKETBAAAA2wAAAA8AAAAA&#10;AAAAAAAAAAAABwIAAGRycy9kb3ducmV2LnhtbFBLBQYAAAAAAwADALcAAAD1AgAAAAA=&#10;" strokeweight="1.5pt">
                      <v:stroke joinstyle="miter"/>
                    </v:line>
                    <v:line id="Connecteur droit 89" o:spid="_x0000_s1064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" strokeweight="1.5pt">
                      <v:stroke joinstyle="miter"/>
                    </v:line>
                    <v:line id="Connecteur droit 90" o:spid="_x0000_s1065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7Kf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nr45f4A+T8AQAA//8DAFBLAQItABQABgAIAAAAIQDb4fbL7gAAAIUBAAATAAAAAAAAAAAAAAAA&#10;AAAAAABbQ29udGVudF9UeXBlc10ueG1sUEsBAi0AFAAGAAgAAAAhAFr0LFu/AAAAFQEAAAsAAAAA&#10;AAAAAAAAAAAAHwEAAF9yZWxzLy5yZWxzUEsBAi0AFAAGAAgAAAAhAP6Hsp/BAAAA2wAAAA8AAAAA&#10;AAAAAAAAAAAABwIAAGRycy9kb3ducmV2LnhtbFBLBQYAAAAAAwADALcAAAD1AgAAAAA=&#10;" strokeweight="1.5pt">
                      <v:stroke joinstyle="miter"/>
                    </v:line>
                    <v:line id="Connecteur droit 91" o:spid="_x0000_s1066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" strokeweight="1.5pt">
                      <v:stroke joinstyle="miter"/>
                    </v:line>
                    <v:line id="Connecteur droit 92" o:spid="_x0000_s1067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" strokeweight="1.5pt">
                      <v:stroke joinstyle="miter"/>
                    </v:line>
                    <v:line id="Connecteur droit 93" o:spid="_x0000_s1068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" strokeweight="1.5pt">
                      <v:stroke joinstyle="miter"/>
                    </v:line>
                    <v:line id="Connecteur droit 94" o:spid="_x0000_s1069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" strokeweight="1.5pt">
                      <v:stroke joinstyle="miter"/>
                    </v:line>
                    <v:line id="Connecteur droit 95" o:spid="_x0000_s1070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" strokeweight="1.5pt">
                      <v:stroke joinstyle="miter"/>
                    </v:line>
                  </v:group>
                </v:group>
              </v:group>
              <v:shape id="Forme libre : Forme 302" o:spid="_x0000_s1071" alt="Grand cœur" style="position:absolute;left:11239;top:26670;width:40126;height:35052;visibility:visible;mso-wrap-style:square;v-text-anchor:middle" coordsize="3316342,28970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" path="m1493168,2732037r330012,l1658174,2897043,1493168,2732037xm1131050,2369919r1054248,l2036341,2518876r-756334,l1131050,2369919xm883051,2121921r1550244,l2305621,2249595r-1294896,l883051,2121921xm649307,1888177r2017731,l2501215,2054001r-1686084,l649307,1888177xm330251,1569121r2655842,l2705377,1849838r-2094409,l330251,1569121xm876032,v224184,,448368,85523,619418,256572l1658174,419296,1820894,256572c1991943,85523,2216127,,2440312,v224223,,448407,85523,619456,256572c3401867,598671,3401867,1153347,3059768,1495446r-52034,52034l308610,1547480r-52035,-52034c-85524,1153347,-85524,598671,256575,256572,427625,85523,651809,,876032,xe" fillcolor="#54c2ba [3209]" stroked="f">
                <v:fill color2="#e5018c [3204]" angle="180" colors="0 #54c2ba;28180f #fff164;45875f #ff8fd3;1 #e5018c" focus="100%" type="gradient">
                  <o:fill v:ext="view" type="gradientUnscaled"/>
                </v:fill>
                <v:stroke joinstyle="miter"/>
                <v:shadow on="t" color="black" opacity="26214f" origin="-.5,-.5" offset="3.74178mm,3.74178mm"/>
                <v:path arrowok="t" o:connecttype="custom" o:connectlocs="1806639,3305555;2205933,3305555;2006286,3505200;1368499,2867420;2644073,2867420;2463844,3047647;1548728,3047647;1068436,2567362;2944134,2567362;2789656,2721838;1222914,2721838;785621,2284549;3226948,2284549;3026313,2485184;986257,2485184;399583,1898516;3612985,1898516;3273336,2238162;739233,2238162;1059944,0;1809400,310432;2006286,507316;2203167,310432;2952624,0;3702127,310432;3702127,1809375;3639169,1872332;373399,1872332;310440,1809375;310440,310432;1059944,0" o:connectangles="0,0,0,0,0,0,0,0,0,0,0,0,0,0,0,0,0,0,0,0,0,0,0,0,0,0,0,0,0,0,0"/>
              </v:shape>
            </v:group>
          </w:pict>
        </mc:Fallback>
      </mc:AlternateContent>
    </w:r>
    <w:r w:rsidR="00986425">
      <w:rPr>
        <w:noProof/>
        <w:lang w:bidi="fr-FR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6BC97DD6" wp14:editId="0F8B3A10">
              <wp:simplePos x="0" y="0"/>
              <wp:positionH relativeFrom="column">
                <wp:posOffset>1965278</wp:posOffset>
              </wp:positionH>
              <wp:positionV relativeFrom="paragraph">
                <wp:posOffset>1911483</wp:posOffset>
              </wp:positionV>
              <wp:extent cx="3068320" cy="4758690"/>
              <wp:effectExtent l="266700" t="209550" r="0" b="137160"/>
              <wp:wrapNone/>
              <wp:docPr id="292" name="Forme libre : Forme 291">
                <a:extLst xmlns:a="http://schemas.openxmlformats.org/drawingml/2006/main">
                  <a:ext uri="{FF2B5EF4-FFF2-40B4-BE49-F238E27FC236}">
                    <a16:creationId xmlns:a16="http://schemas.microsoft.com/office/drawing/2014/main" id="{DE20F44D-FDAE-4146-B3B0-0AE93CED929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3068320" cy="475869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0" fmla="*/ 0 w 5638471"/>
                          <a:gd name="connsiteY0" fmla="*/ 485498 h 4009748"/>
                          <a:gd name="connsiteX1" fmla="*/ 2095500 w 5638471"/>
                          <a:gd name="connsiteY1" fmla="*/ 4009748 h 4009748"/>
                          <a:gd name="connsiteX2" fmla="*/ 5638471 w 5638471"/>
                          <a:gd name="connsiteY2" fmla="*/ 0 h 4009748"/>
                          <a:gd name="connsiteX3" fmla="*/ 0 w 5638471"/>
                          <a:gd name="connsiteY3" fmla="*/ 485498 h 4009748"/>
                          <a:gd name="connsiteX0" fmla="*/ 0 w 5638471"/>
                          <a:gd name="connsiteY0" fmla="*/ 485498 h 4079350"/>
                          <a:gd name="connsiteX1" fmla="*/ 915645 w 5638471"/>
                          <a:gd name="connsiteY1" fmla="*/ 4079350 h 4079350"/>
                          <a:gd name="connsiteX2" fmla="*/ 5638471 w 5638471"/>
                          <a:gd name="connsiteY2" fmla="*/ 0 h 4079350"/>
                          <a:gd name="connsiteX3" fmla="*/ 0 w 5638471"/>
                          <a:gd name="connsiteY3" fmla="*/ 485498 h 40793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638471" h="4079350">
                            <a:moveTo>
                              <a:pt x="0" y="485498"/>
                            </a:moveTo>
                            <a:lnTo>
                              <a:pt x="915645" y="4079350"/>
                            </a:lnTo>
                            <a:lnTo>
                              <a:pt x="5638471" y="0"/>
                            </a:lnTo>
                            <a:lnTo>
                              <a:pt x="0" y="485498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rgbClr val="7030A0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41539CAB" id="Forme libre : Forme 291" o:spid="_x0000_s1026" style="position:absolute;margin-left:154.75pt;margin-top:150.5pt;width:241.6pt;height:374.7pt;rotation:-572674fd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38471,4079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" path="m,485498l915645,4079350,5638471,,,485498xe" fillcolor="#e5018c [3204]" stroked="f" strokeweight="1pt">
              <v:fill opacity="0" color2="#7030a0" angle="90" focus="100%" type="gradient">
                <o:fill v:ext="view" type="gradientUnscaled"/>
              </v:fill>
              <v:stroke joinstyle="miter"/>
              <v:path arrowok="t" o:connecttype="custom" o:connectlocs="0,566349;498272,4758690;3068320,0;0,566349" o:connectangles="0,0,0,0"/>
            </v:shape>
          </w:pict>
        </mc:Fallback>
      </mc:AlternateContent>
    </w:r>
    <w:r w:rsidR="00986425">
      <w:rPr>
        <w:noProof/>
        <w:lang w:bidi="fr-FR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67B2920" wp14:editId="6B3F4104">
              <wp:simplePos x="0" y="0"/>
              <wp:positionH relativeFrom="column">
                <wp:posOffset>2183642</wp:posOffset>
              </wp:positionH>
              <wp:positionV relativeFrom="paragraph">
                <wp:posOffset>1884187</wp:posOffset>
              </wp:positionV>
              <wp:extent cx="2840355" cy="4866640"/>
              <wp:effectExtent l="247650" t="190500" r="0" b="29210"/>
              <wp:wrapNone/>
              <wp:docPr id="505" name="Forme libre : Forme 504">
                <a:extLst xmlns:a="http://schemas.openxmlformats.org/drawingml/2006/main">
                  <a:ext uri="{FF2B5EF4-FFF2-40B4-BE49-F238E27FC236}">
                    <a16:creationId xmlns:a16="http://schemas.microsoft.com/office/drawing/2014/main" id="{C9D36D56-F140-48F0-AB9E-A349582FD749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2840355" cy="486664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219700" h="4171950">
                            <a:moveTo>
                              <a:pt x="0" y="647700"/>
                            </a:moveTo>
                            <a:lnTo>
                              <a:pt x="2095500" y="4171950"/>
                            </a:lnTo>
                            <a:lnTo>
                              <a:pt x="5219700" y="0"/>
                            </a:lnTo>
                            <a:lnTo>
                              <a:pt x="0" y="647700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chemeClr val="accent3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44B83671" id="Forme libre : Forme 504" o:spid="_x0000_s1026" style="position:absolute;margin-left:171.95pt;margin-top:148.35pt;width:223.65pt;height:383.2pt;rotation:-572674fd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219700,417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" path="m,647700l2095500,4171950,5219700,,,647700xe" fillcolor="#e5018c [3204]" stroked="f" strokeweight="1pt">
              <v:fill opacity="0" color2="#008bce [3206]" angle="90" focus="100%" type="gradient">
                <o:fill v:ext="view" type="gradientUnscaled"/>
              </v:fill>
              <v:stroke joinstyle="miter"/>
              <v:path arrowok="t" o:connecttype="custom" o:connectlocs="0,755551;1140289,4866640;2840355,0;0,755551" o:connectangles="0,0,0,0"/>
            </v:shape>
          </w:pict>
        </mc:Fallback>
      </mc:AlternateContent>
    </w:r>
    <w:r w:rsidR="00986425">
      <w:rPr>
        <w:noProof/>
        <w:lang w:bidi="fr-FR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2F379FE" wp14:editId="575D2044">
              <wp:simplePos x="0" y="0"/>
              <wp:positionH relativeFrom="column">
                <wp:posOffset>736979</wp:posOffset>
              </wp:positionH>
              <wp:positionV relativeFrom="paragraph">
                <wp:posOffset>1856892</wp:posOffset>
              </wp:positionV>
              <wp:extent cx="424815" cy="374015"/>
              <wp:effectExtent l="304800" t="342900" r="546735" b="521335"/>
              <wp:wrapNone/>
              <wp:docPr id="710" name="Graphisme 7">
                <a:extLst xmlns:a="http://schemas.openxmlformats.org/drawingml/2006/main">
                  <a:ext uri="{FF2B5EF4-FFF2-40B4-BE49-F238E27FC236}">
                    <a16:creationId xmlns:a16="http://schemas.microsoft.com/office/drawing/2014/main" id="{93178380-F79A-44DD-94A8-4B4D52A2341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424815" cy="37401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D736182" id="Graphisme 7" o:spid="_x0000_s1026" style="position:absolute;margin-left:58.05pt;margin-top:146.2pt;width:33.45pt;height:29.4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391142,36060;312664,3507;234190,36060;213575,56705;192959,36060;114485,3507;36006,36060;36006,193244;213575,371074;391142,193244;391142,36060" o:connectangles="0,0,0,0,0,0,0,0,0,0,0"/>
              <o:lock v:ext="edit" aspectratio="t"/>
            </v:shape>
          </w:pict>
        </mc:Fallback>
      </mc:AlternateContent>
    </w:r>
    <w:r w:rsidR="00986425">
      <w:rPr>
        <w:noProof/>
        <w:lang w:bidi="fr-FR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00278CB" wp14:editId="74AE220C">
              <wp:simplePos x="0" y="0"/>
              <wp:positionH relativeFrom="column">
                <wp:posOffset>2852382</wp:posOffset>
              </wp:positionH>
              <wp:positionV relativeFrom="paragraph">
                <wp:posOffset>1024378</wp:posOffset>
              </wp:positionV>
              <wp:extent cx="264160" cy="231775"/>
              <wp:effectExtent l="247650" t="266700" r="478790" b="492125"/>
              <wp:wrapNone/>
              <wp:docPr id="712" name="Graphisme 7">
                <a:extLst xmlns:a="http://schemas.openxmlformats.org/drawingml/2006/main">
                  <a:ext uri="{FF2B5EF4-FFF2-40B4-BE49-F238E27FC236}">
                    <a16:creationId xmlns:a16="http://schemas.microsoft.com/office/drawing/2014/main" id="{24DB7A7A-E8F6-4E0D-A7AA-81E1E1103243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264160" cy="23177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32842FC" id="Graphisme 7" o:spid="_x0000_s1026" style="position:absolute;margin-left:224.6pt;margin-top:80.65pt;width:20.8pt;height:18.2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43222,22346;194422,2173;145625,22346;132806,35140;119987,22346;71190,2173;22390,22346;22390,119752;132806,229953;243222,119752;243222,22346" o:connectangles="0,0,0,0,0,0,0,0,0,0,0"/>
              <o:lock v:ext="edit" aspectratio="t"/>
            </v:shape>
          </w:pict>
        </mc:Fallback>
      </mc:AlternateContent>
    </w:r>
    <w:r w:rsidR="00986425">
      <w:rPr>
        <w:noProof/>
        <w:lang w:bidi="fr-F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DF8AAD5" wp14:editId="2AABBEED">
              <wp:simplePos x="0" y="0"/>
              <wp:positionH relativeFrom="column">
                <wp:posOffset>136478</wp:posOffset>
              </wp:positionH>
              <wp:positionV relativeFrom="paragraph">
                <wp:posOffset>4381727</wp:posOffset>
              </wp:positionV>
              <wp:extent cx="1074420" cy="1074420"/>
              <wp:effectExtent l="0" t="0" r="0" b="0"/>
              <wp:wrapNone/>
              <wp:docPr id="58" name="Ovale 57">
                <a:extLst xmlns:a="http://schemas.openxmlformats.org/drawingml/2006/main">
                  <a:ext uri="{FF2B5EF4-FFF2-40B4-BE49-F238E27FC236}">
                    <a16:creationId xmlns:a16="http://schemas.microsoft.com/office/drawing/2014/main" id="{140D8239-993E-46CC-A687-EF7238DAC58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3BC793D0" id="Ovale 57" o:spid="_x0000_s1026" style="position:absolute;margin-left:10.75pt;margin-top:345pt;width:84.6pt;height:84.6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noProof/>
        <w:lang w:bidi="fr-F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9ABB62" wp14:editId="19C844FE">
              <wp:simplePos x="0" y="0"/>
              <wp:positionH relativeFrom="column">
                <wp:posOffset>3616657</wp:posOffset>
              </wp:positionH>
              <wp:positionV relativeFrom="paragraph">
                <wp:posOffset>519411</wp:posOffset>
              </wp:positionV>
              <wp:extent cx="1074420" cy="1074420"/>
              <wp:effectExtent l="0" t="0" r="0" b="0"/>
              <wp:wrapNone/>
              <wp:docPr id="60" name="Ovale 59">
                <a:extLst xmlns:a="http://schemas.openxmlformats.org/drawingml/2006/main">
                  <a:ext uri="{FF2B5EF4-FFF2-40B4-BE49-F238E27FC236}">
                    <a16:creationId xmlns:a16="http://schemas.microsoft.com/office/drawing/2014/main" id="{75CEB760-3ADD-47F9-95BD-FAE293CEE47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7A0D4A6B" id="Ovale 59" o:spid="_x0000_s1026" style="position:absolute;margin-left:284.8pt;margin-top:40.9pt;width:84.6pt;height:84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noProof/>
        <w:lang w:bidi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70CAB3" wp14:editId="330B9546">
              <wp:simplePos x="0" y="0"/>
              <wp:positionH relativeFrom="column">
                <wp:posOffset>1187355</wp:posOffset>
              </wp:positionH>
              <wp:positionV relativeFrom="paragraph">
                <wp:posOffset>669536</wp:posOffset>
              </wp:positionV>
              <wp:extent cx="1074420" cy="1074420"/>
              <wp:effectExtent l="0" t="0" r="0" b="0"/>
              <wp:wrapNone/>
              <wp:docPr id="62" name="Ovale 61">
                <a:extLst xmlns:a="http://schemas.openxmlformats.org/drawingml/2006/main">
                  <a:ext uri="{FF2B5EF4-FFF2-40B4-BE49-F238E27FC236}">
                    <a16:creationId xmlns:a16="http://schemas.microsoft.com/office/drawing/2014/main" id="{C25600BD-1779-4943-8DCE-43CCC7A34D9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1ADDA427" id="Ovale 61" o:spid="_x0000_s1026" style="position:absolute;margin-left:93.5pt;margin-top:52.7pt;width:84.6pt;height:84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noProof/>
        <w:lang w:bidi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5A519F" wp14:editId="5E6A5F77">
              <wp:simplePos x="0" y="0"/>
              <wp:positionH relativeFrom="column">
                <wp:posOffset>532263</wp:posOffset>
              </wp:positionH>
              <wp:positionV relativeFrom="paragraph">
                <wp:posOffset>-94738</wp:posOffset>
              </wp:positionV>
              <wp:extent cx="1430020" cy="1430020"/>
              <wp:effectExtent l="0" t="0" r="0" b="0"/>
              <wp:wrapNone/>
              <wp:docPr id="63" name="Ovale 62">
                <a:extLst xmlns:a="http://schemas.openxmlformats.org/drawingml/2006/main">
                  <a:ext uri="{FF2B5EF4-FFF2-40B4-BE49-F238E27FC236}">
                    <a16:creationId xmlns:a16="http://schemas.microsoft.com/office/drawing/2014/main" id="{343D7360-6019-4795-9356-209C662CAE7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430020" cy="14300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7E9EF9CE" id="Ovale 62" o:spid="_x0000_s1026" style="position:absolute;margin-left:41.9pt;margin-top:-7.45pt;width:112.6pt;height:112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zAzMDcwtjAytDRW0lEKTi0uzszPAykwqQUARknOuCwAAAA="/>
  </w:docVars>
  <w:rsids>
    <w:rsidRoot w:val="00526C98"/>
    <w:rsid w:val="000704A8"/>
    <w:rsid w:val="00075796"/>
    <w:rsid w:val="00114344"/>
    <w:rsid w:val="001400D8"/>
    <w:rsid w:val="001F7950"/>
    <w:rsid w:val="002360FD"/>
    <w:rsid w:val="00420ABA"/>
    <w:rsid w:val="00437A6E"/>
    <w:rsid w:val="00475613"/>
    <w:rsid w:val="004C279F"/>
    <w:rsid w:val="004F2E43"/>
    <w:rsid w:val="00526C98"/>
    <w:rsid w:val="005676B1"/>
    <w:rsid w:val="00585A7F"/>
    <w:rsid w:val="00593A85"/>
    <w:rsid w:val="005A20B8"/>
    <w:rsid w:val="005A3E61"/>
    <w:rsid w:val="00602706"/>
    <w:rsid w:val="00652231"/>
    <w:rsid w:val="006A3449"/>
    <w:rsid w:val="006B0CC7"/>
    <w:rsid w:val="007253F0"/>
    <w:rsid w:val="00911540"/>
    <w:rsid w:val="009326C7"/>
    <w:rsid w:val="00937631"/>
    <w:rsid w:val="00942A8B"/>
    <w:rsid w:val="00986425"/>
    <w:rsid w:val="00A55FEC"/>
    <w:rsid w:val="00AE5827"/>
    <w:rsid w:val="00B10450"/>
    <w:rsid w:val="00B57FFC"/>
    <w:rsid w:val="00B8120C"/>
    <w:rsid w:val="00B95164"/>
    <w:rsid w:val="00BB7421"/>
    <w:rsid w:val="00C07DB7"/>
    <w:rsid w:val="00C844B6"/>
    <w:rsid w:val="00CB673C"/>
    <w:rsid w:val="00D132C4"/>
    <w:rsid w:val="00DA4687"/>
    <w:rsid w:val="00DC5BE0"/>
    <w:rsid w:val="00DF2D95"/>
    <w:rsid w:val="00E64557"/>
    <w:rsid w:val="00F9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2992D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6"/>
        <w:szCs w:val="36"/>
        <w:lang w:val="fr-FR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3F0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7253F0"/>
  </w:style>
  <w:style w:type="character" w:customStyle="1" w:styleId="En-tteCar">
    <w:name w:val="En-tête Car"/>
    <w:basedOn w:val="Policepardfaut"/>
    <w:link w:val="En-tte"/>
    <w:uiPriority w:val="99"/>
    <w:semiHidden/>
    <w:rsid w:val="007253F0"/>
  </w:style>
  <w:style w:type="paragraph" w:styleId="Pieddepage">
    <w:name w:val="footer"/>
    <w:basedOn w:val="Normal"/>
    <w:link w:val="PieddepageCar"/>
    <w:uiPriority w:val="99"/>
    <w:semiHidden/>
    <w:rsid w:val="00986425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B10450"/>
  </w:style>
  <w:style w:type="paragraph" w:styleId="NormalWeb">
    <w:name w:val="Normal (Web)"/>
    <w:basedOn w:val="Normal"/>
    <w:uiPriority w:val="99"/>
    <w:semiHidden/>
    <w:unhideWhenUsed/>
    <w:rsid w:val="0098642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re">
    <w:name w:val="Title"/>
    <w:basedOn w:val="Normal"/>
    <w:next w:val="Normal"/>
    <w:link w:val="TitreCar"/>
    <w:uiPriority w:val="10"/>
    <w:qFormat/>
    <w:rsid w:val="005A3E61"/>
    <w:pPr>
      <w:spacing w:before="1440" w:line="192" w:lineRule="auto"/>
      <w:contextualSpacing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44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character" w:customStyle="1" w:styleId="TitreCar">
    <w:name w:val="Titre Car"/>
    <w:basedOn w:val="Policepardfaut"/>
    <w:link w:val="Titre"/>
    <w:uiPriority w:val="10"/>
    <w:rsid w:val="005A3E61"/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44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styleId="Sous-titre">
    <w:name w:val="Subtitle"/>
    <w:basedOn w:val="Normal"/>
    <w:next w:val="Normal"/>
    <w:link w:val="Sous-titreCar"/>
    <w:uiPriority w:val="11"/>
    <w:qFormat/>
    <w:rsid w:val="00B10450"/>
    <w:pPr>
      <w:numPr>
        <w:ilvl w:val="1"/>
      </w:numPr>
    </w:pPr>
    <w:rPr>
      <w:rFonts w:eastAsiaTheme="minorEastAsia"/>
      <w:b/>
      <w:i/>
      <w:color w:val="auto"/>
      <w:sz w:val="48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B10450"/>
    <w:rPr>
      <w:rFonts w:eastAsiaTheme="minorEastAsia"/>
      <w:b/>
      <w:i/>
      <w:color w:val="auto"/>
      <w:sz w:val="48"/>
      <w:szCs w:val="22"/>
    </w:rPr>
  </w:style>
  <w:style w:type="character" w:styleId="lev">
    <w:name w:val="Strong"/>
    <w:basedOn w:val="Policepardfaut"/>
    <w:uiPriority w:val="22"/>
    <w:qFormat/>
    <w:rsid w:val="00B10450"/>
    <w:rPr>
      <w:b/>
      <w:bCs/>
    </w:rPr>
  </w:style>
  <w:style w:type="table" w:styleId="Grilledutableau">
    <w:name w:val="Table Grid"/>
    <w:basedOn w:val="TableauNormal"/>
    <w:uiPriority w:val="39"/>
    <w:rsid w:val="00AE5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C844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E20C7062083446986D17CF498E98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9D852-DEBC-49B2-93FE-486E3D605C83}"/>
      </w:docPartPr>
      <w:docPartBody>
        <w:p w:rsidR="00DE1B75" w:rsidRDefault="00AD74F6" w:rsidP="00AD74F6">
          <w:pPr>
            <w:pStyle w:val="5E20C7062083446986D17CF498E986531"/>
          </w:pPr>
          <w:r>
            <w:rPr>
              <w:lang w:bidi="fr-FR"/>
            </w:rPr>
            <w:t>Salle de réception</w:t>
          </w:r>
        </w:p>
      </w:docPartBody>
    </w:docPart>
    <w:docPart>
      <w:docPartPr>
        <w:name w:val="BA17BEFECA8743DEB97341A97E59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8DC5-C5A6-4E66-995B-A3929FCB98B6}"/>
      </w:docPartPr>
      <w:docPartBody>
        <w:p w:rsidR="00DE1B75" w:rsidRDefault="00AD74F6" w:rsidP="00AD74F6">
          <w:pPr>
            <w:pStyle w:val="BA17BEFECA8743DEB97341A97E59FAE91"/>
          </w:pPr>
          <w:r w:rsidRPr="00C844B6">
            <w:rPr>
              <w:lang w:bidi="fr-FR"/>
            </w:rPr>
            <w:t>JJ MMMM AAAA</w:t>
          </w:r>
        </w:p>
      </w:docPartBody>
    </w:docPart>
    <w:docPart>
      <w:docPartPr>
        <w:name w:val="C33181A31BA6436D9BA59D9A789FE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FD0BF-7741-45BF-AC8C-4FA3887F3C60}"/>
      </w:docPartPr>
      <w:docPartBody>
        <w:p w:rsidR="00DE1B75" w:rsidRDefault="00AD74F6" w:rsidP="00AD74F6">
          <w:pPr>
            <w:pStyle w:val="C33181A31BA6436D9BA59D9A789FEED81"/>
          </w:pPr>
          <w:r>
            <w:rPr>
              <w:lang w:bidi="fr-FR"/>
            </w:rPr>
            <w:t>impressionnez-nous</w:t>
          </w:r>
        </w:p>
      </w:docPartBody>
    </w:docPart>
    <w:docPart>
      <w:docPartPr>
        <w:name w:val="2DC5B813F54F4DA6A1636955CE53F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B53D4-1DE5-4CBE-9BCE-B18EF3BEDE4B}"/>
      </w:docPartPr>
      <w:docPartBody>
        <w:p w:rsidR="00D10BBC" w:rsidRDefault="00AD74F6" w:rsidP="00AD74F6">
          <w:pPr>
            <w:pStyle w:val="2DC5B813F54F4DA6A1636955CE53F1975"/>
          </w:pPr>
          <w:r w:rsidRPr="00B8120C">
            <w:rPr>
              <w:rStyle w:val="lev"/>
              <w:lang w:bidi="fr-FR"/>
            </w:rPr>
            <w:t>Lieu :</w:t>
          </w:r>
        </w:p>
      </w:docPartBody>
    </w:docPart>
    <w:docPart>
      <w:docPartPr>
        <w:name w:val="FD154216EAE0475FBB3E39683B475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A3F5A-D0FA-4E9B-8E92-2A759BE324C9}"/>
      </w:docPartPr>
      <w:docPartBody>
        <w:p w:rsidR="00D10BBC" w:rsidRDefault="00AD74F6" w:rsidP="00AD74F6">
          <w:pPr>
            <w:pStyle w:val="FD154216EAE0475FBB3E39683B475CC35"/>
          </w:pPr>
          <w:r w:rsidRPr="00B8120C">
            <w:rPr>
              <w:rStyle w:val="lev"/>
              <w:lang w:bidi="fr-FR"/>
            </w:rPr>
            <w:t>Date :</w:t>
          </w:r>
        </w:p>
      </w:docPartBody>
    </w:docPart>
    <w:docPart>
      <w:docPartPr>
        <w:name w:val="B46E382F91944A9292F9E1B27A526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6279B-4FB6-4D5E-B2B3-31F41DF5EFC5}"/>
      </w:docPartPr>
      <w:docPartBody>
        <w:p w:rsidR="00D10BBC" w:rsidRDefault="00AD74F6" w:rsidP="00AD74F6">
          <w:pPr>
            <w:pStyle w:val="B46E382F91944A9292F9E1B27A5269215"/>
          </w:pPr>
          <w:r w:rsidRPr="00B8120C">
            <w:rPr>
              <w:rStyle w:val="lev"/>
              <w:lang w:bidi="fr-FR"/>
            </w:rPr>
            <w:t>Code vestimentaire :</w:t>
          </w:r>
        </w:p>
      </w:docPartBody>
    </w:docPart>
    <w:docPart>
      <w:docPartPr>
        <w:name w:val="224A4E25F857419FA9B25626A36C4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D84DC-27F6-4D8D-B9BA-CB6438E956A4}"/>
      </w:docPartPr>
      <w:docPartBody>
        <w:p w:rsidR="003815B4" w:rsidRDefault="00AD74F6" w:rsidP="00AD74F6">
          <w:pPr>
            <w:pStyle w:val="224A4E25F857419FA9B25626A36C44553"/>
          </w:pPr>
          <w:r w:rsidRPr="005676B1">
            <w:rPr>
              <w:lang w:bidi="fr-FR"/>
              <w14:shadow w14:blurRad="0" w14:dist="0" w14:dir="0" w14:sx="0" w14:sy="0" w14:kx="0" w14:ky="0" w14:algn="none">
                <w14:srgbClr w14:val="000000"/>
              </w14:shadow>
              <w14:props3d w14:extrusionH="635000" w14:contourW="0" w14:prstMaterial="plastic">
                <w14:extrusionClr>
                  <w14:schemeClr w14:val="accent5"/>
                </w14:extrusionClr>
              </w14:props3d>
            </w:rPr>
            <w:t>Fête de la</w:t>
          </w:r>
        </w:p>
      </w:docPartBody>
    </w:docPart>
    <w:docPart>
      <w:docPartPr>
        <w:name w:val="184B3EF6B76D4F6B87ACDACCB1F08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E31BF-39B4-4FAC-8076-59DE414EA43C}"/>
      </w:docPartPr>
      <w:docPartBody>
        <w:p w:rsidR="003815B4" w:rsidRDefault="00AD74F6" w:rsidP="00AD74F6">
          <w:pPr>
            <w:pStyle w:val="184B3EF6B76D4F6B87ACDACCB1F086922"/>
          </w:pPr>
          <w:r w:rsidRPr="006A3449">
            <w:rPr>
              <w:lang w:bidi="fr-FR"/>
            </w:rPr>
            <w:t>Saint-Valentin</w:t>
          </w:r>
        </w:p>
      </w:docPartBody>
    </w:docPart>
    <w:docPart>
      <w:docPartPr>
        <w:name w:val="87C472BBD98D40B7906E2F1563242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BA562-9D6D-404D-907B-107EE2BAB104}"/>
      </w:docPartPr>
      <w:docPartBody>
        <w:p w:rsidR="003815B4" w:rsidRDefault="00AD74F6" w:rsidP="00AD74F6">
          <w:pPr>
            <w:pStyle w:val="87C472BBD98D40B7906E2F15632429D32"/>
          </w:pPr>
          <w:r w:rsidRPr="005676B1">
            <w:rPr>
              <w:lang w:bidi="fr-FR"/>
            </w:rPr>
            <w:t>Alstrom présen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B00"/>
    <w:rsid w:val="000A7C9C"/>
    <w:rsid w:val="002C594E"/>
    <w:rsid w:val="003815B4"/>
    <w:rsid w:val="00590B00"/>
    <w:rsid w:val="00595F24"/>
    <w:rsid w:val="00AD74F6"/>
    <w:rsid w:val="00D10BBC"/>
    <w:rsid w:val="00D65219"/>
    <w:rsid w:val="00DE1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B00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AD74F6"/>
    <w:rPr>
      <w:color w:val="808080"/>
    </w:rPr>
  </w:style>
  <w:style w:type="paragraph" w:customStyle="1" w:styleId="1E5918204D374204AC29A916A4D6B4AF">
    <w:name w:val="1E5918204D374204AC29A916A4D6B4AF"/>
    <w:rsid w:val="00590B0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45DB5BECE6541DBABA6E50685AC0269">
    <w:name w:val="A45DB5BECE6541DBABA6E50685AC0269"/>
    <w:rsid w:val="00590B0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character" w:styleId="lev">
    <w:name w:val="Strong"/>
    <w:basedOn w:val="Policepardfaut"/>
    <w:uiPriority w:val="22"/>
    <w:qFormat/>
    <w:rsid w:val="00AD74F6"/>
    <w:rPr>
      <w:b/>
      <w:bCs/>
    </w:rPr>
  </w:style>
  <w:style w:type="paragraph" w:customStyle="1" w:styleId="2DC5B813F54F4DA6A1636955CE53F197">
    <w:name w:val="2DC5B813F54F4DA6A1636955CE53F197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">
    <w:name w:val="FD154216EAE0475FBB3E39683B475CC3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">
    <w:name w:val="B46E382F91944A9292F9E1B27A526921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1E5918204D374204AC29A916A4D6B4AF1">
    <w:name w:val="1E5918204D374204AC29A916A4D6B4AF1"/>
    <w:rsid w:val="00DE1B7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65BD89E5579D478298398542FEEC3624">
    <w:name w:val="65BD89E5579D478298398542FEEC3624"/>
    <w:rsid w:val="00DE1B7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2DC5B813F54F4DA6A1636955CE53F1971">
    <w:name w:val="2DC5B813F54F4DA6A1636955CE53F197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1">
    <w:name w:val="FD154216EAE0475FBB3E39683B475CC3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1">
    <w:name w:val="B46E382F91944A9292F9E1B27A526921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1E5918204D374204AC29A916A4D6B4AF2">
    <w:name w:val="1E5918204D374204AC29A916A4D6B4AF2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028E8FDABCC4C6782F5330AFEF47B69">
    <w:name w:val="A028E8FDABCC4C6782F5330AFEF47B69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116AA9074F945018E9802C06BEF6303">
    <w:name w:val="A116AA9074F945018E9802C06BEF6303"/>
    <w:rsid w:val="00D10BBC"/>
    <w:rPr>
      <w:lang w:val="en-US" w:eastAsia="en-US"/>
    </w:rPr>
  </w:style>
  <w:style w:type="paragraph" w:customStyle="1" w:styleId="FC97EA22AAD540A9AA50BEF373A177C1">
    <w:name w:val="FC97EA22AAD540A9AA50BEF373A177C1"/>
    <w:rsid w:val="00D10BBC"/>
    <w:rPr>
      <w:lang w:val="en-US" w:eastAsia="en-US"/>
    </w:rPr>
  </w:style>
  <w:style w:type="paragraph" w:customStyle="1" w:styleId="224A4E25F857419FA9B25626A36C4455">
    <w:name w:val="224A4E25F857419FA9B25626A36C4455"/>
    <w:rsid w:val="00D10BBC"/>
    <w:rPr>
      <w:lang w:val="en-US" w:eastAsia="en-US"/>
    </w:rPr>
  </w:style>
  <w:style w:type="paragraph" w:customStyle="1" w:styleId="B290D8B8A7754EF59F42BD3347BCA984">
    <w:name w:val="B290D8B8A7754EF59F42BD3347BCA984"/>
    <w:rsid w:val="00D10BBC"/>
    <w:rPr>
      <w:lang w:val="en-US" w:eastAsia="en-US"/>
    </w:rPr>
  </w:style>
  <w:style w:type="paragraph" w:customStyle="1" w:styleId="184B3EF6B76D4F6B87ACDACCB1F08692">
    <w:name w:val="184B3EF6B76D4F6B87ACDACCB1F08692"/>
    <w:rsid w:val="00D10BBC"/>
    <w:rPr>
      <w:lang w:val="en-US" w:eastAsia="en-US"/>
    </w:rPr>
  </w:style>
  <w:style w:type="paragraph" w:customStyle="1" w:styleId="2DC5B813F54F4DA6A1636955CE53F1972">
    <w:name w:val="2DC5B813F54F4DA6A1636955CE53F197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2">
    <w:name w:val="FD154216EAE0475FBB3E39683B475CC3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2">
    <w:name w:val="B46E382F91944A9292F9E1B27A526921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A1B90F31A6E044F784D2456734EE7279">
    <w:name w:val="A1B90F31A6E044F784D2456734EE7279"/>
    <w:rsid w:val="00D10BBC"/>
    <w:rPr>
      <w:lang w:val="en-US" w:eastAsia="en-US"/>
    </w:rPr>
  </w:style>
  <w:style w:type="paragraph" w:customStyle="1" w:styleId="425AD8B14DE04F69A3CDD102B21D5C67">
    <w:name w:val="425AD8B14DE04F69A3CDD102B21D5C67"/>
    <w:rsid w:val="00D10BBC"/>
    <w:rPr>
      <w:lang w:val="en-US" w:eastAsia="en-US"/>
    </w:rPr>
  </w:style>
  <w:style w:type="paragraph" w:customStyle="1" w:styleId="6A65A41C380D4E889CFAED634F3AC95B">
    <w:name w:val="6A65A41C380D4E889CFAED634F3AC95B"/>
    <w:rsid w:val="00D10BBC"/>
    <w:rPr>
      <w:lang w:val="en-US" w:eastAsia="en-US"/>
    </w:rPr>
  </w:style>
  <w:style w:type="paragraph" w:customStyle="1" w:styleId="87C472BBD98D40B7906E2F15632429D3">
    <w:name w:val="87C472BBD98D40B7906E2F15632429D3"/>
    <w:rsid w:val="00D10BBC"/>
    <w:rPr>
      <w:lang w:val="en-US" w:eastAsia="en-US"/>
    </w:rPr>
  </w:style>
  <w:style w:type="paragraph" w:customStyle="1" w:styleId="224A4E25F857419FA9B25626A36C44551">
    <w:name w:val="224A4E25F857419FA9B25626A36C44551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n-US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3">
    <w:name w:val="2DC5B813F54F4DA6A1636955CE53F197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3">
    <w:name w:val="FD154216EAE0475FBB3E39683B475CC3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3">
    <w:name w:val="B46E382F91944A9292F9E1B27A526921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87C472BBD98D40B7906E2F15632429D31">
    <w:name w:val="87C472BBD98D40B7906E2F15632429D31"/>
    <w:rsid w:val="00AD74F6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2">
    <w:name w:val="224A4E25F857419FA9B25626A36C44552"/>
    <w:rsid w:val="00AD74F6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1">
    <w:name w:val="184B3EF6B76D4F6B87ACDACCB1F086921"/>
    <w:rsid w:val="00AD74F6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4">
    <w:name w:val="2DC5B813F54F4DA6A1636955CE53F1974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">
    <w:name w:val="5E20C7062083446986D17CF498E98653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4">
    <w:name w:val="FD154216EAE0475FBB3E39683B475CC34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">
    <w:name w:val="BA17BEFECA8743DEB97341A97E59FAE9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4">
    <w:name w:val="B46E382F91944A9292F9E1B27A5269214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C33181A31BA6436D9BA59D9A789FEED8">
    <w:name w:val="C33181A31BA6436D9BA59D9A789FEED8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87C472BBD98D40B7906E2F15632429D32">
    <w:name w:val="87C472BBD98D40B7906E2F15632429D32"/>
    <w:rsid w:val="00AD74F6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3">
    <w:name w:val="224A4E25F857419FA9B25626A36C44553"/>
    <w:rsid w:val="00AD74F6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44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2">
    <w:name w:val="184B3EF6B76D4F6B87ACDACCB1F086922"/>
    <w:rsid w:val="00AD74F6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44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5">
    <w:name w:val="2DC5B813F54F4DA6A1636955CE53F1975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1">
    <w:name w:val="5E20C7062083446986D17CF498E986531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5">
    <w:name w:val="FD154216EAE0475FBB3E39683B475CC35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1">
    <w:name w:val="BA17BEFECA8743DEB97341A97E59FAE91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5">
    <w:name w:val="B46E382F91944A9292F9E1B27A5269215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C33181A31BA6436D9BA59D9A789FEED81">
    <w:name w:val="C33181A31BA6436D9BA59D9A789FEED81"/>
    <w:rsid w:val="00AD74F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80s Col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252751"/>
      </a:accent5>
      <a:accent6>
        <a:srgbClr val="54C2BA"/>
      </a:accent6>
      <a:hlink>
        <a:srgbClr val="FE0066"/>
      </a:hlink>
      <a:folHlink>
        <a:srgbClr val="FE0066"/>
      </a:folHlink>
    </a:clrScheme>
    <a:fontScheme name="Valentines Party">
      <a:majorFont>
        <a:latin typeface="Elephant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6FFD7F-D600-407A-A572-3C12C09B00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5DB2FD-260D-434E-9D81-E903CFBB33F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F8B95E8-6CA5-40EC-9BB8-A71C12526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3</Words>
  <Characters>130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5T13:15:00Z</dcterms:created>
  <dcterms:modified xsi:type="dcterms:W3CDTF">2019-06-03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